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062500" w14:textId="49F16CA6" w:rsidR="00B72C41" w:rsidRPr="007E5D70" w:rsidRDefault="008A6E4D" w:rsidP="0032605D">
      <w:pPr>
        <w:pStyle w:val="1"/>
        <w:wordWrap/>
        <w:spacing w:line="480" w:lineRule="auto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 xml:space="preserve">Observational study on </w:t>
      </w:r>
      <w:r w:rsidR="00B72C41" w:rsidRPr="007E5D70">
        <w:rPr>
          <w:rFonts w:ascii="Times New Roman" w:hAnsi="Times New Roman" w:cs="Times New Roman"/>
          <w:sz w:val="32"/>
        </w:rPr>
        <w:t>CO</w:t>
      </w:r>
      <w:r w:rsidR="00B72C41" w:rsidRPr="007E5D70">
        <w:rPr>
          <w:rFonts w:ascii="Times New Roman" w:hAnsi="Times New Roman" w:cs="Times New Roman"/>
          <w:sz w:val="32"/>
          <w:vertAlign w:val="subscript"/>
        </w:rPr>
        <w:t>2</w:t>
      </w:r>
      <w:r w:rsidR="00B72C41" w:rsidRPr="007E5D70">
        <w:rPr>
          <w:rFonts w:ascii="Times New Roman" w:hAnsi="Times New Roman" w:cs="Times New Roman"/>
          <w:sz w:val="32"/>
        </w:rPr>
        <w:t xml:space="preserve"> </w:t>
      </w:r>
      <w:r w:rsidR="005B6502">
        <w:rPr>
          <w:rFonts w:ascii="Times New Roman" w:hAnsi="Times New Roman" w:cs="Times New Roman"/>
          <w:sz w:val="32"/>
        </w:rPr>
        <w:t>emission and urbanization</w:t>
      </w:r>
      <w:r w:rsidR="00F96B69">
        <w:rPr>
          <w:rFonts w:ascii="Times New Roman" w:hAnsi="Times New Roman" w:cs="Times New Roman"/>
          <w:sz w:val="32"/>
        </w:rPr>
        <w:t xml:space="preserve"> gradient</w:t>
      </w:r>
      <w:r w:rsidR="005B6502">
        <w:rPr>
          <w:rFonts w:ascii="Times New Roman" w:hAnsi="Times New Roman" w:cs="Times New Roman"/>
          <w:sz w:val="32"/>
        </w:rPr>
        <w:t xml:space="preserve"> in Korea</w:t>
      </w:r>
    </w:p>
    <w:p w14:paraId="7565D4F5" w14:textId="77777777" w:rsidR="00B72C41" w:rsidRPr="001F5A80" w:rsidRDefault="00B72C41" w:rsidP="0032605D">
      <w:pPr>
        <w:wordWrap/>
        <w:spacing w:line="480" w:lineRule="auto"/>
        <w:rPr>
          <w:rFonts w:ascii="Times New Roman" w:hAnsi="Times New Roman" w:cs="Times New Roman"/>
          <w:sz w:val="24"/>
        </w:rPr>
      </w:pPr>
    </w:p>
    <w:p w14:paraId="5EA7AC85" w14:textId="2B9FF9B7" w:rsidR="00B72C41" w:rsidRPr="00550F67" w:rsidRDefault="00B72C41" w:rsidP="0032605D">
      <w:pPr>
        <w:wordWrap/>
        <w:spacing w:line="480" w:lineRule="auto"/>
        <w:jc w:val="center"/>
        <w:rPr>
          <w:rFonts w:ascii="Times New Roman" w:hAnsi="Times New Roman" w:cs="Times New Roman"/>
          <w:sz w:val="24"/>
        </w:rPr>
      </w:pPr>
      <w:r w:rsidRPr="007E5D70">
        <w:rPr>
          <w:rFonts w:ascii="Times New Roman" w:hAnsi="Times New Roman" w:cs="Times New Roman"/>
          <w:sz w:val="24"/>
        </w:rPr>
        <w:t xml:space="preserve">Je-Woo Hong, </w:t>
      </w:r>
      <w:proofErr w:type="spellStart"/>
      <w:r w:rsidRPr="007E5D70">
        <w:rPr>
          <w:rFonts w:ascii="Times New Roman" w:hAnsi="Times New Roman" w:cs="Times New Roman"/>
          <w:sz w:val="24"/>
        </w:rPr>
        <w:t>Jinkyu</w:t>
      </w:r>
      <w:proofErr w:type="spellEnd"/>
      <w:r w:rsidRPr="007E5D70">
        <w:rPr>
          <w:rFonts w:ascii="Times New Roman" w:hAnsi="Times New Roman" w:cs="Times New Roman"/>
          <w:sz w:val="24"/>
        </w:rPr>
        <w:t xml:space="preserve"> Hong*</w:t>
      </w:r>
      <w:r w:rsidR="00550F67">
        <w:rPr>
          <w:rFonts w:ascii="Times New Roman" w:hAnsi="Times New Roman" w:cs="Times New Roman"/>
          <w:sz w:val="24"/>
        </w:rPr>
        <w:t>, …</w:t>
      </w:r>
    </w:p>
    <w:p w14:paraId="61924B59" w14:textId="77777777" w:rsidR="00B72C41" w:rsidRPr="007E5D70" w:rsidRDefault="00B72C41" w:rsidP="0032605D">
      <w:pPr>
        <w:wordWrap/>
        <w:spacing w:line="480" w:lineRule="auto"/>
        <w:rPr>
          <w:rFonts w:ascii="Times New Roman" w:hAnsi="Times New Roman" w:cs="Times New Roman"/>
          <w:sz w:val="24"/>
        </w:rPr>
      </w:pPr>
      <w:r w:rsidRPr="007E5D70">
        <w:rPr>
          <w:rFonts w:ascii="Times New Roman" w:hAnsi="Times New Roman" w:cs="Times New Roman"/>
          <w:sz w:val="24"/>
        </w:rPr>
        <w:t>Ecosystem-Atmosphere Process Laboratory, Department of Atmospheric Sciences, Yonsei University, Seoul, Korea</w:t>
      </w:r>
    </w:p>
    <w:p w14:paraId="7B0C3F20" w14:textId="77777777" w:rsidR="00B72C41" w:rsidRPr="0008148C" w:rsidRDefault="00B72C41" w:rsidP="0032605D">
      <w:pPr>
        <w:wordWrap/>
        <w:spacing w:line="480" w:lineRule="auto"/>
        <w:rPr>
          <w:rFonts w:ascii="Times New Roman" w:hAnsi="Times New Roman" w:cs="Times New Roman"/>
          <w:sz w:val="24"/>
        </w:rPr>
      </w:pPr>
    </w:p>
    <w:p w14:paraId="1FDEB50C" w14:textId="77777777" w:rsidR="00B72C41" w:rsidRPr="0008148C" w:rsidRDefault="00B72C41" w:rsidP="0032605D">
      <w:pPr>
        <w:wordWrap/>
        <w:spacing w:line="480" w:lineRule="auto"/>
        <w:rPr>
          <w:rFonts w:ascii="Times New Roman" w:hAnsi="Times New Roman" w:cs="Times New Roman"/>
          <w:sz w:val="24"/>
        </w:rPr>
      </w:pPr>
      <w:r w:rsidRPr="0008148C">
        <w:rPr>
          <w:rFonts w:ascii="Times New Roman" w:hAnsi="Times New Roman" w:cs="Times New Roman"/>
          <w:sz w:val="24"/>
        </w:rPr>
        <w:t xml:space="preserve">*Corresponding Author: </w:t>
      </w:r>
      <w:proofErr w:type="spellStart"/>
      <w:r w:rsidRPr="0008148C">
        <w:rPr>
          <w:rFonts w:ascii="Times New Roman" w:hAnsi="Times New Roman" w:cs="Times New Roman"/>
          <w:sz w:val="24"/>
        </w:rPr>
        <w:t>Jinkyu</w:t>
      </w:r>
      <w:proofErr w:type="spellEnd"/>
      <w:r w:rsidRPr="0008148C">
        <w:rPr>
          <w:rFonts w:ascii="Times New Roman" w:hAnsi="Times New Roman" w:cs="Times New Roman"/>
          <w:sz w:val="24"/>
        </w:rPr>
        <w:t xml:space="preserve"> Hong, Ecosystem-Atmosphere Process Laboratory, Department of Atmospheric Sciences, Yonsei University, Yonsei-</w:t>
      </w:r>
      <w:proofErr w:type="spellStart"/>
      <w:r w:rsidRPr="0008148C">
        <w:rPr>
          <w:rFonts w:ascii="Times New Roman" w:hAnsi="Times New Roman" w:cs="Times New Roman"/>
          <w:sz w:val="24"/>
        </w:rPr>
        <w:t>ro</w:t>
      </w:r>
      <w:proofErr w:type="spellEnd"/>
      <w:r w:rsidRPr="0008148C">
        <w:rPr>
          <w:rFonts w:ascii="Times New Roman" w:hAnsi="Times New Roman" w:cs="Times New Roman"/>
          <w:sz w:val="24"/>
        </w:rPr>
        <w:t xml:space="preserve"> 50, </w:t>
      </w:r>
      <w:proofErr w:type="spellStart"/>
      <w:r w:rsidRPr="0008148C">
        <w:rPr>
          <w:rFonts w:ascii="Times New Roman" w:hAnsi="Times New Roman" w:cs="Times New Roman"/>
          <w:sz w:val="24"/>
        </w:rPr>
        <w:t>Seodaemun-gu</w:t>
      </w:r>
      <w:proofErr w:type="spellEnd"/>
      <w:r w:rsidRPr="0008148C">
        <w:rPr>
          <w:rFonts w:ascii="Times New Roman" w:hAnsi="Times New Roman" w:cs="Times New Roman"/>
          <w:sz w:val="24"/>
        </w:rPr>
        <w:t>, Seoul 03722, Korea.</w:t>
      </w:r>
    </w:p>
    <w:p w14:paraId="3DD4621B" w14:textId="77777777" w:rsidR="00B72C41" w:rsidRPr="0008148C" w:rsidRDefault="00B72C41" w:rsidP="0032605D">
      <w:pPr>
        <w:wordWrap/>
        <w:spacing w:line="480" w:lineRule="auto"/>
        <w:rPr>
          <w:rFonts w:ascii="Times New Roman" w:hAnsi="Times New Roman" w:cs="Times New Roman"/>
          <w:sz w:val="24"/>
        </w:rPr>
      </w:pPr>
      <w:r w:rsidRPr="0008148C">
        <w:rPr>
          <w:rFonts w:ascii="Times New Roman" w:hAnsi="Times New Roman" w:cs="Times New Roman"/>
          <w:sz w:val="24"/>
        </w:rPr>
        <w:t xml:space="preserve">E-mail: </w:t>
      </w:r>
      <w:proofErr w:type="spellStart"/>
      <w:r w:rsidRPr="0008148C">
        <w:rPr>
          <w:rFonts w:ascii="Times New Roman" w:hAnsi="Times New Roman" w:cs="Times New Roman"/>
          <w:sz w:val="24"/>
        </w:rPr>
        <w:t>jhong@yonsei.ac.kr</w:t>
      </w:r>
      <w:proofErr w:type="spellEnd"/>
    </w:p>
    <w:p w14:paraId="17C469FF" w14:textId="77777777" w:rsidR="00B72C41" w:rsidRPr="0008148C" w:rsidRDefault="00B72C41" w:rsidP="0032605D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sz w:val="24"/>
        </w:rPr>
      </w:pPr>
      <w:r w:rsidRPr="0008148C">
        <w:rPr>
          <w:rFonts w:ascii="Times New Roman" w:hAnsi="Times New Roman" w:cs="Times New Roman"/>
          <w:sz w:val="24"/>
        </w:rPr>
        <w:br w:type="page"/>
      </w:r>
    </w:p>
    <w:p w14:paraId="65231A5A" w14:textId="77777777" w:rsidR="00B72C41" w:rsidRPr="007E5D70" w:rsidRDefault="00B72C41" w:rsidP="0032605D">
      <w:pPr>
        <w:wordWrap/>
        <w:spacing w:after="0"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7E5D70">
        <w:rPr>
          <w:rFonts w:ascii="Times New Roman" w:hAnsi="Times New Roman" w:cs="Times New Roman"/>
          <w:b/>
          <w:sz w:val="24"/>
          <w:szCs w:val="24"/>
        </w:rPr>
        <w:t>Abstract</w:t>
      </w:r>
    </w:p>
    <w:p w14:paraId="0EB6C9D0" w14:textId="77777777" w:rsidR="00B72C41" w:rsidRPr="007E5D70" w:rsidRDefault="00B72C41" w:rsidP="0032605D">
      <w:pPr>
        <w:wordWrap/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5D7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568DF3F" w14:textId="77777777" w:rsidR="00B72C41" w:rsidRPr="000A0018" w:rsidRDefault="00B72C41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3492D94" w14:textId="4457536F" w:rsidR="00B72C41" w:rsidRPr="007E5D70" w:rsidRDefault="00B72C41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E5D70">
        <w:rPr>
          <w:rFonts w:ascii="Times New Roman" w:hAnsi="Times New Roman" w:cs="Times New Roman"/>
          <w:b/>
          <w:sz w:val="24"/>
          <w:szCs w:val="24"/>
        </w:rPr>
        <w:t>Keywords</w:t>
      </w:r>
      <w:r w:rsidRPr="007E5D70">
        <w:rPr>
          <w:rFonts w:ascii="Times New Roman" w:hAnsi="Times New Roman" w:cs="Times New Roman"/>
          <w:sz w:val="24"/>
          <w:szCs w:val="24"/>
        </w:rPr>
        <w:t xml:space="preserve">: 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>CO</w:t>
      </w:r>
      <w:r w:rsidRPr="007E5D70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7E5D70">
        <w:rPr>
          <w:rFonts w:ascii="Times New Roman" w:hAnsi="Times New Roman" w:cs="Times New Roman"/>
          <w:sz w:val="24"/>
          <w:szCs w:val="24"/>
        </w:rPr>
        <w:t xml:space="preserve"> </w:t>
      </w:r>
      <w:r w:rsidR="00F537ED">
        <w:rPr>
          <w:rFonts w:ascii="Times New Roman" w:hAnsi="Times New Roman" w:cs="Times New Roman"/>
          <w:sz w:val="24"/>
          <w:szCs w:val="24"/>
        </w:rPr>
        <w:t xml:space="preserve">flux, </w:t>
      </w:r>
      <w:r w:rsidR="000A0018">
        <w:rPr>
          <w:rFonts w:ascii="Times New Roman" w:hAnsi="Times New Roman" w:cs="Times New Roman"/>
          <w:sz w:val="24"/>
          <w:szCs w:val="24"/>
        </w:rPr>
        <w:t>urban</w:t>
      </w:r>
      <w:r w:rsidR="00F537ED">
        <w:rPr>
          <w:rFonts w:ascii="Times New Roman" w:hAnsi="Times New Roman" w:cs="Times New Roman"/>
          <w:sz w:val="24"/>
          <w:szCs w:val="24"/>
        </w:rPr>
        <w:t xml:space="preserve">, suburban, mixed forest, </w:t>
      </w:r>
      <w:r w:rsidR="001C5CBF">
        <w:rPr>
          <w:rFonts w:ascii="Times New Roman" w:hAnsi="Times New Roman" w:cs="Times New Roman"/>
          <w:sz w:val="24"/>
          <w:szCs w:val="24"/>
        </w:rPr>
        <w:t xml:space="preserve">rice paddy, double cropping, </w:t>
      </w:r>
      <w:r w:rsidR="00773639">
        <w:rPr>
          <w:rFonts w:ascii="Times New Roman" w:hAnsi="Times New Roman" w:cs="Times New Roman"/>
          <w:sz w:val="24"/>
          <w:szCs w:val="24"/>
        </w:rPr>
        <w:t>East Asia monsoon</w:t>
      </w:r>
    </w:p>
    <w:p w14:paraId="596681B9" w14:textId="77777777" w:rsidR="00B72C41" w:rsidRPr="007E5D70" w:rsidRDefault="00B72C41" w:rsidP="0032605D">
      <w:pPr>
        <w:widowControl/>
        <w:wordWrap/>
        <w:autoSpaceDE/>
        <w:autoSpaceDN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7E5D70">
        <w:rPr>
          <w:rFonts w:ascii="Times New Roman" w:hAnsi="Times New Roman" w:cs="Times New Roman"/>
          <w:sz w:val="24"/>
          <w:szCs w:val="24"/>
        </w:rPr>
        <w:br w:type="page"/>
      </w:r>
    </w:p>
    <w:p w14:paraId="4C8B72E5" w14:textId="77777777" w:rsidR="00B72C41" w:rsidRPr="007E5D70" w:rsidRDefault="00B72C41" w:rsidP="0032605D">
      <w:pPr>
        <w:pStyle w:val="a4"/>
        <w:numPr>
          <w:ilvl w:val="0"/>
          <w:numId w:val="17"/>
        </w:numPr>
        <w:wordWrap/>
        <w:spacing w:after="0" w:line="480" w:lineRule="auto"/>
        <w:ind w:leftChars="0" w:left="0" w:firstLine="0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7E5D70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205E4DB4" w14:textId="6AD6F3C7" w:rsidR="00CF69D2" w:rsidRDefault="0044667E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rbanization and environmental changes associated therein is a</w:t>
      </w:r>
      <w:r w:rsidR="00642639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essential driver of </w:t>
      </w:r>
      <w:r w:rsidR="00FE67EA">
        <w:rPr>
          <w:rFonts w:ascii="Times New Roman" w:hAnsi="Times New Roman" w:cs="Times New Roman"/>
          <w:sz w:val="24"/>
          <w:szCs w:val="24"/>
        </w:rPr>
        <w:t xml:space="preserve">global changes now and </w:t>
      </w:r>
      <w:r w:rsidR="00642639">
        <w:rPr>
          <w:rFonts w:ascii="Times New Roman" w:hAnsi="Times New Roman" w:cs="Times New Roman"/>
          <w:sz w:val="24"/>
          <w:szCs w:val="24"/>
        </w:rPr>
        <w:t xml:space="preserve">in the </w:t>
      </w:r>
      <w:r w:rsidR="00FE67EA">
        <w:rPr>
          <w:rFonts w:ascii="Times New Roman" w:hAnsi="Times New Roman" w:cs="Times New Roman"/>
          <w:sz w:val="24"/>
          <w:szCs w:val="24"/>
        </w:rPr>
        <w:t xml:space="preserve">future. </w:t>
      </w:r>
      <w:r w:rsidR="00525D47">
        <w:rPr>
          <w:rFonts w:ascii="Times New Roman" w:hAnsi="Times New Roman" w:cs="Times New Roman"/>
          <w:sz w:val="24"/>
          <w:szCs w:val="24"/>
        </w:rPr>
        <w:t>In this context, t</w:t>
      </w:r>
      <w:r w:rsidR="008F44F9">
        <w:rPr>
          <w:rFonts w:ascii="Times New Roman" w:hAnsi="Times New Roman" w:cs="Times New Roman"/>
          <w:sz w:val="24"/>
          <w:szCs w:val="24"/>
        </w:rPr>
        <w:t xml:space="preserve">he exchanges of </w:t>
      </w:r>
      <w:r w:rsidR="0042714D">
        <w:rPr>
          <w:rFonts w:ascii="Times New Roman" w:hAnsi="Times New Roman" w:cs="Times New Roman"/>
          <w:sz w:val="24"/>
          <w:szCs w:val="24"/>
        </w:rPr>
        <w:t>carbon dioxide</w:t>
      </w:r>
      <w:r w:rsidR="008706E2">
        <w:rPr>
          <w:rFonts w:ascii="Times New Roman" w:hAnsi="Times New Roman" w:cs="Times New Roman"/>
          <w:sz w:val="24"/>
          <w:szCs w:val="24"/>
        </w:rPr>
        <w:t xml:space="preserve"> (CO</w:t>
      </w:r>
      <w:r w:rsidR="008706E2" w:rsidRPr="008706E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706E2">
        <w:rPr>
          <w:rFonts w:ascii="Times New Roman" w:hAnsi="Times New Roman" w:cs="Times New Roman"/>
          <w:sz w:val="24"/>
          <w:szCs w:val="24"/>
        </w:rPr>
        <w:t>)</w:t>
      </w:r>
      <w:r w:rsidR="0042714D">
        <w:rPr>
          <w:rFonts w:ascii="Times New Roman" w:hAnsi="Times New Roman" w:cs="Times New Roman"/>
          <w:sz w:val="24"/>
          <w:szCs w:val="24"/>
        </w:rPr>
        <w:t xml:space="preserve">, water vapor, and energy </w:t>
      </w:r>
      <w:r w:rsidR="008F44F9">
        <w:rPr>
          <w:rFonts w:ascii="Times New Roman" w:hAnsi="Times New Roman" w:cs="Times New Roman"/>
          <w:sz w:val="24"/>
          <w:szCs w:val="24"/>
        </w:rPr>
        <w:t xml:space="preserve">between the surface and overlying atmosphere </w:t>
      </w:r>
      <w:r w:rsidR="009309A2">
        <w:rPr>
          <w:rFonts w:ascii="Times New Roman" w:hAnsi="Times New Roman" w:cs="Times New Roman"/>
          <w:sz w:val="24"/>
          <w:szCs w:val="24"/>
        </w:rPr>
        <w:t xml:space="preserve">emerged as an interdisciplinary </w:t>
      </w:r>
      <w:r w:rsidR="00EE0C0C">
        <w:rPr>
          <w:rFonts w:ascii="Times New Roman" w:hAnsi="Times New Roman" w:cs="Times New Roman"/>
          <w:sz w:val="24"/>
          <w:szCs w:val="24"/>
        </w:rPr>
        <w:t>science</w:t>
      </w:r>
      <w:r w:rsidR="00AF0D79">
        <w:rPr>
          <w:rFonts w:ascii="Times New Roman" w:hAnsi="Times New Roman" w:cs="Times New Roman"/>
          <w:sz w:val="24"/>
          <w:szCs w:val="24"/>
        </w:rPr>
        <w:t xml:space="preserve"> of global changes</w:t>
      </w:r>
      <w:r w:rsidR="002A7881">
        <w:rPr>
          <w:rFonts w:ascii="Times New Roman" w:hAnsi="Times New Roman" w:cs="Times New Roman"/>
          <w:sz w:val="24"/>
          <w:szCs w:val="24"/>
        </w:rPr>
        <w:t>.</w:t>
      </w:r>
      <w:r w:rsidR="00016868">
        <w:rPr>
          <w:rFonts w:ascii="Times New Roman" w:hAnsi="Times New Roman" w:cs="Times New Roman"/>
          <w:sz w:val="24"/>
          <w:szCs w:val="24"/>
        </w:rPr>
        <w:t xml:space="preserve"> </w:t>
      </w:r>
      <w:r w:rsidR="00DB4BD0">
        <w:rPr>
          <w:rFonts w:ascii="Times New Roman" w:hAnsi="Times New Roman" w:cs="Times New Roman"/>
          <w:sz w:val="24"/>
          <w:szCs w:val="24"/>
        </w:rPr>
        <w:t xml:space="preserve">The characteristics of land-atmosphere interactions can </w:t>
      </w:r>
      <w:r w:rsidR="00822581">
        <w:rPr>
          <w:rFonts w:ascii="Times New Roman" w:hAnsi="Times New Roman" w:cs="Times New Roman"/>
          <w:sz w:val="24"/>
          <w:szCs w:val="24"/>
        </w:rPr>
        <w:t xml:space="preserve">widely </w:t>
      </w:r>
      <w:r w:rsidR="00DB4BD0">
        <w:rPr>
          <w:rFonts w:ascii="Times New Roman" w:hAnsi="Times New Roman" w:cs="Times New Roman"/>
          <w:sz w:val="24"/>
          <w:szCs w:val="24"/>
        </w:rPr>
        <w:t>vary</w:t>
      </w:r>
      <w:r w:rsidR="00822581">
        <w:rPr>
          <w:rFonts w:ascii="Times New Roman" w:hAnsi="Times New Roman" w:cs="Times New Roman"/>
          <w:sz w:val="24"/>
          <w:szCs w:val="24"/>
        </w:rPr>
        <w:t xml:space="preserve"> </w:t>
      </w:r>
      <w:r w:rsidR="00DB4BD0">
        <w:rPr>
          <w:rFonts w:ascii="Times New Roman" w:hAnsi="Times New Roman" w:cs="Times New Roman"/>
          <w:sz w:val="24"/>
          <w:szCs w:val="24"/>
        </w:rPr>
        <w:t xml:space="preserve">with </w:t>
      </w:r>
      <w:r w:rsidR="00BD7105">
        <w:rPr>
          <w:rFonts w:ascii="Times New Roman" w:hAnsi="Times New Roman" w:cs="Times New Roman"/>
          <w:sz w:val="24"/>
          <w:szCs w:val="24"/>
        </w:rPr>
        <w:t>urbanization gradient</w:t>
      </w:r>
      <w:r w:rsidR="00DB4BD0">
        <w:rPr>
          <w:rFonts w:ascii="Times New Roman" w:hAnsi="Times New Roman" w:cs="Times New Roman"/>
          <w:sz w:val="24"/>
          <w:szCs w:val="24"/>
        </w:rPr>
        <w:t xml:space="preserve"> </w:t>
      </w:r>
      <w:r w:rsidR="006515C1">
        <w:rPr>
          <w:rFonts w:ascii="Times New Roman" w:hAnsi="Times New Roman" w:cs="Times New Roman"/>
          <w:sz w:val="24"/>
          <w:szCs w:val="24"/>
        </w:rPr>
        <w:t>even</w:t>
      </w:r>
      <w:r w:rsidR="00822581">
        <w:rPr>
          <w:rFonts w:ascii="Times New Roman" w:hAnsi="Times New Roman" w:cs="Times New Roman"/>
          <w:sz w:val="24"/>
          <w:szCs w:val="24"/>
        </w:rPr>
        <w:t xml:space="preserve"> </w:t>
      </w:r>
      <w:r w:rsidR="00DB4BD0">
        <w:rPr>
          <w:rFonts w:ascii="Times New Roman" w:hAnsi="Times New Roman" w:cs="Times New Roman"/>
          <w:sz w:val="24"/>
          <w:szCs w:val="24"/>
        </w:rPr>
        <w:t>under the same climatological forcing.</w:t>
      </w:r>
      <w:r w:rsidR="00DE7174">
        <w:rPr>
          <w:rFonts w:ascii="Times New Roman" w:hAnsi="Times New Roman" w:cs="Times New Roman"/>
          <w:sz w:val="24"/>
          <w:szCs w:val="24"/>
        </w:rPr>
        <w:t xml:space="preserve"> </w:t>
      </w:r>
      <w:r w:rsidR="002D485D">
        <w:rPr>
          <w:rFonts w:ascii="Times New Roman" w:hAnsi="Times New Roman" w:cs="Times New Roman"/>
          <w:sz w:val="24"/>
          <w:szCs w:val="24"/>
        </w:rPr>
        <w:t xml:space="preserve">In the natural ecosystem, </w:t>
      </w:r>
      <w:r w:rsidR="00F917B9">
        <w:rPr>
          <w:rFonts w:ascii="Times New Roman" w:hAnsi="Times New Roman" w:cs="Times New Roman"/>
          <w:sz w:val="24"/>
          <w:szCs w:val="24"/>
        </w:rPr>
        <w:t>the photosynthesis</w:t>
      </w:r>
      <w:r w:rsidR="002A4A83">
        <w:rPr>
          <w:rFonts w:ascii="Times New Roman" w:hAnsi="Times New Roman" w:cs="Times New Roman"/>
          <w:sz w:val="24"/>
          <w:szCs w:val="24"/>
        </w:rPr>
        <w:t xml:space="preserve"> is a </w:t>
      </w:r>
      <w:r w:rsidR="002A4A83" w:rsidRPr="00500B8B">
        <w:rPr>
          <w:rFonts w:ascii="Times New Roman" w:hAnsi="Times New Roman" w:cs="Times New Roman"/>
          <w:noProof/>
          <w:sz w:val="24"/>
          <w:szCs w:val="24"/>
        </w:rPr>
        <w:t>key</w:t>
      </w:r>
      <w:r w:rsidR="002A4A83">
        <w:rPr>
          <w:rFonts w:ascii="Times New Roman" w:hAnsi="Times New Roman" w:cs="Times New Roman"/>
          <w:sz w:val="24"/>
          <w:szCs w:val="24"/>
        </w:rPr>
        <w:t xml:space="preserve"> controlling </w:t>
      </w:r>
      <w:r w:rsidR="000C46A8">
        <w:rPr>
          <w:rFonts w:ascii="Times New Roman" w:hAnsi="Times New Roman" w:cs="Times New Roman"/>
          <w:sz w:val="24"/>
          <w:szCs w:val="24"/>
        </w:rPr>
        <w:t>process</w:t>
      </w:r>
      <w:r w:rsidR="002A4A83">
        <w:rPr>
          <w:rFonts w:ascii="Times New Roman" w:hAnsi="Times New Roman" w:cs="Times New Roman"/>
          <w:sz w:val="24"/>
          <w:szCs w:val="24"/>
        </w:rPr>
        <w:t xml:space="preserve"> of surface energy and mass balance</w:t>
      </w:r>
      <w:r w:rsidR="00F917B9">
        <w:rPr>
          <w:rFonts w:ascii="Times New Roman" w:hAnsi="Times New Roman" w:cs="Times New Roman"/>
          <w:sz w:val="24"/>
          <w:szCs w:val="24"/>
        </w:rPr>
        <w:t xml:space="preserve">. Therefore, the </w:t>
      </w:r>
      <w:r w:rsidR="002D485D">
        <w:rPr>
          <w:rFonts w:ascii="Times New Roman" w:hAnsi="Times New Roman" w:cs="Times New Roman"/>
          <w:sz w:val="24"/>
          <w:szCs w:val="24"/>
        </w:rPr>
        <w:t>canopy structure (i.e., species, density, ages, leaf area index, under canopy, and soil properties</w:t>
      </w:r>
      <w:r w:rsidR="005E545B">
        <w:rPr>
          <w:rFonts w:ascii="Times New Roman" w:hAnsi="Times New Roman" w:cs="Times New Roman"/>
          <w:sz w:val="24"/>
          <w:szCs w:val="24"/>
        </w:rPr>
        <w:t>,</w:t>
      </w:r>
      <w:r w:rsidR="002D485D">
        <w:rPr>
          <w:rFonts w:ascii="Times New Roman" w:hAnsi="Times New Roman" w:cs="Times New Roman"/>
          <w:sz w:val="24"/>
          <w:szCs w:val="24"/>
        </w:rPr>
        <w:t xml:space="preserve"> </w:t>
      </w:r>
      <w:r w:rsidR="002D485D" w:rsidRPr="005E545B">
        <w:rPr>
          <w:rFonts w:ascii="Times New Roman" w:hAnsi="Times New Roman" w:cs="Times New Roman"/>
          <w:noProof/>
          <w:sz w:val="24"/>
          <w:szCs w:val="24"/>
        </w:rPr>
        <w:t>etc.</w:t>
      </w:r>
      <w:r w:rsidR="002D485D">
        <w:rPr>
          <w:rFonts w:ascii="Times New Roman" w:hAnsi="Times New Roman" w:cs="Times New Roman"/>
          <w:sz w:val="24"/>
          <w:szCs w:val="24"/>
        </w:rPr>
        <w:t>) and ph</w:t>
      </w:r>
      <w:r w:rsidR="00E268AA">
        <w:rPr>
          <w:rFonts w:ascii="Times New Roman" w:hAnsi="Times New Roman" w:cs="Times New Roman"/>
          <w:sz w:val="24"/>
          <w:szCs w:val="24"/>
        </w:rPr>
        <w:t>ysio</w:t>
      </w:r>
      <w:r w:rsidR="002D485D">
        <w:rPr>
          <w:rFonts w:ascii="Times New Roman" w:hAnsi="Times New Roman" w:cs="Times New Roman"/>
          <w:sz w:val="24"/>
          <w:szCs w:val="24"/>
        </w:rPr>
        <w:t>log</w:t>
      </w:r>
      <w:r w:rsidR="00617EE9">
        <w:rPr>
          <w:rFonts w:ascii="Times New Roman" w:hAnsi="Times New Roman" w:cs="Times New Roman"/>
          <w:sz w:val="24"/>
          <w:szCs w:val="24"/>
        </w:rPr>
        <w:t>ical function</w:t>
      </w:r>
      <w:r w:rsidR="002D485D">
        <w:rPr>
          <w:rFonts w:ascii="Times New Roman" w:hAnsi="Times New Roman" w:cs="Times New Roman"/>
          <w:sz w:val="24"/>
          <w:szCs w:val="24"/>
        </w:rPr>
        <w:t xml:space="preserve"> (</w:t>
      </w:r>
      <w:r w:rsidR="00E268AA">
        <w:rPr>
          <w:rFonts w:ascii="Times New Roman" w:hAnsi="Times New Roman" w:cs="Times New Roman"/>
          <w:sz w:val="24"/>
          <w:szCs w:val="24"/>
        </w:rPr>
        <w:t xml:space="preserve">i.e., light use efficiency, water use efficiency, </w:t>
      </w:r>
      <w:r w:rsidR="00F917B9">
        <w:rPr>
          <w:rFonts w:ascii="Times New Roman" w:hAnsi="Times New Roman" w:cs="Times New Roman"/>
          <w:sz w:val="24"/>
          <w:szCs w:val="24"/>
        </w:rPr>
        <w:t xml:space="preserve">and </w:t>
      </w:r>
      <w:r w:rsidR="00E268AA">
        <w:rPr>
          <w:rFonts w:ascii="Times New Roman" w:hAnsi="Times New Roman" w:cs="Times New Roman"/>
          <w:sz w:val="24"/>
          <w:szCs w:val="24"/>
        </w:rPr>
        <w:t>nutrient</w:t>
      </w:r>
      <w:r w:rsidR="00F917B9">
        <w:rPr>
          <w:rFonts w:ascii="Times New Roman" w:hAnsi="Times New Roman" w:cs="Times New Roman"/>
          <w:sz w:val="24"/>
          <w:szCs w:val="24"/>
        </w:rPr>
        <w:t>s</w:t>
      </w:r>
      <w:r w:rsidR="005E545B">
        <w:rPr>
          <w:rFonts w:ascii="Times New Roman" w:hAnsi="Times New Roman" w:cs="Times New Roman"/>
          <w:sz w:val="24"/>
          <w:szCs w:val="24"/>
        </w:rPr>
        <w:t>,</w:t>
      </w:r>
      <w:r w:rsidR="00F917B9">
        <w:rPr>
          <w:rFonts w:ascii="Times New Roman" w:hAnsi="Times New Roman" w:cs="Times New Roman"/>
          <w:sz w:val="24"/>
          <w:szCs w:val="24"/>
        </w:rPr>
        <w:t xml:space="preserve"> </w:t>
      </w:r>
      <w:r w:rsidR="00F917B9" w:rsidRPr="005E545B">
        <w:rPr>
          <w:rFonts w:ascii="Times New Roman" w:hAnsi="Times New Roman" w:cs="Times New Roman"/>
          <w:noProof/>
          <w:sz w:val="24"/>
          <w:szCs w:val="24"/>
        </w:rPr>
        <w:t>etc.</w:t>
      </w:r>
      <w:r w:rsidR="00F917B9">
        <w:rPr>
          <w:rFonts w:ascii="Times New Roman" w:hAnsi="Times New Roman" w:cs="Times New Roman"/>
          <w:sz w:val="24"/>
          <w:szCs w:val="24"/>
        </w:rPr>
        <w:t xml:space="preserve">) can </w:t>
      </w:r>
      <w:r w:rsidR="00B03E8D">
        <w:rPr>
          <w:rFonts w:ascii="Times New Roman" w:hAnsi="Times New Roman" w:cs="Times New Roman"/>
          <w:sz w:val="24"/>
          <w:szCs w:val="24"/>
        </w:rPr>
        <w:t xml:space="preserve">explain </w:t>
      </w:r>
      <w:r w:rsidR="00F917B9">
        <w:rPr>
          <w:rFonts w:ascii="Times New Roman" w:hAnsi="Times New Roman" w:cs="Times New Roman"/>
          <w:sz w:val="24"/>
          <w:szCs w:val="24"/>
        </w:rPr>
        <w:t xml:space="preserve">the </w:t>
      </w:r>
      <w:r w:rsidR="000E06B2">
        <w:rPr>
          <w:rFonts w:ascii="Times New Roman" w:hAnsi="Times New Roman" w:cs="Times New Roman"/>
          <w:sz w:val="24"/>
          <w:szCs w:val="24"/>
        </w:rPr>
        <w:t xml:space="preserve">spatial-temporal variation of </w:t>
      </w:r>
      <w:r w:rsidR="00F917B9">
        <w:rPr>
          <w:rFonts w:ascii="Times New Roman" w:hAnsi="Times New Roman" w:cs="Times New Roman"/>
          <w:sz w:val="24"/>
          <w:szCs w:val="24"/>
        </w:rPr>
        <w:t>surface fluxes.</w:t>
      </w:r>
      <w:r w:rsidR="002F0FF6">
        <w:rPr>
          <w:rFonts w:ascii="Times New Roman" w:hAnsi="Times New Roman" w:cs="Times New Roman"/>
          <w:sz w:val="24"/>
          <w:szCs w:val="24"/>
        </w:rPr>
        <w:t xml:space="preserve"> </w:t>
      </w:r>
      <w:r w:rsidR="004A2182">
        <w:rPr>
          <w:rFonts w:ascii="Times New Roman" w:hAnsi="Times New Roman" w:cs="Times New Roman"/>
          <w:sz w:val="24"/>
          <w:szCs w:val="24"/>
        </w:rPr>
        <w:t>However, h</w:t>
      </w:r>
      <w:r w:rsidR="0091737A">
        <w:rPr>
          <w:rFonts w:ascii="Times New Roman" w:hAnsi="Times New Roman" w:cs="Times New Roman"/>
          <w:sz w:val="24"/>
          <w:szCs w:val="24"/>
        </w:rPr>
        <w:t xml:space="preserve">uman alteration </w:t>
      </w:r>
      <w:r w:rsidR="00465845">
        <w:rPr>
          <w:rFonts w:ascii="Times New Roman" w:hAnsi="Times New Roman" w:cs="Times New Roman"/>
          <w:sz w:val="24"/>
          <w:szCs w:val="24"/>
        </w:rPr>
        <w:t xml:space="preserve">of </w:t>
      </w:r>
      <w:r w:rsidR="00811039">
        <w:rPr>
          <w:rFonts w:ascii="Times New Roman" w:hAnsi="Times New Roman" w:cs="Times New Roman"/>
          <w:sz w:val="24"/>
          <w:szCs w:val="24"/>
        </w:rPr>
        <w:t xml:space="preserve">the </w:t>
      </w:r>
      <w:r w:rsidR="00465845">
        <w:rPr>
          <w:rFonts w:ascii="Times New Roman" w:hAnsi="Times New Roman" w:cs="Times New Roman"/>
          <w:sz w:val="24"/>
          <w:szCs w:val="24"/>
        </w:rPr>
        <w:t>Earth’s surface</w:t>
      </w:r>
      <w:r w:rsidR="00642212">
        <w:rPr>
          <w:rFonts w:ascii="Times New Roman" w:hAnsi="Times New Roman" w:cs="Times New Roman"/>
          <w:sz w:val="24"/>
          <w:szCs w:val="24"/>
        </w:rPr>
        <w:t xml:space="preserve"> (e.g., urbanization, </w:t>
      </w:r>
      <w:r w:rsidR="00B43847">
        <w:rPr>
          <w:rFonts w:ascii="Times New Roman" w:hAnsi="Times New Roman" w:cs="Times New Roman"/>
          <w:sz w:val="24"/>
          <w:szCs w:val="24"/>
        </w:rPr>
        <w:t>resource consumption</w:t>
      </w:r>
      <w:r w:rsidR="00092AF0">
        <w:rPr>
          <w:rFonts w:ascii="Times New Roman" w:hAnsi="Times New Roman" w:cs="Times New Roman"/>
          <w:sz w:val="24"/>
          <w:szCs w:val="24"/>
        </w:rPr>
        <w:t xml:space="preserve"> for food, fuel, and shelter)</w:t>
      </w:r>
      <w:r w:rsidR="00525933">
        <w:rPr>
          <w:rFonts w:ascii="Times New Roman" w:hAnsi="Times New Roman" w:cs="Times New Roman"/>
          <w:sz w:val="24"/>
          <w:szCs w:val="24"/>
        </w:rPr>
        <w:t xml:space="preserve"> </w:t>
      </w:r>
      <w:r w:rsidR="00E33929">
        <w:rPr>
          <w:rFonts w:ascii="Times New Roman" w:hAnsi="Times New Roman" w:cs="Times New Roman"/>
          <w:sz w:val="24"/>
          <w:szCs w:val="24"/>
        </w:rPr>
        <w:t xml:space="preserve">overwhelms </w:t>
      </w:r>
      <w:r w:rsidR="008C7C3B">
        <w:rPr>
          <w:rFonts w:ascii="Times New Roman" w:hAnsi="Times New Roman" w:cs="Times New Roman"/>
          <w:sz w:val="24"/>
          <w:szCs w:val="24"/>
        </w:rPr>
        <w:t xml:space="preserve">the magnitude and speed of </w:t>
      </w:r>
      <w:r w:rsidR="00E33929">
        <w:rPr>
          <w:rFonts w:ascii="Times New Roman" w:hAnsi="Times New Roman" w:cs="Times New Roman"/>
          <w:sz w:val="24"/>
          <w:szCs w:val="24"/>
        </w:rPr>
        <w:t xml:space="preserve">natural </w:t>
      </w:r>
      <w:r w:rsidR="0021059F">
        <w:rPr>
          <w:rFonts w:ascii="Times New Roman" w:hAnsi="Times New Roman" w:cs="Times New Roman"/>
          <w:sz w:val="24"/>
          <w:szCs w:val="24"/>
        </w:rPr>
        <w:t>chang</w:t>
      </w:r>
      <w:r w:rsidR="00E33929">
        <w:rPr>
          <w:rFonts w:ascii="Times New Roman" w:hAnsi="Times New Roman" w:cs="Times New Roman"/>
          <w:sz w:val="24"/>
          <w:szCs w:val="24"/>
        </w:rPr>
        <w:t xml:space="preserve">es and </w:t>
      </w:r>
      <w:r w:rsidR="00407ACD">
        <w:rPr>
          <w:rFonts w:ascii="Times New Roman" w:hAnsi="Times New Roman" w:cs="Times New Roman"/>
          <w:sz w:val="24"/>
          <w:szCs w:val="24"/>
        </w:rPr>
        <w:t>makes</w:t>
      </w:r>
      <w:r w:rsidR="00815D89">
        <w:rPr>
          <w:rFonts w:ascii="Times New Roman" w:hAnsi="Times New Roman" w:cs="Times New Roman"/>
          <w:sz w:val="24"/>
          <w:szCs w:val="24"/>
        </w:rPr>
        <w:t xml:space="preserve"> an unprecedented impact on </w:t>
      </w:r>
      <w:r w:rsidR="00C83075">
        <w:rPr>
          <w:rFonts w:ascii="Times New Roman" w:hAnsi="Times New Roman" w:cs="Times New Roman"/>
          <w:sz w:val="24"/>
          <w:szCs w:val="24"/>
        </w:rPr>
        <w:t>the land-atmosphere interactions.</w:t>
      </w:r>
    </w:p>
    <w:p w14:paraId="32904F2E" w14:textId="5075D0A2" w:rsidR="00825964" w:rsidRDefault="0000500A" w:rsidP="003378A4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ince the industrial revolution, CO</w:t>
      </w:r>
      <w:r w:rsidRPr="003378A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emission by anthropogenic activities </w:t>
      </w:r>
      <w:r w:rsidR="003378A4">
        <w:rPr>
          <w:rFonts w:ascii="Times New Roman" w:hAnsi="Times New Roman" w:cs="Times New Roman"/>
          <w:sz w:val="24"/>
          <w:szCs w:val="24"/>
        </w:rPr>
        <w:t xml:space="preserve">(i.e., fossil fuel combustion and land use change) increases and </w:t>
      </w:r>
      <w:r w:rsidR="00F43B1B">
        <w:rPr>
          <w:rFonts w:ascii="Times New Roman" w:hAnsi="Times New Roman" w:cs="Times New Roman"/>
          <w:sz w:val="24"/>
          <w:szCs w:val="24"/>
        </w:rPr>
        <w:t xml:space="preserve">the amount of anthropogenic </w:t>
      </w:r>
      <w:r w:rsidR="008706E2">
        <w:rPr>
          <w:rFonts w:ascii="Times New Roman" w:hAnsi="Times New Roman" w:cs="Times New Roman"/>
          <w:sz w:val="24"/>
          <w:szCs w:val="24"/>
        </w:rPr>
        <w:t>CO</w:t>
      </w:r>
      <w:r w:rsidR="008706E2" w:rsidRPr="00B3742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706E2">
        <w:rPr>
          <w:rFonts w:ascii="Times New Roman" w:hAnsi="Times New Roman" w:cs="Times New Roman"/>
          <w:sz w:val="24"/>
          <w:szCs w:val="24"/>
        </w:rPr>
        <w:t xml:space="preserve"> emission</w:t>
      </w:r>
      <w:r w:rsidR="00BB6B9C">
        <w:rPr>
          <w:rFonts w:ascii="Times New Roman" w:hAnsi="Times New Roman" w:cs="Times New Roman"/>
          <w:sz w:val="24"/>
          <w:szCs w:val="24"/>
        </w:rPr>
        <w:t xml:space="preserve"> </w:t>
      </w:r>
      <w:r w:rsidR="003378A4">
        <w:rPr>
          <w:rFonts w:ascii="Times New Roman" w:hAnsi="Times New Roman" w:cs="Times New Roman"/>
          <w:sz w:val="24"/>
          <w:szCs w:val="24"/>
        </w:rPr>
        <w:t>reaches</w:t>
      </w:r>
      <w:r w:rsidR="00F43B1B">
        <w:rPr>
          <w:rFonts w:ascii="Times New Roman" w:hAnsi="Times New Roman" w:cs="Times New Roman"/>
          <w:sz w:val="24"/>
          <w:szCs w:val="24"/>
        </w:rPr>
        <w:t xml:space="preserve"> </w:t>
      </w:r>
      <w:r w:rsidR="00571E27">
        <w:rPr>
          <w:rFonts w:ascii="Times New Roman" w:hAnsi="Times New Roman" w:cs="Times New Roman"/>
          <w:sz w:val="24"/>
          <w:szCs w:val="24"/>
        </w:rPr>
        <w:t xml:space="preserve">about 10.7 </w:t>
      </w:r>
      <w:proofErr w:type="spellStart"/>
      <w:r w:rsidR="00571E27">
        <w:rPr>
          <w:rFonts w:ascii="Times New Roman" w:hAnsi="Times New Roman" w:cs="Times New Roman"/>
          <w:sz w:val="24"/>
          <w:szCs w:val="24"/>
        </w:rPr>
        <w:t>GtC</w:t>
      </w:r>
      <w:proofErr w:type="spellEnd"/>
      <w:r w:rsidR="00571E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1E27">
        <w:rPr>
          <w:rFonts w:ascii="Times New Roman" w:hAnsi="Times New Roman" w:cs="Times New Roman"/>
          <w:sz w:val="24"/>
          <w:szCs w:val="24"/>
        </w:rPr>
        <w:t>yr</w:t>
      </w:r>
      <w:proofErr w:type="spellEnd"/>
      <w:r w:rsidR="00571E27" w:rsidRPr="00C47E72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04447E">
        <w:rPr>
          <w:rFonts w:ascii="Times New Roman" w:hAnsi="Times New Roman" w:cs="Times New Roman"/>
          <w:sz w:val="24"/>
          <w:szCs w:val="24"/>
        </w:rPr>
        <w:t xml:space="preserve"> </w:t>
      </w:r>
      <w:r w:rsidR="003378A4">
        <w:rPr>
          <w:rFonts w:ascii="Times New Roman" w:hAnsi="Times New Roman" w:cs="Times New Roman"/>
          <w:sz w:val="24"/>
          <w:szCs w:val="24"/>
        </w:rPr>
        <w:t xml:space="preserve">over the last decade </w:t>
      </w:r>
      <w:r w:rsidR="00ED1DB7">
        <w:rPr>
          <w:rFonts w:ascii="Times New Roman" w:hAnsi="Times New Roman" w:cs="Times New Roman"/>
          <w:sz w:val="24"/>
          <w:szCs w:val="24"/>
        </w:rPr>
        <w:t>(</w:t>
      </w:r>
      <w:r w:rsidR="00ED1DB7" w:rsidRPr="002D7F67">
        <w:rPr>
          <w:rFonts w:ascii="Times New Roman" w:hAnsi="Times New Roman" w:cs="Times New Roman"/>
          <w:sz w:val="24"/>
          <w:szCs w:val="24"/>
        </w:rPr>
        <w:t xml:space="preserve">Le </w:t>
      </w:r>
      <w:proofErr w:type="spellStart"/>
      <w:r w:rsidR="002D7F67" w:rsidRPr="002D7F67">
        <w:rPr>
          <w:rFonts w:ascii="Times New Roman" w:hAnsi="Times New Roman" w:cs="Times New Roman"/>
          <w:sz w:val="24"/>
          <w:szCs w:val="24"/>
        </w:rPr>
        <w:t>Qu</w:t>
      </w:r>
      <w:r w:rsidR="002D7F67" w:rsidRPr="002D7F67">
        <w:rPr>
          <w:rFonts w:ascii="Times New Roman" w:eastAsia="맑은 고딕" w:hAnsi="Times New Roman" w:cs="Times New Roman"/>
          <w:sz w:val="24"/>
          <w:szCs w:val="24"/>
        </w:rPr>
        <w:t>é</w:t>
      </w:r>
      <w:r w:rsidR="002D7F67" w:rsidRPr="002D7F67">
        <w:rPr>
          <w:rFonts w:ascii="Times New Roman" w:hAnsi="Times New Roman" w:cs="Times New Roman"/>
          <w:sz w:val="24"/>
          <w:szCs w:val="24"/>
        </w:rPr>
        <w:t>r</w:t>
      </w:r>
      <w:r w:rsidR="002D7F67" w:rsidRPr="002D7F67">
        <w:rPr>
          <w:rFonts w:ascii="Times New Roman" w:eastAsia="맑은 고딕" w:hAnsi="Times New Roman" w:cs="Times New Roman"/>
          <w:sz w:val="24"/>
          <w:szCs w:val="24"/>
        </w:rPr>
        <w:t>é</w:t>
      </w:r>
      <w:proofErr w:type="spellEnd"/>
      <w:r w:rsidR="002D7F67" w:rsidRPr="002D7F67">
        <w:rPr>
          <w:rFonts w:ascii="Times New Roman" w:eastAsia="맑은 고딕" w:hAnsi="Times New Roman" w:cs="Times New Roman"/>
          <w:sz w:val="24"/>
          <w:szCs w:val="24"/>
        </w:rPr>
        <w:t>, 2018</w:t>
      </w:r>
      <w:r w:rsidR="00ED1DB7">
        <w:rPr>
          <w:rFonts w:ascii="Times New Roman" w:hAnsi="Times New Roman" w:cs="Times New Roman"/>
          <w:sz w:val="24"/>
          <w:szCs w:val="24"/>
        </w:rPr>
        <w:t>)</w:t>
      </w:r>
      <w:r w:rsidR="005B057B">
        <w:rPr>
          <w:rFonts w:ascii="Times New Roman" w:hAnsi="Times New Roman" w:cs="Times New Roman"/>
          <w:sz w:val="24"/>
          <w:szCs w:val="24"/>
        </w:rPr>
        <w:t>.</w:t>
      </w:r>
      <w:r w:rsidR="002D7F67">
        <w:rPr>
          <w:rFonts w:ascii="Times New Roman" w:hAnsi="Times New Roman" w:cs="Times New Roman"/>
          <w:sz w:val="24"/>
          <w:szCs w:val="24"/>
        </w:rPr>
        <w:t xml:space="preserve"> </w:t>
      </w:r>
      <w:r w:rsidR="00B3418A">
        <w:rPr>
          <w:rFonts w:ascii="Times New Roman" w:hAnsi="Times New Roman" w:cs="Times New Roman"/>
          <w:sz w:val="24"/>
          <w:szCs w:val="24"/>
        </w:rPr>
        <w:t xml:space="preserve">The </w:t>
      </w:r>
      <w:r w:rsidR="00825964">
        <w:rPr>
          <w:rFonts w:ascii="Times New Roman" w:hAnsi="Times New Roman" w:cs="Times New Roman"/>
          <w:sz w:val="24"/>
          <w:szCs w:val="24"/>
        </w:rPr>
        <w:t>anthropogenic CO</w:t>
      </w:r>
      <w:r w:rsidR="00825964" w:rsidRPr="007D73AF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825964">
        <w:rPr>
          <w:rFonts w:ascii="Times New Roman" w:hAnsi="Times New Roman" w:cs="Times New Roman"/>
          <w:sz w:val="24"/>
          <w:szCs w:val="24"/>
        </w:rPr>
        <w:t xml:space="preserve"> emission</w:t>
      </w:r>
      <w:r w:rsidR="00B3418A">
        <w:rPr>
          <w:rFonts w:ascii="Times New Roman" w:hAnsi="Times New Roman" w:cs="Times New Roman"/>
          <w:sz w:val="24"/>
          <w:szCs w:val="24"/>
        </w:rPr>
        <w:t xml:space="preserve"> </w:t>
      </w:r>
      <w:r w:rsidR="00585B9C">
        <w:rPr>
          <w:rFonts w:ascii="Times New Roman" w:hAnsi="Times New Roman" w:cs="Times New Roman"/>
          <w:sz w:val="24"/>
          <w:szCs w:val="24"/>
        </w:rPr>
        <w:t xml:space="preserve">on continent-to-country </w:t>
      </w:r>
      <w:r w:rsidR="007212E0">
        <w:rPr>
          <w:rFonts w:ascii="Times New Roman" w:hAnsi="Times New Roman" w:cs="Times New Roman"/>
          <w:sz w:val="24"/>
          <w:szCs w:val="24"/>
        </w:rPr>
        <w:t>spatial</w:t>
      </w:r>
      <w:r w:rsidR="0067642E">
        <w:rPr>
          <w:rFonts w:ascii="Times New Roman" w:hAnsi="Times New Roman" w:cs="Times New Roman"/>
          <w:sz w:val="24"/>
          <w:szCs w:val="24"/>
        </w:rPr>
        <w:t xml:space="preserve"> </w:t>
      </w:r>
      <w:r w:rsidR="00455FC7">
        <w:rPr>
          <w:rFonts w:ascii="Times New Roman" w:hAnsi="Times New Roman" w:cs="Times New Roman"/>
          <w:sz w:val="24"/>
          <w:szCs w:val="24"/>
        </w:rPr>
        <w:t>scale</w:t>
      </w:r>
      <w:r w:rsidR="007212E0">
        <w:rPr>
          <w:rFonts w:ascii="Times New Roman" w:hAnsi="Times New Roman" w:cs="Times New Roman"/>
          <w:sz w:val="24"/>
          <w:szCs w:val="24"/>
        </w:rPr>
        <w:t xml:space="preserve"> </w:t>
      </w:r>
      <w:r w:rsidR="00271CFD">
        <w:rPr>
          <w:rFonts w:ascii="Times New Roman" w:hAnsi="Times New Roman" w:cs="Times New Roman"/>
          <w:sz w:val="24"/>
          <w:szCs w:val="24"/>
        </w:rPr>
        <w:t xml:space="preserve">and annual </w:t>
      </w:r>
      <w:r w:rsidR="007212E0">
        <w:rPr>
          <w:rFonts w:ascii="Times New Roman" w:hAnsi="Times New Roman" w:cs="Times New Roman"/>
          <w:sz w:val="24"/>
          <w:szCs w:val="24"/>
        </w:rPr>
        <w:t>temporal</w:t>
      </w:r>
      <w:r w:rsidR="0067642E">
        <w:rPr>
          <w:rFonts w:ascii="Times New Roman" w:hAnsi="Times New Roman" w:cs="Times New Roman"/>
          <w:sz w:val="24"/>
          <w:szCs w:val="24"/>
        </w:rPr>
        <w:t xml:space="preserve"> </w:t>
      </w:r>
      <w:r w:rsidR="00271CFD">
        <w:rPr>
          <w:rFonts w:ascii="Times New Roman" w:hAnsi="Times New Roman" w:cs="Times New Roman"/>
          <w:sz w:val="24"/>
          <w:szCs w:val="24"/>
        </w:rPr>
        <w:t>scale</w:t>
      </w:r>
      <w:r w:rsidR="00585B9C">
        <w:rPr>
          <w:rFonts w:ascii="Times New Roman" w:hAnsi="Times New Roman" w:cs="Times New Roman"/>
          <w:sz w:val="24"/>
          <w:szCs w:val="24"/>
        </w:rPr>
        <w:t xml:space="preserve"> </w:t>
      </w:r>
      <w:r w:rsidR="002D174F">
        <w:rPr>
          <w:rFonts w:ascii="Times New Roman" w:hAnsi="Times New Roman" w:cs="Times New Roman"/>
          <w:sz w:val="24"/>
          <w:szCs w:val="24"/>
        </w:rPr>
        <w:t xml:space="preserve">is well known </w:t>
      </w:r>
      <w:r w:rsidR="00CA0AAD">
        <w:rPr>
          <w:rFonts w:ascii="Times New Roman" w:hAnsi="Times New Roman" w:cs="Times New Roman"/>
          <w:sz w:val="24"/>
          <w:szCs w:val="24"/>
        </w:rPr>
        <w:t>with energy consumption data</w:t>
      </w:r>
      <w:r w:rsidR="00C82C41">
        <w:rPr>
          <w:rFonts w:ascii="Times New Roman" w:hAnsi="Times New Roman" w:cs="Times New Roman"/>
          <w:sz w:val="24"/>
          <w:szCs w:val="24"/>
        </w:rPr>
        <w:t xml:space="preserve"> (Andres et al., 2012)</w:t>
      </w:r>
      <w:r w:rsidR="00EC2159">
        <w:rPr>
          <w:rFonts w:ascii="Times New Roman" w:hAnsi="Times New Roman" w:cs="Times New Roman"/>
          <w:sz w:val="24"/>
          <w:szCs w:val="24"/>
        </w:rPr>
        <w:t xml:space="preserve"> and its </w:t>
      </w:r>
      <w:r w:rsidR="005E11AE">
        <w:rPr>
          <w:rFonts w:ascii="Times New Roman" w:hAnsi="Times New Roman" w:cs="Times New Roman"/>
          <w:sz w:val="24"/>
          <w:szCs w:val="24"/>
        </w:rPr>
        <w:t>magnitude</w:t>
      </w:r>
      <w:r w:rsidR="00EC2159">
        <w:rPr>
          <w:rFonts w:ascii="Times New Roman" w:hAnsi="Times New Roman" w:cs="Times New Roman"/>
          <w:sz w:val="24"/>
          <w:szCs w:val="24"/>
        </w:rPr>
        <w:t xml:space="preserve"> is </w:t>
      </w:r>
      <w:r w:rsidR="005E11AE">
        <w:rPr>
          <w:rFonts w:ascii="Times New Roman" w:hAnsi="Times New Roman" w:cs="Times New Roman"/>
          <w:sz w:val="24"/>
          <w:szCs w:val="24"/>
        </w:rPr>
        <w:t>increas</w:t>
      </w:r>
      <w:r w:rsidR="001F4C94">
        <w:rPr>
          <w:rFonts w:ascii="Times New Roman" w:hAnsi="Times New Roman" w:cs="Times New Roman"/>
          <w:sz w:val="24"/>
          <w:szCs w:val="24"/>
        </w:rPr>
        <w:t>ing exponentially</w:t>
      </w:r>
      <w:r w:rsidR="00EC2159">
        <w:rPr>
          <w:rFonts w:ascii="Times New Roman" w:hAnsi="Times New Roman" w:cs="Times New Roman"/>
          <w:sz w:val="24"/>
          <w:szCs w:val="24"/>
        </w:rPr>
        <w:t xml:space="preserve"> with the gross domestic product (</w:t>
      </w:r>
      <w:r w:rsidR="00951194">
        <w:rPr>
          <w:rFonts w:ascii="Times New Roman" w:hAnsi="Times New Roman" w:cs="Times New Roman"/>
          <w:sz w:val="24"/>
          <w:szCs w:val="24"/>
        </w:rPr>
        <w:t>Martinez-</w:t>
      </w:r>
      <w:proofErr w:type="spellStart"/>
      <w:r w:rsidR="00951194">
        <w:rPr>
          <w:rFonts w:ascii="Times New Roman" w:hAnsi="Times New Roman" w:cs="Times New Roman"/>
          <w:sz w:val="24"/>
          <w:szCs w:val="24"/>
        </w:rPr>
        <w:t>Zarzoso</w:t>
      </w:r>
      <w:proofErr w:type="spellEnd"/>
      <w:r w:rsidR="00951194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951194">
        <w:rPr>
          <w:rFonts w:ascii="Times New Roman" w:hAnsi="Times New Roman" w:cs="Times New Roman"/>
          <w:sz w:val="24"/>
          <w:szCs w:val="24"/>
        </w:rPr>
        <w:t>Maruotti</w:t>
      </w:r>
      <w:proofErr w:type="spellEnd"/>
      <w:r w:rsidR="00951194">
        <w:rPr>
          <w:rFonts w:ascii="Times New Roman" w:hAnsi="Times New Roman" w:cs="Times New Roman"/>
          <w:sz w:val="24"/>
          <w:szCs w:val="24"/>
        </w:rPr>
        <w:t>, 2011; Zhu et al., 2012</w:t>
      </w:r>
      <w:r w:rsidR="00EC2159">
        <w:rPr>
          <w:rFonts w:ascii="Times New Roman" w:hAnsi="Times New Roman" w:cs="Times New Roman"/>
          <w:sz w:val="24"/>
          <w:szCs w:val="24"/>
        </w:rPr>
        <w:t>).</w:t>
      </w:r>
      <w:r w:rsidR="005042E3">
        <w:rPr>
          <w:rFonts w:ascii="Times New Roman" w:hAnsi="Times New Roman" w:cs="Times New Roman"/>
          <w:sz w:val="24"/>
          <w:szCs w:val="24"/>
        </w:rPr>
        <w:t xml:space="preserve"> </w:t>
      </w:r>
      <w:r w:rsidR="001D488A">
        <w:rPr>
          <w:rFonts w:ascii="Times New Roman" w:hAnsi="Times New Roman" w:cs="Times New Roman"/>
          <w:sz w:val="24"/>
          <w:szCs w:val="24"/>
        </w:rPr>
        <w:t xml:space="preserve">The </w:t>
      </w:r>
      <w:r w:rsidR="004B40FC">
        <w:rPr>
          <w:rFonts w:ascii="Times New Roman" w:hAnsi="Times New Roman" w:cs="Times New Roman"/>
          <w:sz w:val="24"/>
          <w:szCs w:val="24"/>
        </w:rPr>
        <w:t xml:space="preserve">net ecosystem </w:t>
      </w:r>
      <w:r w:rsidR="001D488A">
        <w:rPr>
          <w:rFonts w:ascii="Times New Roman" w:hAnsi="Times New Roman" w:cs="Times New Roman"/>
          <w:sz w:val="24"/>
          <w:szCs w:val="24"/>
        </w:rPr>
        <w:t>CO</w:t>
      </w:r>
      <w:r w:rsidR="001D488A" w:rsidRPr="004B40F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D488A">
        <w:rPr>
          <w:rFonts w:ascii="Times New Roman" w:hAnsi="Times New Roman" w:cs="Times New Roman"/>
          <w:sz w:val="24"/>
          <w:szCs w:val="24"/>
        </w:rPr>
        <w:t xml:space="preserve"> exchanges</w:t>
      </w:r>
      <w:r w:rsidR="004B40FC">
        <w:rPr>
          <w:rFonts w:ascii="Times New Roman" w:hAnsi="Times New Roman" w:cs="Times New Roman"/>
          <w:sz w:val="24"/>
          <w:szCs w:val="24"/>
        </w:rPr>
        <w:t xml:space="preserve"> </w:t>
      </w:r>
      <w:r w:rsidR="00CD737D">
        <w:rPr>
          <w:rFonts w:ascii="Times New Roman" w:hAnsi="Times New Roman" w:cs="Times New Roman"/>
          <w:sz w:val="24"/>
          <w:szCs w:val="24"/>
        </w:rPr>
        <w:t>and surface CO</w:t>
      </w:r>
      <w:r w:rsidR="00CD737D" w:rsidRPr="00C80B8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D737D">
        <w:rPr>
          <w:rFonts w:ascii="Times New Roman" w:hAnsi="Times New Roman" w:cs="Times New Roman"/>
          <w:sz w:val="24"/>
          <w:szCs w:val="24"/>
        </w:rPr>
        <w:t xml:space="preserve"> balances on high spatial and temporal resolution</w:t>
      </w:r>
      <w:r w:rsidR="005D6BD2">
        <w:rPr>
          <w:rFonts w:ascii="Times New Roman" w:hAnsi="Times New Roman" w:cs="Times New Roman"/>
          <w:sz w:val="24"/>
          <w:szCs w:val="24"/>
        </w:rPr>
        <w:t xml:space="preserve"> involve relatively </w:t>
      </w:r>
      <w:r w:rsidR="00F97CCE">
        <w:rPr>
          <w:rFonts w:ascii="Times New Roman" w:hAnsi="Times New Roman" w:cs="Times New Roman"/>
          <w:sz w:val="24"/>
          <w:szCs w:val="24"/>
        </w:rPr>
        <w:t>large uncertainty</w:t>
      </w:r>
      <w:r w:rsidR="005D6BD2">
        <w:rPr>
          <w:rFonts w:ascii="Times New Roman" w:hAnsi="Times New Roman" w:cs="Times New Roman"/>
          <w:sz w:val="24"/>
          <w:szCs w:val="24"/>
        </w:rPr>
        <w:t>.</w:t>
      </w:r>
    </w:p>
    <w:p w14:paraId="0CA75452" w14:textId="0A6B7B57" w:rsidR="005C2E20" w:rsidRPr="00016868" w:rsidRDefault="004B2D43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 t</w:t>
      </w:r>
      <w:r w:rsidR="001341C9">
        <w:rPr>
          <w:rFonts w:ascii="Times New Roman" w:hAnsi="Times New Roman" w:cs="Times New Roman"/>
          <w:sz w:val="24"/>
          <w:szCs w:val="24"/>
        </w:rPr>
        <w:t xml:space="preserve">he micrometeorological method, </w:t>
      </w:r>
      <w:r w:rsidR="00504F40">
        <w:rPr>
          <w:rFonts w:ascii="Times New Roman" w:hAnsi="Times New Roman" w:cs="Times New Roman"/>
          <w:sz w:val="24"/>
          <w:szCs w:val="24"/>
        </w:rPr>
        <w:t xml:space="preserve">over the last three decades, </w:t>
      </w:r>
      <w:r w:rsidR="00163FE7">
        <w:rPr>
          <w:rFonts w:ascii="Times New Roman" w:hAnsi="Times New Roman" w:cs="Times New Roman"/>
          <w:sz w:val="24"/>
          <w:szCs w:val="24"/>
        </w:rPr>
        <w:t xml:space="preserve">a lot of research has been going on in-situ monitoring of </w:t>
      </w:r>
      <w:r w:rsidR="00C66FB6">
        <w:rPr>
          <w:rFonts w:ascii="Times New Roman" w:hAnsi="Times New Roman" w:cs="Times New Roman"/>
          <w:sz w:val="24"/>
          <w:szCs w:val="24"/>
        </w:rPr>
        <w:t>surface CO</w:t>
      </w:r>
      <w:r w:rsidR="00C66FB6" w:rsidRPr="00AE581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C66FB6">
        <w:rPr>
          <w:rFonts w:ascii="Times New Roman" w:hAnsi="Times New Roman" w:cs="Times New Roman"/>
          <w:sz w:val="24"/>
          <w:szCs w:val="24"/>
        </w:rPr>
        <w:t xml:space="preserve"> flux</w:t>
      </w:r>
      <w:r w:rsidR="00043972">
        <w:rPr>
          <w:rFonts w:ascii="Times New Roman" w:hAnsi="Times New Roman" w:cs="Times New Roman"/>
          <w:sz w:val="24"/>
          <w:szCs w:val="24"/>
        </w:rPr>
        <w:t xml:space="preserve"> </w:t>
      </w:r>
      <w:r w:rsidR="00624C36">
        <w:rPr>
          <w:rFonts w:ascii="Times New Roman" w:hAnsi="Times New Roman" w:cs="Times New Roman"/>
          <w:sz w:val="24"/>
          <w:szCs w:val="24"/>
        </w:rPr>
        <w:t>from various land covers</w:t>
      </w:r>
      <w:r w:rsidR="00C0103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C01039">
        <w:rPr>
          <w:rFonts w:ascii="Times New Roman" w:hAnsi="Times New Roman" w:cs="Times New Roman"/>
          <w:sz w:val="24"/>
          <w:szCs w:val="24"/>
        </w:rPr>
        <w:t>Baldocchi</w:t>
      </w:r>
      <w:proofErr w:type="spellEnd"/>
      <w:r w:rsidR="00C01039">
        <w:rPr>
          <w:rFonts w:ascii="Times New Roman" w:hAnsi="Times New Roman" w:cs="Times New Roman"/>
          <w:sz w:val="24"/>
          <w:szCs w:val="24"/>
        </w:rPr>
        <w:t xml:space="preserve"> et al., </w:t>
      </w:r>
      <w:r w:rsidR="000C2758">
        <w:rPr>
          <w:rFonts w:ascii="Times New Roman" w:hAnsi="Times New Roman" w:cs="Times New Roman"/>
          <w:sz w:val="24"/>
          <w:szCs w:val="24"/>
        </w:rPr>
        <w:t>2001</w:t>
      </w:r>
      <w:r w:rsidR="00C01039">
        <w:rPr>
          <w:rFonts w:ascii="Times New Roman" w:hAnsi="Times New Roman" w:cs="Times New Roman"/>
          <w:sz w:val="24"/>
          <w:szCs w:val="24"/>
        </w:rPr>
        <w:t>)</w:t>
      </w:r>
      <w:r w:rsidR="00043972">
        <w:rPr>
          <w:rFonts w:ascii="Times New Roman" w:hAnsi="Times New Roman" w:cs="Times New Roman"/>
          <w:sz w:val="24"/>
          <w:szCs w:val="24"/>
        </w:rPr>
        <w:t xml:space="preserve">. </w:t>
      </w:r>
      <w:r w:rsidR="009C2CAB">
        <w:rPr>
          <w:rFonts w:ascii="Times New Roman" w:hAnsi="Times New Roman" w:cs="Times New Roman"/>
          <w:sz w:val="24"/>
          <w:szCs w:val="24"/>
        </w:rPr>
        <w:t xml:space="preserve">There are more than three hundred of monitoring sites </w:t>
      </w:r>
      <w:r w:rsidR="002E443A">
        <w:rPr>
          <w:rFonts w:ascii="Times New Roman" w:hAnsi="Times New Roman" w:cs="Times New Roman"/>
          <w:sz w:val="24"/>
          <w:szCs w:val="24"/>
        </w:rPr>
        <w:t xml:space="preserve">in the world, nevertheless, </w:t>
      </w:r>
      <w:r w:rsidR="00CF47B8">
        <w:rPr>
          <w:rFonts w:ascii="Times New Roman" w:hAnsi="Times New Roman" w:cs="Times New Roman"/>
          <w:sz w:val="24"/>
          <w:szCs w:val="24"/>
        </w:rPr>
        <w:t>clear gap on measurement</w:t>
      </w:r>
      <w:r w:rsidR="00F6162F">
        <w:rPr>
          <w:rFonts w:ascii="Times New Roman" w:hAnsi="Times New Roman" w:cs="Times New Roman"/>
          <w:sz w:val="24"/>
          <w:szCs w:val="24"/>
        </w:rPr>
        <w:t>s o</w:t>
      </w:r>
      <w:r w:rsidR="000B1A92">
        <w:rPr>
          <w:rFonts w:ascii="Times New Roman" w:hAnsi="Times New Roman" w:cs="Times New Roman"/>
          <w:sz w:val="24"/>
          <w:szCs w:val="24"/>
        </w:rPr>
        <w:t>ver</w:t>
      </w:r>
      <w:r w:rsidR="00F6162F">
        <w:rPr>
          <w:rFonts w:ascii="Times New Roman" w:hAnsi="Times New Roman" w:cs="Times New Roman"/>
          <w:sz w:val="24"/>
          <w:szCs w:val="24"/>
        </w:rPr>
        <w:t xml:space="preserve"> East-Asian cities and rice-paddy</w:t>
      </w:r>
      <w:r w:rsidR="000B1A92">
        <w:rPr>
          <w:rFonts w:ascii="Times New Roman" w:hAnsi="Times New Roman" w:cs="Times New Roman"/>
          <w:sz w:val="24"/>
          <w:szCs w:val="24"/>
        </w:rPr>
        <w:t xml:space="preserve"> hinders us </w:t>
      </w:r>
      <w:r w:rsidR="0054775D">
        <w:rPr>
          <w:rFonts w:ascii="Times New Roman" w:hAnsi="Times New Roman" w:cs="Times New Roman"/>
          <w:sz w:val="24"/>
          <w:szCs w:val="24"/>
        </w:rPr>
        <w:t>reducing the uncertainty of</w:t>
      </w:r>
      <w:r w:rsidR="00D16309">
        <w:rPr>
          <w:rFonts w:ascii="Times New Roman" w:hAnsi="Times New Roman" w:cs="Times New Roman"/>
          <w:sz w:val="24"/>
          <w:szCs w:val="24"/>
        </w:rPr>
        <w:t xml:space="preserve"> surface CO</w:t>
      </w:r>
      <w:r w:rsidR="00D16309" w:rsidRPr="00D1630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16309">
        <w:rPr>
          <w:rFonts w:ascii="Times New Roman" w:hAnsi="Times New Roman" w:cs="Times New Roman"/>
          <w:sz w:val="24"/>
          <w:szCs w:val="24"/>
        </w:rPr>
        <w:t xml:space="preserve"> balances in this region. </w:t>
      </w:r>
      <w:r w:rsidR="008E34A7">
        <w:rPr>
          <w:rFonts w:ascii="Times New Roman" w:hAnsi="Times New Roman" w:cs="Times New Roman"/>
          <w:sz w:val="24"/>
          <w:szCs w:val="24"/>
        </w:rPr>
        <w:t xml:space="preserve">Here we present </w:t>
      </w:r>
      <w:r w:rsidR="00C76B8E">
        <w:rPr>
          <w:rFonts w:ascii="Times New Roman" w:hAnsi="Times New Roman" w:cs="Times New Roman"/>
          <w:sz w:val="24"/>
          <w:szCs w:val="24"/>
        </w:rPr>
        <w:t xml:space="preserve">the in-situ </w:t>
      </w:r>
      <w:r w:rsidR="002E5CC1">
        <w:rPr>
          <w:rFonts w:ascii="Times New Roman" w:hAnsi="Times New Roman" w:cs="Times New Roman"/>
          <w:sz w:val="24"/>
          <w:szCs w:val="24"/>
        </w:rPr>
        <w:t>observation data</w:t>
      </w:r>
      <w:r w:rsidR="00AD40A0">
        <w:rPr>
          <w:rFonts w:ascii="Times New Roman" w:hAnsi="Times New Roman" w:cs="Times New Roman"/>
          <w:sz w:val="24"/>
          <w:szCs w:val="24"/>
        </w:rPr>
        <w:t xml:space="preserve"> of surface CO</w:t>
      </w:r>
      <w:r w:rsidR="00AD40A0" w:rsidRPr="00AD40A0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AD40A0">
        <w:rPr>
          <w:rFonts w:ascii="Times New Roman" w:hAnsi="Times New Roman" w:cs="Times New Roman"/>
          <w:sz w:val="24"/>
          <w:szCs w:val="24"/>
        </w:rPr>
        <w:t xml:space="preserve"> flux </w:t>
      </w:r>
      <w:r w:rsidR="0047531E">
        <w:rPr>
          <w:rFonts w:ascii="Times New Roman" w:hAnsi="Times New Roman" w:cs="Times New Roman"/>
          <w:sz w:val="24"/>
          <w:szCs w:val="24"/>
        </w:rPr>
        <w:t xml:space="preserve">following urban gradients in Korea: from </w:t>
      </w:r>
      <w:r w:rsidR="00AD40A0">
        <w:rPr>
          <w:rFonts w:ascii="Times New Roman" w:hAnsi="Times New Roman" w:cs="Times New Roman"/>
          <w:sz w:val="24"/>
          <w:szCs w:val="24"/>
        </w:rPr>
        <w:t>urban, suburban, rice-paddy, and mixed forest sites.</w:t>
      </w:r>
      <w:r w:rsidR="00A95FE1">
        <w:rPr>
          <w:rFonts w:ascii="Times New Roman" w:hAnsi="Times New Roman" w:cs="Times New Roman"/>
          <w:sz w:val="24"/>
          <w:szCs w:val="24"/>
        </w:rPr>
        <w:t xml:space="preserve"> </w:t>
      </w:r>
      <w:r w:rsidR="00425A19">
        <w:rPr>
          <w:rFonts w:ascii="Times New Roman" w:hAnsi="Times New Roman" w:cs="Times New Roman"/>
          <w:sz w:val="24"/>
          <w:szCs w:val="24"/>
        </w:rPr>
        <w:t xml:space="preserve">(- </w:t>
      </w:r>
      <w:r w:rsidR="00425A19">
        <w:rPr>
          <w:rFonts w:ascii="Times New Roman" w:hAnsi="Times New Roman" w:cs="Times New Roman" w:hint="eastAsia"/>
          <w:sz w:val="24"/>
          <w:szCs w:val="24"/>
        </w:rPr>
        <w:t>논문의</w:t>
      </w:r>
      <w:r w:rsidR="00425A19">
        <w:rPr>
          <w:rFonts w:ascii="Times New Roman" w:hAnsi="Times New Roman" w:cs="Times New Roman"/>
          <w:sz w:val="24"/>
          <w:szCs w:val="24"/>
        </w:rPr>
        <w:t xml:space="preserve"> </w:t>
      </w:r>
      <w:r w:rsidR="00425A19">
        <w:rPr>
          <w:rFonts w:ascii="Times New Roman" w:hAnsi="Times New Roman" w:cs="Times New Roman" w:hint="eastAsia"/>
          <w:sz w:val="24"/>
          <w:szCs w:val="24"/>
        </w:rPr>
        <w:t>의의를</w:t>
      </w:r>
      <w:r w:rsidR="00425A1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25A19">
        <w:rPr>
          <w:rFonts w:ascii="Times New Roman" w:hAnsi="Times New Roman" w:cs="Times New Roman" w:hint="eastAsia"/>
          <w:sz w:val="24"/>
          <w:szCs w:val="24"/>
        </w:rPr>
        <w:t>더</w:t>
      </w:r>
      <w:r w:rsidR="00425A1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25A19">
        <w:rPr>
          <w:rFonts w:ascii="Times New Roman" w:hAnsi="Times New Roman" w:cs="Times New Roman" w:hint="eastAsia"/>
          <w:sz w:val="24"/>
          <w:szCs w:val="24"/>
        </w:rPr>
        <w:t>써야</w:t>
      </w:r>
      <w:r w:rsidR="00425A19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25A19">
        <w:rPr>
          <w:rFonts w:ascii="Times New Roman" w:hAnsi="Times New Roman" w:cs="Times New Roman" w:hint="eastAsia"/>
          <w:sz w:val="24"/>
          <w:szCs w:val="24"/>
        </w:rPr>
        <w:t>합니다</w:t>
      </w:r>
      <w:r w:rsidR="00425A19">
        <w:rPr>
          <w:rFonts w:ascii="Times New Roman" w:hAnsi="Times New Roman" w:cs="Times New Roman" w:hint="eastAsia"/>
          <w:sz w:val="24"/>
          <w:szCs w:val="24"/>
        </w:rPr>
        <w:t>.</w:t>
      </w:r>
      <w:r w:rsidR="00425A19">
        <w:rPr>
          <w:rFonts w:ascii="Times New Roman" w:hAnsi="Times New Roman" w:cs="Times New Roman"/>
          <w:sz w:val="24"/>
          <w:szCs w:val="24"/>
        </w:rPr>
        <w:t>)</w:t>
      </w:r>
    </w:p>
    <w:p w14:paraId="14701A25" w14:textId="0E444112" w:rsidR="00B72C41" w:rsidRPr="007E5D70" w:rsidRDefault="000B3463" w:rsidP="0032605D">
      <w:pPr>
        <w:wordWrap/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rest of paper is organized as</w:t>
      </w:r>
      <w:r w:rsidR="001F56FB">
        <w:rPr>
          <w:rFonts w:ascii="Times New Roman" w:eastAsia="Times New Roman" w:hAnsi="Times New Roman" w:cs="Times New Roman"/>
          <w:sz w:val="24"/>
          <w:szCs w:val="24"/>
        </w:rPr>
        <w:t xml:space="preserve"> follows: section 2 describes sites description, instrumentation and data processes</w:t>
      </w:r>
      <w:r w:rsidR="00F51E6B">
        <w:rPr>
          <w:rFonts w:ascii="Times New Roman" w:eastAsia="Times New Roman" w:hAnsi="Times New Roman" w:cs="Times New Roman"/>
          <w:sz w:val="24"/>
          <w:szCs w:val="24"/>
        </w:rPr>
        <w:t>, section 3 shows measurement results and section 4 concludes with summary and discussion</w:t>
      </w:r>
      <w:r w:rsidR="00B72C41" w:rsidRPr="007E5D7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BA7B38B" w14:textId="77777777" w:rsidR="00B72C41" w:rsidRPr="007E5D70" w:rsidRDefault="00B72C41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B9F9484" w14:textId="2B37505F" w:rsidR="00B72C41" w:rsidRPr="007E5D70" w:rsidRDefault="00B07F75" w:rsidP="0032605D">
      <w:pPr>
        <w:pStyle w:val="a4"/>
        <w:numPr>
          <w:ilvl w:val="0"/>
          <w:numId w:val="17"/>
        </w:numPr>
        <w:wordWrap/>
        <w:spacing w:after="160" w:line="480" w:lineRule="auto"/>
        <w:ind w:leftChars="0" w:left="0" w:firstLine="0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ite and </w:t>
      </w:r>
      <w:r w:rsidR="00B72C41" w:rsidRPr="007E5D70">
        <w:rPr>
          <w:rFonts w:ascii="Times New Roman" w:eastAsia="Times New Roman" w:hAnsi="Times New Roman" w:cs="Times New Roman"/>
          <w:b/>
          <w:bCs/>
          <w:sz w:val="24"/>
          <w:szCs w:val="24"/>
        </w:rPr>
        <w:t>Methods</w:t>
      </w:r>
    </w:p>
    <w:p w14:paraId="14116E90" w14:textId="18E9DCE9" w:rsidR="00B72C41" w:rsidRPr="006C1A63" w:rsidRDefault="00B72C41" w:rsidP="0032605D">
      <w:pPr>
        <w:wordWrap/>
        <w:spacing w:line="48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C1A63">
        <w:rPr>
          <w:rFonts w:ascii="Times New Roman" w:eastAsia="Times New Roman" w:hAnsi="Times New Roman" w:cs="Times New Roman"/>
          <w:b/>
          <w:bCs/>
          <w:sz w:val="24"/>
          <w:szCs w:val="24"/>
        </w:rPr>
        <w:t>2.1. Surface CO</w:t>
      </w:r>
      <w:r w:rsidRPr="006C1A63">
        <w:rPr>
          <w:rFonts w:ascii="Times New Roman" w:eastAsia="Times New Roman" w:hAnsi="Times New Roman" w:cs="Times New Roman"/>
          <w:b/>
          <w:bCs/>
          <w:sz w:val="24"/>
          <w:szCs w:val="24"/>
          <w:vertAlign w:val="subscript"/>
        </w:rPr>
        <w:t>2</w:t>
      </w:r>
      <w:r w:rsidRPr="006C1A6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Balances</w:t>
      </w:r>
    </w:p>
    <w:p w14:paraId="0BD2B34B" w14:textId="77777777" w:rsidR="003C519C" w:rsidRPr="00A35EEB" w:rsidRDefault="003C519C" w:rsidP="0032605D">
      <w:pPr>
        <w:wordWrap/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3A484BB" w14:textId="10544473" w:rsidR="00B72C41" w:rsidRPr="007E5D70" w:rsidRDefault="00B72C41" w:rsidP="0032605D">
      <w:pPr>
        <w:wordWrap/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5D70">
        <w:rPr>
          <w:rFonts w:ascii="Times New Roman" w:eastAsia="Times New Roman" w:hAnsi="Times New Roman" w:cs="Times New Roman"/>
          <w:i/>
          <w:sz w:val="24"/>
          <w:szCs w:val="24"/>
        </w:rPr>
        <w:t>F</w:t>
      </w:r>
      <w:r w:rsidRPr="007E5D70">
        <w:rPr>
          <w:rFonts w:ascii="Times New Roman" w:eastAsia="Times New Roman" w:hAnsi="Times New Roman" w:cs="Times New Roman"/>
          <w:i/>
          <w:sz w:val="24"/>
          <w:szCs w:val="24"/>
          <w:vertAlign w:val="subscript"/>
        </w:rPr>
        <w:t>C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 xml:space="preserve"> + </w:t>
      </w:r>
      <w:proofErr w:type="spellStart"/>
      <w:r w:rsidRPr="007E5D70">
        <w:rPr>
          <w:rFonts w:ascii="Times New Roman" w:eastAsia="Times New Roman" w:hAnsi="Times New Roman" w:cs="Times New Roman"/>
          <w:i/>
          <w:sz w:val="24"/>
          <w:szCs w:val="24"/>
        </w:rPr>
        <w:t>dS</w:t>
      </w:r>
      <w:proofErr w:type="spellEnd"/>
      <w:r w:rsidRPr="007E5D70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r w:rsidRPr="007E5D70">
        <w:rPr>
          <w:rFonts w:ascii="Times New Roman" w:eastAsia="Times New Roman" w:hAnsi="Times New Roman" w:cs="Times New Roman"/>
          <w:i/>
          <w:sz w:val="24"/>
          <w:szCs w:val="24"/>
        </w:rPr>
        <w:t>C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 xml:space="preserve"> + </w:t>
      </w:r>
      <w:r w:rsidRPr="007E5D70">
        <w:rPr>
          <w:rFonts w:ascii="Times New Roman" w:eastAsia="Times New Roman" w:hAnsi="Times New Roman" w:cs="Times New Roman"/>
          <w:i/>
          <w:sz w:val="24"/>
          <w:szCs w:val="24"/>
        </w:rPr>
        <w:t>RE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−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7E5D70">
        <w:rPr>
          <w:rFonts w:ascii="Times New Roman" w:eastAsia="Times New Roman" w:hAnsi="Times New Roman" w:cs="Times New Roman"/>
          <w:i/>
          <w:sz w:val="24"/>
          <w:szCs w:val="24"/>
        </w:rPr>
        <w:t>P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 xml:space="preserve">  (</w:t>
      </w:r>
      <w:proofErr w:type="spellStart"/>
      <w:proofErr w:type="gramEnd"/>
      <w:r w:rsidRPr="007E5D70">
        <w:rPr>
          <w:rFonts w:ascii="Times New Roman" w:eastAsia="Times New Roman" w:hAnsi="Times New Roman" w:cs="Times New Roman"/>
          <w:sz w:val="24"/>
          <w:szCs w:val="24"/>
        </w:rPr>
        <w:t>μ</w:t>
      </w:r>
      <w:r w:rsidRPr="007E5D70">
        <w:rPr>
          <w:rFonts w:ascii="Times New Roman" w:eastAsia="Times New Roman" w:hAnsi="Times New Roman" w:cs="Times New Roman"/>
          <w:iCs/>
          <w:sz w:val="24"/>
          <w:szCs w:val="24"/>
        </w:rPr>
        <w:t>mol</w:t>
      </w:r>
      <w:proofErr w:type="spellEnd"/>
      <w:r w:rsidRPr="007E5D70">
        <w:rPr>
          <w:rFonts w:ascii="Times New Roman" w:eastAsia="Times New Roman" w:hAnsi="Times New Roman" w:cs="Times New Roman"/>
          <w:iCs/>
          <w:sz w:val="24"/>
          <w:szCs w:val="24"/>
        </w:rPr>
        <w:t xml:space="preserve"> m</w:t>
      </w:r>
      <w:r>
        <w:rPr>
          <w:rFonts w:ascii="Times New Roman" w:eastAsia="Times New Roman" w:hAnsi="Times New Roman" w:cs="Times New Roman"/>
          <w:iCs/>
          <w:sz w:val="24"/>
          <w:szCs w:val="24"/>
          <w:vertAlign w:val="superscript"/>
        </w:rPr>
        <w:t>−</w:t>
      </w:r>
      <w:r w:rsidRPr="007E5D70">
        <w:rPr>
          <w:rFonts w:ascii="Times New Roman" w:eastAsia="Times New Roman" w:hAnsi="Times New Roman" w:cs="Times New Roman"/>
          <w:iCs/>
          <w:sz w:val="24"/>
          <w:szCs w:val="24"/>
          <w:vertAlign w:val="superscript"/>
        </w:rPr>
        <w:t xml:space="preserve">2 </w:t>
      </w:r>
      <w:r w:rsidRPr="007E5D70">
        <w:rPr>
          <w:rFonts w:ascii="Times New Roman" w:eastAsia="Times New Roman" w:hAnsi="Times New Roman" w:cs="Times New Roman"/>
          <w:i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iCs/>
          <w:sz w:val="24"/>
          <w:szCs w:val="24"/>
          <w:vertAlign w:val="superscript"/>
        </w:rPr>
        <w:t>–</w:t>
      </w:r>
      <w:r w:rsidRPr="007E5D70">
        <w:rPr>
          <w:rFonts w:ascii="Times New Roman" w:eastAsia="Times New Roman" w:hAnsi="Times New Roman" w:cs="Times New Roman"/>
          <w:iCs/>
          <w:sz w:val="24"/>
          <w:szCs w:val="24"/>
          <w:vertAlign w:val="superscript"/>
        </w:rPr>
        <w:t>1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ab/>
      </w:r>
      <w:r w:rsidRPr="007E5D70">
        <w:rPr>
          <w:rFonts w:ascii="Times New Roman" w:eastAsia="Times New Roman" w:hAnsi="Times New Roman" w:cs="Times New Roman"/>
          <w:sz w:val="24"/>
          <w:szCs w:val="24"/>
        </w:rPr>
        <w:tab/>
      </w:r>
      <w:r w:rsidRPr="007E5D70">
        <w:rPr>
          <w:rFonts w:ascii="Times New Roman" w:eastAsia="Times New Roman" w:hAnsi="Times New Roman" w:cs="Times New Roman"/>
          <w:sz w:val="24"/>
          <w:szCs w:val="24"/>
        </w:rPr>
        <w:tab/>
      </w:r>
      <w:r w:rsidRPr="007E5D70">
        <w:rPr>
          <w:rFonts w:ascii="Times New Roman" w:eastAsia="Times New Roman" w:hAnsi="Times New Roman" w:cs="Times New Roman"/>
          <w:sz w:val="24"/>
          <w:szCs w:val="24"/>
        </w:rPr>
        <w:tab/>
      </w:r>
      <w:r w:rsidRPr="007E5D70">
        <w:rPr>
          <w:rFonts w:ascii="Times New Roman" w:eastAsia="Times New Roman" w:hAnsi="Times New Roman" w:cs="Times New Roman"/>
          <w:sz w:val="24"/>
          <w:szCs w:val="24"/>
        </w:rPr>
        <w:tab/>
      </w:r>
      <w:r w:rsidRPr="007E5D70">
        <w:rPr>
          <w:rFonts w:ascii="Times New Roman" w:eastAsia="Times New Roman" w:hAnsi="Times New Roman" w:cs="Times New Roman"/>
          <w:sz w:val="24"/>
          <w:szCs w:val="24"/>
        </w:rPr>
        <w:tab/>
        <w:t>(</w:t>
      </w:r>
      <w:r w:rsidR="00BA72BA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70BE6FE4" w14:textId="77777777" w:rsidR="003C66EA" w:rsidRDefault="003C66EA" w:rsidP="00A17371">
      <w:pPr>
        <w:wordWrap/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984C3AA" w14:textId="7A3460FA" w:rsidR="00B72C41" w:rsidRPr="007E5D70" w:rsidRDefault="00CC6437" w:rsidP="00A17371">
      <w:pPr>
        <w:wordWrap/>
        <w:spacing w:line="480" w:lineRule="auto"/>
        <w:rPr>
          <w:rFonts w:ascii="Times New Roman" w:eastAsia="돋움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eq. (1) shows the su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f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ce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E5D70">
        <w:rPr>
          <w:rFonts w:ascii="Times New Roman" w:eastAsia="Times New Roman" w:hAnsi="Times New Roman" w:cs="Times New Roman"/>
          <w:iCs/>
          <w:sz w:val="24"/>
          <w:szCs w:val="24"/>
        </w:rPr>
        <w:t>CO</w:t>
      </w:r>
      <w:r w:rsidRPr="007E5D70">
        <w:rPr>
          <w:rFonts w:ascii="Times New Roman" w:eastAsia="Times New Roman" w:hAnsi="Times New Roman" w:cs="Times New Roman"/>
          <w:iCs/>
          <w:sz w:val="24"/>
          <w:szCs w:val="24"/>
          <w:vertAlign w:val="subscript"/>
        </w:rPr>
        <w:t>2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</w:t>
      </w:r>
      <w:r w:rsidR="00622ADD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ances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ver the urban area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7E5D70">
        <w:rPr>
          <w:rFonts w:ascii="Times New Roman" w:eastAsia="Times New Roman" w:hAnsi="Times New Roman" w:cs="Times New Roman"/>
          <w:sz w:val="24"/>
          <w:szCs w:val="24"/>
        </w:rPr>
        <w:t>Feigenwinter</w:t>
      </w:r>
      <w:proofErr w:type="spellEnd"/>
      <w:r w:rsidRPr="007E5D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E5D70">
        <w:rPr>
          <w:rFonts w:ascii="Times New Roman" w:eastAsia="Times New Roman" w:hAnsi="Times New Roman" w:cs="Times New Roman"/>
          <w:i/>
          <w:sz w:val="24"/>
          <w:szCs w:val="24"/>
        </w:rPr>
        <w:t>et al.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>, 2012)</w:t>
      </w:r>
      <w:r w:rsidR="00A1737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A17371">
        <w:rPr>
          <w:rFonts w:ascii="Times New Roman" w:eastAsia="Times New Roman" w:hAnsi="Times New Roman" w:cs="Times New Roman"/>
          <w:iCs/>
          <w:sz w:val="24"/>
          <w:szCs w:val="24"/>
        </w:rPr>
        <w:t>where</w:t>
      </w:r>
      <w:r w:rsidR="00B72C41">
        <w:rPr>
          <w:rFonts w:ascii="Times New Roman" w:eastAsia="Times New Roman" w:hAnsi="Times New Roman" w:cs="Times New Roman"/>
          <w:iCs/>
          <w:sz w:val="24"/>
          <w:szCs w:val="24"/>
        </w:rPr>
        <w:t>,</w:t>
      </w:r>
      <w:r w:rsidR="00B72C41" w:rsidRPr="007E5D70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72C41" w:rsidRPr="007E5D70">
        <w:rPr>
          <w:rFonts w:ascii="Times New Roman" w:eastAsia="Times New Roman" w:hAnsi="Times New Roman" w:cs="Times New Roman"/>
          <w:i/>
          <w:iCs/>
          <w:sz w:val="24"/>
          <w:szCs w:val="24"/>
        </w:rPr>
        <w:t>dS</w:t>
      </w:r>
      <w:proofErr w:type="spellEnd"/>
      <w:r w:rsidR="00B72C41" w:rsidRPr="007E5D7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72C41" w:rsidRPr="007E5D70">
        <w:rPr>
          <w:rFonts w:ascii="Times New Roman" w:eastAsia="Times New Roman" w:hAnsi="Times New Roman" w:cs="Times New Roman"/>
          <w:i/>
          <w:iCs/>
          <w:sz w:val="24"/>
          <w:szCs w:val="24"/>
        </w:rPr>
        <w:t>C</w:t>
      </w:r>
      <w:r w:rsidR="00B72C41" w:rsidRPr="007E5D7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72C41" w:rsidRPr="007E5D70">
        <w:rPr>
          <w:rFonts w:ascii="Times New Roman" w:eastAsia="Times New Roman" w:hAnsi="Times New Roman" w:cs="Times New Roman"/>
          <w:i/>
          <w:iCs/>
          <w:sz w:val="24"/>
          <w:szCs w:val="24"/>
        </w:rPr>
        <w:t>RE</w:t>
      </w:r>
      <w:r w:rsidR="00B72C41" w:rsidRPr="007E5D70"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proofErr w:type="spellStart"/>
      <w:r w:rsidR="00B72C41" w:rsidRPr="007E5D70">
        <w:rPr>
          <w:rFonts w:ascii="Times New Roman" w:eastAsia="Times New Roman" w:hAnsi="Times New Roman" w:cs="Times New Roman"/>
          <w:i/>
          <w:iCs/>
          <w:sz w:val="24"/>
          <w:szCs w:val="24"/>
        </w:rPr>
        <w:t>P</w:t>
      </w:r>
      <w:r w:rsidR="00B72C41" w:rsidRPr="007E5D70">
        <w:rPr>
          <w:rFonts w:ascii="Times New Roman" w:eastAsia="Times New Roman" w:hAnsi="Times New Roman" w:cs="Times New Roman"/>
          <w:sz w:val="24"/>
          <w:szCs w:val="24"/>
        </w:rPr>
        <w:t xml:space="preserve"> are</w:t>
      </w:r>
      <w:proofErr w:type="spellEnd"/>
      <w:r w:rsidR="00B72C41" w:rsidRPr="007E5D70">
        <w:rPr>
          <w:rFonts w:ascii="Times New Roman" w:eastAsia="Times New Roman" w:hAnsi="Times New Roman" w:cs="Times New Roman"/>
          <w:sz w:val="24"/>
          <w:szCs w:val="24"/>
        </w:rPr>
        <w:t xml:space="preserve"> concentration change of </w:t>
      </w:r>
      <w:r w:rsidR="00B72C41" w:rsidRPr="007E5D70">
        <w:rPr>
          <w:rFonts w:ascii="Times New Roman" w:eastAsia="Times New Roman" w:hAnsi="Times New Roman" w:cs="Times New Roman"/>
          <w:iCs/>
          <w:sz w:val="24"/>
          <w:szCs w:val="24"/>
        </w:rPr>
        <w:t>CO</w:t>
      </w:r>
      <w:r w:rsidR="00B72C41" w:rsidRPr="007E5D70">
        <w:rPr>
          <w:rFonts w:ascii="Times New Roman" w:eastAsia="Times New Roman" w:hAnsi="Times New Roman" w:cs="Times New Roman"/>
          <w:iCs/>
          <w:sz w:val="24"/>
          <w:szCs w:val="24"/>
          <w:vertAlign w:val="subscript"/>
        </w:rPr>
        <w:t>2</w:t>
      </w:r>
      <w:r w:rsidR="00B72C41" w:rsidRPr="007E5D70">
        <w:rPr>
          <w:rFonts w:ascii="Times New Roman" w:eastAsia="Times New Roman" w:hAnsi="Times New Roman" w:cs="Times New Roman"/>
          <w:sz w:val="24"/>
          <w:szCs w:val="24"/>
        </w:rPr>
        <w:t xml:space="preserve"> in </w:t>
      </w:r>
      <w:r w:rsidR="00B72C41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B72C41" w:rsidRPr="007E5D70">
        <w:rPr>
          <w:rFonts w:ascii="Times New Roman" w:eastAsia="Times New Roman" w:hAnsi="Times New Roman" w:cs="Times New Roman"/>
          <w:sz w:val="24"/>
          <w:szCs w:val="24"/>
        </w:rPr>
        <w:t xml:space="preserve">control volume, </w:t>
      </w:r>
      <w:r w:rsidR="00B72C41" w:rsidRPr="007E5D70">
        <w:rPr>
          <w:rFonts w:ascii="Times New Roman" w:eastAsia="Times New Roman" w:hAnsi="Times New Roman" w:cs="Times New Roman"/>
          <w:iCs/>
          <w:sz w:val="24"/>
          <w:szCs w:val="24"/>
        </w:rPr>
        <w:t>CO</w:t>
      </w:r>
      <w:r w:rsidR="00B72C41" w:rsidRPr="007E5D70">
        <w:rPr>
          <w:rFonts w:ascii="Times New Roman" w:eastAsia="Times New Roman" w:hAnsi="Times New Roman" w:cs="Times New Roman"/>
          <w:iCs/>
          <w:sz w:val="24"/>
          <w:szCs w:val="24"/>
          <w:vertAlign w:val="subscript"/>
        </w:rPr>
        <w:t>2</w:t>
      </w:r>
      <w:r w:rsidR="00B72C41" w:rsidRPr="007E5D70">
        <w:rPr>
          <w:rFonts w:ascii="Times New Roman" w:eastAsia="Times New Roman" w:hAnsi="Times New Roman" w:cs="Times New Roman"/>
          <w:sz w:val="24"/>
          <w:szCs w:val="24"/>
        </w:rPr>
        <w:t xml:space="preserve"> emission from fossil fuel combustion, respiration by soil, vegetation, and human</w:t>
      </w:r>
      <w:r w:rsidR="00B72C41">
        <w:rPr>
          <w:rFonts w:ascii="Times New Roman" w:eastAsia="Times New Roman" w:hAnsi="Times New Roman" w:cs="Times New Roman"/>
          <w:sz w:val="24"/>
          <w:szCs w:val="24"/>
        </w:rPr>
        <w:t>s</w:t>
      </w:r>
      <w:r w:rsidR="00B72C41" w:rsidRPr="007E5D70">
        <w:rPr>
          <w:rFonts w:ascii="Times New Roman" w:eastAsia="Times New Roman" w:hAnsi="Times New Roman" w:cs="Times New Roman"/>
          <w:sz w:val="24"/>
          <w:szCs w:val="24"/>
        </w:rPr>
        <w:t xml:space="preserve">, and </w:t>
      </w:r>
      <w:r w:rsidR="00B72C41" w:rsidRPr="007E5D70">
        <w:rPr>
          <w:rFonts w:ascii="Times New Roman" w:eastAsia="Times New Roman" w:hAnsi="Times New Roman" w:cs="Times New Roman"/>
          <w:iCs/>
          <w:sz w:val="24"/>
          <w:szCs w:val="24"/>
        </w:rPr>
        <w:t>CO</w:t>
      </w:r>
      <w:r w:rsidR="00B72C41" w:rsidRPr="007E5D70">
        <w:rPr>
          <w:rFonts w:ascii="Times New Roman" w:eastAsia="Times New Roman" w:hAnsi="Times New Roman" w:cs="Times New Roman"/>
          <w:iCs/>
          <w:sz w:val="24"/>
          <w:szCs w:val="24"/>
          <w:vertAlign w:val="subscript"/>
        </w:rPr>
        <w:t>2</w:t>
      </w:r>
      <w:r w:rsidR="00B72C41" w:rsidRPr="007E5D70">
        <w:rPr>
          <w:rFonts w:ascii="Times New Roman" w:eastAsia="Times New Roman" w:hAnsi="Times New Roman" w:cs="Times New Roman"/>
          <w:sz w:val="24"/>
          <w:szCs w:val="24"/>
        </w:rPr>
        <w:t xml:space="preserve"> uptake by photosynthesis, respectively. </w:t>
      </w:r>
      <w:proofErr w:type="spellStart"/>
      <w:r w:rsidR="00B72C41" w:rsidRPr="007E5D70">
        <w:rPr>
          <w:rFonts w:ascii="Times New Roman" w:eastAsia="Times New Roman" w:hAnsi="Times New Roman" w:cs="Times New Roman"/>
          <w:i/>
          <w:iCs/>
          <w:sz w:val="24"/>
          <w:szCs w:val="24"/>
        </w:rPr>
        <w:t>dS</w:t>
      </w:r>
      <w:proofErr w:type="spellEnd"/>
      <w:r w:rsidR="00B72C41" w:rsidRPr="007E5D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72C41">
        <w:rPr>
          <w:rFonts w:ascii="Times New Roman" w:eastAsia="Times New Roman" w:hAnsi="Times New Roman" w:cs="Times New Roman"/>
          <w:sz w:val="24"/>
          <w:szCs w:val="24"/>
        </w:rPr>
        <w:t>can</w:t>
      </w:r>
      <w:r w:rsidR="00B72C41" w:rsidRPr="007E5D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72C41" w:rsidRPr="00C036B8">
        <w:rPr>
          <w:rFonts w:ascii="Times New Roman" w:eastAsia="Times New Roman" w:hAnsi="Times New Roman" w:cs="Times New Roman"/>
          <w:noProof/>
          <w:sz w:val="24"/>
          <w:szCs w:val="24"/>
        </w:rPr>
        <w:t>be neglected</w:t>
      </w:r>
      <w:r w:rsidR="00B72C41" w:rsidRPr="007E5D70">
        <w:rPr>
          <w:rFonts w:ascii="Times New Roman" w:eastAsia="Times New Roman" w:hAnsi="Times New Roman" w:cs="Times New Roman"/>
          <w:sz w:val="24"/>
          <w:szCs w:val="24"/>
        </w:rPr>
        <w:t xml:space="preserve"> by the stationary assumption of the eddy covariance method</w:t>
      </w:r>
      <w:r w:rsidR="00B72C41">
        <w:rPr>
          <w:rFonts w:ascii="Times New Roman" w:eastAsia="Times New Roman" w:hAnsi="Times New Roman" w:cs="Times New Roman"/>
          <w:sz w:val="24"/>
          <w:szCs w:val="24"/>
        </w:rPr>
        <w:t>;</w:t>
      </w:r>
      <w:r w:rsidR="00B72C41" w:rsidRPr="007E5D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72C41">
        <w:rPr>
          <w:rFonts w:ascii="Times New Roman" w:eastAsia="Times New Roman" w:hAnsi="Times New Roman" w:cs="Times New Roman"/>
          <w:sz w:val="24"/>
          <w:szCs w:val="24"/>
        </w:rPr>
        <w:t>therefore, the</w:t>
      </w:r>
      <w:r w:rsidR="00B72C41" w:rsidRPr="007E5D70">
        <w:rPr>
          <w:rFonts w:ascii="Times New Roman" w:eastAsia="Times New Roman" w:hAnsi="Times New Roman" w:cs="Times New Roman"/>
          <w:sz w:val="24"/>
          <w:szCs w:val="24"/>
        </w:rPr>
        <w:t xml:space="preserve"> observed </w:t>
      </w:r>
      <w:r w:rsidR="00B72C41" w:rsidRPr="007E5D70">
        <w:rPr>
          <w:rFonts w:ascii="Times New Roman" w:eastAsia="Times New Roman" w:hAnsi="Times New Roman" w:cs="Times New Roman"/>
          <w:i/>
          <w:iCs/>
          <w:sz w:val="24"/>
          <w:szCs w:val="24"/>
        </w:rPr>
        <w:t>F</w:t>
      </w:r>
      <w:r w:rsidR="00B72C41" w:rsidRPr="007E5D70">
        <w:rPr>
          <w:rFonts w:ascii="Times New Roman" w:eastAsia="Times New Roman" w:hAnsi="Times New Roman" w:cs="Times New Roman"/>
          <w:i/>
          <w:iCs/>
          <w:sz w:val="24"/>
          <w:szCs w:val="24"/>
          <w:vertAlign w:val="subscript"/>
        </w:rPr>
        <w:t>C</w:t>
      </w:r>
      <w:r w:rsidR="00B72C41" w:rsidRPr="007E5D70">
        <w:rPr>
          <w:rFonts w:ascii="Times New Roman" w:eastAsia="Times New Roman" w:hAnsi="Times New Roman" w:cs="Times New Roman"/>
          <w:sz w:val="24"/>
          <w:szCs w:val="24"/>
        </w:rPr>
        <w:t xml:space="preserve"> is the well</w:t>
      </w:r>
      <w:r w:rsidR="00B72C41">
        <w:rPr>
          <w:rFonts w:ascii="Times New Roman" w:eastAsia="Times New Roman" w:hAnsi="Times New Roman" w:cs="Times New Roman"/>
          <w:sz w:val="24"/>
          <w:szCs w:val="24"/>
        </w:rPr>
        <w:t>-</w:t>
      </w:r>
      <w:r w:rsidR="00B72C41" w:rsidRPr="007E5D70">
        <w:rPr>
          <w:rFonts w:ascii="Times New Roman" w:eastAsia="Times New Roman" w:hAnsi="Times New Roman" w:cs="Times New Roman"/>
          <w:sz w:val="24"/>
          <w:szCs w:val="24"/>
        </w:rPr>
        <w:t xml:space="preserve">mixed </w:t>
      </w:r>
      <w:r w:rsidR="00B72C41">
        <w:rPr>
          <w:rFonts w:ascii="Times New Roman" w:eastAsia="Times New Roman" w:hAnsi="Times New Roman" w:cs="Times New Roman"/>
          <w:sz w:val="24"/>
          <w:szCs w:val="24"/>
        </w:rPr>
        <w:t xml:space="preserve">sum </w:t>
      </w:r>
      <w:r w:rsidR="00B72C41" w:rsidRPr="007E5D70">
        <w:rPr>
          <w:rFonts w:ascii="Times New Roman" w:eastAsia="Times New Roman" w:hAnsi="Times New Roman" w:cs="Times New Roman"/>
          <w:sz w:val="24"/>
          <w:szCs w:val="24"/>
        </w:rPr>
        <w:t>of</w:t>
      </w:r>
      <w:r w:rsidR="00B72C41" w:rsidRPr="007E5D70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="00B72C41" w:rsidRPr="007E5D70">
        <w:rPr>
          <w:rFonts w:ascii="Times New Roman" w:eastAsia="Times New Roman" w:hAnsi="Times New Roman" w:cs="Times New Roman"/>
          <w:i/>
          <w:iCs/>
          <w:sz w:val="24"/>
          <w:szCs w:val="24"/>
        </w:rPr>
        <w:t>C</w:t>
      </w:r>
      <w:r w:rsidR="00B72C41" w:rsidRPr="007E5D70">
        <w:rPr>
          <w:rFonts w:ascii="Times New Roman" w:eastAsia="Times New Roman" w:hAnsi="Times New Roman" w:cs="Times New Roman"/>
          <w:sz w:val="24"/>
          <w:szCs w:val="24"/>
        </w:rPr>
        <w:t>,</w:t>
      </w:r>
      <w:r w:rsidR="00B72C41" w:rsidRPr="007E5D70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="00B72C41" w:rsidRPr="007E5D70">
        <w:rPr>
          <w:rFonts w:ascii="Times New Roman" w:eastAsia="Times New Roman" w:hAnsi="Times New Roman" w:cs="Times New Roman"/>
          <w:i/>
          <w:iCs/>
          <w:sz w:val="24"/>
          <w:szCs w:val="24"/>
        </w:rPr>
        <w:t>RE,</w:t>
      </w:r>
      <w:r w:rsidR="00B72C41" w:rsidRPr="007E5D70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="00B72C41" w:rsidRPr="007E5D70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="00B72C41" w:rsidRPr="007E5D70">
        <w:rPr>
          <w:rFonts w:ascii="Times New Roman" w:eastAsia="Times New Roman" w:hAnsi="Times New Roman" w:cs="Times New Roman"/>
          <w:i/>
          <w:iCs/>
          <w:sz w:val="24"/>
          <w:szCs w:val="24"/>
        </w:rPr>
        <w:t>P</w:t>
      </w:r>
      <w:r w:rsidR="00B72C41">
        <w:rPr>
          <w:rFonts w:ascii="Times New Roman" w:eastAsia="Times New Roman" w:hAnsi="Times New Roman" w:cs="Times New Roman"/>
          <w:sz w:val="24"/>
          <w:szCs w:val="24"/>
        </w:rPr>
        <w:t>,</w:t>
      </w:r>
      <w:r w:rsidR="00B72C41" w:rsidRPr="007E5D70">
        <w:rPr>
          <w:rFonts w:ascii="Times New Roman" w:eastAsia="Times New Roman" w:hAnsi="Times New Roman" w:cs="Times New Roman"/>
          <w:sz w:val="24"/>
          <w:szCs w:val="24"/>
        </w:rPr>
        <w:t xml:space="preserve"> representing the neighborhood spatial-temporal scale </w:t>
      </w:r>
      <w:r w:rsidR="00B72C41">
        <w:rPr>
          <w:rFonts w:ascii="Times New Roman" w:eastAsia="Times New Roman" w:hAnsi="Times New Roman" w:cs="Times New Roman"/>
          <w:sz w:val="24"/>
          <w:szCs w:val="24"/>
        </w:rPr>
        <w:t>in</w:t>
      </w:r>
      <w:r w:rsidR="00B72C41" w:rsidRPr="007E5D70">
        <w:rPr>
          <w:rFonts w:ascii="Times New Roman" w:eastAsia="Times New Roman" w:hAnsi="Times New Roman" w:cs="Times New Roman"/>
          <w:sz w:val="24"/>
          <w:szCs w:val="24"/>
        </w:rPr>
        <w:t xml:space="preserve"> the upwind direction</w:t>
      </w:r>
      <w:r w:rsidR="0064796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2344C2">
        <w:rPr>
          <w:rFonts w:ascii="Times New Roman" w:eastAsia="Times New Roman" w:hAnsi="Times New Roman" w:cs="Times New Roman"/>
          <w:sz w:val="24"/>
          <w:szCs w:val="24"/>
        </w:rPr>
        <w:t>T</w:t>
      </w:r>
      <w:r w:rsidR="00FE7101">
        <w:rPr>
          <w:rFonts w:ascii="Times New Roman" w:eastAsia="Times New Roman" w:hAnsi="Times New Roman" w:cs="Times New Roman"/>
          <w:sz w:val="24"/>
          <w:szCs w:val="24"/>
        </w:rPr>
        <w:t xml:space="preserve">he </w:t>
      </w:r>
      <w:r w:rsidR="00647966">
        <w:rPr>
          <w:rFonts w:ascii="Times New Roman" w:eastAsia="Times New Roman" w:hAnsi="Times New Roman" w:cs="Times New Roman"/>
          <w:sz w:val="24"/>
          <w:szCs w:val="24"/>
        </w:rPr>
        <w:t xml:space="preserve">impact of </w:t>
      </w:r>
      <w:r w:rsidR="00647966" w:rsidRPr="00647966">
        <w:rPr>
          <w:rFonts w:ascii="Times New Roman" w:eastAsia="Times New Roman" w:hAnsi="Times New Roman" w:cs="Times New Roman"/>
          <w:i/>
          <w:sz w:val="24"/>
          <w:szCs w:val="24"/>
        </w:rPr>
        <w:t>C</w:t>
      </w:r>
      <w:r w:rsidR="00647966">
        <w:rPr>
          <w:rFonts w:ascii="Times New Roman" w:eastAsia="Times New Roman" w:hAnsi="Times New Roman" w:cs="Times New Roman"/>
          <w:sz w:val="24"/>
          <w:szCs w:val="24"/>
        </w:rPr>
        <w:t xml:space="preserve"> is negligible</w:t>
      </w:r>
      <w:r w:rsidR="00F62FFB">
        <w:rPr>
          <w:rFonts w:ascii="Times New Roman" w:eastAsia="Times New Roman" w:hAnsi="Times New Roman" w:cs="Times New Roman"/>
          <w:sz w:val="24"/>
          <w:szCs w:val="24"/>
        </w:rPr>
        <w:t xml:space="preserve"> at the </w:t>
      </w:r>
      <w:r w:rsidR="00D6769C">
        <w:rPr>
          <w:rFonts w:ascii="Times New Roman" w:eastAsia="Times New Roman" w:hAnsi="Times New Roman" w:cs="Times New Roman"/>
          <w:sz w:val="24"/>
          <w:szCs w:val="24"/>
        </w:rPr>
        <w:t xml:space="preserve">station over </w:t>
      </w:r>
      <w:r w:rsidR="00F62FFB" w:rsidRPr="00C036B8">
        <w:rPr>
          <w:rFonts w:ascii="Times New Roman" w:eastAsia="Times New Roman" w:hAnsi="Times New Roman" w:cs="Times New Roman"/>
          <w:noProof/>
          <w:sz w:val="24"/>
          <w:szCs w:val="24"/>
        </w:rPr>
        <w:t>natural</w:t>
      </w:r>
      <w:r w:rsidR="00F62F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62FFB" w:rsidRPr="00A0170D">
        <w:rPr>
          <w:rFonts w:ascii="Times New Roman" w:eastAsia="Times New Roman" w:hAnsi="Times New Roman" w:cs="Times New Roman"/>
          <w:noProof/>
          <w:sz w:val="24"/>
          <w:szCs w:val="24"/>
        </w:rPr>
        <w:t>ecosystem</w:t>
      </w:r>
      <w:r w:rsidR="0006227B">
        <w:rPr>
          <w:rFonts w:ascii="Times New Roman" w:eastAsia="Times New Roman" w:hAnsi="Times New Roman" w:cs="Times New Roman"/>
          <w:sz w:val="24"/>
          <w:szCs w:val="24"/>
        </w:rPr>
        <w:t>, such as</w:t>
      </w:r>
      <w:r w:rsidR="002178C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2178C8">
        <w:rPr>
          <w:rFonts w:ascii="Times New Roman" w:eastAsia="Times New Roman" w:hAnsi="Times New Roman" w:cs="Times New Roman"/>
          <w:sz w:val="24"/>
          <w:szCs w:val="24"/>
        </w:rPr>
        <w:t>BoSeong</w:t>
      </w:r>
      <w:proofErr w:type="spellEnd"/>
      <w:r w:rsidR="0006227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178C8">
        <w:rPr>
          <w:rFonts w:ascii="Times New Roman" w:eastAsia="Times New Roman" w:hAnsi="Times New Roman" w:cs="Times New Roman"/>
          <w:sz w:val="24"/>
          <w:szCs w:val="24"/>
        </w:rPr>
        <w:t>(</w:t>
      </w:r>
      <w:r w:rsidR="0006227B">
        <w:rPr>
          <w:rFonts w:ascii="Times New Roman" w:eastAsia="Times New Roman" w:hAnsi="Times New Roman" w:cs="Times New Roman"/>
          <w:sz w:val="24"/>
          <w:szCs w:val="24"/>
        </w:rPr>
        <w:t>rice-paddy</w:t>
      </w:r>
      <w:r w:rsidR="002178C8">
        <w:rPr>
          <w:rFonts w:ascii="Times New Roman" w:eastAsia="Times New Roman" w:hAnsi="Times New Roman" w:cs="Times New Roman"/>
          <w:sz w:val="24"/>
          <w:szCs w:val="24"/>
        </w:rPr>
        <w:t>)</w:t>
      </w:r>
      <w:r w:rsidR="0006227B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proofErr w:type="spellStart"/>
      <w:r w:rsidR="002178C8">
        <w:rPr>
          <w:rFonts w:ascii="Times New Roman" w:eastAsia="Times New Roman" w:hAnsi="Times New Roman" w:cs="Times New Roman"/>
          <w:sz w:val="24"/>
          <w:szCs w:val="24"/>
        </w:rPr>
        <w:t>Jeju</w:t>
      </w:r>
      <w:proofErr w:type="spellEnd"/>
      <w:r w:rsidR="002178C8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06227B">
        <w:rPr>
          <w:rFonts w:ascii="Times New Roman" w:eastAsia="Times New Roman" w:hAnsi="Times New Roman" w:cs="Times New Roman"/>
          <w:sz w:val="24"/>
          <w:szCs w:val="24"/>
        </w:rPr>
        <w:t>forest</w:t>
      </w:r>
      <w:r w:rsidR="002178C8">
        <w:rPr>
          <w:rFonts w:ascii="Times New Roman" w:eastAsia="Times New Roman" w:hAnsi="Times New Roman" w:cs="Times New Roman"/>
          <w:sz w:val="24"/>
          <w:szCs w:val="24"/>
        </w:rPr>
        <w:t>)</w:t>
      </w:r>
      <w:r w:rsidR="0006227B">
        <w:rPr>
          <w:rFonts w:ascii="Times New Roman" w:eastAsia="Times New Roman" w:hAnsi="Times New Roman" w:cs="Times New Roman"/>
          <w:sz w:val="24"/>
          <w:szCs w:val="24"/>
        </w:rPr>
        <w:t xml:space="preserve"> in this study.</w:t>
      </w:r>
      <w:r w:rsidR="00F94B9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800D9">
        <w:rPr>
          <w:rFonts w:ascii="Times New Roman" w:eastAsia="Times New Roman" w:hAnsi="Times New Roman" w:cs="Times New Roman"/>
          <w:sz w:val="24"/>
          <w:szCs w:val="24"/>
        </w:rPr>
        <w:t xml:space="preserve">The sign convention of micrometeorology </w:t>
      </w:r>
      <w:r w:rsidR="001800D9" w:rsidRPr="00C036B8">
        <w:rPr>
          <w:rFonts w:ascii="Times New Roman" w:eastAsia="Times New Roman" w:hAnsi="Times New Roman" w:cs="Times New Roman"/>
          <w:noProof/>
          <w:sz w:val="24"/>
          <w:szCs w:val="24"/>
        </w:rPr>
        <w:t>is used</w:t>
      </w:r>
      <w:r w:rsidR="001800D9" w:rsidRPr="00A0170D">
        <w:rPr>
          <w:rFonts w:ascii="Times New Roman" w:eastAsia="Times New Roman" w:hAnsi="Times New Roman" w:cs="Times New Roman"/>
          <w:noProof/>
          <w:sz w:val="24"/>
          <w:szCs w:val="24"/>
        </w:rPr>
        <w:t>, therefore</w:t>
      </w:r>
      <w:r w:rsidR="001800D9">
        <w:rPr>
          <w:rFonts w:ascii="Times New Roman" w:eastAsia="Times New Roman" w:hAnsi="Times New Roman" w:cs="Times New Roman"/>
          <w:sz w:val="24"/>
          <w:szCs w:val="24"/>
        </w:rPr>
        <w:t xml:space="preserve"> positive sign indicates CO</w:t>
      </w:r>
      <w:r w:rsidR="001800D9" w:rsidRPr="0078314C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="001800D9">
        <w:rPr>
          <w:rFonts w:ascii="Times New Roman" w:eastAsia="Times New Roman" w:hAnsi="Times New Roman" w:cs="Times New Roman"/>
          <w:sz w:val="24"/>
          <w:szCs w:val="24"/>
        </w:rPr>
        <w:t xml:space="preserve"> emission from </w:t>
      </w:r>
      <w:r w:rsidR="001800D9" w:rsidRPr="00804728">
        <w:rPr>
          <w:rFonts w:ascii="Times New Roman" w:eastAsia="Times New Roman" w:hAnsi="Times New Roman" w:cs="Times New Roman"/>
          <w:noProof/>
          <w:sz w:val="24"/>
          <w:szCs w:val="24"/>
        </w:rPr>
        <w:t>surface</w:t>
      </w:r>
      <w:r w:rsidR="001800D9">
        <w:rPr>
          <w:rFonts w:ascii="Times New Roman" w:eastAsia="Times New Roman" w:hAnsi="Times New Roman" w:cs="Times New Roman"/>
          <w:sz w:val="24"/>
          <w:szCs w:val="24"/>
        </w:rPr>
        <w:t xml:space="preserve"> to atmosphere and negative sign </w:t>
      </w:r>
      <w:r w:rsidR="001800D9" w:rsidRPr="00804728">
        <w:rPr>
          <w:rFonts w:ascii="Times New Roman" w:eastAsia="Times New Roman" w:hAnsi="Times New Roman" w:cs="Times New Roman"/>
          <w:noProof/>
          <w:sz w:val="24"/>
          <w:szCs w:val="24"/>
        </w:rPr>
        <w:t xml:space="preserve">is </w:t>
      </w:r>
      <w:r w:rsidR="0078314C" w:rsidRPr="00804728">
        <w:rPr>
          <w:rFonts w:ascii="Times New Roman" w:eastAsia="Times New Roman" w:hAnsi="Times New Roman" w:cs="Times New Roman"/>
          <w:noProof/>
          <w:sz w:val="24"/>
          <w:szCs w:val="24"/>
        </w:rPr>
        <w:t>appear</w:t>
      </w:r>
      <w:r w:rsidR="001800D9" w:rsidRPr="00804728">
        <w:rPr>
          <w:rFonts w:ascii="Times New Roman" w:eastAsia="Times New Roman" w:hAnsi="Times New Roman" w:cs="Times New Roman"/>
          <w:noProof/>
          <w:sz w:val="24"/>
          <w:szCs w:val="24"/>
        </w:rPr>
        <w:t>ed</w:t>
      </w:r>
      <w:r w:rsidR="001800D9">
        <w:rPr>
          <w:rFonts w:ascii="Times New Roman" w:eastAsia="Times New Roman" w:hAnsi="Times New Roman" w:cs="Times New Roman"/>
          <w:sz w:val="24"/>
          <w:szCs w:val="24"/>
        </w:rPr>
        <w:t xml:space="preserve"> with </w:t>
      </w:r>
      <w:r w:rsidR="0078314C">
        <w:rPr>
          <w:rFonts w:ascii="Times New Roman" w:eastAsia="Times New Roman" w:hAnsi="Times New Roman" w:cs="Times New Roman"/>
          <w:sz w:val="24"/>
          <w:szCs w:val="24"/>
        </w:rPr>
        <w:t>CO</w:t>
      </w:r>
      <w:r w:rsidR="0078314C" w:rsidRPr="0078314C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="0078314C">
        <w:rPr>
          <w:rFonts w:ascii="Times New Roman" w:eastAsia="Times New Roman" w:hAnsi="Times New Roman" w:cs="Times New Roman"/>
          <w:sz w:val="24"/>
          <w:szCs w:val="24"/>
        </w:rPr>
        <w:t xml:space="preserve"> uptake by </w:t>
      </w:r>
      <w:r w:rsidR="001800D9">
        <w:rPr>
          <w:rFonts w:ascii="Times New Roman" w:eastAsia="Times New Roman" w:hAnsi="Times New Roman" w:cs="Times New Roman"/>
          <w:sz w:val="24"/>
          <w:szCs w:val="24"/>
        </w:rPr>
        <w:t>plant photosynthesis.</w:t>
      </w:r>
    </w:p>
    <w:p w14:paraId="65532068" w14:textId="77777777" w:rsidR="00B72C41" w:rsidRPr="007E5D70" w:rsidRDefault="00B72C41" w:rsidP="0032605D">
      <w:pPr>
        <w:wordWrap/>
        <w:spacing w:line="480" w:lineRule="auto"/>
        <w:rPr>
          <w:rFonts w:ascii="Times New Roman" w:eastAsia="돋움" w:hAnsi="Times New Roman" w:cs="Times New Roman"/>
          <w:sz w:val="24"/>
          <w:szCs w:val="24"/>
        </w:rPr>
      </w:pPr>
    </w:p>
    <w:p w14:paraId="410F12D8" w14:textId="77777777" w:rsidR="00B72C41" w:rsidRPr="006C1A63" w:rsidRDefault="00B72C41" w:rsidP="0032605D">
      <w:pPr>
        <w:wordWrap/>
        <w:spacing w:line="480" w:lineRule="auto"/>
        <w:outlineLvl w:val="1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C1A63">
        <w:rPr>
          <w:rFonts w:ascii="Times New Roman" w:eastAsia="Times New Roman" w:hAnsi="Times New Roman" w:cs="Times New Roman"/>
          <w:b/>
          <w:sz w:val="24"/>
          <w:szCs w:val="24"/>
        </w:rPr>
        <w:t>2.2. Site Description</w:t>
      </w:r>
    </w:p>
    <w:p w14:paraId="67678957" w14:textId="34D28B1E" w:rsidR="00A04207" w:rsidRDefault="00A04207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Figure 1)</w:t>
      </w:r>
    </w:p>
    <w:p w14:paraId="51A4FD03" w14:textId="6095A1A8" w:rsidR="00B72C41" w:rsidRDefault="007171CA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Table 1)</w:t>
      </w:r>
    </w:p>
    <w:p w14:paraId="049104E4" w14:textId="1E3C7D59" w:rsidR="00246440" w:rsidRDefault="00246440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6B6A14B" w14:textId="30F0D525" w:rsidR="00D913AB" w:rsidRDefault="00E62154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1879D9">
        <w:rPr>
          <w:rFonts w:ascii="Times New Roman" w:hAnsi="Times New Roman" w:cs="Times New Roman"/>
          <w:sz w:val="24"/>
          <w:szCs w:val="24"/>
        </w:rPr>
        <w:t xml:space="preserve"> measurements </w:t>
      </w:r>
      <w:r w:rsidR="006234F0" w:rsidRPr="000D5035">
        <w:rPr>
          <w:rFonts w:ascii="Times New Roman" w:hAnsi="Times New Roman" w:cs="Times New Roman"/>
          <w:noProof/>
          <w:sz w:val="24"/>
          <w:szCs w:val="24"/>
        </w:rPr>
        <w:t>undertaken</w:t>
      </w:r>
      <w:r w:rsidR="006234F0">
        <w:rPr>
          <w:rFonts w:ascii="Times New Roman" w:hAnsi="Times New Roman" w:cs="Times New Roman"/>
          <w:sz w:val="24"/>
          <w:szCs w:val="24"/>
        </w:rPr>
        <w:t xml:space="preserve"> at four sites in Korea.</w:t>
      </w:r>
      <w:r w:rsidR="001879D9">
        <w:rPr>
          <w:rFonts w:ascii="Times New Roman" w:hAnsi="Times New Roman" w:cs="Times New Roman"/>
          <w:sz w:val="24"/>
          <w:szCs w:val="24"/>
        </w:rPr>
        <w:t xml:space="preserve"> </w:t>
      </w:r>
      <w:r w:rsidR="006234F0">
        <w:rPr>
          <w:rFonts w:ascii="Times New Roman" w:hAnsi="Times New Roman" w:cs="Times New Roman"/>
          <w:sz w:val="24"/>
          <w:szCs w:val="24"/>
        </w:rPr>
        <w:t xml:space="preserve">These are a high-rise high-density residential area in </w:t>
      </w:r>
      <w:proofErr w:type="spellStart"/>
      <w:r w:rsidR="001879D9">
        <w:rPr>
          <w:rFonts w:ascii="Times New Roman" w:hAnsi="Times New Roman" w:cs="Times New Roman"/>
          <w:sz w:val="24"/>
          <w:szCs w:val="24"/>
        </w:rPr>
        <w:t>Eun</w:t>
      </w:r>
      <w:r w:rsidR="00E362EE">
        <w:rPr>
          <w:rFonts w:ascii="Times New Roman" w:hAnsi="Times New Roman" w:cs="Times New Roman"/>
          <w:sz w:val="24"/>
          <w:szCs w:val="24"/>
        </w:rPr>
        <w:t>P</w:t>
      </w:r>
      <w:r w:rsidR="001879D9">
        <w:rPr>
          <w:rFonts w:ascii="Times New Roman" w:hAnsi="Times New Roman" w:cs="Times New Roman"/>
          <w:sz w:val="24"/>
          <w:szCs w:val="24"/>
        </w:rPr>
        <w:t>yeong</w:t>
      </w:r>
      <w:proofErr w:type="spellEnd"/>
      <w:r w:rsidR="00F07DFA">
        <w:rPr>
          <w:rFonts w:ascii="Times New Roman" w:hAnsi="Times New Roman" w:cs="Times New Roman"/>
          <w:sz w:val="24"/>
          <w:szCs w:val="24"/>
        </w:rPr>
        <w:t>, Seoul</w:t>
      </w:r>
      <w:r w:rsidR="001879D9">
        <w:rPr>
          <w:rFonts w:ascii="Times New Roman" w:hAnsi="Times New Roman" w:cs="Times New Roman"/>
          <w:sz w:val="24"/>
          <w:szCs w:val="24"/>
        </w:rPr>
        <w:t xml:space="preserve"> </w:t>
      </w:r>
      <w:r w:rsidR="00E362EE">
        <w:rPr>
          <w:rFonts w:ascii="Times New Roman" w:hAnsi="Times New Roman" w:cs="Times New Roman"/>
          <w:sz w:val="24"/>
          <w:szCs w:val="24"/>
        </w:rPr>
        <w:t>(</w:t>
      </w:r>
      <w:r w:rsidR="0069146A">
        <w:rPr>
          <w:rFonts w:ascii="Times New Roman" w:hAnsi="Times New Roman" w:cs="Times New Roman"/>
          <w:sz w:val="24"/>
          <w:szCs w:val="24"/>
        </w:rPr>
        <w:t xml:space="preserve">U: </w:t>
      </w:r>
      <w:proofErr w:type="spellStart"/>
      <w:r w:rsidR="00F93D91">
        <w:rPr>
          <w:rFonts w:ascii="Times New Roman" w:hAnsi="Times New Roman" w:cs="Times New Roman"/>
          <w:sz w:val="24"/>
          <w:szCs w:val="24"/>
        </w:rPr>
        <w:t>37.6350</w:t>
      </w:r>
      <w:r w:rsidR="00F93D91" w:rsidRPr="00F93D91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F93D91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F93D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93D91">
        <w:rPr>
          <w:rFonts w:ascii="Times New Roman" w:hAnsi="Times New Roman" w:cs="Times New Roman"/>
          <w:sz w:val="24"/>
          <w:szCs w:val="24"/>
        </w:rPr>
        <w:t>126.9287</w:t>
      </w:r>
      <w:r w:rsidR="00F93D91" w:rsidRPr="00F93D91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F93D91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="00A0170D">
        <w:rPr>
          <w:rFonts w:ascii="Times New Roman" w:hAnsi="Times New Roman" w:cs="Times New Roman"/>
          <w:sz w:val="24"/>
          <w:szCs w:val="24"/>
        </w:rPr>
        <w:t xml:space="preserve">; Fig. </w:t>
      </w:r>
      <w:proofErr w:type="spellStart"/>
      <w:r w:rsidR="00A0170D">
        <w:rPr>
          <w:rFonts w:ascii="Times New Roman" w:hAnsi="Times New Roman" w:cs="Times New Roman"/>
          <w:sz w:val="24"/>
          <w:szCs w:val="24"/>
        </w:rPr>
        <w:t>1a</w:t>
      </w:r>
      <w:proofErr w:type="spellEnd"/>
      <w:r w:rsidR="00E362EE">
        <w:rPr>
          <w:rFonts w:ascii="Times New Roman" w:hAnsi="Times New Roman" w:cs="Times New Roman"/>
          <w:sz w:val="24"/>
          <w:szCs w:val="24"/>
        </w:rPr>
        <w:t xml:space="preserve">), </w:t>
      </w:r>
      <w:r w:rsidR="00F07DFA">
        <w:rPr>
          <w:rFonts w:ascii="Times New Roman" w:hAnsi="Times New Roman" w:cs="Times New Roman"/>
          <w:sz w:val="24"/>
          <w:szCs w:val="24"/>
        </w:rPr>
        <w:t>a</w:t>
      </w:r>
      <w:r w:rsidR="00F77F5E">
        <w:rPr>
          <w:rFonts w:ascii="Times New Roman" w:hAnsi="Times New Roman" w:cs="Times New Roman"/>
          <w:sz w:val="24"/>
          <w:szCs w:val="24"/>
        </w:rPr>
        <w:t>n</w:t>
      </w:r>
      <w:r w:rsidR="00F07DFA">
        <w:rPr>
          <w:rFonts w:ascii="Times New Roman" w:hAnsi="Times New Roman" w:cs="Times New Roman"/>
          <w:sz w:val="24"/>
          <w:szCs w:val="24"/>
        </w:rPr>
        <w:t xml:space="preserve"> open low-rise research park in </w:t>
      </w:r>
      <w:proofErr w:type="spellStart"/>
      <w:r w:rsidR="00E362EE">
        <w:rPr>
          <w:rFonts w:ascii="Times New Roman" w:hAnsi="Times New Roman" w:cs="Times New Roman"/>
          <w:sz w:val="24"/>
          <w:szCs w:val="24"/>
        </w:rPr>
        <w:t>Ochang</w:t>
      </w:r>
      <w:proofErr w:type="spellEnd"/>
      <w:r w:rsidR="00424C1D">
        <w:rPr>
          <w:rFonts w:ascii="Times New Roman" w:hAnsi="Times New Roman" w:cs="Times New Roman"/>
          <w:sz w:val="24"/>
          <w:szCs w:val="24"/>
        </w:rPr>
        <w:t xml:space="preserve">, </w:t>
      </w:r>
      <w:r w:rsidR="00CA4BB4">
        <w:rPr>
          <w:rFonts w:ascii="Times New Roman" w:hAnsi="Times New Roman" w:cs="Times New Roman"/>
          <w:sz w:val="24"/>
          <w:szCs w:val="24"/>
        </w:rPr>
        <w:t>Che</w:t>
      </w:r>
      <w:r w:rsidR="00316C0C">
        <w:rPr>
          <w:rFonts w:ascii="Times New Roman" w:hAnsi="Times New Roman" w:cs="Times New Roman"/>
          <w:sz w:val="24"/>
          <w:szCs w:val="24"/>
        </w:rPr>
        <w:t>ongju</w:t>
      </w:r>
      <w:r w:rsidR="00E362EE">
        <w:rPr>
          <w:rFonts w:ascii="Times New Roman" w:hAnsi="Times New Roman" w:cs="Times New Roman"/>
          <w:sz w:val="24"/>
          <w:szCs w:val="24"/>
        </w:rPr>
        <w:t xml:space="preserve"> (</w:t>
      </w:r>
      <w:r w:rsidR="0069146A">
        <w:rPr>
          <w:rFonts w:ascii="Times New Roman" w:hAnsi="Times New Roman" w:cs="Times New Roman"/>
          <w:sz w:val="24"/>
          <w:szCs w:val="24"/>
        </w:rPr>
        <w:t xml:space="preserve">S: </w:t>
      </w:r>
      <w:proofErr w:type="spellStart"/>
      <w:r w:rsidR="00267579">
        <w:rPr>
          <w:rFonts w:ascii="Times New Roman" w:hAnsi="Times New Roman" w:cs="Times New Roman"/>
          <w:sz w:val="24"/>
          <w:szCs w:val="24"/>
        </w:rPr>
        <w:t>36.7197</w:t>
      </w:r>
      <w:r w:rsidR="00F93D91" w:rsidRPr="00F93D91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F93D91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F93D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67579">
        <w:rPr>
          <w:rFonts w:ascii="Times New Roman" w:hAnsi="Times New Roman" w:cs="Times New Roman"/>
          <w:sz w:val="24"/>
          <w:szCs w:val="24"/>
        </w:rPr>
        <w:t>127.4344</w:t>
      </w:r>
      <w:r w:rsidR="00F93D91" w:rsidRPr="00F93D91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F93D91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="00A0170D">
        <w:rPr>
          <w:rFonts w:ascii="Times New Roman" w:hAnsi="Times New Roman" w:cs="Times New Roman"/>
          <w:sz w:val="24"/>
          <w:szCs w:val="24"/>
        </w:rPr>
        <w:t xml:space="preserve">; Fig. </w:t>
      </w:r>
      <w:proofErr w:type="spellStart"/>
      <w:r w:rsidR="00A0170D">
        <w:rPr>
          <w:rFonts w:ascii="Times New Roman" w:hAnsi="Times New Roman" w:cs="Times New Roman"/>
          <w:sz w:val="24"/>
          <w:szCs w:val="24"/>
        </w:rPr>
        <w:t>1b</w:t>
      </w:r>
      <w:proofErr w:type="spellEnd"/>
      <w:r w:rsidR="00E362EE">
        <w:rPr>
          <w:rFonts w:ascii="Times New Roman" w:hAnsi="Times New Roman" w:cs="Times New Roman"/>
          <w:sz w:val="24"/>
          <w:szCs w:val="24"/>
        </w:rPr>
        <w:t>)</w:t>
      </w:r>
      <w:r w:rsidR="00275E95">
        <w:rPr>
          <w:rFonts w:ascii="Times New Roman" w:hAnsi="Times New Roman" w:cs="Times New Roman"/>
          <w:sz w:val="24"/>
          <w:szCs w:val="24"/>
        </w:rPr>
        <w:t xml:space="preserve">, a double-cropping rice-paddy in </w:t>
      </w:r>
      <w:proofErr w:type="spellStart"/>
      <w:r w:rsidR="00275E95">
        <w:rPr>
          <w:rFonts w:ascii="Times New Roman" w:hAnsi="Times New Roman" w:cs="Times New Roman"/>
          <w:sz w:val="24"/>
          <w:szCs w:val="24"/>
        </w:rPr>
        <w:t>BoSeong</w:t>
      </w:r>
      <w:proofErr w:type="spellEnd"/>
      <w:r w:rsidR="00316C0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16C0C">
        <w:rPr>
          <w:rFonts w:ascii="Times New Roman" w:hAnsi="Times New Roman" w:cs="Times New Roman"/>
          <w:sz w:val="24"/>
          <w:szCs w:val="24"/>
        </w:rPr>
        <w:t>Jeollanam</w:t>
      </w:r>
      <w:proofErr w:type="spellEnd"/>
      <w:r w:rsidR="00316C0C">
        <w:rPr>
          <w:rFonts w:ascii="Times New Roman" w:hAnsi="Times New Roman" w:cs="Times New Roman"/>
          <w:sz w:val="24"/>
          <w:szCs w:val="24"/>
        </w:rPr>
        <w:t>-do Province</w:t>
      </w:r>
      <w:r w:rsidR="00275E95">
        <w:rPr>
          <w:rFonts w:ascii="Times New Roman" w:hAnsi="Times New Roman" w:cs="Times New Roman"/>
          <w:sz w:val="24"/>
          <w:szCs w:val="24"/>
        </w:rPr>
        <w:t xml:space="preserve"> (</w:t>
      </w:r>
      <w:r w:rsidR="0069146A">
        <w:rPr>
          <w:rFonts w:ascii="Times New Roman" w:hAnsi="Times New Roman" w:cs="Times New Roman"/>
          <w:sz w:val="24"/>
          <w:szCs w:val="24"/>
        </w:rPr>
        <w:t xml:space="preserve">R: </w:t>
      </w:r>
      <w:proofErr w:type="spellStart"/>
      <w:r w:rsidR="00267579">
        <w:rPr>
          <w:rFonts w:ascii="Times New Roman" w:hAnsi="Times New Roman" w:cs="Times New Roman"/>
          <w:sz w:val="24"/>
          <w:szCs w:val="24"/>
        </w:rPr>
        <w:t>34.7607</w:t>
      </w:r>
      <w:r w:rsidR="00F93D91" w:rsidRPr="00F93D91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F93D91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F93D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67579">
        <w:rPr>
          <w:rFonts w:ascii="Times New Roman" w:hAnsi="Times New Roman" w:cs="Times New Roman"/>
          <w:sz w:val="24"/>
          <w:szCs w:val="24"/>
        </w:rPr>
        <w:t>127.2140</w:t>
      </w:r>
      <w:r w:rsidR="00F93D91" w:rsidRPr="00F93D91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F93D91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="00A0170D">
        <w:rPr>
          <w:rFonts w:ascii="Times New Roman" w:hAnsi="Times New Roman" w:cs="Times New Roman"/>
          <w:sz w:val="24"/>
          <w:szCs w:val="24"/>
        </w:rPr>
        <w:t xml:space="preserve">; Fig. </w:t>
      </w:r>
      <w:proofErr w:type="spellStart"/>
      <w:r w:rsidR="00A0170D">
        <w:rPr>
          <w:rFonts w:ascii="Times New Roman" w:hAnsi="Times New Roman" w:cs="Times New Roman"/>
          <w:sz w:val="24"/>
          <w:szCs w:val="24"/>
        </w:rPr>
        <w:t>1c</w:t>
      </w:r>
      <w:proofErr w:type="spellEnd"/>
      <w:r w:rsidR="00F93D91">
        <w:rPr>
          <w:rFonts w:ascii="Times New Roman" w:hAnsi="Times New Roman" w:cs="Times New Roman"/>
          <w:sz w:val="24"/>
          <w:szCs w:val="24"/>
        </w:rPr>
        <w:t>)</w:t>
      </w:r>
      <w:r w:rsidR="00275E95">
        <w:rPr>
          <w:rFonts w:ascii="Times New Roman" w:hAnsi="Times New Roman" w:cs="Times New Roman"/>
          <w:sz w:val="24"/>
          <w:szCs w:val="24"/>
        </w:rPr>
        <w:t>,</w:t>
      </w:r>
      <w:r w:rsidR="00F77F5E">
        <w:rPr>
          <w:rFonts w:ascii="Times New Roman" w:hAnsi="Times New Roman" w:cs="Times New Roman"/>
          <w:sz w:val="24"/>
          <w:szCs w:val="24"/>
        </w:rPr>
        <w:t xml:space="preserve"> and </w:t>
      </w:r>
      <w:r w:rsidR="00275E95">
        <w:rPr>
          <w:rFonts w:ascii="Times New Roman" w:hAnsi="Times New Roman" w:cs="Times New Roman"/>
          <w:sz w:val="24"/>
          <w:szCs w:val="24"/>
        </w:rPr>
        <w:t>a</w:t>
      </w:r>
      <w:r w:rsidR="00CE3F1B">
        <w:rPr>
          <w:rFonts w:ascii="Times New Roman" w:hAnsi="Times New Roman" w:cs="Times New Roman"/>
          <w:sz w:val="24"/>
          <w:szCs w:val="24"/>
        </w:rPr>
        <w:t xml:space="preserve"> mixed forest in </w:t>
      </w:r>
      <w:proofErr w:type="spellStart"/>
      <w:r w:rsidR="00CE3F1B">
        <w:rPr>
          <w:rFonts w:ascii="Times New Roman" w:hAnsi="Times New Roman" w:cs="Times New Roman"/>
          <w:sz w:val="24"/>
          <w:szCs w:val="24"/>
        </w:rPr>
        <w:t>Jeju</w:t>
      </w:r>
      <w:proofErr w:type="spellEnd"/>
      <w:r w:rsidR="00CE3F1B">
        <w:rPr>
          <w:rFonts w:ascii="Times New Roman" w:hAnsi="Times New Roman" w:cs="Times New Roman"/>
          <w:sz w:val="24"/>
          <w:szCs w:val="24"/>
        </w:rPr>
        <w:t xml:space="preserve"> island (F</w:t>
      </w:r>
      <w:r w:rsidR="001C29F0">
        <w:rPr>
          <w:rFonts w:ascii="Times New Roman" w:hAnsi="Times New Roman" w:cs="Times New Roman"/>
          <w:sz w:val="24"/>
          <w:szCs w:val="24"/>
        </w:rPr>
        <w:t>:</w:t>
      </w:r>
      <w:r w:rsidR="00F93D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447">
        <w:rPr>
          <w:rFonts w:ascii="Times New Roman" w:hAnsi="Times New Roman" w:cs="Times New Roman"/>
          <w:sz w:val="24"/>
          <w:szCs w:val="24"/>
        </w:rPr>
        <w:t>33.3177</w:t>
      </w:r>
      <w:r w:rsidR="00F93D91" w:rsidRPr="00F93D91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F93D91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F93D9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44447">
        <w:rPr>
          <w:rFonts w:ascii="Times New Roman" w:hAnsi="Times New Roman" w:cs="Times New Roman"/>
          <w:sz w:val="24"/>
          <w:szCs w:val="24"/>
        </w:rPr>
        <w:t>126.5678</w:t>
      </w:r>
      <w:r w:rsidR="00F93D91" w:rsidRPr="00F93D91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F93D91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="00A0170D">
        <w:rPr>
          <w:rFonts w:ascii="Times New Roman" w:hAnsi="Times New Roman" w:cs="Times New Roman"/>
          <w:sz w:val="24"/>
          <w:szCs w:val="24"/>
        </w:rPr>
        <w:t xml:space="preserve">; Fig. </w:t>
      </w:r>
      <w:proofErr w:type="spellStart"/>
      <w:r w:rsidR="00A0170D">
        <w:rPr>
          <w:rFonts w:ascii="Times New Roman" w:hAnsi="Times New Roman" w:cs="Times New Roman"/>
          <w:sz w:val="24"/>
          <w:szCs w:val="24"/>
        </w:rPr>
        <w:t>1d</w:t>
      </w:r>
      <w:proofErr w:type="spellEnd"/>
      <w:r w:rsidR="00F93D91">
        <w:rPr>
          <w:rFonts w:ascii="Times New Roman" w:hAnsi="Times New Roman" w:cs="Times New Roman"/>
          <w:sz w:val="24"/>
          <w:szCs w:val="24"/>
        </w:rPr>
        <w:t>)</w:t>
      </w:r>
      <w:r w:rsidR="002633F7">
        <w:rPr>
          <w:rFonts w:ascii="Times New Roman" w:hAnsi="Times New Roman" w:cs="Times New Roman"/>
          <w:sz w:val="24"/>
          <w:szCs w:val="24"/>
        </w:rPr>
        <w:t>.</w:t>
      </w:r>
      <w:r w:rsidR="007156C3">
        <w:rPr>
          <w:rFonts w:ascii="Times New Roman" w:hAnsi="Times New Roman" w:cs="Times New Roman"/>
          <w:sz w:val="24"/>
          <w:szCs w:val="24"/>
        </w:rPr>
        <w:t xml:space="preserve"> </w:t>
      </w:r>
      <w:r w:rsidR="00AF1F5A">
        <w:rPr>
          <w:rFonts w:ascii="Times New Roman" w:hAnsi="Times New Roman" w:cs="Times New Roman" w:hint="eastAsia"/>
          <w:sz w:val="24"/>
          <w:szCs w:val="24"/>
          <w:lang w:val="en-GB"/>
        </w:rPr>
        <w:t>T</w:t>
      </w:r>
      <w:r w:rsidR="00AF1F5A">
        <w:rPr>
          <w:rFonts w:ascii="Times New Roman" w:hAnsi="Times New Roman" w:cs="Times New Roman"/>
          <w:sz w:val="24"/>
          <w:szCs w:val="24"/>
          <w:lang w:val="en-GB"/>
        </w:rPr>
        <w:t xml:space="preserve">here is </w:t>
      </w:r>
      <w:r w:rsidR="00132FAE">
        <w:rPr>
          <w:rFonts w:ascii="Times New Roman" w:hAnsi="Times New Roman" w:cs="Times New Roman"/>
          <w:sz w:val="24"/>
          <w:szCs w:val="24"/>
          <w:lang w:val="en-GB"/>
        </w:rPr>
        <w:t>a</w:t>
      </w:r>
      <w:r w:rsidR="00E73371">
        <w:rPr>
          <w:rFonts w:ascii="Times New Roman" w:hAnsi="Times New Roman" w:cs="Times New Roman"/>
          <w:sz w:val="24"/>
          <w:szCs w:val="24"/>
          <w:lang w:val="en-GB"/>
        </w:rPr>
        <w:t>n</w:t>
      </w:r>
      <w:r w:rsidR="00AF1F5A">
        <w:rPr>
          <w:rFonts w:ascii="Times New Roman" w:hAnsi="Times New Roman" w:cs="Times New Roman"/>
          <w:sz w:val="24"/>
          <w:szCs w:val="24"/>
          <w:lang w:val="en-GB"/>
        </w:rPr>
        <w:t xml:space="preserve"> urban gradient </w:t>
      </w:r>
      <w:r w:rsidR="006270A1">
        <w:rPr>
          <w:rFonts w:ascii="Times New Roman" w:hAnsi="Times New Roman" w:cs="Times New Roman"/>
          <w:sz w:val="24"/>
          <w:szCs w:val="24"/>
          <w:lang w:val="en-GB"/>
        </w:rPr>
        <w:t>across the</w:t>
      </w:r>
      <w:r w:rsidR="003C23CA">
        <w:rPr>
          <w:rFonts w:ascii="Times New Roman" w:hAnsi="Times New Roman" w:cs="Times New Roman"/>
          <w:sz w:val="24"/>
          <w:szCs w:val="24"/>
          <w:lang w:val="en-GB"/>
        </w:rPr>
        <w:t xml:space="preserve"> sites, where the </w:t>
      </w:r>
      <w:r w:rsidR="00AF1F5A" w:rsidRPr="00E5054D">
        <w:rPr>
          <w:rFonts w:ascii="Times New Roman" w:hAnsi="Times New Roman" w:cs="Times New Roman"/>
          <w:sz w:val="24"/>
          <w:szCs w:val="24"/>
          <w:lang w:val="en-GB"/>
        </w:rPr>
        <w:t>60% of land</w:t>
      </w:r>
      <w:r w:rsidR="00AF1F5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AF1F5A" w:rsidRPr="00E5054D">
        <w:rPr>
          <w:rFonts w:ascii="Times New Roman" w:hAnsi="Times New Roman" w:cs="Times New Roman"/>
          <w:sz w:val="24"/>
          <w:szCs w:val="24"/>
          <w:lang w:val="en-GB"/>
        </w:rPr>
        <w:t>cover is buildings and roads</w:t>
      </w:r>
      <w:r w:rsidR="003C23CA">
        <w:rPr>
          <w:rFonts w:ascii="Times New Roman" w:hAnsi="Times New Roman" w:cs="Times New Roman"/>
          <w:sz w:val="24"/>
          <w:szCs w:val="24"/>
          <w:lang w:val="en-GB"/>
        </w:rPr>
        <w:t xml:space="preserve"> at the </w:t>
      </w:r>
      <w:proofErr w:type="spellStart"/>
      <w:r w:rsidR="003C23CA">
        <w:rPr>
          <w:rFonts w:ascii="Times New Roman" w:hAnsi="Times New Roman" w:cs="Times New Roman"/>
          <w:sz w:val="24"/>
          <w:szCs w:val="24"/>
          <w:lang w:val="en-GB"/>
        </w:rPr>
        <w:t>EunPyeong</w:t>
      </w:r>
      <w:proofErr w:type="spellEnd"/>
      <w:r w:rsidR="003C23CA">
        <w:rPr>
          <w:rFonts w:ascii="Times New Roman" w:hAnsi="Times New Roman" w:cs="Times New Roman"/>
          <w:sz w:val="24"/>
          <w:szCs w:val="24"/>
          <w:lang w:val="en-GB"/>
        </w:rPr>
        <w:t xml:space="preserve">, meanwhile </w:t>
      </w:r>
      <w:r w:rsidR="002155A1">
        <w:rPr>
          <w:rFonts w:ascii="Times New Roman" w:hAnsi="Times New Roman" w:cs="Times New Roman"/>
          <w:sz w:val="24"/>
          <w:szCs w:val="24"/>
          <w:lang w:val="en-GB"/>
        </w:rPr>
        <w:t xml:space="preserve">about 36% at </w:t>
      </w:r>
      <w:proofErr w:type="spellStart"/>
      <w:r w:rsidR="002155A1">
        <w:rPr>
          <w:rFonts w:ascii="Times New Roman" w:hAnsi="Times New Roman" w:cs="Times New Roman"/>
          <w:sz w:val="24"/>
          <w:szCs w:val="24"/>
          <w:lang w:val="en-GB"/>
        </w:rPr>
        <w:t>Ochang</w:t>
      </w:r>
      <w:proofErr w:type="spellEnd"/>
      <w:r w:rsidR="002155A1">
        <w:rPr>
          <w:rFonts w:ascii="Times New Roman" w:hAnsi="Times New Roman" w:cs="Times New Roman"/>
          <w:sz w:val="24"/>
          <w:szCs w:val="24"/>
          <w:lang w:val="en-GB"/>
        </w:rPr>
        <w:t xml:space="preserve"> and</w:t>
      </w:r>
      <w:r w:rsidR="008E09B9">
        <w:rPr>
          <w:rFonts w:ascii="Times New Roman" w:hAnsi="Times New Roman" w:cs="Times New Roman"/>
          <w:sz w:val="24"/>
          <w:szCs w:val="24"/>
          <w:lang w:val="en-GB"/>
        </w:rPr>
        <w:t xml:space="preserve"> it is negligible</w:t>
      </w:r>
      <w:r w:rsidR="00603189">
        <w:rPr>
          <w:rFonts w:ascii="Times New Roman" w:hAnsi="Times New Roman" w:cs="Times New Roman"/>
          <w:sz w:val="24"/>
          <w:szCs w:val="24"/>
          <w:lang w:val="en-GB"/>
        </w:rPr>
        <w:t xml:space="preserve"> (&lt;1%)</w:t>
      </w:r>
      <w:r w:rsidR="008E09B9">
        <w:rPr>
          <w:rFonts w:ascii="Times New Roman" w:hAnsi="Times New Roman" w:cs="Times New Roman"/>
          <w:sz w:val="24"/>
          <w:szCs w:val="24"/>
          <w:lang w:val="en-GB"/>
        </w:rPr>
        <w:t xml:space="preserve"> at </w:t>
      </w:r>
      <w:proofErr w:type="spellStart"/>
      <w:r w:rsidR="008E09B9">
        <w:rPr>
          <w:rFonts w:ascii="Times New Roman" w:hAnsi="Times New Roman" w:cs="Times New Roman"/>
          <w:sz w:val="24"/>
          <w:szCs w:val="24"/>
          <w:lang w:val="en-GB"/>
        </w:rPr>
        <w:t>BoSeong</w:t>
      </w:r>
      <w:proofErr w:type="spellEnd"/>
      <w:r w:rsidR="008E09B9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proofErr w:type="spellStart"/>
      <w:r w:rsidR="008E09B9">
        <w:rPr>
          <w:rFonts w:ascii="Times New Roman" w:hAnsi="Times New Roman" w:cs="Times New Roman"/>
          <w:sz w:val="24"/>
          <w:szCs w:val="24"/>
          <w:lang w:val="en-GB"/>
        </w:rPr>
        <w:t>Jeju</w:t>
      </w:r>
      <w:proofErr w:type="spellEnd"/>
      <w:r w:rsidR="008E09B9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E1673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96A4F">
        <w:rPr>
          <w:rFonts w:ascii="Times New Roman" w:hAnsi="Times New Roman" w:cs="Times New Roman"/>
          <w:sz w:val="24"/>
          <w:szCs w:val="24"/>
          <w:lang w:val="en-GB"/>
        </w:rPr>
        <w:t xml:space="preserve">The mean </w:t>
      </w:r>
      <w:r w:rsidR="00A618F0">
        <w:rPr>
          <w:rFonts w:ascii="Times New Roman" w:hAnsi="Times New Roman" w:cs="Times New Roman"/>
          <w:sz w:val="24"/>
          <w:szCs w:val="24"/>
          <w:lang w:val="en-GB"/>
        </w:rPr>
        <w:t>obstacle</w:t>
      </w:r>
      <w:r w:rsidR="007F0F94">
        <w:rPr>
          <w:rFonts w:ascii="Times New Roman" w:hAnsi="Times New Roman" w:cs="Times New Roman"/>
          <w:sz w:val="24"/>
          <w:szCs w:val="24"/>
          <w:lang w:val="en-GB"/>
        </w:rPr>
        <w:t xml:space="preserve"> (i.e., buildings</w:t>
      </w:r>
      <w:r w:rsidR="008D5C98">
        <w:rPr>
          <w:rFonts w:ascii="Times New Roman" w:hAnsi="Times New Roman" w:cs="Times New Roman"/>
          <w:sz w:val="24"/>
          <w:szCs w:val="24"/>
          <w:lang w:val="en-GB"/>
        </w:rPr>
        <w:t xml:space="preserve"> and</w:t>
      </w:r>
      <w:r w:rsidR="007F0F94">
        <w:rPr>
          <w:rFonts w:ascii="Times New Roman" w:hAnsi="Times New Roman" w:cs="Times New Roman"/>
          <w:sz w:val="24"/>
          <w:szCs w:val="24"/>
          <w:lang w:val="en-GB"/>
        </w:rPr>
        <w:t xml:space="preserve"> vegetation)</w:t>
      </w:r>
      <w:r w:rsidR="00696A4F">
        <w:rPr>
          <w:rFonts w:ascii="Times New Roman" w:hAnsi="Times New Roman" w:cs="Times New Roman"/>
          <w:sz w:val="24"/>
          <w:szCs w:val="24"/>
          <w:lang w:val="en-GB"/>
        </w:rPr>
        <w:t xml:space="preserve"> height (</w:t>
      </w:r>
      <w:proofErr w:type="spellStart"/>
      <w:r w:rsidR="00696A4F" w:rsidRPr="006B2535">
        <w:rPr>
          <w:rFonts w:ascii="Times New Roman" w:hAnsi="Times New Roman" w:cs="Times New Roman"/>
          <w:noProof/>
          <w:sz w:val="24"/>
          <w:szCs w:val="24"/>
          <w:lang w:val="en-GB"/>
        </w:rPr>
        <w:t>z</w:t>
      </w:r>
      <w:r w:rsidR="00696A4F" w:rsidRPr="006B2535">
        <w:rPr>
          <w:rFonts w:ascii="Times New Roman" w:hAnsi="Times New Roman" w:cs="Times New Roman"/>
          <w:noProof/>
          <w:sz w:val="24"/>
          <w:szCs w:val="24"/>
          <w:vertAlign w:val="subscript"/>
          <w:lang w:val="en-GB"/>
        </w:rPr>
        <w:t>H</w:t>
      </w:r>
      <w:proofErr w:type="spellEnd"/>
      <w:r w:rsidR="00696A4F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97614A">
        <w:rPr>
          <w:rFonts w:ascii="Times New Roman" w:hAnsi="Times New Roman" w:cs="Times New Roman"/>
          <w:sz w:val="24"/>
          <w:szCs w:val="24"/>
          <w:lang w:val="en-GB"/>
        </w:rPr>
        <w:t xml:space="preserve"> is </w:t>
      </w:r>
      <w:r w:rsidR="00F47205">
        <w:rPr>
          <w:rFonts w:ascii="Times New Roman" w:hAnsi="Times New Roman" w:cs="Times New Roman"/>
          <w:sz w:val="24"/>
          <w:szCs w:val="24"/>
          <w:lang w:val="en-GB"/>
        </w:rPr>
        <w:t xml:space="preserve">higher at </w:t>
      </w:r>
      <w:proofErr w:type="spellStart"/>
      <w:r w:rsidR="00F47205">
        <w:rPr>
          <w:rFonts w:ascii="Times New Roman" w:hAnsi="Times New Roman" w:cs="Times New Roman"/>
          <w:sz w:val="24"/>
          <w:szCs w:val="24"/>
          <w:lang w:val="en-GB"/>
        </w:rPr>
        <w:t>EunPyeong</w:t>
      </w:r>
      <w:proofErr w:type="spellEnd"/>
      <w:r w:rsidR="00F4720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D428D">
        <w:rPr>
          <w:rFonts w:ascii="Times New Roman" w:hAnsi="Times New Roman" w:cs="Times New Roman"/>
          <w:sz w:val="24"/>
          <w:szCs w:val="24"/>
          <w:lang w:val="en-GB"/>
        </w:rPr>
        <w:t xml:space="preserve">(~20 m) </w:t>
      </w:r>
      <w:r w:rsidR="00F47205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proofErr w:type="spellStart"/>
      <w:r w:rsidR="009D428D">
        <w:rPr>
          <w:rFonts w:ascii="Times New Roman" w:hAnsi="Times New Roman" w:cs="Times New Roman"/>
          <w:sz w:val="24"/>
          <w:szCs w:val="24"/>
          <w:lang w:val="en-GB"/>
        </w:rPr>
        <w:t>Jeju</w:t>
      </w:r>
      <w:proofErr w:type="spellEnd"/>
      <w:r w:rsidR="009D428D">
        <w:rPr>
          <w:rFonts w:ascii="Times New Roman" w:hAnsi="Times New Roman" w:cs="Times New Roman"/>
          <w:sz w:val="24"/>
          <w:szCs w:val="24"/>
          <w:lang w:val="en-GB"/>
        </w:rPr>
        <w:t xml:space="preserve"> (~13.7 m) and relatively </w:t>
      </w:r>
      <w:r w:rsidR="00887F1C">
        <w:rPr>
          <w:rFonts w:ascii="Times New Roman" w:hAnsi="Times New Roman" w:cs="Times New Roman"/>
          <w:sz w:val="24"/>
          <w:szCs w:val="24"/>
          <w:lang w:val="en-GB"/>
        </w:rPr>
        <w:t>shorter</w:t>
      </w:r>
      <w:r w:rsidR="00F47205">
        <w:rPr>
          <w:rFonts w:ascii="Times New Roman" w:hAnsi="Times New Roman" w:cs="Times New Roman"/>
          <w:sz w:val="24"/>
          <w:szCs w:val="24"/>
          <w:lang w:val="en-GB"/>
        </w:rPr>
        <w:t xml:space="preserve"> at </w:t>
      </w:r>
      <w:proofErr w:type="spellStart"/>
      <w:r w:rsidR="00F47205">
        <w:rPr>
          <w:rFonts w:ascii="Times New Roman" w:hAnsi="Times New Roman" w:cs="Times New Roman"/>
          <w:sz w:val="24"/>
          <w:szCs w:val="24"/>
          <w:lang w:val="en-GB"/>
        </w:rPr>
        <w:t>Ochang</w:t>
      </w:r>
      <w:proofErr w:type="spellEnd"/>
      <w:r w:rsidR="009D428D">
        <w:rPr>
          <w:rFonts w:ascii="Times New Roman" w:hAnsi="Times New Roman" w:cs="Times New Roman"/>
          <w:sz w:val="24"/>
          <w:szCs w:val="24"/>
          <w:lang w:val="en-GB"/>
        </w:rPr>
        <w:t xml:space="preserve"> (~4 m)</w:t>
      </w:r>
      <w:r w:rsidR="00F47205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proofErr w:type="spellStart"/>
      <w:r w:rsidR="009D428D">
        <w:rPr>
          <w:rFonts w:ascii="Times New Roman" w:hAnsi="Times New Roman" w:cs="Times New Roman"/>
          <w:sz w:val="24"/>
          <w:szCs w:val="24"/>
          <w:lang w:val="en-GB"/>
        </w:rPr>
        <w:t>BoSeong</w:t>
      </w:r>
      <w:proofErr w:type="spellEnd"/>
      <w:r w:rsidR="009D428D">
        <w:rPr>
          <w:rFonts w:ascii="Times New Roman" w:hAnsi="Times New Roman" w:cs="Times New Roman"/>
          <w:sz w:val="24"/>
          <w:szCs w:val="24"/>
          <w:lang w:val="en-GB"/>
        </w:rPr>
        <w:t xml:space="preserve"> (&lt;1 m)</w:t>
      </w:r>
      <w:r w:rsidR="00EC719A">
        <w:rPr>
          <w:rFonts w:ascii="Times New Roman" w:hAnsi="Times New Roman" w:cs="Times New Roman"/>
          <w:sz w:val="24"/>
          <w:szCs w:val="24"/>
          <w:lang w:val="en-GB"/>
        </w:rPr>
        <w:t xml:space="preserve"> (Table 1)</w:t>
      </w:r>
      <w:r w:rsidR="009D428D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DF3AB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8725E">
        <w:rPr>
          <w:rFonts w:ascii="Times New Roman" w:hAnsi="Times New Roman" w:cs="Times New Roman"/>
          <w:sz w:val="24"/>
          <w:szCs w:val="24"/>
          <w:lang w:val="en-GB"/>
        </w:rPr>
        <w:t>For the planted land cover</w:t>
      </w:r>
      <w:r w:rsidR="00493ADC">
        <w:rPr>
          <w:rFonts w:ascii="Times New Roman" w:hAnsi="Times New Roman" w:cs="Times New Roman"/>
          <w:sz w:val="24"/>
          <w:szCs w:val="24"/>
          <w:lang w:val="en-GB"/>
        </w:rPr>
        <w:t>, dominant plant functional type is deciduous broad-leaf trees (</w:t>
      </w:r>
      <w:r w:rsidR="00493ADC" w:rsidRPr="0033144B">
        <w:rPr>
          <w:rFonts w:ascii="Times New Roman" w:hAnsi="Times New Roman" w:cs="Times New Roman"/>
          <w:i/>
          <w:sz w:val="24"/>
          <w:szCs w:val="24"/>
          <w:lang w:val="en-GB"/>
        </w:rPr>
        <w:t>Zelkova </w:t>
      </w:r>
      <w:r w:rsidR="00493ADC" w:rsidRPr="006B2535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serrata</w:t>
      </w:r>
      <w:r w:rsidR="00493ADC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="00493ADC" w:rsidRPr="0033144B">
        <w:rPr>
          <w:rFonts w:ascii="Times New Roman" w:hAnsi="Times New Roman" w:cs="Times New Roman"/>
          <w:i/>
          <w:sz w:val="24"/>
          <w:szCs w:val="24"/>
          <w:lang w:val="en-GB"/>
        </w:rPr>
        <w:t>Cornus</w:t>
      </w:r>
      <w:proofErr w:type="spellEnd"/>
      <w:r w:rsidR="00493ADC" w:rsidRPr="0033144B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493ADC" w:rsidRPr="006B2535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officinalis</w:t>
      </w:r>
      <w:r w:rsidR="00493ADC">
        <w:rPr>
          <w:rFonts w:ascii="Times New Roman" w:hAnsi="Times New Roman" w:cs="Times New Roman"/>
          <w:sz w:val="24"/>
          <w:szCs w:val="24"/>
          <w:lang w:val="en-GB"/>
        </w:rPr>
        <w:t>, etc.)</w:t>
      </w:r>
      <w:r w:rsidR="00E74431">
        <w:rPr>
          <w:rFonts w:ascii="Times New Roman" w:hAnsi="Times New Roman" w:cs="Times New Roman"/>
          <w:sz w:val="24"/>
          <w:szCs w:val="24"/>
          <w:lang w:val="en-GB"/>
        </w:rPr>
        <w:t xml:space="preserve"> at </w:t>
      </w:r>
      <w:proofErr w:type="spellStart"/>
      <w:r w:rsidR="00E74431">
        <w:rPr>
          <w:rFonts w:ascii="Times New Roman" w:hAnsi="Times New Roman" w:cs="Times New Roman"/>
          <w:sz w:val="24"/>
          <w:szCs w:val="24"/>
          <w:lang w:val="en-GB"/>
        </w:rPr>
        <w:t>EunPyeong</w:t>
      </w:r>
      <w:proofErr w:type="spellEnd"/>
      <w:r w:rsidR="00B35037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08725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130304">
        <w:rPr>
          <w:rFonts w:ascii="Times New Roman" w:hAnsi="Times New Roman" w:cs="Times New Roman"/>
          <w:sz w:val="24"/>
          <w:szCs w:val="24"/>
          <w:lang w:val="en-GB"/>
        </w:rPr>
        <w:t>C3</w:t>
      </w:r>
      <w:proofErr w:type="spellEnd"/>
      <w:r w:rsidR="0013030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0718A">
        <w:rPr>
          <w:rFonts w:ascii="Times New Roman" w:hAnsi="Times New Roman" w:cs="Times New Roman"/>
          <w:sz w:val="24"/>
          <w:szCs w:val="24"/>
          <w:lang w:val="en-GB"/>
        </w:rPr>
        <w:t xml:space="preserve">grass </w:t>
      </w:r>
      <w:r w:rsidR="00632F5B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632F5B" w:rsidRPr="00B74570">
        <w:rPr>
          <w:rFonts w:ascii="Times New Roman" w:hAnsi="Times New Roman" w:cs="Times New Roman"/>
          <w:i/>
          <w:sz w:val="24"/>
          <w:szCs w:val="24"/>
          <w:lang w:val="en-GB"/>
        </w:rPr>
        <w:t xml:space="preserve">Zoysia </w:t>
      </w:r>
      <w:r w:rsidR="00B74570" w:rsidRPr="00B74570">
        <w:rPr>
          <w:rFonts w:ascii="Times New Roman" w:hAnsi="Times New Roman" w:cs="Times New Roman"/>
          <w:i/>
          <w:sz w:val="24"/>
          <w:szCs w:val="24"/>
          <w:lang w:val="en-GB"/>
        </w:rPr>
        <w:t>japonica</w:t>
      </w:r>
      <w:r w:rsidR="00B74570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B35037">
        <w:rPr>
          <w:rFonts w:ascii="Times New Roman" w:hAnsi="Times New Roman" w:cs="Times New Roman"/>
          <w:sz w:val="24"/>
          <w:szCs w:val="24"/>
          <w:lang w:val="en-GB"/>
        </w:rPr>
        <w:t xml:space="preserve"> at </w:t>
      </w:r>
      <w:proofErr w:type="spellStart"/>
      <w:r w:rsidR="00B35037">
        <w:rPr>
          <w:rFonts w:ascii="Times New Roman" w:hAnsi="Times New Roman" w:cs="Times New Roman"/>
          <w:sz w:val="24"/>
          <w:szCs w:val="24"/>
          <w:lang w:val="en-GB"/>
        </w:rPr>
        <w:t>Ochang</w:t>
      </w:r>
      <w:proofErr w:type="spellEnd"/>
      <w:r w:rsidR="00B3503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="00700E7E">
        <w:rPr>
          <w:rFonts w:ascii="Times New Roman" w:hAnsi="Times New Roman" w:cs="Times New Roman"/>
          <w:sz w:val="24"/>
          <w:szCs w:val="24"/>
          <w:lang w:val="en-GB"/>
        </w:rPr>
        <w:t>C3</w:t>
      </w:r>
      <w:proofErr w:type="spellEnd"/>
      <w:r w:rsidR="00700E7E">
        <w:rPr>
          <w:rFonts w:ascii="Times New Roman" w:hAnsi="Times New Roman" w:cs="Times New Roman"/>
          <w:sz w:val="24"/>
          <w:szCs w:val="24"/>
          <w:lang w:val="en-GB"/>
        </w:rPr>
        <w:t xml:space="preserve"> crop (</w:t>
      </w:r>
      <w:r w:rsidR="00700E7E" w:rsidRPr="00FD5643">
        <w:rPr>
          <w:rFonts w:ascii="Times New Roman" w:hAnsi="Times New Roman" w:cs="Times New Roman"/>
          <w:i/>
          <w:sz w:val="24"/>
          <w:szCs w:val="24"/>
          <w:lang w:val="en-GB"/>
        </w:rPr>
        <w:t>Oryza sativa</w:t>
      </w:r>
      <w:r w:rsidR="00FD5643">
        <w:rPr>
          <w:rFonts w:ascii="Times New Roman" w:hAnsi="Times New Roman" w:cs="Times New Roman"/>
          <w:sz w:val="24"/>
          <w:szCs w:val="24"/>
          <w:lang w:val="en-GB"/>
        </w:rPr>
        <w:t>:</w:t>
      </w:r>
      <w:r w:rsidR="00BF3DBF">
        <w:rPr>
          <w:rFonts w:ascii="Times New Roman" w:hAnsi="Times New Roman" w:cs="Times New Roman"/>
          <w:sz w:val="24"/>
          <w:szCs w:val="24"/>
          <w:lang w:val="en-GB"/>
        </w:rPr>
        <w:t xml:space="preserve"> June</w:t>
      </w:r>
      <w:r w:rsidR="00FD5643">
        <w:rPr>
          <w:rFonts w:ascii="Times New Roman" w:hAnsi="Times New Roman" w:cs="Times New Roman"/>
          <w:sz w:val="24"/>
          <w:szCs w:val="24"/>
          <w:lang w:val="en-GB"/>
        </w:rPr>
        <w:t>–</w:t>
      </w:r>
      <w:r w:rsidR="00BF3DBF">
        <w:rPr>
          <w:rFonts w:ascii="Times New Roman" w:hAnsi="Times New Roman" w:cs="Times New Roman"/>
          <w:sz w:val="24"/>
          <w:szCs w:val="24"/>
          <w:lang w:val="en-GB"/>
        </w:rPr>
        <w:t>November</w:t>
      </w:r>
      <w:r w:rsidR="00700E7E">
        <w:rPr>
          <w:rFonts w:ascii="Times New Roman" w:hAnsi="Times New Roman" w:cs="Times New Roman"/>
          <w:sz w:val="24"/>
          <w:szCs w:val="24"/>
          <w:lang w:val="en-GB"/>
        </w:rPr>
        <w:t xml:space="preserve">; </w:t>
      </w:r>
      <w:proofErr w:type="spellStart"/>
      <w:r w:rsidR="00BF3DBF" w:rsidRPr="00FD5643">
        <w:rPr>
          <w:rFonts w:ascii="Times New Roman" w:hAnsi="Times New Roman" w:cs="Times New Roman"/>
          <w:i/>
          <w:sz w:val="24"/>
          <w:szCs w:val="24"/>
          <w:lang w:val="en-GB"/>
        </w:rPr>
        <w:t>Hordeum</w:t>
      </w:r>
      <w:proofErr w:type="spellEnd"/>
      <w:r w:rsidR="00BF3DBF" w:rsidRPr="00FD5643">
        <w:rPr>
          <w:rFonts w:ascii="Times New Roman" w:hAnsi="Times New Roman" w:cs="Times New Roman"/>
          <w:i/>
          <w:sz w:val="24"/>
          <w:szCs w:val="24"/>
          <w:lang w:val="en-GB"/>
        </w:rPr>
        <w:t xml:space="preserve"> vulgare</w:t>
      </w:r>
      <w:r w:rsidR="00FD5643">
        <w:rPr>
          <w:rFonts w:ascii="Times New Roman" w:hAnsi="Times New Roman" w:cs="Times New Roman"/>
          <w:sz w:val="24"/>
          <w:szCs w:val="24"/>
          <w:lang w:val="en-GB"/>
        </w:rPr>
        <w:t>:</w:t>
      </w:r>
      <w:r w:rsidR="00BF3DB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D5643">
        <w:rPr>
          <w:rFonts w:ascii="Times New Roman" w:hAnsi="Times New Roman" w:cs="Times New Roman"/>
          <w:sz w:val="24"/>
          <w:szCs w:val="24"/>
          <w:lang w:val="en-GB"/>
        </w:rPr>
        <w:t>December–May</w:t>
      </w:r>
      <w:r w:rsidR="00700E7E">
        <w:rPr>
          <w:rFonts w:ascii="Times New Roman" w:hAnsi="Times New Roman" w:cs="Times New Roman"/>
          <w:sz w:val="24"/>
          <w:szCs w:val="24"/>
          <w:lang w:val="en-GB"/>
        </w:rPr>
        <w:t xml:space="preserve">) at </w:t>
      </w:r>
      <w:proofErr w:type="spellStart"/>
      <w:r w:rsidR="00700E7E">
        <w:rPr>
          <w:rFonts w:ascii="Times New Roman" w:hAnsi="Times New Roman" w:cs="Times New Roman"/>
          <w:sz w:val="24"/>
          <w:szCs w:val="24"/>
          <w:lang w:val="en-GB"/>
        </w:rPr>
        <w:t>BoSeong</w:t>
      </w:r>
      <w:proofErr w:type="spellEnd"/>
      <w:r w:rsidR="00700E7E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AB0BC7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4E3C0E">
        <w:rPr>
          <w:rFonts w:ascii="Times New Roman" w:hAnsi="Times New Roman" w:cs="Times New Roman"/>
          <w:sz w:val="24"/>
          <w:szCs w:val="24"/>
          <w:lang w:val="en-GB"/>
        </w:rPr>
        <w:t>deciduous broad-leaf trees (</w:t>
      </w:r>
      <w:proofErr w:type="spellStart"/>
      <w:r w:rsidR="009F3EE4" w:rsidRPr="00DE107A">
        <w:rPr>
          <w:rFonts w:ascii="Times New Roman" w:hAnsi="Times New Roman" w:cs="Times New Roman" w:hint="eastAsia"/>
          <w:i/>
          <w:sz w:val="24"/>
          <w:szCs w:val="24"/>
          <w:lang w:val="en-GB"/>
        </w:rPr>
        <w:t>C</w:t>
      </w:r>
      <w:r w:rsidR="009F3EE4" w:rsidRPr="00DE107A">
        <w:rPr>
          <w:rFonts w:ascii="Times New Roman" w:hAnsi="Times New Roman" w:cs="Times New Roman"/>
          <w:i/>
          <w:sz w:val="24"/>
          <w:szCs w:val="24"/>
          <w:lang w:val="en-GB"/>
        </w:rPr>
        <w:t>arpinus</w:t>
      </w:r>
      <w:proofErr w:type="spellEnd"/>
      <w:r w:rsidR="009F3EE4" w:rsidRPr="00DE107A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9F3EE4" w:rsidRPr="006B2535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tscho</w:t>
      </w:r>
      <w:r w:rsidR="00DE107A" w:rsidRPr="006B2535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noskii</w:t>
      </w:r>
      <w:r w:rsidR="00DE107A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DE107A" w:rsidRPr="00DE107A">
        <w:rPr>
          <w:rFonts w:ascii="Times New Roman" w:hAnsi="Times New Roman" w:cs="Times New Roman"/>
          <w:i/>
          <w:sz w:val="24"/>
          <w:szCs w:val="24"/>
          <w:lang w:val="en-GB"/>
        </w:rPr>
        <w:t xml:space="preserve">Quercus </w:t>
      </w:r>
      <w:r w:rsidR="00DE107A" w:rsidRPr="006B2535">
        <w:rPr>
          <w:rFonts w:ascii="Times New Roman" w:hAnsi="Times New Roman" w:cs="Times New Roman"/>
          <w:i/>
          <w:noProof/>
          <w:sz w:val="24"/>
          <w:szCs w:val="24"/>
          <w:lang w:val="en-GB"/>
        </w:rPr>
        <w:t>serrata</w:t>
      </w:r>
      <w:r w:rsidR="004E3C0E">
        <w:rPr>
          <w:rFonts w:ascii="Times New Roman" w:hAnsi="Times New Roman" w:cs="Times New Roman"/>
          <w:sz w:val="24"/>
          <w:szCs w:val="24"/>
          <w:lang w:val="en-GB"/>
        </w:rPr>
        <w:t xml:space="preserve">) at </w:t>
      </w:r>
      <w:proofErr w:type="spellStart"/>
      <w:r w:rsidR="004E3C0E">
        <w:rPr>
          <w:rFonts w:ascii="Times New Roman" w:hAnsi="Times New Roman" w:cs="Times New Roman"/>
          <w:sz w:val="24"/>
          <w:szCs w:val="24"/>
          <w:lang w:val="en-GB"/>
        </w:rPr>
        <w:t>Jeju</w:t>
      </w:r>
      <w:proofErr w:type="spellEnd"/>
      <w:r w:rsidR="004E3C0E">
        <w:rPr>
          <w:rFonts w:ascii="Times New Roman" w:hAnsi="Times New Roman" w:cs="Times New Roman"/>
          <w:sz w:val="24"/>
          <w:szCs w:val="24"/>
          <w:lang w:val="en-GB"/>
        </w:rPr>
        <w:t>, respectively</w:t>
      </w:r>
      <w:r w:rsidR="00C23643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FF11FA">
        <w:rPr>
          <w:rFonts w:ascii="Times New Roman" w:hAnsi="Times New Roman" w:cs="Times New Roman"/>
          <w:sz w:val="24"/>
          <w:szCs w:val="24"/>
        </w:rPr>
        <w:t xml:space="preserve">Additional site description for </w:t>
      </w:r>
      <w:proofErr w:type="spellStart"/>
      <w:r w:rsidR="00FF11FA">
        <w:rPr>
          <w:rFonts w:ascii="Times New Roman" w:hAnsi="Times New Roman" w:cs="Times New Roman"/>
          <w:sz w:val="24"/>
          <w:szCs w:val="24"/>
        </w:rPr>
        <w:t>EunPyeong</w:t>
      </w:r>
      <w:proofErr w:type="spellEnd"/>
      <w:r w:rsidR="00FF11FA">
        <w:rPr>
          <w:rFonts w:ascii="Times New Roman" w:hAnsi="Times New Roman" w:cs="Times New Roman"/>
          <w:sz w:val="24"/>
          <w:szCs w:val="24"/>
        </w:rPr>
        <w:t xml:space="preserve"> (U) can found in Hong and Hong (2016) and Hong et al. (2018, in progress).</w:t>
      </w:r>
    </w:p>
    <w:p w14:paraId="025ED27A" w14:textId="77777777" w:rsidR="00476CF1" w:rsidRPr="000A27B5" w:rsidRDefault="00476CF1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8209225" w14:textId="3800CF7D" w:rsidR="00B72C41" w:rsidRPr="004E4927" w:rsidRDefault="00B72C41" w:rsidP="0032605D">
      <w:pPr>
        <w:wordWrap/>
        <w:spacing w:line="480" w:lineRule="auto"/>
        <w:outlineLvl w:val="1"/>
        <w:rPr>
          <w:rFonts w:ascii="Times New Roman" w:eastAsia="Times New Roman" w:hAnsi="Times New Roman" w:cs="Times New Roman"/>
          <w:b/>
          <w:sz w:val="24"/>
          <w:szCs w:val="24"/>
        </w:rPr>
      </w:pPr>
      <w:r w:rsidRPr="004E4927">
        <w:rPr>
          <w:rFonts w:ascii="Times New Roman" w:eastAsia="Times New Roman" w:hAnsi="Times New Roman" w:cs="Times New Roman"/>
          <w:b/>
          <w:sz w:val="24"/>
          <w:szCs w:val="24"/>
        </w:rPr>
        <w:t>2.</w:t>
      </w:r>
      <w:r w:rsidR="004E4927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Pr="004E4927">
        <w:rPr>
          <w:rFonts w:ascii="Times New Roman" w:eastAsia="Times New Roman" w:hAnsi="Times New Roman" w:cs="Times New Roman"/>
          <w:b/>
          <w:sz w:val="24"/>
          <w:szCs w:val="24"/>
        </w:rPr>
        <w:t>. Instrumentation and Data Process</w:t>
      </w:r>
    </w:p>
    <w:p w14:paraId="3515D26F" w14:textId="5DA9AD70" w:rsidR="00C7552E" w:rsidRPr="00A61ABC" w:rsidRDefault="00C7552E" w:rsidP="0049778C">
      <w:pPr>
        <w:wordWrap/>
        <w:spacing w:line="480" w:lineRule="auto"/>
        <w:outlineLvl w:val="2"/>
        <w:rPr>
          <w:rFonts w:ascii="Times New Roman" w:hAnsi="Times New Roman" w:cs="Times New Roman"/>
          <w:b/>
          <w:sz w:val="24"/>
          <w:szCs w:val="24"/>
        </w:rPr>
      </w:pPr>
      <w:r w:rsidRPr="00A61ABC">
        <w:rPr>
          <w:rFonts w:ascii="Times New Roman" w:hAnsi="Times New Roman" w:cs="Times New Roman" w:hint="eastAsia"/>
          <w:b/>
          <w:sz w:val="24"/>
          <w:szCs w:val="24"/>
        </w:rPr>
        <w:t>2.</w:t>
      </w:r>
      <w:r w:rsidRPr="00A61ABC">
        <w:rPr>
          <w:rFonts w:ascii="Times New Roman" w:hAnsi="Times New Roman" w:cs="Times New Roman"/>
          <w:b/>
          <w:sz w:val="24"/>
          <w:szCs w:val="24"/>
        </w:rPr>
        <w:t xml:space="preserve">3.1. </w:t>
      </w:r>
      <w:r w:rsidRPr="00A61ABC">
        <w:rPr>
          <w:rFonts w:ascii="Times New Roman" w:hAnsi="Times New Roman" w:cs="Times New Roman" w:hint="eastAsia"/>
          <w:b/>
          <w:sz w:val="24"/>
          <w:szCs w:val="24"/>
        </w:rPr>
        <w:t>I</w:t>
      </w:r>
      <w:r w:rsidRPr="00A61ABC">
        <w:rPr>
          <w:rFonts w:ascii="Times New Roman" w:hAnsi="Times New Roman" w:cs="Times New Roman"/>
          <w:b/>
          <w:sz w:val="24"/>
          <w:szCs w:val="24"/>
        </w:rPr>
        <w:t>nstrumentation</w:t>
      </w:r>
    </w:p>
    <w:p w14:paraId="33BFB5C2" w14:textId="6F352150" w:rsidR="00B72C41" w:rsidRPr="00FF4CE9" w:rsidRDefault="00FF4CE9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ddy covariance method </w:t>
      </w:r>
      <w:r w:rsidRPr="00C2032F">
        <w:rPr>
          <w:rFonts w:ascii="Times New Roman" w:hAnsi="Times New Roman" w:cs="Times New Roman"/>
          <w:noProof/>
          <w:sz w:val="24"/>
          <w:szCs w:val="24"/>
        </w:rPr>
        <w:t>is applied</w:t>
      </w:r>
      <w:r>
        <w:rPr>
          <w:rFonts w:ascii="Times New Roman" w:hAnsi="Times New Roman" w:cs="Times New Roman"/>
          <w:sz w:val="24"/>
          <w:szCs w:val="24"/>
        </w:rPr>
        <w:t xml:space="preserve"> for monitoring </w:t>
      </w:r>
      <w:r w:rsidR="00E9302B">
        <w:rPr>
          <w:rFonts w:ascii="Times New Roman" w:hAnsi="Times New Roman" w:cs="Times New Roman"/>
          <w:sz w:val="24"/>
          <w:szCs w:val="24"/>
        </w:rPr>
        <w:t xml:space="preserve">of </w:t>
      </w:r>
      <w:r w:rsidRPr="00EE381C">
        <w:rPr>
          <w:rFonts w:ascii="Times New Roman" w:hAnsi="Times New Roman" w:cs="Times New Roman"/>
          <w:i/>
          <w:sz w:val="24"/>
          <w:szCs w:val="24"/>
        </w:rPr>
        <w:t>F</w:t>
      </w:r>
      <w:r w:rsidRPr="00EE381C">
        <w:rPr>
          <w:rFonts w:ascii="Times New Roman" w:hAnsi="Times New Roman" w:cs="Times New Roman"/>
          <w:i/>
          <w:sz w:val="24"/>
          <w:szCs w:val="24"/>
          <w:vertAlign w:val="subscript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at each site</w:t>
      </w:r>
      <w:r w:rsidR="00B64BDA">
        <w:rPr>
          <w:rFonts w:ascii="Times New Roman" w:hAnsi="Times New Roman" w:cs="Times New Roman"/>
          <w:sz w:val="24"/>
          <w:szCs w:val="24"/>
        </w:rPr>
        <w:t xml:space="preserve"> (Table 1)</w:t>
      </w:r>
      <w:r>
        <w:rPr>
          <w:rFonts w:ascii="Times New Roman" w:hAnsi="Times New Roman" w:cs="Times New Roman"/>
          <w:sz w:val="24"/>
          <w:szCs w:val="24"/>
        </w:rPr>
        <w:t>.</w:t>
      </w:r>
      <w:r w:rsidR="00CB71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51FB">
        <w:rPr>
          <w:rFonts w:ascii="Times New Roman" w:hAnsi="Times New Roman" w:cs="Times New Roman"/>
          <w:sz w:val="24"/>
          <w:szCs w:val="24"/>
        </w:rPr>
        <w:t>3-d</w:t>
      </w:r>
      <w:proofErr w:type="spellEnd"/>
      <w:r w:rsidR="005951FB">
        <w:rPr>
          <w:rFonts w:ascii="Times New Roman" w:hAnsi="Times New Roman" w:cs="Times New Roman"/>
          <w:sz w:val="24"/>
          <w:szCs w:val="24"/>
        </w:rPr>
        <w:t xml:space="preserve"> sonic anemometer </w:t>
      </w:r>
      <w:r w:rsidR="00FB6E7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B6E75">
        <w:rPr>
          <w:rFonts w:ascii="Times New Roman" w:hAnsi="Times New Roman" w:cs="Times New Roman"/>
          <w:sz w:val="24"/>
          <w:szCs w:val="24"/>
        </w:rPr>
        <w:t>CSAT</w:t>
      </w:r>
      <w:proofErr w:type="spellEnd"/>
      <w:r w:rsidR="00FB6E75">
        <w:rPr>
          <w:rFonts w:ascii="Times New Roman" w:hAnsi="Times New Roman" w:cs="Times New Roman"/>
          <w:sz w:val="24"/>
          <w:szCs w:val="24"/>
        </w:rPr>
        <w:t xml:space="preserve">-3, Campbell Sci., US) </w:t>
      </w:r>
      <w:r w:rsidR="005951FB">
        <w:rPr>
          <w:rFonts w:ascii="Times New Roman" w:hAnsi="Times New Roman" w:cs="Times New Roman"/>
          <w:sz w:val="24"/>
          <w:szCs w:val="24"/>
        </w:rPr>
        <w:t xml:space="preserve">and infra-red gas-analyzer </w:t>
      </w:r>
      <w:r w:rsidR="00FB6E7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B6E75">
        <w:rPr>
          <w:rFonts w:ascii="Times New Roman" w:hAnsi="Times New Roman" w:cs="Times New Roman"/>
          <w:sz w:val="24"/>
          <w:szCs w:val="24"/>
        </w:rPr>
        <w:t>IRGA</w:t>
      </w:r>
      <w:proofErr w:type="spellEnd"/>
      <w:r w:rsidR="00FB6E75">
        <w:rPr>
          <w:rFonts w:ascii="Times New Roman" w:hAnsi="Times New Roman" w:cs="Times New Roman"/>
          <w:sz w:val="24"/>
          <w:szCs w:val="24"/>
        </w:rPr>
        <w:t xml:space="preserve">) </w:t>
      </w:r>
      <w:r w:rsidR="005951FB" w:rsidRPr="00C2032F">
        <w:rPr>
          <w:rFonts w:ascii="Times New Roman" w:hAnsi="Times New Roman" w:cs="Times New Roman"/>
          <w:noProof/>
          <w:sz w:val="24"/>
          <w:szCs w:val="24"/>
        </w:rPr>
        <w:t>are installed</w:t>
      </w:r>
      <w:r w:rsidR="005951FB">
        <w:rPr>
          <w:rFonts w:ascii="Times New Roman" w:hAnsi="Times New Roman" w:cs="Times New Roman"/>
          <w:sz w:val="24"/>
          <w:szCs w:val="24"/>
        </w:rPr>
        <w:t xml:space="preserve"> for measuring wind components, sonic temperature, humidity, and CO</w:t>
      </w:r>
      <w:r w:rsidR="005951FB" w:rsidRPr="005951FB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5951FB">
        <w:rPr>
          <w:rFonts w:ascii="Times New Roman" w:hAnsi="Times New Roman" w:cs="Times New Roman"/>
          <w:sz w:val="24"/>
          <w:szCs w:val="24"/>
        </w:rPr>
        <w:t xml:space="preserve"> concentration</w:t>
      </w:r>
      <w:r w:rsidR="00FB6E75">
        <w:rPr>
          <w:rFonts w:ascii="Times New Roman" w:hAnsi="Times New Roman" w:cs="Times New Roman"/>
          <w:sz w:val="24"/>
          <w:szCs w:val="24"/>
        </w:rPr>
        <w:t>. The</w:t>
      </w:r>
      <w:r w:rsidR="005951FB">
        <w:rPr>
          <w:rFonts w:ascii="Times New Roman" w:hAnsi="Times New Roman" w:cs="Times New Roman"/>
          <w:sz w:val="24"/>
          <w:szCs w:val="24"/>
        </w:rPr>
        <w:t xml:space="preserve"> 10-Hz </w:t>
      </w:r>
      <w:r w:rsidR="00FB6E75">
        <w:rPr>
          <w:rFonts w:ascii="Times New Roman" w:hAnsi="Times New Roman" w:cs="Times New Roman"/>
          <w:sz w:val="24"/>
          <w:szCs w:val="24"/>
        </w:rPr>
        <w:t xml:space="preserve">raw-data </w:t>
      </w:r>
      <w:r w:rsidR="00FB6E75" w:rsidRPr="00C2032F">
        <w:rPr>
          <w:rFonts w:ascii="Times New Roman" w:hAnsi="Times New Roman" w:cs="Times New Roman"/>
          <w:noProof/>
          <w:sz w:val="24"/>
          <w:szCs w:val="24"/>
        </w:rPr>
        <w:t>are recorded</w:t>
      </w:r>
      <w:r w:rsidR="00FB6E75">
        <w:rPr>
          <w:rFonts w:ascii="Times New Roman" w:hAnsi="Times New Roman" w:cs="Times New Roman"/>
          <w:sz w:val="24"/>
          <w:szCs w:val="24"/>
        </w:rPr>
        <w:t xml:space="preserve"> by </w:t>
      </w:r>
      <w:r w:rsidR="00FB6E75" w:rsidRPr="00C2032F">
        <w:rPr>
          <w:rFonts w:ascii="Times New Roman" w:hAnsi="Times New Roman" w:cs="Times New Roman"/>
          <w:noProof/>
          <w:sz w:val="24"/>
          <w:szCs w:val="24"/>
        </w:rPr>
        <w:t>data</w:t>
      </w:r>
      <w:r w:rsidR="00FB6E75">
        <w:rPr>
          <w:rFonts w:ascii="Times New Roman" w:hAnsi="Times New Roman" w:cs="Times New Roman"/>
          <w:sz w:val="24"/>
          <w:szCs w:val="24"/>
        </w:rPr>
        <w:t xml:space="preserve"> logger (CR-3000, Campbell Sci., US). The closed-path </w:t>
      </w:r>
      <w:proofErr w:type="spellStart"/>
      <w:r w:rsidR="00FB6E75">
        <w:rPr>
          <w:rFonts w:ascii="Times New Roman" w:hAnsi="Times New Roman" w:cs="Times New Roman"/>
          <w:sz w:val="24"/>
          <w:szCs w:val="24"/>
        </w:rPr>
        <w:t>IRGA</w:t>
      </w:r>
      <w:proofErr w:type="spellEnd"/>
      <w:r w:rsidR="00FB6E75">
        <w:rPr>
          <w:rFonts w:ascii="Times New Roman" w:hAnsi="Times New Roman" w:cs="Times New Roman"/>
          <w:sz w:val="24"/>
          <w:szCs w:val="24"/>
        </w:rPr>
        <w:t xml:space="preserve"> </w:t>
      </w:r>
      <w:r w:rsidR="00FB6E75" w:rsidRPr="00C2032F">
        <w:rPr>
          <w:rFonts w:ascii="Times New Roman" w:hAnsi="Times New Roman" w:cs="Times New Roman"/>
          <w:noProof/>
          <w:sz w:val="24"/>
          <w:szCs w:val="24"/>
        </w:rPr>
        <w:t>is used</w:t>
      </w:r>
      <w:r w:rsidR="00FB6E75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="00FB6E75">
        <w:rPr>
          <w:rFonts w:ascii="Times New Roman" w:hAnsi="Times New Roman" w:cs="Times New Roman"/>
          <w:sz w:val="24"/>
          <w:szCs w:val="24"/>
        </w:rPr>
        <w:t>EunPyeong</w:t>
      </w:r>
      <w:proofErr w:type="spellEnd"/>
      <w:r w:rsidR="00FB6E75">
        <w:rPr>
          <w:rFonts w:ascii="Times New Roman" w:hAnsi="Times New Roman" w:cs="Times New Roman"/>
          <w:sz w:val="24"/>
          <w:szCs w:val="24"/>
        </w:rPr>
        <w:t xml:space="preserve"> (Li-7200, Li-COR, US) and </w:t>
      </w:r>
      <w:proofErr w:type="spellStart"/>
      <w:r w:rsidR="00FB6E75">
        <w:rPr>
          <w:rFonts w:ascii="Times New Roman" w:hAnsi="Times New Roman" w:cs="Times New Roman"/>
          <w:sz w:val="24"/>
          <w:szCs w:val="24"/>
        </w:rPr>
        <w:t>Jeju</w:t>
      </w:r>
      <w:proofErr w:type="spellEnd"/>
      <w:r w:rsidR="00FB6E75">
        <w:rPr>
          <w:rFonts w:ascii="Times New Roman" w:hAnsi="Times New Roman" w:cs="Times New Roman"/>
          <w:sz w:val="24"/>
          <w:szCs w:val="24"/>
        </w:rPr>
        <w:t xml:space="preserve"> (EC-155, Campbell Sci., US), and open-path </w:t>
      </w:r>
      <w:proofErr w:type="spellStart"/>
      <w:r w:rsidR="00FB6E75">
        <w:rPr>
          <w:rFonts w:ascii="Times New Roman" w:hAnsi="Times New Roman" w:cs="Times New Roman"/>
          <w:sz w:val="24"/>
          <w:szCs w:val="24"/>
        </w:rPr>
        <w:t>IRGA</w:t>
      </w:r>
      <w:proofErr w:type="spellEnd"/>
      <w:r w:rsidR="00FB6E75">
        <w:rPr>
          <w:rFonts w:ascii="Times New Roman" w:hAnsi="Times New Roman" w:cs="Times New Roman"/>
          <w:sz w:val="24"/>
          <w:szCs w:val="24"/>
        </w:rPr>
        <w:t xml:space="preserve"> (EC-150, Campbell Sci., US) </w:t>
      </w:r>
      <w:r w:rsidR="00FB6E75" w:rsidRPr="00C2032F">
        <w:rPr>
          <w:rFonts w:ascii="Times New Roman" w:hAnsi="Times New Roman" w:cs="Times New Roman"/>
          <w:noProof/>
          <w:sz w:val="24"/>
          <w:szCs w:val="24"/>
        </w:rPr>
        <w:t>is used</w:t>
      </w:r>
      <w:r w:rsidR="00FB6E75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r w:rsidR="00FB6E75">
        <w:rPr>
          <w:rFonts w:ascii="Times New Roman" w:hAnsi="Times New Roman" w:cs="Times New Roman"/>
          <w:sz w:val="24"/>
          <w:szCs w:val="24"/>
        </w:rPr>
        <w:t>Ochang</w:t>
      </w:r>
      <w:proofErr w:type="spellEnd"/>
      <w:r w:rsidR="00FB6E75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FB6E75">
        <w:rPr>
          <w:rFonts w:ascii="Times New Roman" w:hAnsi="Times New Roman" w:cs="Times New Roman"/>
          <w:sz w:val="24"/>
          <w:szCs w:val="24"/>
        </w:rPr>
        <w:t>BoSeong</w:t>
      </w:r>
      <w:proofErr w:type="spellEnd"/>
      <w:r w:rsidR="00FB6E75">
        <w:rPr>
          <w:rFonts w:ascii="Times New Roman" w:hAnsi="Times New Roman" w:cs="Times New Roman"/>
          <w:sz w:val="24"/>
          <w:szCs w:val="24"/>
        </w:rPr>
        <w:t>.</w:t>
      </w:r>
      <w:r w:rsidR="007D7896">
        <w:rPr>
          <w:rFonts w:ascii="Times New Roman" w:hAnsi="Times New Roman" w:cs="Times New Roman"/>
          <w:sz w:val="24"/>
          <w:szCs w:val="24"/>
        </w:rPr>
        <w:t xml:space="preserve"> 30-min ave</w:t>
      </w:r>
      <w:r w:rsidR="00E04BBE">
        <w:rPr>
          <w:rFonts w:ascii="Times New Roman" w:hAnsi="Times New Roman" w:cs="Times New Roman"/>
          <w:sz w:val="24"/>
          <w:szCs w:val="24"/>
        </w:rPr>
        <w:t>r</w:t>
      </w:r>
      <w:r w:rsidR="007D7896">
        <w:rPr>
          <w:rFonts w:ascii="Times New Roman" w:hAnsi="Times New Roman" w:cs="Times New Roman"/>
          <w:sz w:val="24"/>
          <w:szCs w:val="24"/>
        </w:rPr>
        <w:t xml:space="preserve">aging </w:t>
      </w:r>
      <w:r w:rsidR="00E04BBE">
        <w:rPr>
          <w:rFonts w:ascii="Times New Roman" w:hAnsi="Times New Roman" w:cs="Times New Roman"/>
          <w:sz w:val="24"/>
          <w:szCs w:val="24"/>
        </w:rPr>
        <w:t>values of solar radiation, downward/upward short/long-wave radiation, is measured by net-radiometer (</w:t>
      </w:r>
      <w:proofErr w:type="spellStart"/>
      <w:r w:rsidR="00E04BBE">
        <w:rPr>
          <w:rFonts w:ascii="Times New Roman" w:hAnsi="Times New Roman" w:cs="Times New Roman"/>
          <w:sz w:val="24"/>
          <w:szCs w:val="24"/>
        </w:rPr>
        <w:t>CNR</w:t>
      </w:r>
      <w:proofErr w:type="spellEnd"/>
      <w:r w:rsidR="00E04BBE">
        <w:rPr>
          <w:rFonts w:ascii="Times New Roman" w:hAnsi="Times New Roman" w:cs="Times New Roman"/>
          <w:sz w:val="24"/>
          <w:szCs w:val="24"/>
        </w:rPr>
        <w:t xml:space="preserve">-4, </w:t>
      </w:r>
      <w:proofErr w:type="spellStart"/>
      <w:r w:rsidR="00E04BBE">
        <w:rPr>
          <w:rFonts w:ascii="Times New Roman" w:hAnsi="Times New Roman" w:cs="Times New Roman"/>
          <w:sz w:val="24"/>
          <w:szCs w:val="24"/>
        </w:rPr>
        <w:t>Kipp&amp;Zonen</w:t>
      </w:r>
      <w:proofErr w:type="spellEnd"/>
      <w:r w:rsidR="00E04BBE">
        <w:rPr>
          <w:rFonts w:ascii="Times New Roman" w:hAnsi="Times New Roman" w:cs="Times New Roman"/>
          <w:sz w:val="24"/>
          <w:szCs w:val="24"/>
        </w:rPr>
        <w:t>, Netherlands).</w:t>
      </w:r>
    </w:p>
    <w:p w14:paraId="5CAC9350" w14:textId="31C68941" w:rsidR="00B72C41" w:rsidRDefault="00B72C41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88C4F6B" w14:textId="3AFBACAF" w:rsidR="00935303" w:rsidRPr="00A61ABC" w:rsidRDefault="00935303" w:rsidP="0049778C">
      <w:pPr>
        <w:wordWrap/>
        <w:spacing w:line="480" w:lineRule="auto"/>
        <w:outlineLvl w:val="2"/>
        <w:rPr>
          <w:rFonts w:ascii="Times New Roman" w:hAnsi="Times New Roman" w:cs="Times New Roman"/>
          <w:b/>
          <w:sz w:val="24"/>
          <w:szCs w:val="24"/>
        </w:rPr>
      </w:pPr>
      <w:r w:rsidRPr="00A61ABC">
        <w:rPr>
          <w:rFonts w:ascii="Times New Roman" w:hAnsi="Times New Roman" w:cs="Times New Roman" w:hint="eastAsia"/>
          <w:b/>
          <w:sz w:val="24"/>
          <w:szCs w:val="24"/>
        </w:rPr>
        <w:t>2</w:t>
      </w:r>
      <w:r w:rsidRPr="00A61ABC">
        <w:rPr>
          <w:rFonts w:ascii="Times New Roman" w:hAnsi="Times New Roman" w:cs="Times New Roman"/>
          <w:b/>
          <w:sz w:val="24"/>
          <w:szCs w:val="24"/>
        </w:rPr>
        <w:t>.3.2. Flux process</w:t>
      </w:r>
    </w:p>
    <w:p w14:paraId="65EB9332" w14:textId="051C6751" w:rsidR="00ED227D" w:rsidRDefault="00B72C41" w:rsidP="0032605D">
      <w:pPr>
        <w:wordWrap/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5D70">
        <w:rPr>
          <w:rFonts w:ascii="Times New Roman" w:eastAsia="Times New Roman" w:hAnsi="Times New Roman" w:cs="Times New Roman"/>
          <w:sz w:val="24"/>
          <w:szCs w:val="24"/>
        </w:rPr>
        <w:t xml:space="preserve">Turbulent fluxe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ere 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 xml:space="preserve">computed by </w:t>
      </w:r>
      <w:proofErr w:type="spellStart"/>
      <w:r w:rsidRPr="007E5D70">
        <w:rPr>
          <w:rFonts w:ascii="Times New Roman" w:eastAsia="Times New Roman" w:hAnsi="Times New Roman" w:cs="Times New Roman"/>
          <w:sz w:val="24"/>
          <w:szCs w:val="24"/>
        </w:rPr>
        <w:t>EddyPro</w:t>
      </w:r>
      <w:proofErr w:type="spellEnd"/>
      <w:r w:rsidRPr="007E5D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oftware 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 xml:space="preserve">(version 6.2.0, Li-COR, US) with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 xml:space="preserve">30-min averaging period. </w:t>
      </w:r>
      <w:r>
        <w:rPr>
          <w:rFonts w:ascii="Times New Roman" w:eastAsia="Times New Roman" w:hAnsi="Times New Roman" w:cs="Times New Roman"/>
          <w:sz w:val="24"/>
          <w:szCs w:val="24"/>
        </w:rPr>
        <w:t>The m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 xml:space="preserve">agnetic declination angl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as 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 xml:space="preserve">considered </w:t>
      </w:r>
      <w:r>
        <w:rPr>
          <w:rFonts w:ascii="Times New Roman" w:eastAsia="Times New Roman" w:hAnsi="Times New Roman" w:cs="Times New Roman"/>
          <w:sz w:val="24"/>
          <w:szCs w:val="24"/>
        </w:rPr>
        <w:t>to calculate the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 xml:space="preserve"> wi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 xml:space="preserve">direction. Double rotation, spike removal (Vickers and Mahrt, 1997), and spectral correction </w:t>
      </w:r>
      <w:r w:rsidRPr="00ED227D">
        <w:rPr>
          <w:rFonts w:ascii="Times New Roman" w:eastAsia="Times New Roman" w:hAnsi="Times New Roman" w:cs="Times New Roman"/>
          <w:sz w:val="24"/>
          <w:szCs w:val="24"/>
        </w:rPr>
        <w:t xml:space="preserve">(Moncrieff et al., 2004; </w:t>
      </w:r>
      <w:proofErr w:type="spellStart"/>
      <w:r w:rsidRPr="00ED227D">
        <w:rPr>
          <w:rFonts w:ascii="Times New Roman" w:eastAsia="Times New Roman" w:hAnsi="Times New Roman" w:cs="Times New Roman"/>
          <w:sz w:val="24"/>
          <w:szCs w:val="24"/>
        </w:rPr>
        <w:t>Fratini</w:t>
      </w:r>
      <w:proofErr w:type="spellEnd"/>
      <w:r w:rsidRPr="00ED227D">
        <w:rPr>
          <w:rFonts w:ascii="Times New Roman" w:eastAsia="Times New Roman" w:hAnsi="Times New Roman" w:cs="Times New Roman"/>
          <w:sz w:val="24"/>
          <w:szCs w:val="24"/>
        </w:rPr>
        <w:t xml:space="preserve"> et al., 2012; Horst and </w:t>
      </w:r>
      <w:proofErr w:type="spellStart"/>
      <w:r w:rsidRPr="00ED227D">
        <w:rPr>
          <w:rFonts w:ascii="Times New Roman" w:eastAsia="Times New Roman" w:hAnsi="Times New Roman" w:cs="Times New Roman"/>
          <w:sz w:val="24"/>
          <w:szCs w:val="24"/>
        </w:rPr>
        <w:t>Lenschow</w:t>
      </w:r>
      <w:proofErr w:type="spellEnd"/>
      <w:r w:rsidRPr="00ED227D">
        <w:rPr>
          <w:rFonts w:ascii="Times New Roman" w:eastAsia="Times New Roman" w:hAnsi="Times New Roman" w:cs="Times New Roman"/>
          <w:sz w:val="24"/>
          <w:szCs w:val="24"/>
        </w:rPr>
        <w:t xml:space="preserve">, 2009) were applied. In the 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>post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>process</w:t>
      </w:r>
      <w:r>
        <w:rPr>
          <w:rFonts w:ascii="Times New Roman" w:eastAsia="Times New Roman" w:hAnsi="Times New Roman" w:cs="Times New Roman"/>
          <w:sz w:val="24"/>
          <w:szCs w:val="24"/>
        </w:rPr>
        <w:t>ing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 xml:space="preserve">, outliers i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>30-min CO</w:t>
      </w:r>
      <w:r w:rsidRPr="007E5D70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 xml:space="preserve"> fluxes </w:t>
      </w:r>
      <w:r w:rsidRPr="00A0170D">
        <w:rPr>
          <w:rFonts w:ascii="Times New Roman" w:eastAsia="Times New Roman" w:hAnsi="Times New Roman" w:cs="Times New Roman"/>
          <w:noProof/>
          <w:sz w:val="24"/>
          <w:szCs w:val="24"/>
        </w:rPr>
        <w:t>were discarded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0170D">
        <w:rPr>
          <w:rFonts w:ascii="Times New Roman" w:eastAsia="Times New Roman" w:hAnsi="Times New Roman" w:cs="Times New Roman"/>
          <w:noProof/>
          <w:sz w:val="24"/>
          <w:szCs w:val="24"/>
        </w:rPr>
        <w:t>and</w:t>
      </w:r>
      <w:r w:rsidRPr="007E5D70">
        <w:rPr>
          <w:rFonts w:ascii="Times New Roman" w:eastAsia="Times New Roman" w:hAnsi="Times New Roman" w:cs="Times New Roman"/>
          <w:sz w:val="24"/>
          <w:szCs w:val="24"/>
        </w:rPr>
        <w:t xml:space="preserve"> negative (absorption) </w:t>
      </w:r>
      <w:r w:rsidRPr="00ED227D">
        <w:rPr>
          <w:rFonts w:ascii="Times New Roman" w:eastAsia="Times New Roman" w:hAnsi="Times New Roman" w:cs="Times New Roman"/>
          <w:sz w:val="24"/>
          <w:szCs w:val="24"/>
        </w:rPr>
        <w:t>fluxes during nighttime were excluded from analysis (</w:t>
      </w:r>
      <w:proofErr w:type="spellStart"/>
      <w:r w:rsidRPr="00ED227D">
        <w:rPr>
          <w:rFonts w:ascii="Times New Roman" w:eastAsia="Times New Roman" w:hAnsi="Times New Roman" w:cs="Times New Roman"/>
          <w:sz w:val="24"/>
          <w:szCs w:val="24"/>
        </w:rPr>
        <w:t>Papale</w:t>
      </w:r>
      <w:proofErr w:type="spellEnd"/>
      <w:r w:rsidRPr="00ED227D">
        <w:rPr>
          <w:rFonts w:ascii="Times New Roman" w:eastAsia="Times New Roman" w:hAnsi="Times New Roman" w:cs="Times New Roman"/>
          <w:sz w:val="24"/>
          <w:szCs w:val="24"/>
        </w:rPr>
        <w:t xml:space="preserve"> et al., 2006; Hong et al., 2009; Hong and Hong, 2016). After quality control, </w:t>
      </w:r>
      <w:r w:rsidR="005439E3">
        <w:rPr>
          <w:rFonts w:ascii="Times New Roman" w:eastAsia="Times New Roman" w:hAnsi="Times New Roman" w:cs="Times New Roman"/>
          <w:sz w:val="24"/>
          <w:szCs w:val="24"/>
        </w:rPr>
        <w:t xml:space="preserve">data availability is about 97 % for </w:t>
      </w:r>
      <w:proofErr w:type="spellStart"/>
      <w:r w:rsidR="005439E3">
        <w:rPr>
          <w:rFonts w:ascii="Times New Roman" w:eastAsia="Times New Roman" w:hAnsi="Times New Roman" w:cs="Times New Roman"/>
          <w:sz w:val="24"/>
          <w:szCs w:val="24"/>
        </w:rPr>
        <w:t>EunPyeong</w:t>
      </w:r>
      <w:proofErr w:type="spellEnd"/>
      <w:r w:rsidR="005439E3">
        <w:rPr>
          <w:rFonts w:ascii="Times New Roman" w:eastAsia="Times New Roman" w:hAnsi="Times New Roman" w:cs="Times New Roman"/>
          <w:sz w:val="24"/>
          <w:szCs w:val="24"/>
        </w:rPr>
        <w:t xml:space="preserve">, 52 % for </w:t>
      </w:r>
      <w:proofErr w:type="spellStart"/>
      <w:r w:rsidR="005439E3">
        <w:rPr>
          <w:rFonts w:ascii="Times New Roman" w:eastAsia="Times New Roman" w:hAnsi="Times New Roman" w:cs="Times New Roman"/>
          <w:sz w:val="24"/>
          <w:szCs w:val="24"/>
        </w:rPr>
        <w:t>Ochang</w:t>
      </w:r>
      <w:proofErr w:type="spellEnd"/>
      <w:r w:rsidR="005439E3">
        <w:rPr>
          <w:rFonts w:ascii="Times New Roman" w:eastAsia="Times New Roman" w:hAnsi="Times New Roman" w:cs="Times New Roman"/>
          <w:sz w:val="24"/>
          <w:szCs w:val="24"/>
        </w:rPr>
        <w:t xml:space="preserve">, 63 % for </w:t>
      </w:r>
      <w:proofErr w:type="spellStart"/>
      <w:r w:rsidR="005439E3">
        <w:rPr>
          <w:rFonts w:ascii="Times New Roman" w:eastAsia="Times New Roman" w:hAnsi="Times New Roman" w:cs="Times New Roman"/>
          <w:sz w:val="24"/>
          <w:szCs w:val="24"/>
        </w:rPr>
        <w:t>BoSeong</w:t>
      </w:r>
      <w:proofErr w:type="spellEnd"/>
      <w:r w:rsidR="005439E3">
        <w:rPr>
          <w:rFonts w:ascii="Times New Roman" w:eastAsia="Times New Roman" w:hAnsi="Times New Roman" w:cs="Times New Roman"/>
          <w:sz w:val="24"/>
          <w:szCs w:val="24"/>
        </w:rPr>
        <w:t xml:space="preserve">, 69 % for </w:t>
      </w:r>
      <w:proofErr w:type="spellStart"/>
      <w:r w:rsidR="005439E3">
        <w:rPr>
          <w:rFonts w:ascii="Times New Roman" w:eastAsia="Times New Roman" w:hAnsi="Times New Roman" w:cs="Times New Roman"/>
          <w:sz w:val="24"/>
          <w:szCs w:val="24"/>
        </w:rPr>
        <w:t>Jeju</w:t>
      </w:r>
      <w:proofErr w:type="spellEnd"/>
      <w:r w:rsidR="005439E3">
        <w:rPr>
          <w:rFonts w:ascii="Times New Roman" w:eastAsia="Times New Roman" w:hAnsi="Times New Roman" w:cs="Times New Roman"/>
          <w:sz w:val="24"/>
          <w:szCs w:val="24"/>
        </w:rPr>
        <w:t>, respectively.</w:t>
      </w:r>
      <w:r w:rsidR="00EB543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B5436" w:rsidRPr="00ED227D">
        <w:rPr>
          <w:rFonts w:ascii="Times New Roman" w:eastAsia="Times New Roman" w:hAnsi="Times New Roman" w:cs="Times New Roman"/>
          <w:sz w:val="24"/>
          <w:szCs w:val="24"/>
        </w:rPr>
        <w:t xml:space="preserve">For convenience, this study uses </w:t>
      </w:r>
      <w:proofErr w:type="spellStart"/>
      <w:r w:rsidR="00EB5436" w:rsidRPr="00ED227D">
        <w:rPr>
          <w:rFonts w:ascii="Times New Roman" w:eastAsia="Times New Roman" w:hAnsi="Times New Roman" w:cs="Times New Roman"/>
          <w:sz w:val="24"/>
          <w:szCs w:val="24"/>
        </w:rPr>
        <w:t>LST</w:t>
      </w:r>
      <w:proofErr w:type="spellEnd"/>
      <w:r w:rsidR="00EB5436" w:rsidRPr="00ED227D">
        <w:rPr>
          <w:rFonts w:ascii="Times New Roman" w:eastAsia="Times New Roman" w:hAnsi="Times New Roman" w:cs="Times New Roman"/>
          <w:sz w:val="24"/>
          <w:szCs w:val="24"/>
        </w:rPr>
        <w:t xml:space="preserve"> (Local Standard Time) which is </w:t>
      </w:r>
      <w:r w:rsidR="00EB5436" w:rsidRPr="00ED227D">
        <w:rPr>
          <w:rFonts w:ascii="Times New Roman" w:eastAsia="Times New Roman" w:hAnsi="Times New Roman" w:cs="Times New Roman"/>
          <w:noProof/>
          <w:sz w:val="24"/>
          <w:szCs w:val="24"/>
        </w:rPr>
        <w:t>9</w:t>
      </w:r>
      <w:r w:rsidR="00EB5436" w:rsidRPr="00ED227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B5436" w:rsidRPr="00ED227D">
        <w:rPr>
          <w:rFonts w:ascii="Times New Roman" w:eastAsia="Times New Roman" w:hAnsi="Times New Roman" w:cs="Times New Roman"/>
          <w:sz w:val="24"/>
          <w:szCs w:val="24"/>
        </w:rPr>
        <w:t>h</w:t>
      </w:r>
      <w:r w:rsidR="004B40E6">
        <w:rPr>
          <w:rFonts w:ascii="Times New Roman" w:eastAsia="Times New Roman" w:hAnsi="Times New Roman" w:cs="Times New Roman"/>
          <w:sz w:val="24"/>
          <w:szCs w:val="24"/>
        </w:rPr>
        <w:t>r</w:t>
      </w:r>
      <w:proofErr w:type="spellEnd"/>
      <w:r w:rsidR="00EB5436" w:rsidRPr="00ED227D">
        <w:rPr>
          <w:rFonts w:ascii="Times New Roman" w:eastAsia="Times New Roman" w:hAnsi="Times New Roman" w:cs="Times New Roman"/>
          <w:sz w:val="24"/>
          <w:szCs w:val="24"/>
        </w:rPr>
        <w:t xml:space="preserve"> ahead of UTC (Universal Time Coordinated).</w:t>
      </w:r>
    </w:p>
    <w:p w14:paraId="29A0799C" w14:textId="734865C1" w:rsidR="00EB5436" w:rsidRDefault="00EB5436" w:rsidP="0032605D">
      <w:pPr>
        <w:wordWrap/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B748530" w14:textId="38663F70" w:rsidR="00EB5436" w:rsidRPr="00A61ABC" w:rsidRDefault="00EB5436" w:rsidP="0049778C">
      <w:pPr>
        <w:wordWrap/>
        <w:spacing w:line="480" w:lineRule="auto"/>
        <w:outlineLvl w:val="2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61ABC">
        <w:rPr>
          <w:rFonts w:ascii="Times New Roman" w:eastAsia="Times New Roman" w:hAnsi="Times New Roman" w:cs="Times New Roman"/>
          <w:b/>
          <w:sz w:val="24"/>
          <w:szCs w:val="24"/>
        </w:rPr>
        <w:t>2.3.3. Gap filling</w:t>
      </w:r>
    </w:p>
    <w:p w14:paraId="29AC89C8" w14:textId="0236C0D4" w:rsidR="00B813BD" w:rsidRDefault="00F276FC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l</w:t>
      </w:r>
      <w:r>
        <w:rPr>
          <w:rFonts w:ascii="Times New Roman" w:hAnsi="Times New Roman" w:cs="Times New Roman"/>
          <w:sz w:val="24"/>
          <w:szCs w:val="24"/>
        </w:rPr>
        <w:t xml:space="preserve">ux gap is </w:t>
      </w:r>
      <w:r w:rsidR="00745CAB">
        <w:rPr>
          <w:rFonts w:ascii="Times New Roman" w:hAnsi="Times New Roman" w:cs="Times New Roman"/>
          <w:sz w:val="24"/>
          <w:szCs w:val="24"/>
        </w:rPr>
        <w:t>filled with artificial neural network (ANN) method</w:t>
      </w:r>
      <w:r w:rsidR="007A2007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A2007">
        <w:rPr>
          <w:rFonts w:ascii="Times New Roman" w:hAnsi="Times New Roman" w:cs="Times New Roman"/>
          <w:sz w:val="24"/>
          <w:szCs w:val="24"/>
        </w:rPr>
        <w:t>Papale</w:t>
      </w:r>
      <w:proofErr w:type="spellEnd"/>
      <w:r w:rsidR="007A200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7A2007">
        <w:rPr>
          <w:rFonts w:ascii="Times New Roman" w:hAnsi="Times New Roman" w:cs="Times New Roman"/>
          <w:sz w:val="24"/>
          <w:szCs w:val="24"/>
        </w:rPr>
        <w:t>Valentini</w:t>
      </w:r>
      <w:proofErr w:type="spellEnd"/>
      <w:r w:rsidR="007A2007">
        <w:rPr>
          <w:rFonts w:ascii="Times New Roman" w:hAnsi="Times New Roman" w:cs="Times New Roman"/>
          <w:sz w:val="24"/>
          <w:szCs w:val="24"/>
        </w:rPr>
        <w:t xml:space="preserve">, 2003; </w:t>
      </w:r>
      <w:r w:rsidR="00ED28F3">
        <w:rPr>
          <w:rFonts w:ascii="Times New Roman" w:hAnsi="Times New Roman" w:cs="Times New Roman"/>
          <w:sz w:val="24"/>
          <w:szCs w:val="24"/>
        </w:rPr>
        <w:t>Lee, 2015</w:t>
      </w:r>
      <w:r w:rsidR="007A2007">
        <w:rPr>
          <w:rFonts w:ascii="Times New Roman" w:hAnsi="Times New Roman" w:cs="Times New Roman"/>
          <w:sz w:val="24"/>
          <w:szCs w:val="24"/>
        </w:rPr>
        <w:t>)</w:t>
      </w:r>
      <w:r w:rsidR="003A30E6">
        <w:rPr>
          <w:rFonts w:ascii="Times New Roman" w:hAnsi="Times New Roman" w:cs="Times New Roman"/>
          <w:sz w:val="24"/>
          <w:szCs w:val="24"/>
        </w:rPr>
        <w:t xml:space="preserve"> using </w:t>
      </w:r>
      <w:r w:rsidR="00562DA2">
        <w:rPr>
          <w:rFonts w:ascii="Times New Roman" w:hAnsi="Times New Roman" w:cs="Times New Roman"/>
          <w:sz w:val="24"/>
          <w:szCs w:val="24"/>
        </w:rPr>
        <w:t xml:space="preserve">Deep Learning Toolbox of </w:t>
      </w:r>
      <w:r w:rsidR="003A30E6">
        <w:rPr>
          <w:rFonts w:ascii="Times New Roman" w:hAnsi="Times New Roman" w:cs="Times New Roman"/>
          <w:sz w:val="24"/>
          <w:szCs w:val="24"/>
        </w:rPr>
        <w:t>MATLAB software</w:t>
      </w:r>
      <w:r w:rsidR="00745CAB">
        <w:rPr>
          <w:rFonts w:ascii="Times New Roman" w:hAnsi="Times New Roman" w:cs="Times New Roman"/>
          <w:sz w:val="24"/>
          <w:szCs w:val="24"/>
        </w:rPr>
        <w:t>.</w:t>
      </w:r>
      <w:r w:rsidR="009D5835">
        <w:rPr>
          <w:rFonts w:ascii="Times New Roman" w:hAnsi="Times New Roman" w:cs="Times New Roman"/>
          <w:sz w:val="24"/>
          <w:szCs w:val="24"/>
        </w:rPr>
        <w:t xml:space="preserve"> </w:t>
      </w:r>
      <w:r w:rsidR="00FD015B">
        <w:rPr>
          <w:rFonts w:ascii="Times New Roman" w:hAnsi="Times New Roman" w:cs="Times New Roman"/>
          <w:sz w:val="24"/>
          <w:szCs w:val="24"/>
        </w:rPr>
        <w:t xml:space="preserve">In this study, multi-layer perceptron network method is applied and </w:t>
      </w:r>
      <w:r w:rsidR="006278E1">
        <w:rPr>
          <w:rFonts w:ascii="Times New Roman" w:hAnsi="Times New Roman" w:cs="Times New Roman"/>
          <w:sz w:val="24"/>
          <w:szCs w:val="24"/>
        </w:rPr>
        <w:t>one hidden layer and 9 neurons for hidden layer are used</w:t>
      </w:r>
      <w:r w:rsidR="002D3D45">
        <w:rPr>
          <w:rFonts w:ascii="Times New Roman" w:hAnsi="Times New Roman" w:cs="Times New Roman"/>
          <w:sz w:val="24"/>
          <w:szCs w:val="24"/>
        </w:rPr>
        <w:t xml:space="preserve"> with </w:t>
      </w:r>
      <w:r w:rsidR="00AC5D4B">
        <w:rPr>
          <w:rFonts w:ascii="Times New Roman" w:hAnsi="Times New Roman" w:cs="Times New Roman"/>
          <w:sz w:val="24"/>
          <w:szCs w:val="24"/>
        </w:rPr>
        <w:t xml:space="preserve">backpropagation algorithm. </w:t>
      </w:r>
      <w:r w:rsidR="003F3162">
        <w:rPr>
          <w:rFonts w:ascii="Times New Roman" w:hAnsi="Times New Roman" w:cs="Times New Roman"/>
          <w:sz w:val="24"/>
          <w:szCs w:val="24"/>
        </w:rPr>
        <w:t>The fraction of training data and independent test-set are 80% and 20%, respectively.</w:t>
      </w:r>
      <w:r w:rsidR="00B813BD">
        <w:rPr>
          <w:rFonts w:ascii="Times New Roman" w:hAnsi="Times New Roman" w:cs="Times New Roman"/>
          <w:sz w:val="24"/>
          <w:szCs w:val="24"/>
        </w:rPr>
        <w:t xml:space="preserve"> </w:t>
      </w:r>
      <w:r w:rsidR="00B813BD" w:rsidRPr="00B813BD">
        <w:rPr>
          <w:rFonts w:ascii="Times New Roman" w:hAnsi="Times New Roman" w:cs="Times New Roman"/>
          <w:sz w:val="24"/>
          <w:szCs w:val="24"/>
        </w:rPr>
        <w:t xml:space="preserve">The variables used in the gap filling </w:t>
      </w:r>
      <w:r w:rsidR="009173F8">
        <w:rPr>
          <w:rFonts w:ascii="Times New Roman" w:hAnsi="Times New Roman" w:cs="Times New Roman"/>
          <w:sz w:val="24"/>
          <w:szCs w:val="24"/>
        </w:rPr>
        <w:t xml:space="preserve">procedure </w:t>
      </w:r>
      <w:r w:rsidR="00B813BD" w:rsidRPr="00B813BD">
        <w:rPr>
          <w:rFonts w:ascii="Times New Roman" w:hAnsi="Times New Roman" w:cs="Times New Roman"/>
          <w:sz w:val="24"/>
          <w:szCs w:val="24"/>
        </w:rPr>
        <w:t>are</w:t>
      </w:r>
      <w:r w:rsidR="005D42F8">
        <w:rPr>
          <w:rFonts w:ascii="Times New Roman" w:hAnsi="Times New Roman" w:cs="Times New Roman"/>
          <w:sz w:val="24"/>
          <w:szCs w:val="24"/>
        </w:rPr>
        <w:t xml:space="preserve">: 1) hour </w:t>
      </w:r>
      <w:r w:rsidR="00B56550">
        <w:rPr>
          <w:rFonts w:ascii="Times New Roman" w:hAnsi="Times New Roman" w:cs="Times New Roman"/>
          <w:sz w:val="24"/>
          <w:szCs w:val="24"/>
        </w:rPr>
        <w:t xml:space="preserve">and 2) season </w:t>
      </w:r>
      <w:r w:rsidR="005D42F8">
        <w:rPr>
          <w:rFonts w:ascii="Times New Roman" w:hAnsi="Times New Roman" w:cs="Times New Roman"/>
          <w:sz w:val="24"/>
          <w:szCs w:val="24"/>
        </w:rPr>
        <w:t>(fuzzy</w:t>
      </w:r>
      <w:r w:rsidR="00B56550">
        <w:rPr>
          <w:rFonts w:ascii="Times New Roman" w:hAnsi="Times New Roman" w:cs="Times New Roman"/>
          <w:sz w:val="24"/>
          <w:szCs w:val="24"/>
        </w:rPr>
        <w:t xml:space="preserve"> system using cosine transformed time of day and day of year)</w:t>
      </w:r>
      <w:r w:rsidR="005D42F8">
        <w:rPr>
          <w:rFonts w:ascii="Times New Roman" w:hAnsi="Times New Roman" w:cs="Times New Roman"/>
          <w:sz w:val="24"/>
          <w:szCs w:val="24"/>
        </w:rPr>
        <w:t xml:space="preserve">, </w:t>
      </w:r>
      <w:r w:rsidR="00B56550">
        <w:rPr>
          <w:rFonts w:ascii="Times New Roman" w:hAnsi="Times New Roman" w:cs="Times New Roman"/>
          <w:sz w:val="24"/>
          <w:szCs w:val="24"/>
        </w:rPr>
        <w:t xml:space="preserve">3) </w:t>
      </w:r>
      <w:r w:rsidR="00772795">
        <w:rPr>
          <w:rFonts w:ascii="Times New Roman" w:hAnsi="Times New Roman" w:cs="Times New Roman"/>
          <w:sz w:val="24"/>
          <w:szCs w:val="24"/>
        </w:rPr>
        <w:t>1.5 m air temperature (</w:t>
      </w:r>
      <w:proofErr w:type="spellStart"/>
      <w:r w:rsidR="00772795">
        <w:rPr>
          <w:rFonts w:ascii="Times New Roman" w:hAnsi="Times New Roman" w:cs="Times New Roman"/>
          <w:sz w:val="24"/>
          <w:szCs w:val="24"/>
        </w:rPr>
        <w:t>T</w:t>
      </w:r>
      <w:r w:rsidR="00772795" w:rsidRPr="00DF451D">
        <w:rPr>
          <w:rFonts w:ascii="Times New Roman" w:hAnsi="Times New Roman" w:cs="Times New Roman"/>
          <w:sz w:val="24"/>
          <w:szCs w:val="24"/>
          <w:vertAlign w:val="subscript"/>
        </w:rPr>
        <w:t>air</w:t>
      </w:r>
      <w:proofErr w:type="spellEnd"/>
      <w:r w:rsidR="00772795">
        <w:rPr>
          <w:rFonts w:ascii="Times New Roman" w:hAnsi="Times New Roman" w:cs="Times New Roman"/>
          <w:sz w:val="24"/>
          <w:szCs w:val="24"/>
        </w:rPr>
        <w:t xml:space="preserve">), 4) 1.5 m relative humidity (RH), </w:t>
      </w:r>
      <w:r w:rsidR="009C30F2">
        <w:rPr>
          <w:rFonts w:ascii="Times New Roman" w:hAnsi="Times New Roman" w:cs="Times New Roman"/>
          <w:sz w:val="24"/>
          <w:szCs w:val="24"/>
        </w:rPr>
        <w:t>5) 10 m wind-speed and 6) wind-direction, 7) downward shortwave radiation (</w:t>
      </w:r>
      <w:proofErr w:type="spellStart"/>
      <w:r w:rsidR="009C30F2">
        <w:rPr>
          <w:rFonts w:ascii="Times New Roman" w:hAnsi="Times New Roman" w:cs="Times New Roman"/>
          <w:sz w:val="24"/>
          <w:szCs w:val="24"/>
        </w:rPr>
        <w:t>K</w:t>
      </w:r>
      <w:r w:rsidR="009C30F2" w:rsidRPr="00A35EEB">
        <w:rPr>
          <w:rFonts w:ascii="Times New Roman" w:hAnsi="Times New Roman" w:cs="Times New Roman"/>
          <w:sz w:val="24"/>
          <w:szCs w:val="24"/>
          <w:vertAlign w:val="subscript"/>
        </w:rPr>
        <w:t>DN</w:t>
      </w:r>
      <w:proofErr w:type="spellEnd"/>
      <w:r w:rsidR="009C30F2">
        <w:rPr>
          <w:rFonts w:ascii="Times New Roman" w:hAnsi="Times New Roman" w:cs="Times New Roman"/>
          <w:sz w:val="24"/>
          <w:szCs w:val="24"/>
        </w:rPr>
        <w:t>)</w:t>
      </w:r>
      <w:r w:rsidR="00793CFE">
        <w:rPr>
          <w:rFonts w:ascii="Times New Roman" w:hAnsi="Times New Roman" w:cs="Times New Roman"/>
          <w:sz w:val="24"/>
          <w:szCs w:val="24"/>
        </w:rPr>
        <w:t>, and 8) precipitation.</w:t>
      </w:r>
      <w:r w:rsidR="007F0F22">
        <w:rPr>
          <w:rFonts w:ascii="Times New Roman" w:hAnsi="Times New Roman" w:cs="Times New Roman"/>
          <w:sz w:val="24"/>
          <w:szCs w:val="24"/>
        </w:rPr>
        <w:t xml:space="preserve"> Meteorological variables </w:t>
      </w:r>
      <w:r w:rsidR="00C64833">
        <w:rPr>
          <w:rFonts w:ascii="Times New Roman" w:hAnsi="Times New Roman" w:cs="Times New Roman"/>
          <w:sz w:val="24"/>
          <w:szCs w:val="24"/>
        </w:rPr>
        <w:t xml:space="preserve">are achieved from </w:t>
      </w:r>
      <w:r w:rsidR="00DC233F">
        <w:rPr>
          <w:rFonts w:ascii="Times New Roman" w:hAnsi="Times New Roman" w:cs="Times New Roman"/>
          <w:sz w:val="24"/>
          <w:szCs w:val="24"/>
        </w:rPr>
        <w:t>adjacency weather observatories of</w:t>
      </w:r>
      <w:r w:rsidR="00AA1A4A">
        <w:rPr>
          <w:rFonts w:ascii="Times New Roman" w:hAnsi="Times New Roman" w:cs="Times New Roman"/>
          <w:sz w:val="24"/>
          <w:szCs w:val="24"/>
        </w:rPr>
        <w:t xml:space="preserve"> each flux site:</w:t>
      </w:r>
      <w:r w:rsidR="00DC233F">
        <w:rPr>
          <w:rFonts w:ascii="Times New Roman" w:hAnsi="Times New Roman" w:cs="Times New Roman"/>
          <w:sz w:val="24"/>
          <w:szCs w:val="24"/>
        </w:rPr>
        <w:t xml:space="preserve"> Seoul (</w:t>
      </w:r>
      <w:proofErr w:type="spellStart"/>
      <w:r w:rsidR="00DC233F">
        <w:rPr>
          <w:rFonts w:ascii="Times New Roman" w:hAnsi="Times New Roman" w:cs="Times New Roman"/>
          <w:sz w:val="24"/>
          <w:szCs w:val="24"/>
        </w:rPr>
        <w:t>37.5714</w:t>
      </w:r>
      <w:r w:rsidR="00DC233F" w:rsidRPr="00211DBE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DC233F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DC233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C233F">
        <w:rPr>
          <w:rFonts w:ascii="Times New Roman" w:hAnsi="Times New Roman" w:cs="Times New Roman"/>
          <w:sz w:val="24"/>
          <w:szCs w:val="24"/>
        </w:rPr>
        <w:t>126.9658</w:t>
      </w:r>
      <w:r w:rsidR="00DC233F" w:rsidRPr="00211DBE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DC233F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="00DC233F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="00DC233F">
        <w:rPr>
          <w:rFonts w:ascii="Times New Roman" w:hAnsi="Times New Roman" w:cs="Times New Roman"/>
          <w:sz w:val="24"/>
          <w:szCs w:val="24"/>
        </w:rPr>
        <w:t>CheongJu</w:t>
      </w:r>
      <w:proofErr w:type="spellEnd"/>
      <w:r w:rsidR="00DC233F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DC233F">
        <w:rPr>
          <w:rFonts w:ascii="Times New Roman" w:hAnsi="Times New Roman" w:cs="Times New Roman"/>
          <w:sz w:val="24"/>
          <w:szCs w:val="24"/>
        </w:rPr>
        <w:t>36.6392</w:t>
      </w:r>
      <w:r w:rsidR="00DC233F" w:rsidRPr="00211DBE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DC233F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DC233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C233F">
        <w:rPr>
          <w:rFonts w:ascii="Times New Roman" w:hAnsi="Times New Roman" w:cs="Times New Roman"/>
          <w:sz w:val="24"/>
          <w:szCs w:val="24"/>
        </w:rPr>
        <w:t>127.4407</w:t>
      </w:r>
      <w:r w:rsidR="00DC233F" w:rsidRPr="00211DBE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DC233F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="00DC233F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="00DC233F">
        <w:rPr>
          <w:rFonts w:ascii="Times New Roman" w:hAnsi="Times New Roman" w:cs="Times New Roman"/>
          <w:sz w:val="24"/>
          <w:szCs w:val="24"/>
        </w:rPr>
        <w:t>BoSeong</w:t>
      </w:r>
      <w:proofErr w:type="spellEnd"/>
      <w:r w:rsidR="00DC233F">
        <w:rPr>
          <w:rFonts w:ascii="Times New Roman" w:hAnsi="Times New Roman" w:cs="Times New Roman"/>
          <w:sz w:val="24"/>
          <w:szCs w:val="24"/>
        </w:rPr>
        <w:t>-gun (</w:t>
      </w:r>
      <w:proofErr w:type="spellStart"/>
      <w:r w:rsidR="00DC233F">
        <w:rPr>
          <w:rFonts w:ascii="Times New Roman" w:hAnsi="Times New Roman" w:cs="Times New Roman"/>
          <w:sz w:val="24"/>
          <w:szCs w:val="24"/>
        </w:rPr>
        <w:t>34.7633</w:t>
      </w:r>
      <w:r w:rsidR="00DC233F" w:rsidRPr="00211DBE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DC233F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DC233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C233F">
        <w:rPr>
          <w:rFonts w:ascii="Times New Roman" w:hAnsi="Times New Roman" w:cs="Times New Roman"/>
          <w:sz w:val="24"/>
          <w:szCs w:val="24"/>
        </w:rPr>
        <w:t>127.2123</w:t>
      </w:r>
      <w:r w:rsidR="00DC233F" w:rsidRPr="00211DBE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DC233F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="00DC233F">
        <w:rPr>
          <w:rFonts w:ascii="Times New Roman" w:hAnsi="Times New Roman" w:cs="Times New Roman"/>
          <w:sz w:val="24"/>
          <w:szCs w:val="24"/>
        </w:rPr>
        <w:t xml:space="preserve">), and </w:t>
      </w:r>
      <w:proofErr w:type="spellStart"/>
      <w:r w:rsidR="00DC233F">
        <w:rPr>
          <w:rFonts w:ascii="Times New Roman" w:hAnsi="Times New Roman" w:cs="Times New Roman"/>
          <w:sz w:val="24"/>
          <w:szCs w:val="24"/>
        </w:rPr>
        <w:t>Seogwipo</w:t>
      </w:r>
      <w:proofErr w:type="spellEnd"/>
      <w:r w:rsidR="00DC233F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DC233F">
        <w:rPr>
          <w:rFonts w:ascii="Times New Roman" w:hAnsi="Times New Roman" w:cs="Times New Roman"/>
          <w:sz w:val="24"/>
          <w:szCs w:val="24"/>
        </w:rPr>
        <w:t>33.2461</w:t>
      </w:r>
      <w:r w:rsidR="00DC233F" w:rsidRPr="00211DBE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DC233F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DC233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C233F">
        <w:rPr>
          <w:rFonts w:ascii="Times New Roman" w:hAnsi="Times New Roman" w:cs="Times New Roman"/>
          <w:sz w:val="24"/>
          <w:szCs w:val="24"/>
        </w:rPr>
        <w:t>126.5653</w:t>
      </w:r>
      <w:r w:rsidR="00DC233F" w:rsidRPr="00211DBE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DC233F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="00DC233F">
        <w:rPr>
          <w:rFonts w:ascii="Times New Roman" w:hAnsi="Times New Roman" w:cs="Times New Roman"/>
          <w:sz w:val="24"/>
          <w:szCs w:val="24"/>
        </w:rPr>
        <w:t xml:space="preserve">) </w:t>
      </w:r>
      <w:r w:rsidR="00AA1A4A">
        <w:rPr>
          <w:rFonts w:ascii="Times New Roman" w:hAnsi="Times New Roman" w:cs="Times New Roman"/>
          <w:sz w:val="24"/>
          <w:szCs w:val="24"/>
        </w:rPr>
        <w:t>for</w:t>
      </w:r>
      <w:r w:rsidR="00DC23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233F">
        <w:rPr>
          <w:rFonts w:ascii="Times New Roman" w:hAnsi="Times New Roman" w:cs="Times New Roman"/>
          <w:sz w:val="24"/>
          <w:szCs w:val="24"/>
        </w:rPr>
        <w:t>EunPyeong</w:t>
      </w:r>
      <w:proofErr w:type="spellEnd"/>
      <w:r w:rsidR="00DC233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C233F">
        <w:rPr>
          <w:rFonts w:ascii="Times New Roman" w:hAnsi="Times New Roman" w:cs="Times New Roman"/>
          <w:sz w:val="24"/>
          <w:szCs w:val="24"/>
        </w:rPr>
        <w:t>Ochang</w:t>
      </w:r>
      <w:proofErr w:type="spellEnd"/>
      <w:r w:rsidR="00DC233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C233F">
        <w:rPr>
          <w:rFonts w:ascii="Times New Roman" w:hAnsi="Times New Roman" w:cs="Times New Roman"/>
          <w:sz w:val="24"/>
          <w:szCs w:val="24"/>
        </w:rPr>
        <w:t>BoSeong</w:t>
      </w:r>
      <w:proofErr w:type="spellEnd"/>
      <w:r w:rsidR="00DC233F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="00DC233F">
        <w:rPr>
          <w:rFonts w:ascii="Times New Roman" w:hAnsi="Times New Roman" w:cs="Times New Roman"/>
          <w:sz w:val="24"/>
          <w:szCs w:val="24"/>
        </w:rPr>
        <w:t>Jeju</w:t>
      </w:r>
      <w:proofErr w:type="spellEnd"/>
      <w:r w:rsidR="00DC233F">
        <w:rPr>
          <w:rFonts w:ascii="Times New Roman" w:hAnsi="Times New Roman" w:cs="Times New Roman"/>
          <w:sz w:val="24"/>
          <w:szCs w:val="24"/>
        </w:rPr>
        <w:t>,</w:t>
      </w:r>
      <w:r w:rsidR="00AA1A4A">
        <w:rPr>
          <w:rFonts w:ascii="Times New Roman" w:hAnsi="Times New Roman" w:cs="Times New Roman"/>
          <w:sz w:val="24"/>
          <w:szCs w:val="24"/>
        </w:rPr>
        <w:t xml:space="preserve"> respectively.</w:t>
      </w:r>
      <w:r w:rsidR="00852777">
        <w:rPr>
          <w:rFonts w:ascii="Times New Roman" w:hAnsi="Times New Roman" w:cs="Times New Roman"/>
          <w:sz w:val="24"/>
          <w:szCs w:val="24"/>
        </w:rPr>
        <w:t xml:space="preserve"> </w:t>
      </w:r>
      <w:r w:rsidR="00852777" w:rsidRPr="00C735BB" w:rsidDel="0007271F">
        <w:rPr>
          <w:rFonts w:ascii="Times New Roman" w:hAnsi="Times New Roman" w:cs="Times New Roman"/>
          <w:sz w:val="24"/>
          <w:szCs w:val="24"/>
        </w:rPr>
        <w:t xml:space="preserve">Quality-controlled </w:t>
      </w:r>
      <w:r w:rsidR="00071517">
        <w:rPr>
          <w:rFonts w:ascii="Times New Roman" w:hAnsi="Times New Roman" w:cs="Times New Roman"/>
          <w:sz w:val="24"/>
          <w:szCs w:val="24"/>
        </w:rPr>
        <w:t>meteorological</w:t>
      </w:r>
      <w:r w:rsidR="00852777" w:rsidRPr="00C735BB" w:rsidDel="0007271F">
        <w:rPr>
          <w:rFonts w:ascii="Times New Roman" w:hAnsi="Times New Roman" w:cs="Times New Roman"/>
          <w:sz w:val="24"/>
          <w:szCs w:val="24"/>
        </w:rPr>
        <w:t xml:space="preserve"> data are opened through the National Climate Data Portal of Korea Meteorological Administration (</w:t>
      </w:r>
      <w:proofErr w:type="spellStart"/>
      <w:r w:rsidR="00852777" w:rsidRPr="00C735BB" w:rsidDel="0007271F">
        <w:rPr>
          <w:rFonts w:ascii="Times New Roman" w:hAnsi="Times New Roman" w:cs="Times New Roman"/>
          <w:sz w:val="24"/>
          <w:szCs w:val="24"/>
        </w:rPr>
        <w:t>KMA</w:t>
      </w:r>
      <w:proofErr w:type="spellEnd"/>
      <w:r w:rsidR="00852777" w:rsidRPr="00C735BB" w:rsidDel="0007271F">
        <w:rPr>
          <w:rFonts w:ascii="Times New Roman" w:hAnsi="Times New Roman" w:cs="Times New Roman"/>
          <w:sz w:val="24"/>
          <w:szCs w:val="24"/>
        </w:rPr>
        <w:t>) (http://</w:t>
      </w:r>
      <w:proofErr w:type="spellStart"/>
      <w:r w:rsidR="00852777" w:rsidRPr="00C735BB" w:rsidDel="0007271F">
        <w:rPr>
          <w:rFonts w:ascii="Times New Roman" w:hAnsi="Times New Roman" w:cs="Times New Roman"/>
          <w:sz w:val="24"/>
          <w:szCs w:val="24"/>
        </w:rPr>
        <w:t>data.kma.go.kr</w:t>
      </w:r>
      <w:proofErr w:type="spellEnd"/>
      <w:r w:rsidR="00852777" w:rsidRPr="00C735BB" w:rsidDel="0007271F">
        <w:rPr>
          <w:rFonts w:ascii="Times New Roman" w:hAnsi="Times New Roman" w:cs="Times New Roman"/>
          <w:sz w:val="24"/>
          <w:szCs w:val="24"/>
        </w:rPr>
        <w:t>/).</w:t>
      </w:r>
    </w:p>
    <w:p w14:paraId="335A7504" w14:textId="77777777" w:rsidR="00A0086E" w:rsidRPr="00A35EEB" w:rsidRDefault="00A0086E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5AE66A" w14:textId="00934C22" w:rsidR="00B72C41" w:rsidRPr="00A61ABC" w:rsidRDefault="00792A52" w:rsidP="0049778C">
      <w:pPr>
        <w:wordWrap/>
        <w:spacing w:line="480" w:lineRule="auto"/>
        <w:outlineLvl w:val="2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61ABC">
        <w:rPr>
          <w:rFonts w:ascii="Times New Roman" w:eastAsia="Times New Roman" w:hAnsi="Times New Roman" w:cs="Times New Roman"/>
          <w:b/>
          <w:sz w:val="24"/>
          <w:szCs w:val="24"/>
        </w:rPr>
        <w:t xml:space="preserve">2.3.4. </w:t>
      </w:r>
      <w:r w:rsidR="00A0086E" w:rsidRPr="00A61ABC">
        <w:rPr>
          <w:rFonts w:ascii="Times New Roman" w:eastAsia="Times New Roman" w:hAnsi="Times New Roman" w:cs="Times New Roman"/>
          <w:b/>
          <w:sz w:val="24"/>
          <w:szCs w:val="24"/>
        </w:rPr>
        <w:t>Quantification of r</w:t>
      </w:r>
      <w:r w:rsidRPr="00A61ABC">
        <w:rPr>
          <w:rFonts w:ascii="Times New Roman" w:eastAsia="Times New Roman" w:hAnsi="Times New Roman" w:cs="Times New Roman"/>
          <w:b/>
          <w:sz w:val="24"/>
          <w:szCs w:val="24"/>
        </w:rPr>
        <w:t>andom error</w:t>
      </w:r>
    </w:p>
    <w:p w14:paraId="298DBB8D" w14:textId="0D079B4E" w:rsidR="00B72C41" w:rsidRDefault="00B72C41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Pr="007E5D70">
        <w:rPr>
          <w:rFonts w:ascii="Times New Roman" w:hAnsi="Times New Roman" w:cs="Times New Roman"/>
          <w:sz w:val="24"/>
          <w:szCs w:val="24"/>
        </w:rPr>
        <w:t>haracteriz</w:t>
      </w:r>
      <w:r>
        <w:rPr>
          <w:rFonts w:ascii="Times New Roman" w:hAnsi="Times New Roman" w:cs="Times New Roman"/>
          <w:sz w:val="24"/>
          <w:szCs w:val="24"/>
        </w:rPr>
        <w:t>ing</w:t>
      </w:r>
      <w:r w:rsidRPr="007E5D7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7E5D70">
        <w:rPr>
          <w:rFonts w:ascii="Times New Roman" w:hAnsi="Times New Roman" w:cs="Times New Roman"/>
          <w:sz w:val="24"/>
          <w:szCs w:val="24"/>
        </w:rPr>
        <w:t>random error (</w:t>
      </w:r>
      <w:r w:rsidRPr="007E5D70">
        <w:rPr>
          <w:rFonts w:ascii="Times New Roman" w:hAnsi="Times New Roman" w:cs="Times New Roman"/>
          <w:i/>
          <w:sz w:val="24"/>
          <w:szCs w:val="24"/>
        </w:rPr>
        <w:t>ε</w:t>
      </w:r>
      <w:r w:rsidRPr="007E5D70">
        <w:rPr>
          <w:rFonts w:ascii="Times New Roman" w:hAnsi="Times New Roman" w:cs="Times New Roman"/>
          <w:sz w:val="24"/>
          <w:szCs w:val="24"/>
        </w:rPr>
        <w:t xml:space="preserve">)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7E5D70">
        <w:rPr>
          <w:rFonts w:ascii="Times New Roman" w:hAnsi="Times New Roman" w:cs="Times New Roman"/>
          <w:sz w:val="24"/>
          <w:szCs w:val="24"/>
        </w:rPr>
        <w:t>measured fluxes</w:t>
      </w:r>
      <w:r>
        <w:rPr>
          <w:rFonts w:ascii="Times New Roman" w:hAnsi="Times New Roman" w:cs="Times New Roman"/>
          <w:sz w:val="24"/>
          <w:szCs w:val="24"/>
        </w:rPr>
        <w:t xml:space="preserve"> is essential </w:t>
      </w:r>
      <w:r w:rsidRPr="007E5D70">
        <w:rPr>
          <w:rFonts w:ascii="Times New Roman" w:hAnsi="Times New Roman" w:cs="Times New Roman"/>
          <w:sz w:val="24"/>
          <w:szCs w:val="24"/>
        </w:rPr>
        <w:t>for model validation, parameter optimizatio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7E5D70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estimating</w:t>
      </w:r>
      <w:r w:rsidRPr="007E5D70">
        <w:rPr>
          <w:rFonts w:ascii="Times New Roman" w:hAnsi="Times New Roman" w:cs="Times New Roman"/>
          <w:sz w:val="24"/>
          <w:szCs w:val="24"/>
        </w:rPr>
        <w:t xml:space="preserve"> statistical confidence in the measured fluxes. This study quantifie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7E5D70">
        <w:rPr>
          <w:rFonts w:ascii="Times New Roman" w:hAnsi="Times New Roman" w:cs="Times New Roman"/>
          <w:sz w:val="24"/>
          <w:szCs w:val="24"/>
        </w:rPr>
        <w:t xml:space="preserve">total random uncertainty in </w:t>
      </w:r>
      <w:r>
        <w:rPr>
          <w:rFonts w:ascii="Times New Roman" w:hAnsi="Times New Roman" w:cs="Times New Roman"/>
          <w:sz w:val="24"/>
          <w:szCs w:val="24"/>
        </w:rPr>
        <w:t xml:space="preserve">the measured </w:t>
      </w:r>
      <w:r w:rsidRPr="007E5D70">
        <w:rPr>
          <w:rFonts w:ascii="Times New Roman" w:hAnsi="Times New Roman" w:cs="Times New Roman"/>
          <w:sz w:val="24"/>
          <w:szCs w:val="24"/>
        </w:rPr>
        <w:t>turbulent fluxes and its covariant properties with environmental changes (e.g., meteorological variation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7E5D70">
        <w:rPr>
          <w:rFonts w:ascii="Times New Roman" w:hAnsi="Times New Roman" w:cs="Times New Roman"/>
          <w:sz w:val="24"/>
          <w:szCs w:val="24"/>
        </w:rPr>
        <w:t xml:space="preserve">) by applying the daily differencing approach (Hollinger and Richardson, 2005; Richardson </w:t>
      </w:r>
      <w:r w:rsidRPr="007E5D70">
        <w:rPr>
          <w:rFonts w:ascii="Times New Roman" w:hAnsi="Times New Roman" w:cs="Times New Roman"/>
          <w:i/>
          <w:sz w:val="24"/>
          <w:szCs w:val="24"/>
        </w:rPr>
        <w:t>et al</w:t>
      </w:r>
      <w:r w:rsidRPr="007E5D70">
        <w:rPr>
          <w:rFonts w:ascii="Times New Roman" w:hAnsi="Times New Roman" w:cs="Times New Roman"/>
          <w:sz w:val="24"/>
          <w:szCs w:val="24"/>
        </w:rPr>
        <w:t>., 2006). If a measurement flux (</w:t>
      </w:r>
      <w:r w:rsidRPr="007E5D70">
        <w:rPr>
          <w:rFonts w:ascii="Times New Roman" w:hAnsi="Times New Roman" w:cs="Times New Roman"/>
          <w:i/>
          <w:sz w:val="24"/>
          <w:szCs w:val="24"/>
        </w:rPr>
        <w:t>x</w:t>
      </w:r>
      <w:r w:rsidRPr="007E5D70">
        <w:rPr>
          <w:rFonts w:ascii="Times New Roman" w:hAnsi="Times New Roman" w:cs="Times New Roman"/>
          <w:sz w:val="24"/>
          <w:szCs w:val="24"/>
        </w:rPr>
        <w:t>) pair of two successive days (</w:t>
      </w:r>
      <w:proofErr w:type="spellStart"/>
      <w:r w:rsidRPr="007E5D70">
        <w:rPr>
          <w:rFonts w:ascii="Times New Roman" w:hAnsi="Times New Roman" w:cs="Times New Roman"/>
          <w:i/>
          <w:sz w:val="24"/>
          <w:szCs w:val="24"/>
        </w:rPr>
        <w:t>x</w:t>
      </w:r>
      <w:r w:rsidRPr="007E5D70">
        <w:rPr>
          <w:rFonts w:ascii="Times New Roman" w:hAnsi="Times New Roman" w:cs="Times New Roman"/>
          <w:i/>
          <w:sz w:val="24"/>
          <w:szCs w:val="24"/>
          <w:vertAlign w:val="subscript"/>
        </w:rPr>
        <w:t>1</w:t>
      </w:r>
      <w:proofErr w:type="spellEnd"/>
      <w:r w:rsidRPr="007E5D70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7E5D70">
        <w:rPr>
          <w:rFonts w:ascii="Times New Roman" w:hAnsi="Times New Roman" w:cs="Times New Roman"/>
          <w:i/>
          <w:sz w:val="24"/>
          <w:szCs w:val="24"/>
        </w:rPr>
        <w:t>F</w:t>
      </w:r>
      <w:r w:rsidRPr="007E5D70">
        <w:rPr>
          <w:rFonts w:ascii="Times New Roman" w:hAnsi="Times New Roman" w:cs="Times New Roman"/>
          <w:sz w:val="24"/>
          <w:szCs w:val="24"/>
        </w:rPr>
        <w:t>+</w:t>
      </w:r>
      <w:r w:rsidRPr="007E5D70">
        <w:rPr>
          <w:rFonts w:ascii="Times New Roman" w:hAnsi="Times New Roman" w:cs="Times New Roman"/>
          <w:i/>
          <w:sz w:val="24"/>
          <w:szCs w:val="24"/>
        </w:rPr>
        <w:t>ε</w:t>
      </w:r>
      <w:r w:rsidRPr="007E5D70">
        <w:rPr>
          <w:rFonts w:ascii="Times New Roman" w:hAnsi="Times New Roman" w:cs="Times New Roman"/>
          <w:i/>
          <w:sz w:val="24"/>
          <w:szCs w:val="24"/>
          <w:vertAlign w:val="subscript"/>
        </w:rPr>
        <w:t>1</w:t>
      </w:r>
      <w:proofErr w:type="spellEnd"/>
      <w:r w:rsidRPr="007E5D7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E5D70">
        <w:rPr>
          <w:rFonts w:ascii="Times New Roman" w:hAnsi="Times New Roman" w:cs="Times New Roman"/>
          <w:i/>
          <w:sz w:val="24"/>
          <w:szCs w:val="24"/>
        </w:rPr>
        <w:t>x</w:t>
      </w:r>
      <w:r w:rsidRPr="007E5D70">
        <w:rPr>
          <w:rFonts w:ascii="Times New Roman" w:hAnsi="Times New Roman" w:cs="Times New Roman"/>
          <w:i/>
          <w:sz w:val="24"/>
          <w:szCs w:val="24"/>
          <w:vertAlign w:val="subscript"/>
        </w:rPr>
        <w:t>2</w:t>
      </w:r>
      <w:proofErr w:type="spellEnd"/>
      <w:r w:rsidRPr="007E5D70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7E5D70">
        <w:rPr>
          <w:rFonts w:ascii="Times New Roman" w:hAnsi="Times New Roman" w:cs="Times New Roman"/>
          <w:i/>
          <w:sz w:val="24"/>
          <w:szCs w:val="24"/>
        </w:rPr>
        <w:t>F</w:t>
      </w:r>
      <w:r w:rsidRPr="007E5D70">
        <w:rPr>
          <w:rFonts w:ascii="Times New Roman" w:hAnsi="Times New Roman" w:cs="Times New Roman"/>
          <w:sz w:val="24"/>
          <w:szCs w:val="24"/>
        </w:rPr>
        <w:t>+</w:t>
      </w:r>
      <w:r w:rsidRPr="007E5D70">
        <w:rPr>
          <w:rFonts w:ascii="Times New Roman" w:hAnsi="Times New Roman" w:cs="Times New Roman"/>
          <w:i/>
          <w:sz w:val="24"/>
          <w:szCs w:val="24"/>
        </w:rPr>
        <w:t>ε</w:t>
      </w:r>
      <w:r w:rsidRPr="007E5D70">
        <w:rPr>
          <w:rFonts w:ascii="Times New Roman" w:hAnsi="Times New Roman" w:cs="Times New Roman"/>
          <w:i/>
          <w:sz w:val="24"/>
          <w:szCs w:val="24"/>
          <w:vertAlign w:val="subscript"/>
        </w:rPr>
        <w:t>2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>,</w:t>
      </w:r>
      <w:r w:rsidRPr="007E5D70">
        <w:rPr>
          <w:rFonts w:ascii="Times New Roman" w:hAnsi="Times New Roman" w:cs="Times New Roman"/>
          <w:sz w:val="24"/>
          <w:szCs w:val="24"/>
        </w:rPr>
        <w:t xml:space="preserve"> and </w:t>
      </w:r>
      <w:r w:rsidRPr="007E5D70">
        <w:rPr>
          <w:rFonts w:ascii="Times New Roman" w:hAnsi="Times New Roman" w:cs="Times New Roman"/>
          <w:i/>
          <w:sz w:val="24"/>
          <w:szCs w:val="24"/>
        </w:rPr>
        <w:t>F</w:t>
      </w:r>
      <w:r w:rsidRPr="007E5D70">
        <w:rPr>
          <w:rFonts w:ascii="Times New Roman" w:hAnsi="Times New Roman" w:cs="Times New Roman"/>
          <w:sz w:val="24"/>
          <w:szCs w:val="24"/>
        </w:rPr>
        <w:t xml:space="preserve"> i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8230C1">
        <w:rPr>
          <w:rFonts w:ascii="Times New Roman" w:hAnsi="Times New Roman" w:cs="Times New Roman"/>
          <w:noProof/>
          <w:sz w:val="24"/>
          <w:szCs w:val="24"/>
        </w:rPr>
        <w:t>true</w:t>
      </w:r>
      <w:r w:rsidRPr="007E5D70">
        <w:rPr>
          <w:rFonts w:ascii="Times New Roman" w:hAnsi="Times New Roman" w:cs="Times New Roman"/>
          <w:sz w:val="24"/>
          <w:szCs w:val="24"/>
        </w:rPr>
        <w:t xml:space="preserve"> flux) are under </w:t>
      </w:r>
      <w:r w:rsidRPr="008230C1">
        <w:rPr>
          <w:rFonts w:ascii="Times New Roman" w:hAnsi="Times New Roman" w:cs="Times New Roman"/>
          <w:noProof/>
          <w:sz w:val="24"/>
          <w:szCs w:val="24"/>
        </w:rPr>
        <w:t>equivalent</w:t>
      </w:r>
      <w:r w:rsidRPr="007E5D70">
        <w:rPr>
          <w:rFonts w:ascii="Times New Roman" w:hAnsi="Times New Roman" w:cs="Times New Roman"/>
          <w:sz w:val="24"/>
          <w:szCs w:val="24"/>
        </w:rPr>
        <w:t xml:space="preserve"> environmental conditions, the standard deviation of random error (</w:t>
      </w:r>
      <w:r w:rsidRPr="007E5D70">
        <w:rPr>
          <w:rFonts w:ascii="Times New Roman" w:hAnsi="Times New Roman" w:cs="Times New Roman"/>
          <w:i/>
          <w:sz w:val="24"/>
          <w:szCs w:val="24"/>
        </w:rPr>
        <w:t>σ</w:t>
      </w:r>
      <w:r w:rsidRPr="007E5D70">
        <w:rPr>
          <w:rFonts w:ascii="Times New Roman" w:hAnsi="Times New Roman" w:cs="Times New Roman"/>
          <w:sz w:val="24"/>
          <w:szCs w:val="24"/>
        </w:rPr>
        <w:t>(</w:t>
      </w:r>
      <w:r w:rsidRPr="007E5D70">
        <w:rPr>
          <w:rFonts w:ascii="Times New Roman" w:hAnsi="Times New Roman" w:cs="Times New Roman"/>
          <w:i/>
          <w:sz w:val="24"/>
          <w:szCs w:val="24"/>
        </w:rPr>
        <w:t>ε</w:t>
      </w:r>
      <w:r w:rsidRPr="007E5D70">
        <w:rPr>
          <w:rFonts w:ascii="Times New Roman" w:hAnsi="Times New Roman" w:cs="Times New Roman"/>
          <w:sz w:val="24"/>
          <w:szCs w:val="24"/>
        </w:rPr>
        <w:t xml:space="preserve">)) can </w:t>
      </w:r>
      <w:r w:rsidRPr="008230C1">
        <w:rPr>
          <w:rFonts w:ascii="Times New Roman" w:hAnsi="Times New Roman" w:cs="Times New Roman"/>
          <w:noProof/>
          <w:sz w:val="24"/>
          <w:szCs w:val="24"/>
        </w:rPr>
        <w:t>be written</w:t>
      </w:r>
      <w:r w:rsidRPr="007E5D70">
        <w:rPr>
          <w:rFonts w:ascii="Times New Roman" w:hAnsi="Times New Roman" w:cs="Times New Roman"/>
          <w:sz w:val="24"/>
          <w:szCs w:val="24"/>
        </w:rPr>
        <w:t xml:space="preserve"> as:</w:t>
      </w:r>
    </w:p>
    <w:p w14:paraId="77DDBAD3" w14:textId="77777777" w:rsidR="005337AE" w:rsidRPr="007E5D70" w:rsidRDefault="005337AE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D60CCC4" w14:textId="7DF1DB81" w:rsidR="00B72C41" w:rsidRDefault="00B72C41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E5D70">
        <w:rPr>
          <w:rFonts w:ascii="Times New Roman" w:hAnsi="Times New Roman" w:cs="Times New Roman"/>
          <w:i/>
          <w:sz w:val="24"/>
          <w:szCs w:val="24"/>
        </w:rPr>
        <w:t>σ</w:t>
      </w:r>
      <w:r w:rsidRPr="007E5D70">
        <w:rPr>
          <w:rFonts w:ascii="Times New Roman" w:hAnsi="Times New Roman" w:cs="Times New Roman"/>
          <w:sz w:val="24"/>
          <w:szCs w:val="24"/>
        </w:rPr>
        <w:t>(</w:t>
      </w:r>
      <w:r w:rsidRPr="007E5D70">
        <w:rPr>
          <w:rFonts w:ascii="Times New Roman" w:hAnsi="Times New Roman" w:cs="Times New Roman"/>
          <w:i/>
          <w:sz w:val="24"/>
          <w:szCs w:val="24"/>
        </w:rPr>
        <w:t>ε</w:t>
      </w:r>
      <w:r w:rsidRPr="007E5D70">
        <w:rPr>
          <w:rFonts w:ascii="Times New Roman" w:hAnsi="Times New Roman" w:cs="Times New Roman"/>
          <w:sz w:val="24"/>
          <w:szCs w:val="24"/>
        </w:rPr>
        <w:t xml:space="preserve">) = </w:t>
      </w:r>
      <w:r w:rsidRPr="007E5D70">
        <w:rPr>
          <w:rFonts w:ascii="Times New Roman" w:hAnsi="Times New Roman" w:cs="Times New Roman"/>
          <w:i/>
          <w:sz w:val="24"/>
          <w:szCs w:val="24"/>
        </w:rPr>
        <w:t>σ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/</m:t>
        </m:r>
        <m:rad>
          <m:radPr>
            <m:deg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</m:rad>
      </m:oMath>
      <w:r w:rsidRPr="007E5D70">
        <w:rPr>
          <w:rFonts w:ascii="Times New Roman" w:hAnsi="Times New Roman" w:cs="Times New Roman"/>
          <w:sz w:val="24"/>
          <w:szCs w:val="24"/>
        </w:rPr>
        <w:tab/>
      </w:r>
      <w:r w:rsidRPr="007E5D70">
        <w:rPr>
          <w:rFonts w:ascii="Times New Roman" w:hAnsi="Times New Roman" w:cs="Times New Roman"/>
          <w:sz w:val="24"/>
          <w:szCs w:val="24"/>
        </w:rPr>
        <w:tab/>
      </w:r>
      <w:r w:rsidRPr="007E5D70">
        <w:rPr>
          <w:rFonts w:ascii="Times New Roman" w:hAnsi="Times New Roman" w:cs="Times New Roman"/>
          <w:sz w:val="24"/>
          <w:szCs w:val="24"/>
        </w:rPr>
        <w:tab/>
      </w:r>
      <w:r w:rsidRPr="007E5D70">
        <w:rPr>
          <w:rFonts w:ascii="Times New Roman" w:hAnsi="Times New Roman" w:cs="Times New Roman"/>
          <w:sz w:val="24"/>
          <w:szCs w:val="24"/>
        </w:rPr>
        <w:tab/>
      </w:r>
      <w:r w:rsidRPr="007E5D70">
        <w:rPr>
          <w:rFonts w:ascii="Times New Roman" w:hAnsi="Times New Roman" w:cs="Times New Roman"/>
          <w:sz w:val="24"/>
          <w:szCs w:val="24"/>
        </w:rPr>
        <w:tab/>
      </w:r>
      <w:r w:rsidRPr="007E5D70">
        <w:rPr>
          <w:rFonts w:ascii="Times New Roman" w:hAnsi="Times New Roman" w:cs="Times New Roman"/>
          <w:sz w:val="24"/>
          <w:szCs w:val="24"/>
        </w:rPr>
        <w:tab/>
      </w:r>
      <w:r w:rsidRPr="007E5D70">
        <w:rPr>
          <w:rFonts w:ascii="Times New Roman" w:hAnsi="Times New Roman" w:cs="Times New Roman"/>
          <w:sz w:val="24"/>
          <w:szCs w:val="24"/>
        </w:rPr>
        <w:tab/>
      </w:r>
      <w:r w:rsidRPr="007E5D70">
        <w:rPr>
          <w:rFonts w:ascii="Times New Roman" w:hAnsi="Times New Roman" w:cs="Times New Roman"/>
          <w:sz w:val="24"/>
          <w:szCs w:val="24"/>
        </w:rPr>
        <w:tab/>
        <w:t>(</w:t>
      </w:r>
      <w:r w:rsidR="009B6C82">
        <w:rPr>
          <w:rFonts w:ascii="Times New Roman" w:hAnsi="Times New Roman" w:cs="Times New Roman"/>
          <w:sz w:val="24"/>
          <w:szCs w:val="24"/>
        </w:rPr>
        <w:t>2</w:t>
      </w:r>
      <w:r w:rsidRPr="007E5D70">
        <w:rPr>
          <w:rFonts w:ascii="Times New Roman" w:hAnsi="Times New Roman" w:cs="Times New Roman"/>
          <w:sz w:val="24"/>
          <w:szCs w:val="24"/>
        </w:rPr>
        <w:t>)</w:t>
      </w:r>
    </w:p>
    <w:p w14:paraId="48513F82" w14:textId="77777777" w:rsidR="009B6C82" w:rsidRPr="007E5D70" w:rsidRDefault="009B6C82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10F49E4" w14:textId="77777777" w:rsidR="00B72C41" w:rsidRPr="007E5D70" w:rsidRDefault="00B72C41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E5D70">
        <w:rPr>
          <w:rFonts w:ascii="Times New Roman" w:hAnsi="Times New Roman" w:cs="Times New Roman"/>
          <w:sz w:val="24"/>
          <w:szCs w:val="24"/>
        </w:rPr>
        <w:t xml:space="preserve">For this daily differencing method, similar environmental conditions </w:t>
      </w:r>
      <w:r w:rsidRPr="008230C1">
        <w:rPr>
          <w:rFonts w:ascii="Times New Roman" w:hAnsi="Times New Roman" w:cs="Times New Roman"/>
          <w:noProof/>
          <w:sz w:val="24"/>
          <w:szCs w:val="24"/>
        </w:rPr>
        <w:t>are assumed</w:t>
      </w:r>
      <w:r w:rsidRPr="007E5D7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or</w:t>
      </w:r>
      <w:r w:rsidRPr="007E5D70">
        <w:rPr>
          <w:rFonts w:ascii="Times New Roman" w:hAnsi="Times New Roman" w:cs="Times New Roman"/>
          <w:sz w:val="24"/>
          <w:szCs w:val="24"/>
        </w:rPr>
        <w:t xml:space="preserve"> 24-h differences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7E5D70">
        <w:rPr>
          <w:rFonts w:ascii="Times New Roman" w:hAnsi="Times New Roman" w:cs="Times New Roman"/>
          <w:sz w:val="24"/>
          <w:szCs w:val="24"/>
        </w:rPr>
        <w:t>downward shortwave radiation within 100 W 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−</w:t>
      </w:r>
      <w:r w:rsidRPr="007E5D7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7E5D70">
        <w:rPr>
          <w:rFonts w:ascii="Times New Roman" w:hAnsi="Times New Roman" w:cs="Times New Roman"/>
          <w:sz w:val="24"/>
          <w:szCs w:val="24"/>
        </w:rPr>
        <w:t xml:space="preserve">, air temperature within 2 </w:t>
      </w:r>
      <w:r>
        <w:rPr>
          <w:rFonts w:ascii="Times New Roman" w:hAnsi="Times New Roman" w:cs="Times New Roman"/>
          <w:sz w:val="24"/>
          <w:szCs w:val="24"/>
        </w:rPr>
        <w:t>°</w:t>
      </w:r>
      <w:r w:rsidRPr="00EC4908">
        <w:rPr>
          <w:rFonts w:ascii="Times New Roman" w:hAnsi="Times New Roman" w:cs="Times New Roman"/>
          <w:sz w:val="24"/>
          <w:szCs w:val="24"/>
        </w:rPr>
        <w:t>C</w:t>
      </w:r>
      <w:r w:rsidRPr="007E5D70">
        <w:rPr>
          <w:rFonts w:ascii="Times New Roman" w:hAnsi="Times New Roman" w:cs="Times New Roman"/>
          <w:sz w:val="24"/>
          <w:szCs w:val="24"/>
        </w:rPr>
        <w:t xml:space="preserve">, and wind speed within 0.5 </w:t>
      </w:r>
      <w:r w:rsidRPr="008230C1">
        <w:rPr>
          <w:rFonts w:ascii="Times New Roman" w:hAnsi="Times New Roman" w:cs="Times New Roman"/>
          <w:noProof/>
          <w:sz w:val="24"/>
          <w:szCs w:val="24"/>
        </w:rPr>
        <w:t>m s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−</w:t>
      </w:r>
      <w:r w:rsidRPr="007E5D70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7E5D7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the</w:t>
      </w:r>
      <w:r w:rsidRPr="007E5D70">
        <w:rPr>
          <w:rFonts w:ascii="Times New Roman" w:hAnsi="Times New Roman" w:cs="Times New Roman"/>
          <w:sz w:val="24"/>
          <w:szCs w:val="24"/>
        </w:rPr>
        <w:t xml:space="preserve"> same wind direction sector (135</w:t>
      </w:r>
      <w:r>
        <w:rPr>
          <w:rFonts w:ascii="Times New Roman" w:hAnsi="Times New Roman" w:cs="Times New Roman"/>
          <w:sz w:val="24"/>
          <w:szCs w:val="24"/>
        </w:rPr>
        <w:t>–</w:t>
      </w:r>
      <w:r w:rsidRPr="007E5D70">
        <w:rPr>
          <w:rFonts w:ascii="Times New Roman" w:hAnsi="Times New Roman" w:cs="Times New Roman"/>
          <w:sz w:val="24"/>
          <w:szCs w:val="24"/>
        </w:rPr>
        <w:t>315</w:t>
      </w:r>
      <w:r>
        <w:rPr>
          <w:rFonts w:ascii="Times New Roman" w:hAnsi="Times New Roman" w:cs="Times New Roman"/>
          <w:sz w:val="24"/>
          <w:szCs w:val="24"/>
        </w:rPr>
        <w:t>°</w:t>
      </w:r>
      <w:r w:rsidRPr="007E5D70">
        <w:rPr>
          <w:rFonts w:ascii="Times New Roman" w:hAnsi="Times New Roman" w:cs="Times New Roman"/>
          <w:sz w:val="24"/>
          <w:szCs w:val="24"/>
        </w:rPr>
        <w:t xml:space="preserve">). More information on the random flux error estimation </w:t>
      </w:r>
      <w:r w:rsidRPr="008230C1">
        <w:rPr>
          <w:rFonts w:ascii="Times New Roman" w:hAnsi="Times New Roman" w:cs="Times New Roman"/>
          <w:noProof/>
          <w:sz w:val="24"/>
          <w:szCs w:val="24"/>
        </w:rPr>
        <w:t>is found</w:t>
      </w:r>
      <w:r w:rsidRPr="007E5D70">
        <w:rPr>
          <w:rFonts w:ascii="Times New Roman" w:hAnsi="Times New Roman" w:cs="Times New Roman"/>
          <w:sz w:val="24"/>
          <w:szCs w:val="24"/>
        </w:rPr>
        <w:t xml:space="preserve"> in Hollinger and Richardson (2005).</w:t>
      </w:r>
    </w:p>
    <w:p w14:paraId="129259DE" w14:textId="73CD664E" w:rsidR="00B72C41" w:rsidRDefault="00B72C41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D281E6E" w14:textId="2008952B" w:rsidR="004E4927" w:rsidRPr="006C1A63" w:rsidRDefault="004E4927" w:rsidP="004E4927">
      <w:pPr>
        <w:wordWrap/>
        <w:spacing w:line="480" w:lineRule="auto"/>
        <w:outlineLvl w:val="1"/>
        <w:rPr>
          <w:rFonts w:ascii="Times New Roman" w:hAnsi="Times New Roman" w:cs="Times New Roman"/>
          <w:sz w:val="24"/>
          <w:szCs w:val="24"/>
        </w:rPr>
      </w:pPr>
      <w:r w:rsidRPr="006C1A63">
        <w:rPr>
          <w:rFonts w:ascii="Times New Roman" w:eastAsia="Times New Roman" w:hAnsi="Times New Roman" w:cs="Times New Roman"/>
          <w:b/>
          <w:sz w:val="24"/>
          <w:szCs w:val="24"/>
        </w:rPr>
        <w:t>2.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Pr="006C1A63">
        <w:rPr>
          <w:rFonts w:ascii="Times New Roman" w:eastAsia="Times New Roman" w:hAnsi="Times New Roman" w:cs="Times New Roman"/>
          <w:b/>
          <w:sz w:val="24"/>
          <w:szCs w:val="24"/>
        </w:rPr>
        <w:t>. Climate Condition</w:t>
      </w:r>
    </w:p>
    <w:p w14:paraId="29DAA630" w14:textId="688FF212" w:rsidR="004E4927" w:rsidRDefault="00EC78B2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Figure 2)</w:t>
      </w:r>
    </w:p>
    <w:p w14:paraId="7F9D30F6" w14:textId="056D59F4" w:rsidR="004E4927" w:rsidRDefault="004E4927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5CC9A23" w14:textId="092B4CDB" w:rsidR="002F1660" w:rsidRDefault="00994933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eather stations considered in this section </w:t>
      </w:r>
      <w:r w:rsidRPr="00211DBE">
        <w:rPr>
          <w:rFonts w:ascii="Times New Roman" w:hAnsi="Times New Roman" w:cs="Times New Roman"/>
          <w:noProof/>
          <w:sz w:val="24"/>
          <w:szCs w:val="24"/>
        </w:rPr>
        <w:t>includ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F12C2C">
        <w:rPr>
          <w:rFonts w:ascii="Times New Roman" w:hAnsi="Times New Roman" w:cs="Times New Roman"/>
          <w:sz w:val="24"/>
          <w:szCs w:val="24"/>
        </w:rPr>
        <w:t>afor</w:t>
      </w:r>
      <w:r w:rsidR="00DE6F7E">
        <w:rPr>
          <w:rFonts w:ascii="Times New Roman" w:hAnsi="Times New Roman" w:cs="Times New Roman"/>
          <w:sz w:val="24"/>
          <w:szCs w:val="24"/>
        </w:rPr>
        <w:t>e</w:t>
      </w:r>
      <w:r w:rsidR="00F12C2C">
        <w:rPr>
          <w:rFonts w:ascii="Times New Roman" w:hAnsi="Times New Roman" w:cs="Times New Roman"/>
          <w:sz w:val="24"/>
          <w:szCs w:val="24"/>
        </w:rPr>
        <w:t>mentioned</w:t>
      </w:r>
      <w:r w:rsidR="00BD77AC">
        <w:rPr>
          <w:rFonts w:ascii="Times New Roman" w:hAnsi="Times New Roman" w:cs="Times New Roman"/>
          <w:sz w:val="24"/>
          <w:szCs w:val="24"/>
        </w:rPr>
        <w:t xml:space="preserve"> adjacency</w:t>
      </w:r>
      <w:proofErr w:type="gramEnd"/>
      <w:r w:rsidR="00BD77AC">
        <w:rPr>
          <w:rFonts w:ascii="Times New Roman" w:hAnsi="Times New Roman" w:cs="Times New Roman"/>
          <w:sz w:val="24"/>
          <w:szCs w:val="24"/>
        </w:rPr>
        <w:t xml:space="preserve"> weather observatories</w:t>
      </w:r>
      <w:r w:rsidR="00DE6F7E">
        <w:rPr>
          <w:rFonts w:ascii="Times New Roman" w:hAnsi="Times New Roman" w:cs="Times New Roman"/>
          <w:sz w:val="24"/>
          <w:szCs w:val="24"/>
        </w:rPr>
        <w:t xml:space="preserve"> </w:t>
      </w:r>
      <w:r w:rsidR="00BD77AC">
        <w:rPr>
          <w:rFonts w:ascii="Times New Roman" w:hAnsi="Times New Roman" w:cs="Times New Roman"/>
          <w:sz w:val="24"/>
          <w:szCs w:val="24"/>
        </w:rPr>
        <w:t xml:space="preserve">of </w:t>
      </w:r>
      <w:r w:rsidR="00DE6F7E">
        <w:rPr>
          <w:rFonts w:ascii="Times New Roman" w:hAnsi="Times New Roman" w:cs="Times New Roman"/>
          <w:sz w:val="24"/>
          <w:szCs w:val="24"/>
        </w:rPr>
        <w:t>each</w:t>
      </w:r>
      <w:r w:rsidR="00BD77AC">
        <w:rPr>
          <w:rFonts w:ascii="Times New Roman" w:hAnsi="Times New Roman" w:cs="Times New Roman"/>
          <w:sz w:val="24"/>
          <w:szCs w:val="24"/>
        </w:rPr>
        <w:t xml:space="preserve"> flux site</w:t>
      </w:r>
      <w:r w:rsidR="00DE6F7E">
        <w:rPr>
          <w:rFonts w:ascii="Times New Roman" w:hAnsi="Times New Roman" w:cs="Times New Roman"/>
          <w:sz w:val="24"/>
          <w:szCs w:val="24"/>
        </w:rPr>
        <w:t xml:space="preserve"> (in section 2.3.3)</w:t>
      </w:r>
      <w:r w:rsidR="00BD77AC">
        <w:rPr>
          <w:rFonts w:ascii="Times New Roman" w:hAnsi="Times New Roman" w:cs="Times New Roman"/>
          <w:sz w:val="24"/>
          <w:szCs w:val="24"/>
        </w:rPr>
        <w:t>.</w:t>
      </w:r>
      <w:r w:rsidR="00547E44">
        <w:rPr>
          <w:rFonts w:ascii="Times New Roman" w:hAnsi="Times New Roman" w:cs="Times New Roman"/>
          <w:sz w:val="24"/>
          <w:szCs w:val="24"/>
        </w:rPr>
        <w:t xml:space="preserve"> </w:t>
      </w:r>
      <w:r w:rsidR="00510A71">
        <w:rPr>
          <w:rFonts w:ascii="Times New Roman" w:hAnsi="Times New Roman" w:cs="Times New Roman"/>
          <w:sz w:val="24"/>
          <w:szCs w:val="24"/>
        </w:rPr>
        <w:t>Despite a distance</w:t>
      </w:r>
      <w:r w:rsidR="000866F6">
        <w:rPr>
          <w:rFonts w:ascii="Times New Roman" w:hAnsi="Times New Roman" w:cs="Times New Roman"/>
          <w:sz w:val="24"/>
          <w:szCs w:val="24"/>
        </w:rPr>
        <w:t xml:space="preserve">, which is </w:t>
      </w:r>
      <w:r w:rsidR="00510A71">
        <w:rPr>
          <w:rFonts w:ascii="Times New Roman" w:hAnsi="Times New Roman" w:cs="Times New Roman"/>
          <w:sz w:val="24"/>
          <w:szCs w:val="24"/>
        </w:rPr>
        <w:t>up to 450 km (</w:t>
      </w:r>
      <w:proofErr w:type="spellStart"/>
      <w:r w:rsidR="00510A71">
        <w:rPr>
          <w:rFonts w:ascii="Times New Roman" w:hAnsi="Times New Roman" w:cs="Times New Roman"/>
          <w:sz w:val="24"/>
          <w:szCs w:val="24"/>
        </w:rPr>
        <w:t>EunPyeong</w:t>
      </w:r>
      <w:proofErr w:type="spellEnd"/>
      <w:r w:rsidR="00510A71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510A71">
        <w:rPr>
          <w:rFonts w:ascii="Times New Roman" w:hAnsi="Times New Roman" w:cs="Times New Roman"/>
          <w:sz w:val="24"/>
          <w:szCs w:val="24"/>
        </w:rPr>
        <w:t>Jeju</w:t>
      </w:r>
      <w:proofErr w:type="spellEnd"/>
      <w:r w:rsidR="00510A71">
        <w:rPr>
          <w:rFonts w:ascii="Times New Roman" w:hAnsi="Times New Roman" w:cs="Times New Roman"/>
          <w:sz w:val="24"/>
          <w:szCs w:val="24"/>
        </w:rPr>
        <w:t xml:space="preserve">), </w:t>
      </w:r>
      <w:r w:rsidR="00664222">
        <w:rPr>
          <w:rFonts w:ascii="Times New Roman" w:hAnsi="Times New Roman" w:cs="Times New Roman"/>
          <w:sz w:val="24"/>
          <w:szCs w:val="24"/>
        </w:rPr>
        <w:t>the climate conditions and seasonal patterns of four sites are similar.</w:t>
      </w:r>
    </w:p>
    <w:p w14:paraId="003389F3" w14:textId="61CFA3E2" w:rsidR="004B392F" w:rsidRDefault="00DD537B" w:rsidP="00A35EEB">
      <w:pPr>
        <w:wordWrap/>
        <w:spacing w:line="480" w:lineRule="auto"/>
        <w:ind w:firstLineChars="100" w:firstLin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ily mean </w:t>
      </w:r>
      <w:proofErr w:type="spellStart"/>
      <w:r w:rsidR="003B53D4">
        <w:rPr>
          <w:rFonts w:ascii="Times New Roman" w:hAnsi="Times New Roman" w:cs="Times New Roman"/>
          <w:sz w:val="24"/>
          <w:szCs w:val="24"/>
        </w:rPr>
        <w:t>T</w:t>
      </w:r>
      <w:r w:rsidR="003B53D4" w:rsidRPr="00DF451D">
        <w:rPr>
          <w:rFonts w:ascii="Times New Roman" w:hAnsi="Times New Roman" w:cs="Times New Roman"/>
          <w:sz w:val="24"/>
          <w:szCs w:val="24"/>
          <w:vertAlign w:val="subscript"/>
        </w:rPr>
        <w:t>air</w:t>
      </w:r>
      <w:proofErr w:type="spellEnd"/>
      <w:r w:rsidR="003B53D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cross</w:t>
      </w:r>
      <w:r w:rsidR="00C97604">
        <w:rPr>
          <w:rFonts w:ascii="Times New Roman" w:hAnsi="Times New Roman" w:cs="Times New Roman"/>
          <w:sz w:val="24"/>
          <w:szCs w:val="24"/>
        </w:rPr>
        <w:t xml:space="preserve"> four sites are visible in Fig. </w:t>
      </w:r>
      <w:proofErr w:type="spellStart"/>
      <w:r w:rsidR="00C97604">
        <w:rPr>
          <w:rFonts w:ascii="Times New Roman" w:hAnsi="Times New Roman" w:cs="Times New Roman"/>
          <w:sz w:val="24"/>
          <w:szCs w:val="24"/>
        </w:rPr>
        <w:t>2</w:t>
      </w:r>
      <w:r w:rsidR="005C7842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="00C97604">
        <w:rPr>
          <w:rFonts w:ascii="Times New Roman" w:hAnsi="Times New Roman" w:cs="Times New Roman"/>
          <w:sz w:val="24"/>
          <w:szCs w:val="24"/>
        </w:rPr>
        <w:t xml:space="preserve">. </w:t>
      </w:r>
      <w:r w:rsidR="00290F10">
        <w:rPr>
          <w:rFonts w:ascii="Times New Roman" w:hAnsi="Times New Roman" w:cs="Times New Roman"/>
          <w:sz w:val="24"/>
          <w:szCs w:val="24"/>
        </w:rPr>
        <w:t>The annual (March 2015 – February 2016)</w:t>
      </w:r>
      <w:r w:rsidR="003B53D4">
        <w:rPr>
          <w:rFonts w:ascii="Times New Roman" w:hAnsi="Times New Roman" w:cs="Times New Roman"/>
          <w:sz w:val="24"/>
          <w:szCs w:val="24"/>
        </w:rPr>
        <w:t xml:space="preserve"> </w:t>
      </w:r>
      <w:r w:rsidR="003B53D4" w:rsidRPr="00385FB6">
        <w:rPr>
          <w:rFonts w:ascii="Times New Roman" w:hAnsi="Times New Roman" w:cs="Times New Roman"/>
          <w:noProof/>
          <w:sz w:val="24"/>
          <w:szCs w:val="24"/>
        </w:rPr>
        <w:t>T</w:t>
      </w:r>
      <w:r w:rsidR="003B53D4" w:rsidRPr="00385FB6">
        <w:rPr>
          <w:rFonts w:ascii="Times New Roman" w:hAnsi="Times New Roman" w:cs="Times New Roman"/>
          <w:noProof/>
          <w:sz w:val="24"/>
          <w:szCs w:val="24"/>
          <w:vertAlign w:val="subscript"/>
        </w:rPr>
        <w:t>air</w:t>
      </w:r>
      <w:r w:rsidR="00290F10">
        <w:rPr>
          <w:rFonts w:ascii="Times New Roman" w:hAnsi="Times New Roman" w:cs="Times New Roman"/>
          <w:sz w:val="24"/>
          <w:szCs w:val="24"/>
        </w:rPr>
        <w:t xml:space="preserve"> </w:t>
      </w:r>
      <w:r w:rsidR="00DF451D">
        <w:rPr>
          <w:rFonts w:ascii="Times New Roman" w:hAnsi="Times New Roman" w:cs="Times New Roman"/>
          <w:sz w:val="24"/>
          <w:szCs w:val="24"/>
        </w:rPr>
        <w:t xml:space="preserve">is about </w:t>
      </w:r>
      <w:r w:rsidR="0090291F">
        <w:rPr>
          <w:rFonts w:ascii="Times New Roman" w:hAnsi="Times New Roman" w:cs="Times New Roman"/>
          <w:sz w:val="24"/>
          <w:szCs w:val="24"/>
        </w:rPr>
        <w:t xml:space="preserve">13.3, 13.8, 14.5, and 16.5 </w:t>
      </w:r>
      <w:proofErr w:type="spellStart"/>
      <w:r w:rsidR="0090291F" w:rsidRPr="0090291F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90291F">
        <w:rPr>
          <w:rFonts w:ascii="Times New Roman" w:hAnsi="Times New Roman" w:cs="Times New Roman"/>
          <w:sz w:val="24"/>
          <w:szCs w:val="24"/>
        </w:rPr>
        <w:t>C</w:t>
      </w:r>
      <w:proofErr w:type="spellEnd"/>
      <w:r w:rsidR="005E4170">
        <w:rPr>
          <w:rFonts w:ascii="Times New Roman" w:hAnsi="Times New Roman" w:cs="Times New Roman"/>
          <w:sz w:val="24"/>
          <w:szCs w:val="24"/>
        </w:rPr>
        <w:t xml:space="preserve"> over </w:t>
      </w:r>
      <w:proofErr w:type="spellStart"/>
      <w:r w:rsidR="005E4170">
        <w:rPr>
          <w:rFonts w:ascii="Times New Roman" w:hAnsi="Times New Roman" w:cs="Times New Roman"/>
          <w:sz w:val="24"/>
          <w:szCs w:val="24"/>
        </w:rPr>
        <w:t>EunPyeong</w:t>
      </w:r>
      <w:proofErr w:type="spellEnd"/>
      <w:r w:rsidR="005E417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E4170">
        <w:rPr>
          <w:rFonts w:ascii="Times New Roman" w:hAnsi="Times New Roman" w:cs="Times New Roman"/>
          <w:sz w:val="24"/>
          <w:szCs w:val="24"/>
        </w:rPr>
        <w:t>Ochang</w:t>
      </w:r>
      <w:proofErr w:type="spellEnd"/>
      <w:r w:rsidR="005E417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94046">
        <w:rPr>
          <w:rFonts w:ascii="Times New Roman" w:hAnsi="Times New Roman" w:cs="Times New Roman"/>
          <w:sz w:val="24"/>
          <w:szCs w:val="24"/>
        </w:rPr>
        <w:t>BoSeong</w:t>
      </w:r>
      <w:proofErr w:type="spellEnd"/>
      <w:r w:rsidR="00394046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="00394046">
        <w:rPr>
          <w:rFonts w:ascii="Times New Roman" w:hAnsi="Times New Roman" w:cs="Times New Roman"/>
          <w:sz w:val="24"/>
          <w:szCs w:val="24"/>
        </w:rPr>
        <w:t>Jeju</w:t>
      </w:r>
      <w:proofErr w:type="spellEnd"/>
      <w:r w:rsidR="00394046">
        <w:rPr>
          <w:rFonts w:ascii="Times New Roman" w:hAnsi="Times New Roman" w:cs="Times New Roman"/>
          <w:sz w:val="24"/>
          <w:szCs w:val="24"/>
        </w:rPr>
        <w:t>, respectively</w:t>
      </w:r>
      <w:r w:rsidR="00543329">
        <w:rPr>
          <w:rFonts w:ascii="Times New Roman" w:hAnsi="Times New Roman" w:cs="Times New Roman"/>
          <w:sz w:val="24"/>
          <w:szCs w:val="24"/>
        </w:rPr>
        <w:t>,</w:t>
      </w:r>
      <w:r w:rsidR="0090291F">
        <w:rPr>
          <w:rFonts w:ascii="Times New Roman" w:hAnsi="Times New Roman" w:cs="Times New Roman"/>
          <w:sz w:val="24"/>
          <w:szCs w:val="24"/>
        </w:rPr>
        <w:t xml:space="preserve"> which</w:t>
      </w:r>
      <w:r w:rsidR="00543329">
        <w:rPr>
          <w:rFonts w:ascii="Times New Roman" w:hAnsi="Times New Roman" w:cs="Times New Roman"/>
          <w:sz w:val="24"/>
          <w:szCs w:val="24"/>
        </w:rPr>
        <w:t xml:space="preserve"> is +0.8, +1.3, +0.9, and -0.2 </w:t>
      </w:r>
      <w:proofErr w:type="spellStart"/>
      <w:r w:rsidR="00543329" w:rsidRPr="005E4170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543329">
        <w:rPr>
          <w:rFonts w:ascii="Times New Roman" w:hAnsi="Times New Roman" w:cs="Times New Roman"/>
          <w:sz w:val="24"/>
          <w:szCs w:val="24"/>
        </w:rPr>
        <w:t>C</w:t>
      </w:r>
      <w:proofErr w:type="spellEnd"/>
      <w:r w:rsidR="0088423F">
        <w:rPr>
          <w:rFonts w:ascii="Times New Roman" w:hAnsi="Times New Roman" w:cs="Times New Roman"/>
          <w:sz w:val="24"/>
          <w:szCs w:val="24"/>
        </w:rPr>
        <w:t xml:space="preserve"> than </w:t>
      </w:r>
      <w:r w:rsidR="0088423F" w:rsidRPr="00385FB6">
        <w:rPr>
          <w:rFonts w:ascii="Times New Roman" w:hAnsi="Times New Roman" w:cs="Times New Roman"/>
          <w:noProof/>
          <w:sz w:val="24"/>
          <w:szCs w:val="24"/>
        </w:rPr>
        <w:t>normal</w:t>
      </w:r>
      <w:r w:rsidR="0088423F">
        <w:rPr>
          <w:rFonts w:ascii="Times New Roman" w:hAnsi="Times New Roman" w:cs="Times New Roman"/>
          <w:sz w:val="24"/>
          <w:szCs w:val="24"/>
        </w:rPr>
        <w:t xml:space="preserve"> period of 1981 – 2010.</w:t>
      </w:r>
      <w:r w:rsidR="002435F6">
        <w:rPr>
          <w:rFonts w:ascii="Times New Roman" w:hAnsi="Times New Roman" w:cs="Times New Roman"/>
          <w:sz w:val="24"/>
          <w:szCs w:val="24"/>
        </w:rPr>
        <w:t xml:space="preserve"> </w:t>
      </w:r>
      <w:r w:rsidR="00701EAE">
        <w:rPr>
          <w:rFonts w:ascii="Times New Roman" w:hAnsi="Times New Roman" w:cs="Times New Roman"/>
          <w:sz w:val="24"/>
          <w:szCs w:val="24"/>
        </w:rPr>
        <w:t xml:space="preserve">Mean </w:t>
      </w:r>
      <w:proofErr w:type="spellStart"/>
      <w:r w:rsidR="00701EAE">
        <w:rPr>
          <w:rFonts w:ascii="Times New Roman" w:hAnsi="Times New Roman" w:cs="Times New Roman"/>
          <w:sz w:val="24"/>
          <w:szCs w:val="24"/>
        </w:rPr>
        <w:t>T</w:t>
      </w:r>
      <w:r w:rsidR="00701EAE" w:rsidRPr="00701EAE">
        <w:rPr>
          <w:rFonts w:ascii="Times New Roman" w:hAnsi="Times New Roman" w:cs="Times New Roman"/>
          <w:sz w:val="24"/>
          <w:szCs w:val="24"/>
          <w:vertAlign w:val="subscript"/>
        </w:rPr>
        <w:t>air</w:t>
      </w:r>
      <w:proofErr w:type="spellEnd"/>
      <w:r w:rsidR="00701EAE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701EAE">
        <w:rPr>
          <w:rFonts w:ascii="Times New Roman" w:hAnsi="Times New Roman" w:cs="Times New Roman"/>
          <w:sz w:val="24"/>
          <w:szCs w:val="24"/>
        </w:rPr>
        <w:t>Jeju</w:t>
      </w:r>
      <w:proofErr w:type="spellEnd"/>
      <w:r w:rsidR="00701EAE">
        <w:rPr>
          <w:rFonts w:ascii="Times New Roman" w:hAnsi="Times New Roman" w:cs="Times New Roman"/>
          <w:sz w:val="24"/>
          <w:szCs w:val="24"/>
        </w:rPr>
        <w:t xml:space="preserve"> is similar with </w:t>
      </w:r>
      <w:r w:rsidR="00701EAE" w:rsidRPr="00385FB6">
        <w:rPr>
          <w:rFonts w:ascii="Times New Roman" w:hAnsi="Times New Roman" w:cs="Times New Roman"/>
          <w:noProof/>
          <w:sz w:val="24"/>
          <w:szCs w:val="24"/>
        </w:rPr>
        <w:t>normal</w:t>
      </w:r>
      <w:r w:rsidR="00701EAE">
        <w:rPr>
          <w:rFonts w:ascii="Times New Roman" w:hAnsi="Times New Roman" w:cs="Times New Roman"/>
          <w:sz w:val="24"/>
          <w:szCs w:val="24"/>
        </w:rPr>
        <w:t xml:space="preserve">, but </w:t>
      </w:r>
      <w:r w:rsidR="00741BC9">
        <w:rPr>
          <w:rFonts w:ascii="Times New Roman" w:hAnsi="Times New Roman" w:cs="Times New Roman"/>
          <w:sz w:val="24"/>
          <w:szCs w:val="24"/>
        </w:rPr>
        <w:t>it of others have significantly increased</w:t>
      </w:r>
      <w:r w:rsidR="009370B8">
        <w:rPr>
          <w:rFonts w:ascii="Times New Roman" w:hAnsi="Times New Roman" w:cs="Times New Roman"/>
          <w:sz w:val="24"/>
          <w:szCs w:val="24"/>
        </w:rPr>
        <w:t>.</w:t>
      </w:r>
      <w:r w:rsidR="00036F50">
        <w:rPr>
          <w:rFonts w:ascii="Times New Roman" w:hAnsi="Times New Roman" w:cs="Times New Roman"/>
          <w:sz w:val="24"/>
          <w:szCs w:val="24"/>
        </w:rPr>
        <w:t xml:space="preserve"> </w:t>
      </w:r>
      <w:r w:rsidR="00C44A85">
        <w:rPr>
          <w:rFonts w:ascii="Times New Roman" w:hAnsi="Times New Roman" w:cs="Times New Roman"/>
          <w:sz w:val="24"/>
          <w:szCs w:val="24"/>
        </w:rPr>
        <w:t>The regional precipitation differential</w:t>
      </w:r>
      <w:r w:rsidR="00C971D3">
        <w:rPr>
          <w:rFonts w:ascii="Times New Roman" w:hAnsi="Times New Roman" w:cs="Times New Roman"/>
          <w:sz w:val="24"/>
          <w:szCs w:val="24"/>
        </w:rPr>
        <w:t>,</w:t>
      </w:r>
      <w:r w:rsidR="00134D95">
        <w:rPr>
          <w:rFonts w:ascii="Times New Roman" w:hAnsi="Times New Roman" w:cs="Times New Roman"/>
          <w:sz w:val="24"/>
          <w:szCs w:val="24"/>
        </w:rPr>
        <w:t xml:space="preserve"> </w:t>
      </w:r>
      <w:r w:rsidR="00C971D3">
        <w:rPr>
          <w:rFonts w:ascii="Times New Roman" w:hAnsi="Times New Roman" w:cs="Times New Roman"/>
          <w:sz w:val="24"/>
          <w:szCs w:val="24"/>
        </w:rPr>
        <w:t xml:space="preserve">the </w:t>
      </w:r>
      <w:r w:rsidR="00134D95">
        <w:rPr>
          <w:rFonts w:ascii="Times New Roman" w:hAnsi="Times New Roman" w:cs="Times New Roman"/>
          <w:sz w:val="24"/>
          <w:szCs w:val="24"/>
        </w:rPr>
        <w:t>difference between north (</w:t>
      </w:r>
      <w:proofErr w:type="spellStart"/>
      <w:r w:rsidR="00134D95">
        <w:rPr>
          <w:rFonts w:ascii="Times New Roman" w:hAnsi="Times New Roman" w:cs="Times New Roman"/>
          <w:sz w:val="24"/>
          <w:szCs w:val="24"/>
        </w:rPr>
        <w:t>EunPyeong</w:t>
      </w:r>
      <w:proofErr w:type="spellEnd"/>
      <w:r w:rsidR="00134D95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134D95">
        <w:rPr>
          <w:rFonts w:ascii="Times New Roman" w:hAnsi="Times New Roman" w:cs="Times New Roman"/>
          <w:sz w:val="24"/>
          <w:szCs w:val="24"/>
        </w:rPr>
        <w:t>Ochang</w:t>
      </w:r>
      <w:proofErr w:type="spellEnd"/>
      <w:r w:rsidR="00134D95">
        <w:rPr>
          <w:rFonts w:ascii="Times New Roman" w:hAnsi="Times New Roman" w:cs="Times New Roman"/>
          <w:sz w:val="24"/>
          <w:szCs w:val="24"/>
        </w:rPr>
        <w:t>) and south (</w:t>
      </w:r>
      <w:proofErr w:type="spellStart"/>
      <w:r w:rsidR="00134D95">
        <w:rPr>
          <w:rFonts w:ascii="Times New Roman" w:hAnsi="Times New Roman" w:cs="Times New Roman"/>
          <w:sz w:val="24"/>
          <w:szCs w:val="24"/>
        </w:rPr>
        <w:t>BoSeong</w:t>
      </w:r>
      <w:proofErr w:type="spellEnd"/>
      <w:r w:rsidR="00134D95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134D95">
        <w:rPr>
          <w:rFonts w:ascii="Times New Roman" w:hAnsi="Times New Roman" w:cs="Times New Roman"/>
          <w:sz w:val="24"/>
          <w:szCs w:val="24"/>
        </w:rPr>
        <w:t>Jeju</w:t>
      </w:r>
      <w:proofErr w:type="spellEnd"/>
      <w:r w:rsidR="00134D95">
        <w:rPr>
          <w:rFonts w:ascii="Times New Roman" w:hAnsi="Times New Roman" w:cs="Times New Roman"/>
          <w:sz w:val="24"/>
          <w:szCs w:val="24"/>
        </w:rPr>
        <w:t>)</w:t>
      </w:r>
      <w:r w:rsidR="00C971D3">
        <w:rPr>
          <w:rFonts w:ascii="Times New Roman" w:hAnsi="Times New Roman" w:cs="Times New Roman"/>
          <w:sz w:val="24"/>
          <w:szCs w:val="24"/>
        </w:rPr>
        <w:t>,</w:t>
      </w:r>
      <w:r w:rsidR="00134D95">
        <w:rPr>
          <w:rFonts w:ascii="Times New Roman" w:hAnsi="Times New Roman" w:cs="Times New Roman"/>
          <w:sz w:val="24"/>
          <w:szCs w:val="24"/>
        </w:rPr>
        <w:t xml:space="preserve"> </w:t>
      </w:r>
      <w:r w:rsidR="00C44A85">
        <w:rPr>
          <w:rFonts w:ascii="Times New Roman" w:hAnsi="Times New Roman" w:cs="Times New Roman"/>
          <w:sz w:val="24"/>
          <w:szCs w:val="24"/>
        </w:rPr>
        <w:t>was large in th</w:t>
      </w:r>
      <w:r w:rsidR="004F5D41">
        <w:rPr>
          <w:rFonts w:ascii="Times New Roman" w:hAnsi="Times New Roman" w:cs="Times New Roman"/>
          <w:sz w:val="24"/>
          <w:szCs w:val="24"/>
        </w:rPr>
        <w:t>e study</w:t>
      </w:r>
      <w:r w:rsidR="00C44A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44A85">
        <w:rPr>
          <w:rFonts w:ascii="Times New Roman" w:hAnsi="Times New Roman" w:cs="Times New Roman"/>
          <w:sz w:val="24"/>
          <w:szCs w:val="24"/>
        </w:rPr>
        <w:t>preriod</w:t>
      </w:r>
      <w:proofErr w:type="spellEnd"/>
      <w:r w:rsidR="00C44A85">
        <w:rPr>
          <w:rFonts w:ascii="Times New Roman" w:hAnsi="Times New Roman" w:cs="Times New Roman"/>
          <w:sz w:val="24"/>
          <w:szCs w:val="24"/>
        </w:rPr>
        <w:t xml:space="preserve">. </w:t>
      </w:r>
      <w:r w:rsidR="00725817">
        <w:rPr>
          <w:rFonts w:ascii="Times New Roman" w:hAnsi="Times New Roman" w:cs="Times New Roman" w:hint="eastAsia"/>
          <w:sz w:val="24"/>
          <w:szCs w:val="24"/>
        </w:rPr>
        <w:t>T</w:t>
      </w:r>
      <w:r w:rsidR="00725817">
        <w:rPr>
          <w:rFonts w:ascii="Times New Roman" w:hAnsi="Times New Roman" w:cs="Times New Roman"/>
          <w:sz w:val="24"/>
          <w:szCs w:val="24"/>
        </w:rPr>
        <w:t>he annual precipitation is 806.7, 765.6,</w:t>
      </w:r>
      <w:r w:rsidR="00417B1F">
        <w:rPr>
          <w:rFonts w:ascii="Times New Roman" w:hAnsi="Times New Roman" w:cs="Times New Roman"/>
          <w:sz w:val="24"/>
          <w:szCs w:val="24"/>
        </w:rPr>
        <w:t xml:space="preserve"> 1281.0, 2575.1 mm </w:t>
      </w:r>
      <w:proofErr w:type="spellStart"/>
      <w:r w:rsidR="00417B1F">
        <w:rPr>
          <w:rFonts w:ascii="Times New Roman" w:hAnsi="Times New Roman" w:cs="Times New Roman"/>
          <w:sz w:val="24"/>
          <w:szCs w:val="24"/>
        </w:rPr>
        <w:t>yr</w:t>
      </w:r>
      <w:proofErr w:type="spellEnd"/>
      <w:r w:rsidR="00417B1F" w:rsidRPr="00417B1F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417B1F"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="00417B1F">
        <w:rPr>
          <w:rFonts w:ascii="Times New Roman" w:hAnsi="Times New Roman" w:cs="Times New Roman"/>
          <w:sz w:val="24"/>
          <w:szCs w:val="24"/>
        </w:rPr>
        <w:t>EunPyeong</w:t>
      </w:r>
      <w:proofErr w:type="spellEnd"/>
      <w:r w:rsidR="00417B1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17B1F">
        <w:rPr>
          <w:rFonts w:ascii="Times New Roman" w:hAnsi="Times New Roman" w:cs="Times New Roman"/>
          <w:sz w:val="24"/>
          <w:szCs w:val="24"/>
        </w:rPr>
        <w:t>Ochang</w:t>
      </w:r>
      <w:proofErr w:type="spellEnd"/>
      <w:r w:rsidR="00417B1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17B1F">
        <w:rPr>
          <w:rFonts w:ascii="Times New Roman" w:hAnsi="Times New Roman" w:cs="Times New Roman"/>
          <w:sz w:val="24"/>
          <w:szCs w:val="24"/>
        </w:rPr>
        <w:t>BoSeong</w:t>
      </w:r>
      <w:proofErr w:type="spellEnd"/>
      <w:r w:rsidR="00417B1F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="00417B1F">
        <w:rPr>
          <w:rFonts w:ascii="Times New Roman" w:hAnsi="Times New Roman" w:cs="Times New Roman"/>
          <w:sz w:val="24"/>
          <w:szCs w:val="24"/>
        </w:rPr>
        <w:t>Jeju</w:t>
      </w:r>
      <w:proofErr w:type="spellEnd"/>
      <w:r w:rsidR="00417B1F">
        <w:rPr>
          <w:rFonts w:ascii="Times New Roman" w:hAnsi="Times New Roman" w:cs="Times New Roman"/>
          <w:sz w:val="24"/>
          <w:szCs w:val="24"/>
        </w:rPr>
        <w:t xml:space="preserve">, respectively, which is </w:t>
      </w:r>
      <w:r w:rsidR="001D3FDD">
        <w:rPr>
          <w:rFonts w:ascii="Times New Roman" w:hAnsi="Times New Roman" w:cs="Times New Roman"/>
          <w:sz w:val="24"/>
          <w:szCs w:val="24"/>
        </w:rPr>
        <w:t>56, 62, 88, and 134 % of normal.</w:t>
      </w:r>
      <w:r w:rsidR="00B44E38">
        <w:rPr>
          <w:rFonts w:ascii="Times New Roman" w:hAnsi="Times New Roman" w:cs="Times New Roman"/>
          <w:sz w:val="24"/>
          <w:szCs w:val="24"/>
        </w:rPr>
        <w:t xml:space="preserve"> </w:t>
      </w:r>
      <w:r w:rsidR="00993945">
        <w:rPr>
          <w:rFonts w:ascii="Times New Roman" w:hAnsi="Times New Roman" w:cs="Times New Roman"/>
          <w:sz w:val="24"/>
          <w:szCs w:val="24"/>
        </w:rPr>
        <w:t xml:space="preserve">Therefore, the RH of </w:t>
      </w:r>
      <w:proofErr w:type="spellStart"/>
      <w:r w:rsidR="00993945">
        <w:rPr>
          <w:rFonts w:ascii="Times New Roman" w:hAnsi="Times New Roman" w:cs="Times New Roman"/>
          <w:sz w:val="24"/>
          <w:szCs w:val="24"/>
        </w:rPr>
        <w:t>Jeju</w:t>
      </w:r>
      <w:proofErr w:type="spellEnd"/>
      <w:r w:rsidR="00993945">
        <w:rPr>
          <w:rFonts w:ascii="Times New Roman" w:hAnsi="Times New Roman" w:cs="Times New Roman"/>
          <w:sz w:val="24"/>
          <w:szCs w:val="24"/>
        </w:rPr>
        <w:t xml:space="preserve"> is</w:t>
      </w:r>
      <w:r w:rsidR="00D64551">
        <w:rPr>
          <w:rFonts w:ascii="Times New Roman" w:hAnsi="Times New Roman" w:cs="Times New Roman"/>
          <w:sz w:val="24"/>
          <w:szCs w:val="24"/>
        </w:rPr>
        <w:t xml:space="preserve"> usually higher than other sites (Fig. </w:t>
      </w:r>
      <w:proofErr w:type="spellStart"/>
      <w:r w:rsidR="00D64551">
        <w:rPr>
          <w:rFonts w:ascii="Times New Roman" w:hAnsi="Times New Roman" w:cs="Times New Roman"/>
          <w:sz w:val="24"/>
          <w:szCs w:val="24"/>
        </w:rPr>
        <w:t>2b</w:t>
      </w:r>
      <w:proofErr w:type="spellEnd"/>
      <w:r w:rsidR="00D64551">
        <w:rPr>
          <w:rFonts w:ascii="Times New Roman" w:hAnsi="Times New Roman" w:cs="Times New Roman"/>
          <w:sz w:val="24"/>
          <w:szCs w:val="24"/>
        </w:rPr>
        <w:t>).</w:t>
      </w:r>
      <w:r w:rsidR="001E1961">
        <w:rPr>
          <w:rFonts w:ascii="Times New Roman" w:hAnsi="Times New Roman" w:cs="Times New Roman"/>
          <w:sz w:val="24"/>
          <w:szCs w:val="24"/>
        </w:rPr>
        <w:t xml:space="preserve"> </w:t>
      </w:r>
      <w:r w:rsidR="00DD4190">
        <w:rPr>
          <w:rFonts w:ascii="Times New Roman" w:hAnsi="Times New Roman" w:cs="Times New Roman"/>
          <w:sz w:val="24"/>
          <w:szCs w:val="24"/>
        </w:rPr>
        <w:t>The</w:t>
      </w:r>
      <w:r w:rsidR="001756B9">
        <w:rPr>
          <w:rFonts w:ascii="Times New Roman" w:hAnsi="Times New Roman" w:cs="Times New Roman"/>
          <w:sz w:val="24"/>
          <w:szCs w:val="24"/>
        </w:rPr>
        <w:t xml:space="preserve"> summer rainfall was below-normal</w:t>
      </w:r>
      <w:r w:rsidR="00242909">
        <w:rPr>
          <w:rFonts w:ascii="Times New Roman" w:hAnsi="Times New Roman" w:cs="Times New Roman"/>
          <w:sz w:val="24"/>
          <w:szCs w:val="24"/>
        </w:rPr>
        <w:t xml:space="preserve"> from all sites</w:t>
      </w:r>
      <w:r w:rsidR="001756B9">
        <w:rPr>
          <w:rFonts w:ascii="Times New Roman" w:hAnsi="Times New Roman" w:cs="Times New Roman"/>
          <w:sz w:val="24"/>
          <w:szCs w:val="24"/>
        </w:rPr>
        <w:t xml:space="preserve">, but due to the </w:t>
      </w:r>
      <w:proofErr w:type="spellStart"/>
      <w:r w:rsidR="00BF2208">
        <w:rPr>
          <w:rFonts w:ascii="Times New Roman" w:hAnsi="Times New Roman" w:cs="Times New Roman" w:hint="eastAsia"/>
          <w:sz w:val="24"/>
          <w:szCs w:val="24"/>
        </w:rPr>
        <w:t>C</w:t>
      </w:r>
      <w:r w:rsidR="00BF2208">
        <w:rPr>
          <w:rFonts w:ascii="Times New Roman" w:hAnsi="Times New Roman" w:cs="Times New Roman"/>
          <w:sz w:val="24"/>
          <w:szCs w:val="24"/>
        </w:rPr>
        <w:t>hangma</w:t>
      </w:r>
      <w:proofErr w:type="spellEnd"/>
      <w:r w:rsidR="00300C2D">
        <w:rPr>
          <w:rFonts w:ascii="Times New Roman" w:hAnsi="Times New Roman" w:cs="Times New Roman"/>
          <w:sz w:val="24"/>
          <w:szCs w:val="24"/>
        </w:rPr>
        <w:t xml:space="preserve">, the </w:t>
      </w:r>
      <w:proofErr w:type="spellStart"/>
      <w:r w:rsidR="00727AE7">
        <w:rPr>
          <w:rFonts w:ascii="Times New Roman" w:hAnsi="Times New Roman" w:cs="Times New Roman"/>
          <w:sz w:val="24"/>
          <w:szCs w:val="24"/>
        </w:rPr>
        <w:t>K</w:t>
      </w:r>
      <w:r w:rsidR="00727AE7" w:rsidRPr="00727AE7">
        <w:rPr>
          <w:rFonts w:ascii="Times New Roman" w:hAnsi="Times New Roman" w:cs="Times New Roman"/>
          <w:sz w:val="24"/>
          <w:szCs w:val="24"/>
          <w:vertAlign w:val="subscript"/>
        </w:rPr>
        <w:t>DN</w:t>
      </w:r>
      <w:proofErr w:type="spellEnd"/>
      <w:r w:rsidR="00300C2D">
        <w:rPr>
          <w:rFonts w:ascii="Times New Roman" w:hAnsi="Times New Roman" w:cs="Times New Roman"/>
          <w:sz w:val="24"/>
          <w:szCs w:val="24"/>
        </w:rPr>
        <w:t xml:space="preserve"> </w:t>
      </w:r>
      <w:r w:rsidR="00727AE7">
        <w:rPr>
          <w:rFonts w:ascii="Times New Roman" w:hAnsi="Times New Roman" w:cs="Times New Roman"/>
          <w:sz w:val="24"/>
          <w:szCs w:val="24"/>
        </w:rPr>
        <w:t xml:space="preserve">decreased during this season (Fig. </w:t>
      </w:r>
      <w:proofErr w:type="spellStart"/>
      <w:r w:rsidR="00727AE7">
        <w:rPr>
          <w:rFonts w:ascii="Times New Roman" w:hAnsi="Times New Roman" w:cs="Times New Roman"/>
          <w:sz w:val="24"/>
          <w:szCs w:val="24"/>
        </w:rPr>
        <w:t>2c</w:t>
      </w:r>
      <w:proofErr w:type="spellEnd"/>
      <w:r w:rsidR="00727AE7">
        <w:rPr>
          <w:rFonts w:ascii="Times New Roman" w:hAnsi="Times New Roman" w:cs="Times New Roman"/>
          <w:sz w:val="24"/>
          <w:szCs w:val="24"/>
        </w:rPr>
        <w:t>).</w:t>
      </w:r>
    </w:p>
    <w:p w14:paraId="1061E184" w14:textId="77777777" w:rsidR="00EC78B2" w:rsidRPr="007E5D70" w:rsidRDefault="00EC78B2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38E494E" w14:textId="77777777" w:rsidR="00B72C41" w:rsidRPr="007E5D70" w:rsidRDefault="00B72C41" w:rsidP="0032605D">
      <w:pPr>
        <w:pStyle w:val="a4"/>
        <w:numPr>
          <w:ilvl w:val="0"/>
          <w:numId w:val="17"/>
        </w:numPr>
        <w:wordWrap/>
        <w:spacing w:after="160" w:line="480" w:lineRule="auto"/>
        <w:ind w:leftChars="0" w:left="0" w:firstLine="0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7E5D70">
        <w:rPr>
          <w:rFonts w:ascii="Times New Roman" w:eastAsia="Times New Roman" w:hAnsi="Times New Roman" w:cs="Times New Roman"/>
          <w:b/>
          <w:sz w:val="24"/>
          <w:szCs w:val="24"/>
        </w:rPr>
        <w:t>Results</w:t>
      </w:r>
    </w:p>
    <w:p w14:paraId="7D8BCFD1" w14:textId="04DFC0A1" w:rsidR="00B72C41" w:rsidRPr="007023F1" w:rsidRDefault="00A61ABC" w:rsidP="0049778C">
      <w:pPr>
        <w:wordWrap/>
        <w:spacing w:line="480" w:lineRule="auto"/>
        <w:outlineLvl w:val="1"/>
        <w:rPr>
          <w:rFonts w:ascii="Times New Roman" w:hAnsi="Times New Roman" w:cs="Times New Roman"/>
          <w:b/>
          <w:sz w:val="24"/>
          <w:szCs w:val="24"/>
        </w:rPr>
      </w:pPr>
      <w:r w:rsidRPr="007023F1">
        <w:rPr>
          <w:rFonts w:ascii="Times New Roman" w:hAnsi="Times New Roman" w:cs="Times New Roman" w:hint="eastAsia"/>
          <w:b/>
          <w:sz w:val="24"/>
          <w:szCs w:val="24"/>
        </w:rPr>
        <w:t>3</w:t>
      </w:r>
      <w:r w:rsidRPr="007023F1">
        <w:rPr>
          <w:rFonts w:ascii="Times New Roman" w:hAnsi="Times New Roman" w:cs="Times New Roman"/>
          <w:b/>
          <w:sz w:val="24"/>
          <w:szCs w:val="24"/>
        </w:rPr>
        <w:t>.1.</w:t>
      </w:r>
      <w:r w:rsidR="00E217C0" w:rsidRPr="007023F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30E28" w:rsidRPr="007023F1">
        <w:rPr>
          <w:rFonts w:ascii="Times New Roman" w:hAnsi="Times New Roman" w:cs="Times New Roman"/>
          <w:b/>
          <w:sz w:val="24"/>
          <w:szCs w:val="24"/>
        </w:rPr>
        <w:t>CO</w:t>
      </w:r>
      <w:r w:rsidR="00A30E28" w:rsidRPr="007023F1">
        <w:rPr>
          <w:rFonts w:ascii="Times New Roman" w:hAnsi="Times New Roman" w:cs="Times New Roman"/>
          <w:b/>
          <w:sz w:val="24"/>
          <w:szCs w:val="24"/>
          <w:vertAlign w:val="subscript"/>
        </w:rPr>
        <w:t>2</w:t>
      </w:r>
      <w:r w:rsidR="00A30E28" w:rsidRPr="007023F1">
        <w:rPr>
          <w:rFonts w:ascii="Times New Roman" w:hAnsi="Times New Roman" w:cs="Times New Roman"/>
          <w:b/>
          <w:sz w:val="24"/>
          <w:szCs w:val="24"/>
        </w:rPr>
        <w:t xml:space="preserve"> flux along an urban gradient</w:t>
      </w:r>
    </w:p>
    <w:p w14:paraId="65A01466" w14:textId="511E123B" w:rsidR="00A30E28" w:rsidRDefault="00F06664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Figure 3)</w:t>
      </w:r>
    </w:p>
    <w:p w14:paraId="09AE49F6" w14:textId="09B3F62D" w:rsidR="00667AF5" w:rsidRDefault="00667AF5" w:rsidP="0032605D">
      <w:pPr>
        <w:wordWrap/>
        <w:spacing w:line="480" w:lineRule="auto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Figure 4)</w:t>
      </w:r>
    </w:p>
    <w:p w14:paraId="338B2680" w14:textId="77777777" w:rsidR="0002299D" w:rsidRDefault="0002299D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A76B215" w14:textId="01C2DBE3" w:rsidR="00040D11" w:rsidRDefault="0002299D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is a</w:t>
      </w:r>
      <w:r w:rsidR="00040D11" w:rsidRPr="00040D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34D4">
        <w:rPr>
          <w:rFonts w:ascii="Times New Roman" w:hAnsi="Times New Roman" w:cs="Times New Roman"/>
          <w:sz w:val="24"/>
          <w:szCs w:val="24"/>
        </w:rPr>
        <w:t>distint</w:t>
      </w:r>
      <w:proofErr w:type="spellEnd"/>
      <w:r w:rsidR="00040D11" w:rsidRPr="00040D11">
        <w:rPr>
          <w:rFonts w:ascii="Times New Roman" w:hAnsi="Times New Roman" w:cs="Times New Roman"/>
          <w:sz w:val="24"/>
          <w:szCs w:val="24"/>
        </w:rPr>
        <w:t xml:space="preserve"> difference in CO</w:t>
      </w:r>
      <w:r w:rsidR="00040D11" w:rsidRPr="004D661B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40D11" w:rsidRPr="00040D11">
        <w:rPr>
          <w:rFonts w:ascii="Times New Roman" w:hAnsi="Times New Roman" w:cs="Times New Roman"/>
          <w:sz w:val="24"/>
          <w:szCs w:val="24"/>
        </w:rPr>
        <w:t xml:space="preserve"> flux between the </w:t>
      </w:r>
      <w:r>
        <w:rPr>
          <w:rFonts w:ascii="Times New Roman" w:hAnsi="Times New Roman" w:cs="Times New Roman"/>
          <w:sz w:val="24"/>
          <w:szCs w:val="24"/>
        </w:rPr>
        <w:t>sites</w:t>
      </w:r>
      <w:r w:rsidR="00040D11" w:rsidRPr="00040D11">
        <w:rPr>
          <w:rFonts w:ascii="Times New Roman" w:hAnsi="Times New Roman" w:cs="Times New Roman"/>
          <w:sz w:val="24"/>
          <w:szCs w:val="24"/>
        </w:rPr>
        <w:t xml:space="preserve"> (Fig</w:t>
      </w:r>
      <w:r w:rsidR="004B0BD4">
        <w:rPr>
          <w:rFonts w:ascii="Times New Roman" w:hAnsi="Times New Roman" w:cs="Times New Roman"/>
          <w:sz w:val="24"/>
          <w:szCs w:val="24"/>
        </w:rPr>
        <w:t>.</w:t>
      </w:r>
      <w:r w:rsidR="00040D11" w:rsidRPr="00040D11">
        <w:rPr>
          <w:rFonts w:ascii="Times New Roman" w:hAnsi="Times New Roman" w:cs="Times New Roman"/>
          <w:sz w:val="24"/>
          <w:szCs w:val="24"/>
        </w:rPr>
        <w:t xml:space="preserve"> 3</w:t>
      </w:r>
      <w:r w:rsidR="00D614CD">
        <w:rPr>
          <w:rFonts w:ascii="Times New Roman" w:hAnsi="Times New Roman" w:cs="Times New Roman"/>
          <w:sz w:val="24"/>
          <w:szCs w:val="24"/>
        </w:rPr>
        <w:t xml:space="preserve"> and Fig. 4</w:t>
      </w:r>
      <w:r w:rsidR="00040D11" w:rsidRPr="00040D11">
        <w:rPr>
          <w:rFonts w:ascii="Times New Roman" w:hAnsi="Times New Roman" w:cs="Times New Roman"/>
          <w:sz w:val="24"/>
          <w:szCs w:val="24"/>
        </w:rPr>
        <w:t xml:space="preserve">). In the case of </w:t>
      </w:r>
      <w:proofErr w:type="spellStart"/>
      <w:r w:rsidR="00040D11" w:rsidRPr="00040D11">
        <w:rPr>
          <w:rFonts w:ascii="Times New Roman" w:hAnsi="Times New Roman" w:cs="Times New Roman"/>
          <w:sz w:val="24"/>
          <w:szCs w:val="24"/>
        </w:rPr>
        <w:t>E</w:t>
      </w:r>
      <w:r w:rsidR="00040D11">
        <w:rPr>
          <w:rFonts w:ascii="Times New Roman" w:hAnsi="Times New Roman" w:cs="Times New Roman"/>
          <w:sz w:val="24"/>
          <w:szCs w:val="24"/>
        </w:rPr>
        <w:t>un</w:t>
      </w:r>
      <w:r w:rsidR="00040D11" w:rsidRPr="00040D11">
        <w:rPr>
          <w:rFonts w:ascii="Times New Roman" w:hAnsi="Times New Roman" w:cs="Times New Roman"/>
          <w:sz w:val="24"/>
          <w:szCs w:val="24"/>
        </w:rPr>
        <w:t>Pyeong</w:t>
      </w:r>
      <w:proofErr w:type="spellEnd"/>
      <w:r w:rsidR="00BD777E">
        <w:rPr>
          <w:rFonts w:ascii="Times New Roman" w:hAnsi="Times New Roman" w:cs="Times New Roman"/>
          <w:sz w:val="24"/>
          <w:szCs w:val="24"/>
        </w:rPr>
        <w:t xml:space="preserve"> urban site</w:t>
      </w:r>
      <w:r w:rsidR="00040D11" w:rsidRPr="00040D11">
        <w:rPr>
          <w:rFonts w:ascii="Times New Roman" w:hAnsi="Times New Roman" w:cs="Times New Roman"/>
          <w:sz w:val="24"/>
          <w:szCs w:val="24"/>
        </w:rPr>
        <w:t>, CO</w:t>
      </w:r>
      <w:r w:rsidR="00040D11" w:rsidRPr="00040D1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40D11" w:rsidRPr="00040D11">
        <w:rPr>
          <w:rFonts w:ascii="Times New Roman" w:hAnsi="Times New Roman" w:cs="Times New Roman"/>
          <w:sz w:val="24"/>
          <w:szCs w:val="24"/>
        </w:rPr>
        <w:t xml:space="preserve"> emissions from the ground to the atmosphere continued throughout the year, but in </w:t>
      </w:r>
      <w:proofErr w:type="spellStart"/>
      <w:r w:rsidR="00040D11" w:rsidRPr="00040D11">
        <w:rPr>
          <w:rFonts w:ascii="Times New Roman" w:hAnsi="Times New Roman" w:cs="Times New Roman"/>
          <w:sz w:val="24"/>
          <w:szCs w:val="24"/>
        </w:rPr>
        <w:t>Ochang</w:t>
      </w:r>
      <w:proofErr w:type="spellEnd"/>
      <w:r w:rsidR="008919D7">
        <w:rPr>
          <w:rFonts w:ascii="Times New Roman" w:hAnsi="Times New Roman" w:cs="Times New Roman"/>
          <w:sz w:val="24"/>
          <w:szCs w:val="24"/>
        </w:rPr>
        <w:t xml:space="preserve"> suburban site</w:t>
      </w:r>
      <w:r w:rsidR="00040D11" w:rsidRPr="00040D11">
        <w:rPr>
          <w:rFonts w:ascii="Times New Roman" w:hAnsi="Times New Roman" w:cs="Times New Roman"/>
          <w:sz w:val="24"/>
          <w:szCs w:val="24"/>
        </w:rPr>
        <w:t xml:space="preserve">, the </w:t>
      </w:r>
      <w:r w:rsidR="00AF470C">
        <w:rPr>
          <w:rFonts w:ascii="Times New Roman" w:hAnsi="Times New Roman" w:cs="Times New Roman"/>
          <w:sz w:val="24"/>
          <w:szCs w:val="24"/>
        </w:rPr>
        <w:t xml:space="preserve">daytime </w:t>
      </w:r>
      <w:r w:rsidR="00040D11" w:rsidRPr="00040D11">
        <w:rPr>
          <w:rFonts w:ascii="Times New Roman" w:hAnsi="Times New Roman" w:cs="Times New Roman"/>
          <w:sz w:val="24"/>
          <w:szCs w:val="24"/>
        </w:rPr>
        <w:t>CO</w:t>
      </w:r>
      <w:r w:rsidR="00040D11" w:rsidRPr="00040D1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40D11" w:rsidRPr="00040D11">
        <w:rPr>
          <w:rFonts w:ascii="Times New Roman" w:hAnsi="Times New Roman" w:cs="Times New Roman"/>
          <w:sz w:val="24"/>
          <w:szCs w:val="24"/>
        </w:rPr>
        <w:t xml:space="preserve"> </w:t>
      </w:r>
      <w:r w:rsidR="00AF470C" w:rsidRPr="00040D11">
        <w:rPr>
          <w:rFonts w:ascii="Times New Roman" w:hAnsi="Times New Roman" w:cs="Times New Roman"/>
          <w:sz w:val="24"/>
          <w:szCs w:val="24"/>
        </w:rPr>
        <w:t>absorption</w:t>
      </w:r>
      <w:r w:rsidR="00AF470C" w:rsidRPr="00040D11">
        <w:rPr>
          <w:rFonts w:ascii="Times New Roman" w:hAnsi="Times New Roman" w:cs="Times New Roman"/>
          <w:sz w:val="24"/>
          <w:szCs w:val="24"/>
        </w:rPr>
        <w:t xml:space="preserve"> </w:t>
      </w:r>
      <w:r w:rsidR="00040D11" w:rsidRPr="00040D11">
        <w:rPr>
          <w:rFonts w:ascii="Times New Roman" w:hAnsi="Times New Roman" w:cs="Times New Roman"/>
          <w:sz w:val="24"/>
          <w:szCs w:val="24"/>
        </w:rPr>
        <w:t xml:space="preserve">during </w:t>
      </w:r>
      <w:r w:rsidR="009868B5">
        <w:rPr>
          <w:rFonts w:ascii="Times New Roman" w:hAnsi="Times New Roman" w:cs="Times New Roman"/>
          <w:sz w:val="24"/>
          <w:szCs w:val="24"/>
        </w:rPr>
        <w:t xml:space="preserve">March – </w:t>
      </w:r>
      <w:r w:rsidR="00040D11" w:rsidRPr="00040D11">
        <w:rPr>
          <w:rFonts w:ascii="Times New Roman" w:hAnsi="Times New Roman" w:cs="Times New Roman"/>
          <w:sz w:val="24"/>
          <w:szCs w:val="24"/>
        </w:rPr>
        <w:t xml:space="preserve">October was clearly </w:t>
      </w:r>
      <w:r w:rsidR="00F17112">
        <w:rPr>
          <w:rFonts w:ascii="Times New Roman" w:hAnsi="Times New Roman" w:cs="Times New Roman"/>
          <w:sz w:val="24"/>
          <w:szCs w:val="24"/>
        </w:rPr>
        <w:t>observ</w:t>
      </w:r>
      <w:r w:rsidR="00040D11" w:rsidRPr="00040D11">
        <w:rPr>
          <w:rFonts w:ascii="Times New Roman" w:hAnsi="Times New Roman" w:cs="Times New Roman"/>
          <w:sz w:val="24"/>
          <w:szCs w:val="24"/>
        </w:rPr>
        <w:t xml:space="preserve">ed. </w:t>
      </w:r>
      <w:proofErr w:type="spellStart"/>
      <w:r w:rsidR="00040D11" w:rsidRPr="00040D11">
        <w:rPr>
          <w:rFonts w:ascii="Times New Roman" w:hAnsi="Times New Roman" w:cs="Times New Roman"/>
          <w:sz w:val="24"/>
          <w:szCs w:val="24"/>
        </w:rPr>
        <w:t>Bo</w:t>
      </w:r>
      <w:r w:rsidR="00AC407C">
        <w:rPr>
          <w:rFonts w:ascii="Times New Roman" w:hAnsi="Times New Roman" w:cs="Times New Roman"/>
          <w:sz w:val="24"/>
          <w:szCs w:val="24"/>
        </w:rPr>
        <w:t>S</w:t>
      </w:r>
      <w:r w:rsidR="00040D11" w:rsidRPr="00040D11">
        <w:rPr>
          <w:rFonts w:ascii="Times New Roman" w:hAnsi="Times New Roman" w:cs="Times New Roman"/>
          <w:sz w:val="24"/>
          <w:szCs w:val="24"/>
        </w:rPr>
        <w:t>eong</w:t>
      </w:r>
      <w:proofErr w:type="spellEnd"/>
      <w:r w:rsidR="00040D11" w:rsidRPr="00040D11">
        <w:rPr>
          <w:rFonts w:ascii="Times New Roman" w:hAnsi="Times New Roman" w:cs="Times New Roman"/>
          <w:sz w:val="24"/>
          <w:szCs w:val="24"/>
        </w:rPr>
        <w:t xml:space="preserve"> </w:t>
      </w:r>
      <w:r w:rsidR="004E59AC">
        <w:rPr>
          <w:rFonts w:ascii="Times New Roman" w:hAnsi="Times New Roman" w:cs="Times New Roman"/>
          <w:sz w:val="24"/>
          <w:szCs w:val="24"/>
        </w:rPr>
        <w:t xml:space="preserve">cropland </w:t>
      </w:r>
      <w:r w:rsidR="00040D11" w:rsidRPr="00040D11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="00040D11" w:rsidRPr="00040D11">
        <w:rPr>
          <w:rFonts w:ascii="Times New Roman" w:hAnsi="Times New Roman" w:cs="Times New Roman"/>
          <w:sz w:val="24"/>
          <w:szCs w:val="24"/>
        </w:rPr>
        <w:t>Jeju</w:t>
      </w:r>
      <w:proofErr w:type="spellEnd"/>
      <w:r w:rsidR="00040D11" w:rsidRPr="00040D11">
        <w:rPr>
          <w:rFonts w:ascii="Times New Roman" w:hAnsi="Times New Roman" w:cs="Times New Roman"/>
          <w:sz w:val="24"/>
          <w:szCs w:val="24"/>
        </w:rPr>
        <w:t xml:space="preserve"> </w:t>
      </w:r>
      <w:r w:rsidR="004E59AC">
        <w:rPr>
          <w:rFonts w:ascii="Times New Roman" w:hAnsi="Times New Roman" w:cs="Times New Roman"/>
          <w:sz w:val="24"/>
          <w:szCs w:val="24"/>
        </w:rPr>
        <w:t xml:space="preserve">forest site </w:t>
      </w:r>
      <w:r w:rsidR="00040D11" w:rsidRPr="00040D11">
        <w:rPr>
          <w:rFonts w:ascii="Times New Roman" w:hAnsi="Times New Roman" w:cs="Times New Roman"/>
          <w:sz w:val="24"/>
          <w:szCs w:val="24"/>
        </w:rPr>
        <w:t>are considered to CO</w:t>
      </w:r>
      <w:r w:rsidR="00040D11" w:rsidRPr="00AC407C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40D11" w:rsidRPr="00040D11">
        <w:rPr>
          <w:rFonts w:ascii="Times New Roman" w:hAnsi="Times New Roman" w:cs="Times New Roman"/>
          <w:sz w:val="24"/>
          <w:szCs w:val="24"/>
        </w:rPr>
        <w:t xml:space="preserve"> </w:t>
      </w:r>
      <w:r w:rsidR="00B6182B">
        <w:rPr>
          <w:rFonts w:ascii="Times New Roman" w:hAnsi="Times New Roman" w:cs="Times New Roman"/>
          <w:sz w:val="24"/>
          <w:szCs w:val="24"/>
        </w:rPr>
        <w:t xml:space="preserve">sink </w:t>
      </w:r>
      <w:r w:rsidR="00040D11" w:rsidRPr="00040D11">
        <w:rPr>
          <w:rFonts w:ascii="Times New Roman" w:hAnsi="Times New Roman" w:cs="Times New Roman"/>
          <w:sz w:val="24"/>
          <w:szCs w:val="24"/>
        </w:rPr>
        <w:t xml:space="preserve">throughout the year. </w:t>
      </w:r>
      <w:proofErr w:type="spellStart"/>
      <w:r w:rsidR="00040D11" w:rsidRPr="00040D11">
        <w:rPr>
          <w:rFonts w:ascii="Times New Roman" w:hAnsi="Times New Roman" w:cs="Times New Roman"/>
          <w:sz w:val="24"/>
          <w:szCs w:val="24"/>
        </w:rPr>
        <w:t>Bo</w:t>
      </w:r>
      <w:r w:rsidR="007C155A">
        <w:rPr>
          <w:rFonts w:ascii="Times New Roman" w:hAnsi="Times New Roman" w:cs="Times New Roman"/>
          <w:sz w:val="24"/>
          <w:szCs w:val="24"/>
        </w:rPr>
        <w:t>S</w:t>
      </w:r>
      <w:r w:rsidR="00040D11" w:rsidRPr="00040D11">
        <w:rPr>
          <w:rFonts w:ascii="Times New Roman" w:hAnsi="Times New Roman" w:cs="Times New Roman"/>
          <w:sz w:val="24"/>
          <w:szCs w:val="24"/>
        </w:rPr>
        <w:t>eong</w:t>
      </w:r>
      <w:proofErr w:type="spellEnd"/>
      <w:r w:rsidR="00040D11" w:rsidRPr="00040D11">
        <w:rPr>
          <w:rFonts w:ascii="Times New Roman" w:hAnsi="Times New Roman" w:cs="Times New Roman"/>
          <w:sz w:val="24"/>
          <w:szCs w:val="24"/>
        </w:rPr>
        <w:t xml:space="preserve"> showed a sharp change in CO</w:t>
      </w:r>
      <w:r w:rsidR="00040D11" w:rsidRPr="00AD764B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40D11" w:rsidRPr="00040D11">
        <w:rPr>
          <w:rFonts w:ascii="Times New Roman" w:hAnsi="Times New Roman" w:cs="Times New Roman"/>
          <w:sz w:val="24"/>
          <w:szCs w:val="24"/>
        </w:rPr>
        <w:t xml:space="preserve"> flux due to </w:t>
      </w:r>
      <w:r w:rsidR="00FD2333">
        <w:rPr>
          <w:rFonts w:ascii="Times New Roman" w:hAnsi="Times New Roman" w:cs="Times New Roman"/>
          <w:sz w:val="24"/>
          <w:szCs w:val="24"/>
        </w:rPr>
        <w:t>double-cropping</w:t>
      </w:r>
      <w:r w:rsidR="00040D11" w:rsidRPr="00040D11">
        <w:rPr>
          <w:rFonts w:ascii="Times New Roman" w:hAnsi="Times New Roman" w:cs="Times New Roman"/>
          <w:sz w:val="24"/>
          <w:szCs w:val="24"/>
        </w:rPr>
        <w:t xml:space="preserve"> farming (sowing and harvesting), </w:t>
      </w:r>
      <w:r w:rsidR="007539E0">
        <w:rPr>
          <w:rFonts w:ascii="Times New Roman" w:hAnsi="Times New Roman" w:cs="Times New Roman"/>
          <w:sz w:val="24"/>
          <w:szCs w:val="24"/>
        </w:rPr>
        <w:t>however</w:t>
      </w:r>
      <w:r w:rsidR="00040D11" w:rsidRPr="00040D11">
        <w:rPr>
          <w:rFonts w:ascii="Times New Roman" w:hAnsi="Times New Roman" w:cs="Times New Roman"/>
          <w:sz w:val="24"/>
          <w:szCs w:val="24"/>
        </w:rPr>
        <w:t xml:space="preserve">, the </w:t>
      </w:r>
      <w:r w:rsidR="007F11D1">
        <w:rPr>
          <w:rFonts w:ascii="Times New Roman" w:hAnsi="Times New Roman" w:cs="Times New Roman"/>
          <w:sz w:val="24"/>
          <w:szCs w:val="24"/>
        </w:rPr>
        <w:t>seasonal variation</w:t>
      </w:r>
      <w:r w:rsidR="00040D11" w:rsidRPr="00040D11">
        <w:rPr>
          <w:rFonts w:ascii="Times New Roman" w:hAnsi="Times New Roman" w:cs="Times New Roman"/>
          <w:sz w:val="24"/>
          <w:szCs w:val="24"/>
        </w:rPr>
        <w:t xml:space="preserve"> in CO</w:t>
      </w:r>
      <w:r w:rsidR="00040D11" w:rsidRPr="00470E1B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40D11" w:rsidRPr="00040D11">
        <w:rPr>
          <w:rFonts w:ascii="Times New Roman" w:hAnsi="Times New Roman" w:cs="Times New Roman"/>
          <w:sz w:val="24"/>
          <w:szCs w:val="24"/>
        </w:rPr>
        <w:t xml:space="preserve"> </w:t>
      </w:r>
      <w:r w:rsidR="007539E0">
        <w:rPr>
          <w:rFonts w:ascii="Times New Roman" w:hAnsi="Times New Roman" w:cs="Times New Roman"/>
          <w:sz w:val="24"/>
          <w:szCs w:val="24"/>
        </w:rPr>
        <w:t>flux</w:t>
      </w:r>
      <w:r w:rsidR="00040D11" w:rsidRPr="00040D11">
        <w:rPr>
          <w:rFonts w:ascii="Times New Roman" w:hAnsi="Times New Roman" w:cs="Times New Roman"/>
          <w:sz w:val="24"/>
          <w:szCs w:val="24"/>
        </w:rPr>
        <w:t xml:space="preserve"> based on the </w:t>
      </w:r>
      <w:r w:rsidR="00C06B4B">
        <w:rPr>
          <w:rFonts w:ascii="Times New Roman" w:hAnsi="Times New Roman" w:cs="Times New Roman"/>
          <w:sz w:val="24"/>
          <w:szCs w:val="24"/>
        </w:rPr>
        <w:t>growing season of deciduous trees</w:t>
      </w:r>
      <w:r w:rsidR="00040D11" w:rsidRPr="00040D11">
        <w:rPr>
          <w:rFonts w:ascii="Times New Roman" w:hAnsi="Times New Roman" w:cs="Times New Roman"/>
          <w:sz w:val="24"/>
          <w:szCs w:val="24"/>
        </w:rPr>
        <w:t xml:space="preserve"> (</w:t>
      </w:r>
      <w:r w:rsidR="001065B6">
        <w:rPr>
          <w:rFonts w:ascii="Times New Roman" w:hAnsi="Times New Roman" w:cs="Times New Roman"/>
          <w:sz w:val="24"/>
          <w:szCs w:val="24"/>
        </w:rPr>
        <w:t>leaf</w:t>
      </w:r>
      <w:r w:rsidR="00791D81">
        <w:rPr>
          <w:rFonts w:ascii="Times New Roman" w:hAnsi="Times New Roman" w:cs="Times New Roman"/>
          <w:sz w:val="24"/>
          <w:szCs w:val="24"/>
        </w:rPr>
        <w:t xml:space="preserve"> </w:t>
      </w:r>
      <w:r w:rsidR="001065B6">
        <w:rPr>
          <w:rFonts w:ascii="Times New Roman" w:hAnsi="Times New Roman" w:cs="Times New Roman"/>
          <w:sz w:val="24"/>
          <w:szCs w:val="24"/>
        </w:rPr>
        <w:t>out</w:t>
      </w:r>
      <w:r w:rsidR="00040D11" w:rsidRPr="00040D11">
        <w:rPr>
          <w:rFonts w:ascii="Times New Roman" w:hAnsi="Times New Roman" w:cs="Times New Roman"/>
          <w:sz w:val="24"/>
          <w:szCs w:val="24"/>
        </w:rPr>
        <w:t>: early May</w:t>
      </w:r>
      <w:r w:rsidR="001065B6">
        <w:rPr>
          <w:rFonts w:ascii="Times New Roman" w:hAnsi="Times New Roman" w:cs="Times New Roman"/>
          <w:sz w:val="24"/>
          <w:szCs w:val="24"/>
        </w:rPr>
        <w:t>,</w:t>
      </w:r>
      <w:r w:rsidR="00040D11" w:rsidRPr="00040D11">
        <w:rPr>
          <w:rFonts w:ascii="Times New Roman" w:hAnsi="Times New Roman" w:cs="Times New Roman"/>
          <w:sz w:val="24"/>
          <w:szCs w:val="24"/>
        </w:rPr>
        <w:t xml:space="preserve"> </w:t>
      </w:r>
      <w:r w:rsidR="00FA7F89">
        <w:rPr>
          <w:rFonts w:ascii="Times New Roman" w:hAnsi="Times New Roman" w:cs="Times New Roman"/>
          <w:sz w:val="24"/>
          <w:szCs w:val="24"/>
        </w:rPr>
        <w:t>leaf</w:t>
      </w:r>
      <w:r w:rsidR="00791D81">
        <w:rPr>
          <w:rFonts w:ascii="Times New Roman" w:hAnsi="Times New Roman" w:cs="Times New Roman"/>
          <w:sz w:val="24"/>
          <w:szCs w:val="24"/>
        </w:rPr>
        <w:t xml:space="preserve"> </w:t>
      </w:r>
      <w:r w:rsidR="00FA7F89">
        <w:rPr>
          <w:rFonts w:ascii="Times New Roman" w:hAnsi="Times New Roman" w:cs="Times New Roman"/>
          <w:sz w:val="24"/>
          <w:szCs w:val="24"/>
        </w:rPr>
        <w:t>falling</w:t>
      </w:r>
      <w:r w:rsidR="00040D11" w:rsidRPr="00040D11">
        <w:rPr>
          <w:rFonts w:ascii="Times New Roman" w:hAnsi="Times New Roman" w:cs="Times New Roman"/>
          <w:sz w:val="24"/>
          <w:szCs w:val="24"/>
        </w:rPr>
        <w:t>: late October)</w:t>
      </w:r>
      <w:r w:rsidR="001F164A">
        <w:rPr>
          <w:rFonts w:ascii="Times New Roman" w:hAnsi="Times New Roman" w:cs="Times New Roman"/>
          <w:sz w:val="24"/>
          <w:szCs w:val="24"/>
        </w:rPr>
        <w:t xml:space="preserve"> is observed in </w:t>
      </w:r>
      <w:proofErr w:type="spellStart"/>
      <w:r w:rsidR="001F164A">
        <w:rPr>
          <w:rFonts w:ascii="Times New Roman" w:hAnsi="Times New Roman" w:cs="Times New Roman"/>
          <w:sz w:val="24"/>
          <w:szCs w:val="24"/>
        </w:rPr>
        <w:t>Jeju</w:t>
      </w:r>
      <w:proofErr w:type="spellEnd"/>
      <w:r w:rsidR="00040D11" w:rsidRPr="00040D11">
        <w:rPr>
          <w:rFonts w:ascii="Times New Roman" w:hAnsi="Times New Roman" w:cs="Times New Roman"/>
          <w:sz w:val="24"/>
          <w:szCs w:val="24"/>
        </w:rPr>
        <w:t>.</w:t>
      </w:r>
    </w:p>
    <w:p w14:paraId="35F5DC75" w14:textId="2B0C22BF" w:rsidR="00087DF9" w:rsidRDefault="006A54D8" w:rsidP="0032605D">
      <w:pPr>
        <w:wordWrap/>
        <w:spacing w:line="480" w:lineRule="auto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easonal variation of CO</w:t>
      </w:r>
      <w:r w:rsidRPr="006A54D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flux is relatively small at </w:t>
      </w:r>
      <w:proofErr w:type="spellStart"/>
      <w:r w:rsidR="00087DF9" w:rsidRPr="00087DF9">
        <w:rPr>
          <w:rFonts w:ascii="Times New Roman" w:hAnsi="Times New Roman" w:cs="Times New Roman"/>
          <w:sz w:val="24"/>
          <w:szCs w:val="24"/>
        </w:rPr>
        <w:t>E</w:t>
      </w:r>
      <w:r w:rsidR="00087DF9">
        <w:rPr>
          <w:rFonts w:ascii="Times New Roman" w:hAnsi="Times New Roman" w:cs="Times New Roman"/>
          <w:sz w:val="24"/>
          <w:szCs w:val="24"/>
        </w:rPr>
        <w:t>un</w:t>
      </w:r>
      <w:r w:rsidR="00087DF9" w:rsidRPr="00087DF9">
        <w:rPr>
          <w:rFonts w:ascii="Times New Roman" w:hAnsi="Times New Roman" w:cs="Times New Roman"/>
          <w:sz w:val="24"/>
          <w:szCs w:val="24"/>
        </w:rPr>
        <w:t>Pyeong</w:t>
      </w:r>
      <w:proofErr w:type="spellEnd"/>
      <w:r w:rsidR="00EB5F7F">
        <w:rPr>
          <w:rFonts w:ascii="Times New Roman" w:hAnsi="Times New Roman" w:cs="Times New Roman"/>
          <w:sz w:val="24"/>
          <w:szCs w:val="24"/>
        </w:rPr>
        <w:t xml:space="preserve"> site</w:t>
      </w:r>
      <w:r w:rsidR="00087DF9" w:rsidRPr="00087DF9">
        <w:rPr>
          <w:rFonts w:ascii="Times New Roman" w:hAnsi="Times New Roman" w:cs="Times New Roman"/>
          <w:sz w:val="24"/>
          <w:szCs w:val="24"/>
        </w:rPr>
        <w:t xml:space="preserve"> compared to other observatories</w:t>
      </w:r>
      <w:r w:rsidR="00D614CD">
        <w:rPr>
          <w:rFonts w:ascii="Times New Roman" w:hAnsi="Times New Roman" w:cs="Times New Roman"/>
          <w:sz w:val="24"/>
          <w:szCs w:val="24"/>
        </w:rPr>
        <w:t xml:space="preserve"> (Fig. </w:t>
      </w:r>
      <w:proofErr w:type="spellStart"/>
      <w:r w:rsidR="00D614CD">
        <w:rPr>
          <w:rFonts w:ascii="Times New Roman" w:hAnsi="Times New Roman" w:cs="Times New Roman"/>
          <w:sz w:val="24"/>
          <w:szCs w:val="24"/>
        </w:rPr>
        <w:t>4a</w:t>
      </w:r>
      <w:proofErr w:type="spellEnd"/>
      <w:r w:rsidR="00D614CD">
        <w:rPr>
          <w:rFonts w:ascii="Times New Roman" w:hAnsi="Times New Roman" w:cs="Times New Roman"/>
          <w:sz w:val="24"/>
          <w:szCs w:val="24"/>
        </w:rPr>
        <w:t>)</w:t>
      </w:r>
      <w:r w:rsidR="00087DF9" w:rsidRPr="00087DF9">
        <w:rPr>
          <w:rFonts w:ascii="Times New Roman" w:hAnsi="Times New Roman" w:cs="Times New Roman"/>
          <w:sz w:val="24"/>
          <w:szCs w:val="24"/>
        </w:rPr>
        <w:t xml:space="preserve">, mainly the </w:t>
      </w:r>
      <w:r w:rsidR="00013233">
        <w:rPr>
          <w:rFonts w:ascii="Times New Roman" w:hAnsi="Times New Roman" w:cs="Times New Roman"/>
          <w:sz w:val="24"/>
          <w:szCs w:val="24"/>
        </w:rPr>
        <w:t>CO</w:t>
      </w:r>
      <w:r w:rsidR="00013233" w:rsidRPr="006A54D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87DF9" w:rsidRPr="00087DF9">
        <w:rPr>
          <w:rFonts w:ascii="Times New Roman" w:hAnsi="Times New Roman" w:cs="Times New Roman"/>
          <w:sz w:val="24"/>
          <w:szCs w:val="24"/>
        </w:rPr>
        <w:t xml:space="preserve"> emission</w:t>
      </w:r>
      <w:r w:rsidR="00013233">
        <w:rPr>
          <w:rFonts w:ascii="Times New Roman" w:hAnsi="Times New Roman" w:cs="Times New Roman"/>
          <w:sz w:val="24"/>
          <w:szCs w:val="24"/>
        </w:rPr>
        <w:t xml:space="preserve"> is concentrated</w:t>
      </w:r>
      <w:r w:rsidR="00087DF9" w:rsidRPr="00087DF9">
        <w:rPr>
          <w:rFonts w:ascii="Times New Roman" w:hAnsi="Times New Roman" w:cs="Times New Roman"/>
          <w:sz w:val="24"/>
          <w:szCs w:val="24"/>
        </w:rPr>
        <w:t xml:space="preserve"> from sunrise to early evening whe</w:t>
      </w:r>
      <w:r w:rsidR="00DB134F">
        <w:rPr>
          <w:rFonts w:ascii="Times New Roman" w:hAnsi="Times New Roman" w:cs="Times New Roman"/>
          <w:sz w:val="24"/>
          <w:szCs w:val="24"/>
        </w:rPr>
        <w:t>n</w:t>
      </w:r>
      <w:r w:rsidR="00087DF9" w:rsidRPr="00087DF9">
        <w:rPr>
          <w:rFonts w:ascii="Times New Roman" w:hAnsi="Times New Roman" w:cs="Times New Roman"/>
          <w:sz w:val="24"/>
          <w:szCs w:val="24"/>
        </w:rPr>
        <w:t xml:space="preserve"> people were active, and the maximum </w:t>
      </w:r>
      <w:r w:rsidR="006C61E6" w:rsidRPr="00087DF9">
        <w:rPr>
          <w:rFonts w:ascii="Times New Roman" w:hAnsi="Times New Roman" w:cs="Times New Roman"/>
          <w:sz w:val="24"/>
          <w:szCs w:val="24"/>
        </w:rPr>
        <w:t>CO</w:t>
      </w:r>
      <w:r w:rsidR="006C61E6" w:rsidRPr="00087DF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87DF9" w:rsidRPr="00087DF9">
        <w:rPr>
          <w:rFonts w:ascii="Times New Roman" w:hAnsi="Times New Roman" w:cs="Times New Roman"/>
          <w:sz w:val="24"/>
          <w:szCs w:val="24"/>
        </w:rPr>
        <w:t xml:space="preserve"> emission</w:t>
      </w:r>
      <w:r w:rsidR="005436D7">
        <w:rPr>
          <w:rFonts w:ascii="Times New Roman" w:hAnsi="Times New Roman" w:cs="Times New Roman"/>
          <w:sz w:val="24"/>
          <w:szCs w:val="24"/>
        </w:rPr>
        <w:t xml:space="preserve"> rate</w:t>
      </w:r>
      <w:r w:rsidR="00087DF9" w:rsidRPr="00087DF9">
        <w:rPr>
          <w:rFonts w:ascii="Times New Roman" w:hAnsi="Times New Roman" w:cs="Times New Roman"/>
          <w:sz w:val="24"/>
          <w:szCs w:val="24"/>
        </w:rPr>
        <w:t xml:space="preserve"> was observed at about 25 </w:t>
      </w:r>
      <w:proofErr w:type="spellStart"/>
      <w:r w:rsidR="003547C9">
        <w:rPr>
          <w:rFonts w:ascii="Times New Roman" w:hAnsi="Times New Roman" w:cs="Times New Roman"/>
          <w:sz w:val="24"/>
          <w:szCs w:val="24"/>
        </w:rPr>
        <w:t>μ</w:t>
      </w:r>
      <w:r w:rsidR="00087DF9" w:rsidRPr="00087DF9">
        <w:rPr>
          <w:rFonts w:ascii="Times New Roman" w:hAnsi="Times New Roman" w:cs="Times New Roman"/>
          <w:sz w:val="24"/>
          <w:szCs w:val="24"/>
        </w:rPr>
        <w:t>mol</w:t>
      </w:r>
      <w:proofErr w:type="spellEnd"/>
      <w:r w:rsidR="00087DF9" w:rsidRPr="00087DF9">
        <w:rPr>
          <w:rFonts w:ascii="Times New Roman" w:hAnsi="Times New Roman" w:cs="Times New Roman"/>
          <w:sz w:val="24"/>
          <w:szCs w:val="24"/>
        </w:rPr>
        <w:t xml:space="preserve"> m</w:t>
      </w:r>
      <w:r w:rsidR="00087DF9" w:rsidRPr="003547C9">
        <w:rPr>
          <w:rFonts w:ascii="Times New Roman" w:hAnsi="Times New Roman" w:cs="Times New Roman"/>
          <w:sz w:val="24"/>
          <w:szCs w:val="24"/>
          <w:vertAlign w:val="superscript"/>
        </w:rPr>
        <w:t>-2</w:t>
      </w:r>
      <w:r w:rsidR="00087DF9" w:rsidRPr="00087DF9">
        <w:rPr>
          <w:rFonts w:ascii="Times New Roman" w:hAnsi="Times New Roman" w:cs="Times New Roman"/>
          <w:sz w:val="24"/>
          <w:szCs w:val="24"/>
        </w:rPr>
        <w:t xml:space="preserve"> s</w:t>
      </w:r>
      <w:r w:rsidR="00087DF9" w:rsidRPr="003547C9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087DF9" w:rsidRPr="00087DF9">
        <w:rPr>
          <w:rFonts w:ascii="Times New Roman" w:hAnsi="Times New Roman" w:cs="Times New Roman"/>
          <w:sz w:val="24"/>
          <w:szCs w:val="24"/>
        </w:rPr>
        <w:t xml:space="preserve"> in the afternoon</w:t>
      </w:r>
      <w:r w:rsidR="00B122D4">
        <w:rPr>
          <w:rFonts w:ascii="Times New Roman" w:hAnsi="Times New Roman" w:cs="Times New Roman"/>
          <w:sz w:val="24"/>
          <w:szCs w:val="24"/>
        </w:rPr>
        <w:t xml:space="preserve"> (Fig. </w:t>
      </w:r>
      <w:proofErr w:type="spellStart"/>
      <w:r w:rsidR="00B122D4">
        <w:rPr>
          <w:rFonts w:ascii="Times New Roman" w:hAnsi="Times New Roman" w:cs="Times New Roman"/>
          <w:sz w:val="24"/>
          <w:szCs w:val="24"/>
        </w:rPr>
        <w:t>3a</w:t>
      </w:r>
      <w:proofErr w:type="spellEnd"/>
      <w:r w:rsidR="00B122D4">
        <w:rPr>
          <w:rFonts w:ascii="Times New Roman" w:hAnsi="Times New Roman" w:cs="Times New Roman"/>
          <w:sz w:val="24"/>
          <w:szCs w:val="24"/>
        </w:rPr>
        <w:t>)</w:t>
      </w:r>
      <w:r w:rsidR="00087DF9" w:rsidRPr="00087DF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087DF9" w:rsidRPr="00087DF9">
        <w:rPr>
          <w:rFonts w:ascii="Times New Roman" w:hAnsi="Times New Roman" w:cs="Times New Roman"/>
          <w:sz w:val="24"/>
          <w:szCs w:val="24"/>
        </w:rPr>
        <w:t>Ochang</w:t>
      </w:r>
      <w:proofErr w:type="spellEnd"/>
      <w:r w:rsidR="00087DF9" w:rsidRPr="00087DF9">
        <w:rPr>
          <w:rFonts w:ascii="Times New Roman" w:hAnsi="Times New Roman" w:cs="Times New Roman"/>
          <w:sz w:val="24"/>
          <w:szCs w:val="24"/>
        </w:rPr>
        <w:t xml:space="preserve"> showed </w:t>
      </w:r>
      <w:r w:rsidR="007B54C1">
        <w:rPr>
          <w:rFonts w:ascii="Times New Roman" w:hAnsi="Times New Roman" w:cs="Times New Roman"/>
          <w:sz w:val="24"/>
          <w:szCs w:val="24"/>
        </w:rPr>
        <w:t>that t</w:t>
      </w:r>
      <w:r w:rsidR="00087DF9" w:rsidRPr="00087DF9">
        <w:rPr>
          <w:rFonts w:ascii="Times New Roman" w:hAnsi="Times New Roman" w:cs="Times New Roman"/>
          <w:sz w:val="24"/>
          <w:szCs w:val="24"/>
        </w:rPr>
        <w:t xml:space="preserve">he maximum </w:t>
      </w:r>
      <w:r w:rsidR="006C61E6" w:rsidRPr="00087DF9">
        <w:rPr>
          <w:rFonts w:ascii="Times New Roman" w:hAnsi="Times New Roman" w:cs="Times New Roman"/>
          <w:sz w:val="24"/>
          <w:szCs w:val="24"/>
        </w:rPr>
        <w:t>CO</w:t>
      </w:r>
      <w:r w:rsidR="006C61E6" w:rsidRPr="00087DF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87DF9" w:rsidRPr="00087DF9">
        <w:rPr>
          <w:rFonts w:ascii="Times New Roman" w:hAnsi="Times New Roman" w:cs="Times New Roman"/>
          <w:sz w:val="24"/>
          <w:szCs w:val="24"/>
        </w:rPr>
        <w:t xml:space="preserve"> absorption rate during daytime was approximately -10 </w:t>
      </w:r>
      <w:proofErr w:type="spellStart"/>
      <w:r w:rsidR="009A4AEE">
        <w:rPr>
          <w:rFonts w:ascii="Times New Roman" w:hAnsi="Times New Roman" w:cs="Times New Roman"/>
          <w:sz w:val="24"/>
          <w:szCs w:val="24"/>
        </w:rPr>
        <w:t>μ</w:t>
      </w:r>
      <w:r w:rsidR="00087DF9" w:rsidRPr="00087DF9">
        <w:rPr>
          <w:rFonts w:ascii="Times New Roman" w:hAnsi="Times New Roman" w:cs="Times New Roman"/>
          <w:sz w:val="24"/>
          <w:szCs w:val="24"/>
        </w:rPr>
        <w:t>mol</w:t>
      </w:r>
      <w:proofErr w:type="spellEnd"/>
      <w:r w:rsidR="00087DF9" w:rsidRPr="00087DF9">
        <w:rPr>
          <w:rFonts w:ascii="Times New Roman" w:hAnsi="Times New Roman" w:cs="Times New Roman"/>
          <w:sz w:val="24"/>
          <w:szCs w:val="24"/>
        </w:rPr>
        <w:t xml:space="preserve"> m</w:t>
      </w:r>
      <w:r w:rsidR="00087DF9" w:rsidRPr="009A4AEE">
        <w:rPr>
          <w:rFonts w:ascii="Times New Roman" w:hAnsi="Times New Roman" w:cs="Times New Roman"/>
          <w:sz w:val="24"/>
          <w:szCs w:val="24"/>
          <w:vertAlign w:val="superscript"/>
        </w:rPr>
        <w:t>-2</w:t>
      </w:r>
      <w:r w:rsidR="00087DF9" w:rsidRPr="00087DF9">
        <w:rPr>
          <w:rFonts w:ascii="Times New Roman" w:hAnsi="Times New Roman" w:cs="Times New Roman"/>
          <w:sz w:val="24"/>
          <w:szCs w:val="24"/>
        </w:rPr>
        <w:t xml:space="preserve"> s</w:t>
      </w:r>
      <w:r w:rsidR="00087DF9" w:rsidRPr="009A4AE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087DF9" w:rsidRPr="00087DF9">
        <w:rPr>
          <w:rFonts w:ascii="Times New Roman" w:hAnsi="Times New Roman" w:cs="Times New Roman"/>
          <w:sz w:val="24"/>
          <w:szCs w:val="24"/>
        </w:rPr>
        <w:t xml:space="preserve">, while the maximum </w:t>
      </w:r>
      <w:r w:rsidR="006C61E6" w:rsidRPr="00087DF9">
        <w:rPr>
          <w:rFonts w:ascii="Times New Roman" w:hAnsi="Times New Roman" w:cs="Times New Roman"/>
          <w:sz w:val="24"/>
          <w:szCs w:val="24"/>
        </w:rPr>
        <w:t>CO</w:t>
      </w:r>
      <w:r w:rsidR="006C61E6" w:rsidRPr="00087DF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87DF9" w:rsidRPr="00087DF9">
        <w:rPr>
          <w:rFonts w:ascii="Times New Roman" w:hAnsi="Times New Roman" w:cs="Times New Roman"/>
          <w:sz w:val="24"/>
          <w:szCs w:val="24"/>
        </w:rPr>
        <w:t xml:space="preserve"> emission rate at night was about 10 </w:t>
      </w:r>
      <w:proofErr w:type="spellStart"/>
      <w:r w:rsidR="009A4AEE">
        <w:rPr>
          <w:rFonts w:ascii="Times New Roman" w:hAnsi="Times New Roman" w:cs="Times New Roman"/>
          <w:sz w:val="24"/>
          <w:szCs w:val="24"/>
        </w:rPr>
        <w:t>μ</w:t>
      </w:r>
      <w:r w:rsidR="009A4AEE" w:rsidRPr="00087DF9">
        <w:rPr>
          <w:rFonts w:ascii="Times New Roman" w:hAnsi="Times New Roman" w:cs="Times New Roman"/>
          <w:sz w:val="24"/>
          <w:szCs w:val="24"/>
        </w:rPr>
        <w:t>mol</w:t>
      </w:r>
      <w:proofErr w:type="spellEnd"/>
      <w:r w:rsidR="009A4AEE" w:rsidRPr="00087DF9">
        <w:rPr>
          <w:rFonts w:ascii="Times New Roman" w:hAnsi="Times New Roman" w:cs="Times New Roman"/>
          <w:sz w:val="24"/>
          <w:szCs w:val="24"/>
        </w:rPr>
        <w:t xml:space="preserve"> m</w:t>
      </w:r>
      <w:r w:rsidR="009A4AEE" w:rsidRPr="009A4AEE">
        <w:rPr>
          <w:rFonts w:ascii="Times New Roman" w:hAnsi="Times New Roman" w:cs="Times New Roman"/>
          <w:sz w:val="24"/>
          <w:szCs w:val="24"/>
          <w:vertAlign w:val="superscript"/>
        </w:rPr>
        <w:t>-2</w:t>
      </w:r>
      <w:r w:rsidR="009A4AEE" w:rsidRPr="00087DF9">
        <w:rPr>
          <w:rFonts w:ascii="Times New Roman" w:hAnsi="Times New Roman" w:cs="Times New Roman"/>
          <w:sz w:val="24"/>
          <w:szCs w:val="24"/>
        </w:rPr>
        <w:t xml:space="preserve"> s</w:t>
      </w:r>
      <w:r w:rsidR="009A4AEE" w:rsidRPr="009A4AE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1A4407">
        <w:rPr>
          <w:rFonts w:ascii="Times New Roman" w:hAnsi="Times New Roman" w:cs="Times New Roman"/>
          <w:sz w:val="24"/>
          <w:szCs w:val="24"/>
        </w:rPr>
        <w:t xml:space="preserve"> </w:t>
      </w:r>
      <w:r w:rsidR="007F2AD3" w:rsidRPr="00087DF9">
        <w:rPr>
          <w:rFonts w:ascii="Times New Roman" w:hAnsi="Times New Roman" w:cs="Times New Roman"/>
          <w:sz w:val="24"/>
          <w:szCs w:val="24"/>
        </w:rPr>
        <w:t>during the grass's growing period</w:t>
      </w:r>
      <w:r w:rsidR="007F2AD3">
        <w:rPr>
          <w:rFonts w:ascii="Times New Roman" w:hAnsi="Times New Roman" w:cs="Times New Roman"/>
          <w:sz w:val="24"/>
          <w:szCs w:val="24"/>
        </w:rPr>
        <w:t xml:space="preserve"> </w:t>
      </w:r>
      <w:r w:rsidR="001A4407">
        <w:rPr>
          <w:rFonts w:ascii="Times New Roman" w:hAnsi="Times New Roman" w:cs="Times New Roman"/>
          <w:sz w:val="24"/>
          <w:szCs w:val="24"/>
        </w:rPr>
        <w:t xml:space="preserve">(Fig. </w:t>
      </w:r>
      <w:proofErr w:type="spellStart"/>
      <w:r w:rsidR="001A4407">
        <w:rPr>
          <w:rFonts w:ascii="Times New Roman" w:hAnsi="Times New Roman" w:cs="Times New Roman"/>
          <w:sz w:val="24"/>
          <w:szCs w:val="24"/>
        </w:rPr>
        <w:t>3b</w:t>
      </w:r>
      <w:proofErr w:type="spellEnd"/>
      <w:r w:rsidR="001A4407">
        <w:rPr>
          <w:rFonts w:ascii="Times New Roman" w:hAnsi="Times New Roman" w:cs="Times New Roman"/>
          <w:sz w:val="24"/>
          <w:szCs w:val="24"/>
        </w:rPr>
        <w:t>).</w:t>
      </w:r>
      <w:r w:rsidR="00087DF9" w:rsidRPr="00087DF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87DF9" w:rsidRPr="00087DF9">
        <w:rPr>
          <w:rFonts w:ascii="Times New Roman" w:hAnsi="Times New Roman" w:cs="Times New Roman"/>
          <w:sz w:val="24"/>
          <w:szCs w:val="24"/>
        </w:rPr>
        <w:t>Bo</w:t>
      </w:r>
      <w:r w:rsidR="006C61E6">
        <w:rPr>
          <w:rFonts w:ascii="Times New Roman" w:hAnsi="Times New Roman" w:cs="Times New Roman"/>
          <w:sz w:val="24"/>
          <w:szCs w:val="24"/>
        </w:rPr>
        <w:t>S</w:t>
      </w:r>
      <w:r w:rsidR="00087DF9" w:rsidRPr="00087DF9">
        <w:rPr>
          <w:rFonts w:ascii="Times New Roman" w:hAnsi="Times New Roman" w:cs="Times New Roman"/>
          <w:sz w:val="24"/>
          <w:szCs w:val="24"/>
        </w:rPr>
        <w:t>eong</w:t>
      </w:r>
      <w:proofErr w:type="spellEnd"/>
      <w:r w:rsidR="00087DF9" w:rsidRPr="00087DF9">
        <w:rPr>
          <w:rFonts w:ascii="Times New Roman" w:hAnsi="Times New Roman" w:cs="Times New Roman"/>
          <w:sz w:val="24"/>
          <w:szCs w:val="24"/>
        </w:rPr>
        <w:t xml:space="preserve"> has shown a bimodal </w:t>
      </w:r>
      <w:r w:rsidR="00530FA3">
        <w:rPr>
          <w:rFonts w:ascii="Times New Roman" w:hAnsi="Times New Roman" w:cs="Times New Roman"/>
          <w:sz w:val="24"/>
          <w:szCs w:val="24"/>
        </w:rPr>
        <w:t>seasonal variation</w:t>
      </w:r>
      <w:r w:rsidR="00087DF9" w:rsidRPr="00087DF9">
        <w:rPr>
          <w:rFonts w:ascii="Times New Roman" w:hAnsi="Times New Roman" w:cs="Times New Roman"/>
          <w:sz w:val="24"/>
          <w:szCs w:val="24"/>
        </w:rPr>
        <w:t xml:space="preserve"> </w:t>
      </w:r>
      <w:r w:rsidR="00746326">
        <w:rPr>
          <w:rFonts w:ascii="Times New Roman" w:hAnsi="Times New Roman" w:cs="Times New Roman"/>
          <w:sz w:val="24"/>
          <w:szCs w:val="24"/>
        </w:rPr>
        <w:t xml:space="preserve">as of </w:t>
      </w:r>
      <w:r w:rsidR="00087DF9" w:rsidRPr="00087DF9">
        <w:rPr>
          <w:rFonts w:ascii="Times New Roman" w:hAnsi="Times New Roman" w:cs="Times New Roman"/>
          <w:sz w:val="24"/>
          <w:szCs w:val="24"/>
        </w:rPr>
        <w:t>the period from mid-May</w:t>
      </w:r>
      <w:r w:rsidR="00A52FE0">
        <w:rPr>
          <w:rFonts w:ascii="Times New Roman" w:hAnsi="Times New Roman" w:cs="Times New Roman"/>
          <w:sz w:val="24"/>
          <w:szCs w:val="24"/>
        </w:rPr>
        <w:t xml:space="preserve"> (</w:t>
      </w:r>
      <w:r w:rsidR="00A52FE0" w:rsidRPr="00087DF9">
        <w:rPr>
          <w:rFonts w:ascii="Times New Roman" w:hAnsi="Times New Roman" w:cs="Times New Roman"/>
          <w:sz w:val="24"/>
          <w:szCs w:val="24"/>
        </w:rPr>
        <w:t>harvest of barley</w:t>
      </w:r>
      <w:r w:rsidR="00A52FE0">
        <w:rPr>
          <w:rFonts w:ascii="Times New Roman" w:hAnsi="Times New Roman" w:cs="Times New Roman"/>
          <w:sz w:val="24"/>
          <w:szCs w:val="24"/>
        </w:rPr>
        <w:t>)</w:t>
      </w:r>
      <w:r w:rsidR="00087DF9" w:rsidRPr="00087DF9">
        <w:rPr>
          <w:rFonts w:ascii="Times New Roman" w:hAnsi="Times New Roman" w:cs="Times New Roman"/>
          <w:sz w:val="24"/>
          <w:szCs w:val="24"/>
        </w:rPr>
        <w:t xml:space="preserve"> to early</w:t>
      </w:r>
      <w:r w:rsidR="006C61E6">
        <w:rPr>
          <w:rFonts w:ascii="Times New Roman" w:hAnsi="Times New Roman" w:cs="Times New Roman"/>
          <w:sz w:val="24"/>
          <w:szCs w:val="24"/>
        </w:rPr>
        <w:t>-</w:t>
      </w:r>
      <w:r w:rsidR="00087DF9" w:rsidRPr="00087DF9">
        <w:rPr>
          <w:rFonts w:ascii="Times New Roman" w:hAnsi="Times New Roman" w:cs="Times New Roman"/>
          <w:sz w:val="24"/>
          <w:szCs w:val="24"/>
        </w:rPr>
        <w:t>June</w:t>
      </w:r>
      <w:r w:rsidR="00A52FE0">
        <w:rPr>
          <w:rFonts w:ascii="Times New Roman" w:hAnsi="Times New Roman" w:cs="Times New Roman"/>
          <w:sz w:val="24"/>
          <w:szCs w:val="24"/>
        </w:rPr>
        <w:t xml:space="preserve"> (</w:t>
      </w:r>
      <w:r w:rsidR="00A52FE0" w:rsidRPr="00087DF9">
        <w:rPr>
          <w:rFonts w:ascii="Times New Roman" w:hAnsi="Times New Roman" w:cs="Times New Roman"/>
          <w:sz w:val="24"/>
          <w:szCs w:val="24"/>
        </w:rPr>
        <w:t>planting</w:t>
      </w:r>
      <w:r w:rsidR="00C04B4C">
        <w:rPr>
          <w:rFonts w:ascii="Times New Roman" w:hAnsi="Times New Roman" w:cs="Times New Roman"/>
          <w:sz w:val="24"/>
          <w:szCs w:val="24"/>
        </w:rPr>
        <w:t xml:space="preserve"> of rice</w:t>
      </w:r>
      <w:r w:rsidR="00A52FE0">
        <w:rPr>
          <w:rFonts w:ascii="Times New Roman" w:hAnsi="Times New Roman" w:cs="Times New Roman"/>
          <w:sz w:val="24"/>
          <w:szCs w:val="24"/>
        </w:rPr>
        <w:t>)</w:t>
      </w:r>
      <w:r w:rsidR="002B1A22">
        <w:rPr>
          <w:rFonts w:ascii="Times New Roman" w:hAnsi="Times New Roman" w:cs="Times New Roman"/>
          <w:sz w:val="24"/>
          <w:szCs w:val="24"/>
        </w:rPr>
        <w:t xml:space="preserve"> (</w:t>
      </w:r>
      <w:r w:rsidR="00A704A7">
        <w:rPr>
          <w:rFonts w:ascii="Times New Roman" w:hAnsi="Times New Roman" w:cs="Times New Roman"/>
          <w:sz w:val="24"/>
          <w:szCs w:val="24"/>
        </w:rPr>
        <w:t xml:space="preserve">Fig. </w:t>
      </w:r>
      <w:proofErr w:type="spellStart"/>
      <w:r w:rsidR="00A704A7">
        <w:rPr>
          <w:rFonts w:ascii="Times New Roman" w:hAnsi="Times New Roman" w:cs="Times New Roman"/>
          <w:sz w:val="24"/>
          <w:szCs w:val="24"/>
        </w:rPr>
        <w:t>3c</w:t>
      </w:r>
      <w:proofErr w:type="spellEnd"/>
      <w:r w:rsidR="00A704A7">
        <w:rPr>
          <w:rFonts w:ascii="Times New Roman" w:hAnsi="Times New Roman" w:cs="Times New Roman"/>
          <w:sz w:val="24"/>
          <w:szCs w:val="24"/>
        </w:rPr>
        <w:t xml:space="preserve"> and</w:t>
      </w:r>
      <w:r w:rsidR="00A704A7">
        <w:rPr>
          <w:rFonts w:ascii="Times New Roman" w:hAnsi="Times New Roman" w:cs="Times New Roman"/>
          <w:sz w:val="24"/>
          <w:szCs w:val="24"/>
        </w:rPr>
        <w:t xml:space="preserve"> Fig. </w:t>
      </w:r>
      <w:proofErr w:type="spellStart"/>
      <w:r w:rsidR="00A704A7">
        <w:rPr>
          <w:rFonts w:ascii="Times New Roman" w:hAnsi="Times New Roman" w:cs="Times New Roman"/>
          <w:sz w:val="24"/>
          <w:szCs w:val="24"/>
        </w:rPr>
        <w:t>4c</w:t>
      </w:r>
      <w:proofErr w:type="spellEnd"/>
      <w:r w:rsidR="002B1A22">
        <w:rPr>
          <w:rFonts w:ascii="Times New Roman" w:hAnsi="Times New Roman" w:cs="Times New Roman"/>
          <w:sz w:val="24"/>
          <w:szCs w:val="24"/>
        </w:rPr>
        <w:t>)</w:t>
      </w:r>
      <w:r w:rsidR="00087DF9" w:rsidRPr="00087DF9">
        <w:rPr>
          <w:rFonts w:ascii="Times New Roman" w:hAnsi="Times New Roman" w:cs="Times New Roman"/>
          <w:sz w:val="24"/>
          <w:szCs w:val="24"/>
        </w:rPr>
        <w:t>. From April</w:t>
      </w:r>
      <w:r w:rsidR="00CC2712">
        <w:rPr>
          <w:rFonts w:ascii="Times New Roman" w:hAnsi="Times New Roman" w:cs="Times New Roman"/>
          <w:sz w:val="24"/>
          <w:szCs w:val="24"/>
        </w:rPr>
        <w:t xml:space="preserve"> – </w:t>
      </w:r>
      <w:r w:rsidR="00087DF9" w:rsidRPr="00087DF9">
        <w:rPr>
          <w:rFonts w:ascii="Times New Roman" w:hAnsi="Times New Roman" w:cs="Times New Roman"/>
          <w:sz w:val="24"/>
          <w:szCs w:val="24"/>
        </w:rPr>
        <w:t xml:space="preserve">May </w:t>
      </w:r>
      <w:r w:rsidR="00BF02FA">
        <w:rPr>
          <w:rFonts w:ascii="Times New Roman" w:hAnsi="Times New Roman" w:cs="Times New Roman"/>
          <w:sz w:val="24"/>
          <w:szCs w:val="24"/>
        </w:rPr>
        <w:t>(</w:t>
      </w:r>
      <w:r w:rsidR="00087DF9" w:rsidRPr="00087DF9">
        <w:rPr>
          <w:rFonts w:ascii="Times New Roman" w:hAnsi="Times New Roman" w:cs="Times New Roman"/>
          <w:sz w:val="24"/>
          <w:szCs w:val="24"/>
        </w:rPr>
        <w:t xml:space="preserve">the </w:t>
      </w:r>
      <w:r w:rsidR="00BF02FA">
        <w:rPr>
          <w:rFonts w:ascii="Times New Roman" w:hAnsi="Times New Roman" w:cs="Times New Roman"/>
          <w:sz w:val="24"/>
          <w:szCs w:val="24"/>
        </w:rPr>
        <w:t>mid-</w:t>
      </w:r>
      <w:r w:rsidR="00087DF9" w:rsidRPr="00087DF9">
        <w:rPr>
          <w:rFonts w:ascii="Times New Roman" w:hAnsi="Times New Roman" w:cs="Times New Roman"/>
          <w:sz w:val="24"/>
          <w:szCs w:val="24"/>
        </w:rPr>
        <w:t>grow</w:t>
      </w:r>
      <w:r w:rsidR="00BF02FA">
        <w:rPr>
          <w:rFonts w:ascii="Times New Roman" w:hAnsi="Times New Roman" w:cs="Times New Roman"/>
          <w:sz w:val="24"/>
          <w:szCs w:val="24"/>
        </w:rPr>
        <w:t>ing</w:t>
      </w:r>
      <w:r w:rsidR="00087DF9" w:rsidRPr="00087DF9">
        <w:rPr>
          <w:rFonts w:ascii="Times New Roman" w:hAnsi="Times New Roman" w:cs="Times New Roman"/>
          <w:sz w:val="24"/>
          <w:szCs w:val="24"/>
        </w:rPr>
        <w:t xml:space="preserve"> period of barley</w:t>
      </w:r>
      <w:r w:rsidR="00BF02FA">
        <w:rPr>
          <w:rFonts w:ascii="Times New Roman" w:hAnsi="Times New Roman" w:cs="Times New Roman"/>
          <w:sz w:val="24"/>
          <w:szCs w:val="24"/>
        </w:rPr>
        <w:t>)</w:t>
      </w:r>
      <w:r w:rsidR="00087DF9" w:rsidRPr="00087DF9">
        <w:rPr>
          <w:rFonts w:ascii="Times New Roman" w:hAnsi="Times New Roman" w:cs="Times New Roman"/>
          <w:sz w:val="24"/>
          <w:szCs w:val="24"/>
        </w:rPr>
        <w:t xml:space="preserve"> the maximum </w:t>
      </w:r>
      <w:r w:rsidR="006C61E6" w:rsidRPr="00087DF9">
        <w:rPr>
          <w:rFonts w:ascii="Times New Roman" w:hAnsi="Times New Roman" w:cs="Times New Roman"/>
          <w:sz w:val="24"/>
          <w:szCs w:val="24"/>
        </w:rPr>
        <w:t>CO</w:t>
      </w:r>
      <w:r w:rsidR="006C61E6" w:rsidRPr="00087DF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87DF9" w:rsidRPr="00087DF9">
        <w:rPr>
          <w:rFonts w:ascii="Times New Roman" w:hAnsi="Times New Roman" w:cs="Times New Roman"/>
          <w:sz w:val="24"/>
          <w:szCs w:val="24"/>
        </w:rPr>
        <w:t xml:space="preserve"> absorption rate was</w:t>
      </w:r>
      <w:r w:rsidR="00CD4C81">
        <w:rPr>
          <w:rFonts w:ascii="Times New Roman" w:hAnsi="Times New Roman" w:cs="Times New Roman"/>
          <w:sz w:val="24"/>
          <w:szCs w:val="24"/>
        </w:rPr>
        <w:t xml:space="preserve"> about</w:t>
      </w:r>
      <w:r w:rsidR="00087DF9" w:rsidRPr="00087DF9">
        <w:rPr>
          <w:rFonts w:ascii="Times New Roman" w:hAnsi="Times New Roman" w:cs="Times New Roman"/>
          <w:sz w:val="24"/>
          <w:szCs w:val="24"/>
        </w:rPr>
        <w:t xml:space="preserve"> -20 </w:t>
      </w:r>
      <w:proofErr w:type="spellStart"/>
      <w:r w:rsidR="00BF02FA">
        <w:rPr>
          <w:rFonts w:ascii="Times New Roman" w:hAnsi="Times New Roman" w:cs="Times New Roman"/>
          <w:sz w:val="24"/>
          <w:szCs w:val="24"/>
        </w:rPr>
        <w:t>μ</w:t>
      </w:r>
      <w:r w:rsidR="00BF02FA" w:rsidRPr="00087DF9">
        <w:rPr>
          <w:rFonts w:ascii="Times New Roman" w:hAnsi="Times New Roman" w:cs="Times New Roman"/>
          <w:sz w:val="24"/>
          <w:szCs w:val="24"/>
        </w:rPr>
        <w:t>mol</w:t>
      </w:r>
      <w:proofErr w:type="spellEnd"/>
      <w:r w:rsidR="00BF02FA" w:rsidRPr="00087DF9">
        <w:rPr>
          <w:rFonts w:ascii="Times New Roman" w:hAnsi="Times New Roman" w:cs="Times New Roman"/>
          <w:sz w:val="24"/>
          <w:szCs w:val="24"/>
        </w:rPr>
        <w:t xml:space="preserve"> m</w:t>
      </w:r>
      <w:r w:rsidR="00BF02FA" w:rsidRPr="009A4AEE">
        <w:rPr>
          <w:rFonts w:ascii="Times New Roman" w:hAnsi="Times New Roman" w:cs="Times New Roman"/>
          <w:sz w:val="24"/>
          <w:szCs w:val="24"/>
          <w:vertAlign w:val="superscript"/>
        </w:rPr>
        <w:t>-2</w:t>
      </w:r>
      <w:r w:rsidR="00BF02FA" w:rsidRPr="00087DF9">
        <w:rPr>
          <w:rFonts w:ascii="Times New Roman" w:hAnsi="Times New Roman" w:cs="Times New Roman"/>
          <w:sz w:val="24"/>
          <w:szCs w:val="24"/>
        </w:rPr>
        <w:t xml:space="preserve"> s</w:t>
      </w:r>
      <w:r w:rsidR="00BF02FA" w:rsidRPr="009A4AE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087DF9" w:rsidRPr="00087DF9">
        <w:rPr>
          <w:rFonts w:ascii="Times New Roman" w:hAnsi="Times New Roman" w:cs="Times New Roman"/>
          <w:sz w:val="24"/>
          <w:szCs w:val="24"/>
        </w:rPr>
        <w:t xml:space="preserve"> in midday, and</w:t>
      </w:r>
      <w:r w:rsidR="00CD4C81">
        <w:rPr>
          <w:rFonts w:ascii="Times New Roman" w:hAnsi="Times New Roman" w:cs="Times New Roman"/>
          <w:sz w:val="24"/>
          <w:szCs w:val="24"/>
        </w:rPr>
        <w:t xml:space="preserve"> about</w:t>
      </w:r>
      <w:r w:rsidR="00087DF9" w:rsidRPr="00087DF9">
        <w:rPr>
          <w:rFonts w:ascii="Times New Roman" w:hAnsi="Times New Roman" w:cs="Times New Roman"/>
          <w:sz w:val="24"/>
          <w:szCs w:val="24"/>
        </w:rPr>
        <w:t xml:space="preserve"> -40 </w:t>
      </w:r>
      <w:proofErr w:type="spellStart"/>
      <w:r w:rsidR="001D4D1F">
        <w:rPr>
          <w:rFonts w:ascii="Times New Roman" w:hAnsi="Times New Roman" w:cs="Times New Roman"/>
          <w:sz w:val="24"/>
          <w:szCs w:val="24"/>
        </w:rPr>
        <w:t>μ</w:t>
      </w:r>
      <w:r w:rsidR="001D4D1F" w:rsidRPr="00087DF9">
        <w:rPr>
          <w:rFonts w:ascii="Times New Roman" w:hAnsi="Times New Roman" w:cs="Times New Roman"/>
          <w:sz w:val="24"/>
          <w:szCs w:val="24"/>
        </w:rPr>
        <w:t>mol</w:t>
      </w:r>
      <w:proofErr w:type="spellEnd"/>
      <w:r w:rsidR="001D4D1F" w:rsidRPr="00087DF9">
        <w:rPr>
          <w:rFonts w:ascii="Times New Roman" w:hAnsi="Times New Roman" w:cs="Times New Roman"/>
          <w:sz w:val="24"/>
          <w:szCs w:val="24"/>
        </w:rPr>
        <w:t xml:space="preserve"> m</w:t>
      </w:r>
      <w:r w:rsidR="001D4D1F" w:rsidRPr="009A4AEE">
        <w:rPr>
          <w:rFonts w:ascii="Times New Roman" w:hAnsi="Times New Roman" w:cs="Times New Roman"/>
          <w:sz w:val="24"/>
          <w:szCs w:val="24"/>
          <w:vertAlign w:val="superscript"/>
        </w:rPr>
        <w:t>-2</w:t>
      </w:r>
      <w:r w:rsidR="001D4D1F" w:rsidRPr="00087DF9">
        <w:rPr>
          <w:rFonts w:ascii="Times New Roman" w:hAnsi="Times New Roman" w:cs="Times New Roman"/>
          <w:sz w:val="24"/>
          <w:szCs w:val="24"/>
        </w:rPr>
        <w:t xml:space="preserve"> s</w:t>
      </w:r>
      <w:r w:rsidR="001D4D1F" w:rsidRPr="009A4AE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087DF9" w:rsidRPr="00087DF9">
        <w:rPr>
          <w:rFonts w:ascii="Times New Roman" w:hAnsi="Times New Roman" w:cs="Times New Roman"/>
          <w:sz w:val="24"/>
          <w:szCs w:val="24"/>
        </w:rPr>
        <w:t xml:space="preserve"> </w:t>
      </w:r>
      <w:r w:rsidR="001D4D1F">
        <w:rPr>
          <w:rFonts w:ascii="Times New Roman" w:hAnsi="Times New Roman" w:cs="Times New Roman"/>
          <w:sz w:val="24"/>
          <w:szCs w:val="24"/>
        </w:rPr>
        <w:t xml:space="preserve">was observed for rice </w:t>
      </w:r>
      <w:r w:rsidR="00087DF9" w:rsidRPr="00087DF9">
        <w:rPr>
          <w:rFonts w:ascii="Times New Roman" w:hAnsi="Times New Roman" w:cs="Times New Roman"/>
          <w:sz w:val="24"/>
          <w:szCs w:val="24"/>
        </w:rPr>
        <w:t xml:space="preserve">in </w:t>
      </w:r>
      <w:r w:rsidR="00BE4CD8">
        <w:rPr>
          <w:rFonts w:ascii="Times New Roman" w:hAnsi="Times New Roman" w:cs="Times New Roman"/>
          <w:sz w:val="24"/>
          <w:szCs w:val="24"/>
        </w:rPr>
        <w:t xml:space="preserve">July – </w:t>
      </w:r>
      <w:r w:rsidR="00087DF9" w:rsidRPr="00087DF9">
        <w:rPr>
          <w:rFonts w:ascii="Times New Roman" w:hAnsi="Times New Roman" w:cs="Times New Roman"/>
          <w:sz w:val="24"/>
          <w:szCs w:val="24"/>
        </w:rPr>
        <w:t>August.</w:t>
      </w:r>
      <w:r w:rsidR="00914DCA">
        <w:rPr>
          <w:rFonts w:ascii="Times New Roman" w:hAnsi="Times New Roman" w:cs="Times New Roman"/>
          <w:sz w:val="24"/>
          <w:szCs w:val="24"/>
        </w:rPr>
        <w:t xml:space="preserve"> </w:t>
      </w:r>
      <w:r w:rsidR="000E6A0B" w:rsidRPr="000E6A0B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0E6A0B" w:rsidRPr="000E6A0B">
        <w:rPr>
          <w:rFonts w:ascii="Times New Roman" w:hAnsi="Times New Roman" w:cs="Times New Roman"/>
          <w:sz w:val="24"/>
          <w:szCs w:val="24"/>
        </w:rPr>
        <w:t>Jeju</w:t>
      </w:r>
      <w:proofErr w:type="spellEnd"/>
      <w:r w:rsidR="000E6A0B" w:rsidRPr="000E6A0B">
        <w:rPr>
          <w:rFonts w:ascii="Times New Roman" w:hAnsi="Times New Roman" w:cs="Times New Roman"/>
          <w:sz w:val="24"/>
          <w:szCs w:val="24"/>
        </w:rPr>
        <w:t xml:space="preserve"> Forest showed strong CO</w:t>
      </w:r>
      <w:r w:rsidR="000E6A0B" w:rsidRPr="00A9403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E6A0B" w:rsidRPr="000E6A0B">
        <w:rPr>
          <w:rFonts w:ascii="Times New Roman" w:hAnsi="Times New Roman" w:cs="Times New Roman"/>
          <w:sz w:val="24"/>
          <w:szCs w:val="24"/>
        </w:rPr>
        <w:t xml:space="preserve"> absorption from the end of May to October</w:t>
      </w:r>
      <w:r w:rsidR="00490593">
        <w:rPr>
          <w:rFonts w:ascii="Times New Roman" w:hAnsi="Times New Roman" w:cs="Times New Roman"/>
          <w:sz w:val="24"/>
          <w:szCs w:val="24"/>
        </w:rPr>
        <w:t>, and the</w:t>
      </w:r>
      <w:r w:rsidR="000E6A0B" w:rsidRPr="000E6A0B">
        <w:rPr>
          <w:rFonts w:ascii="Times New Roman" w:hAnsi="Times New Roman" w:cs="Times New Roman"/>
          <w:sz w:val="24"/>
          <w:szCs w:val="24"/>
        </w:rPr>
        <w:t xml:space="preserve"> maximum CO</w:t>
      </w:r>
      <w:r w:rsidR="000E6A0B" w:rsidRPr="00227F3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0E6A0B" w:rsidRPr="000E6A0B">
        <w:rPr>
          <w:rFonts w:ascii="Times New Roman" w:hAnsi="Times New Roman" w:cs="Times New Roman"/>
          <w:sz w:val="24"/>
          <w:szCs w:val="24"/>
        </w:rPr>
        <w:t xml:space="preserve"> absorption </w:t>
      </w:r>
      <w:r w:rsidR="00242EC9">
        <w:rPr>
          <w:rFonts w:ascii="Times New Roman" w:hAnsi="Times New Roman" w:cs="Times New Roman"/>
          <w:sz w:val="24"/>
          <w:szCs w:val="24"/>
        </w:rPr>
        <w:t>rate</w:t>
      </w:r>
      <w:r w:rsidR="000E6A0B" w:rsidRPr="000E6A0B">
        <w:rPr>
          <w:rFonts w:ascii="Times New Roman" w:hAnsi="Times New Roman" w:cs="Times New Roman"/>
          <w:sz w:val="24"/>
          <w:szCs w:val="24"/>
        </w:rPr>
        <w:t xml:space="preserve"> was -25 </w:t>
      </w:r>
      <w:proofErr w:type="spellStart"/>
      <w:r w:rsidR="00242EC9">
        <w:rPr>
          <w:rFonts w:ascii="Times New Roman" w:hAnsi="Times New Roman" w:cs="Times New Roman"/>
          <w:sz w:val="24"/>
          <w:szCs w:val="24"/>
        </w:rPr>
        <w:t>μ</w:t>
      </w:r>
      <w:r w:rsidR="00242EC9" w:rsidRPr="00087DF9">
        <w:rPr>
          <w:rFonts w:ascii="Times New Roman" w:hAnsi="Times New Roman" w:cs="Times New Roman"/>
          <w:sz w:val="24"/>
          <w:szCs w:val="24"/>
        </w:rPr>
        <w:t>mol</w:t>
      </w:r>
      <w:proofErr w:type="spellEnd"/>
      <w:r w:rsidR="00242EC9" w:rsidRPr="00087DF9">
        <w:rPr>
          <w:rFonts w:ascii="Times New Roman" w:hAnsi="Times New Roman" w:cs="Times New Roman"/>
          <w:sz w:val="24"/>
          <w:szCs w:val="24"/>
        </w:rPr>
        <w:t xml:space="preserve"> m</w:t>
      </w:r>
      <w:r w:rsidR="00242EC9" w:rsidRPr="009A4AEE">
        <w:rPr>
          <w:rFonts w:ascii="Times New Roman" w:hAnsi="Times New Roman" w:cs="Times New Roman"/>
          <w:sz w:val="24"/>
          <w:szCs w:val="24"/>
          <w:vertAlign w:val="superscript"/>
        </w:rPr>
        <w:t>-2</w:t>
      </w:r>
      <w:r w:rsidR="00242EC9" w:rsidRPr="00087DF9">
        <w:rPr>
          <w:rFonts w:ascii="Times New Roman" w:hAnsi="Times New Roman" w:cs="Times New Roman"/>
          <w:sz w:val="24"/>
          <w:szCs w:val="24"/>
        </w:rPr>
        <w:t xml:space="preserve"> s</w:t>
      </w:r>
      <w:r w:rsidR="00242EC9" w:rsidRPr="009A4AE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F250B9">
        <w:rPr>
          <w:rFonts w:ascii="Times New Roman" w:hAnsi="Times New Roman" w:cs="Times New Roman"/>
          <w:sz w:val="24"/>
          <w:szCs w:val="24"/>
        </w:rPr>
        <w:t xml:space="preserve"> (Fig. </w:t>
      </w:r>
      <w:proofErr w:type="spellStart"/>
      <w:r w:rsidR="00F250B9">
        <w:rPr>
          <w:rFonts w:ascii="Times New Roman" w:hAnsi="Times New Roman" w:cs="Times New Roman"/>
          <w:sz w:val="24"/>
          <w:szCs w:val="24"/>
        </w:rPr>
        <w:t>3d</w:t>
      </w:r>
      <w:proofErr w:type="spellEnd"/>
      <w:r w:rsidR="00425D1A">
        <w:rPr>
          <w:rFonts w:ascii="Times New Roman" w:hAnsi="Times New Roman" w:cs="Times New Roman"/>
          <w:sz w:val="24"/>
          <w:szCs w:val="24"/>
        </w:rPr>
        <w:t xml:space="preserve"> and Fig. </w:t>
      </w:r>
      <w:proofErr w:type="spellStart"/>
      <w:r w:rsidR="00425D1A">
        <w:rPr>
          <w:rFonts w:ascii="Times New Roman" w:hAnsi="Times New Roman" w:cs="Times New Roman"/>
          <w:sz w:val="24"/>
          <w:szCs w:val="24"/>
        </w:rPr>
        <w:t>4d</w:t>
      </w:r>
      <w:proofErr w:type="spellEnd"/>
      <w:r w:rsidR="00F250B9">
        <w:rPr>
          <w:rFonts w:ascii="Times New Roman" w:hAnsi="Times New Roman" w:cs="Times New Roman"/>
          <w:sz w:val="24"/>
          <w:szCs w:val="24"/>
        </w:rPr>
        <w:t>).</w:t>
      </w:r>
    </w:p>
    <w:p w14:paraId="54EE00D4" w14:textId="77777777" w:rsidR="001954CA" w:rsidRPr="00A30E28" w:rsidRDefault="001954CA" w:rsidP="0032605D">
      <w:pPr>
        <w:wordWrap/>
        <w:spacing w:line="480" w:lineRule="auto"/>
        <w:rPr>
          <w:rFonts w:ascii="Times New Roman" w:hAnsi="Times New Roman" w:cs="Times New Roman" w:hint="eastAsia"/>
          <w:sz w:val="24"/>
          <w:szCs w:val="24"/>
        </w:rPr>
      </w:pPr>
    </w:p>
    <w:p w14:paraId="3A3C9427" w14:textId="01E86396" w:rsidR="00E217C0" w:rsidRPr="00064558" w:rsidRDefault="00E217C0" w:rsidP="00064558">
      <w:pPr>
        <w:wordWrap/>
        <w:spacing w:line="480" w:lineRule="auto"/>
        <w:outlineLvl w:val="1"/>
        <w:rPr>
          <w:rFonts w:ascii="Times New Roman" w:hAnsi="Times New Roman" w:cs="Times New Roman"/>
          <w:b/>
          <w:sz w:val="24"/>
          <w:szCs w:val="24"/>
        </w:rPr>
      </w:pPr>
      <w:r w:rsidRPr="00064558">
        <w:rPr>
          <w:rFonts w:ascii="Times New Roman" w:hAnsi="Times New Roman" w:cs="Times New Roman" w:hint="eastAsia"/>
          <w:b/>
          <w:sz w:val="24"/>
          <w:szCs w:val="24"/>
        </w:rPr>
        <w:t>3</w:t>
      </w:r>
      <w:r w:rsidRPr="00064558">
        <w:rPr>
          <w:rFonts w:ascii="Times New Roman" w:hAnsi="Times New Roman" w:cs="Times New Roman"/>
          <w:b/>
          <w:sz w:val="24"/>
          <w:szCs w:val="24"/>
        </w:rPr>
        <w:t>.2.</w:t>
      </w:r>
      <w:r w:rsidR="00BE6A17" w:rsidRPr="0006455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32AEA" w:rsidRPr="00064558">
        <w:rPr>
          <w:rFonts w:ascii="Times New Roman" w:hAnsi="Times New Roman" w:cs="Times New Roman"/>
          <w:b/>
          <w:sz w:val="24"/>
          <w:szCs w:val="24"/>
        </w:rPr>
        <w:t>Light use efficiency</w:t>
      </w:r>
    </w:p>
    <w:p w14:paraId="241CC887" w14:textId="6ECE860C" w:rsidR="00E217C0" w:rsidRDefault="00D24B26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Figure 5)</w:t>
      </w:r>
    </w:p>
    <w:p w14:paraId="11F379D3" w14:textId="16C1FE97" w:rsidR="00D24B26" w:rsidRDefault="00D24B26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C93B50D" w14:textId="0492F9CD" w:rsidR="00286254" w:rsidRPr="00F17745" w:rsidRDefault="00D81C92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igure 5 shows light-response curve</w:t>
      </w:r>
      <w:r w:rsidR="00A00985">
        <w:rPr>
          <w:rFonts w:ascii="Times New Roman" w:hAnsi="Times New Roman" w:cs="Times New Roman"/>
          <w:sz w:val="24"/>
          <w:szCs w:val="24"/>
        </w:rPr>
        <w:t xml:space="preserve"> during the growing season: May – September for urban, suburban, and forest site</w:t>
      </w:r>
      <w:r w:rsidR="00406C0E">
        <w:rPr>
          <w:rFonts w:ascii="Times New Roman" w:hAnsi="Times New Roman" w:cs="Times New Roman"/>
          <w:sz w:val="24"/>
          <w:szCs w:val="24"/>
        </w:rPr>
        <w:t>, April – May for barley, and Ju</w:t>
      </w:r>
      <w:r w:rsidR="00DC67D3">
        <w:rPr>
          <w:rFonts w:ascii="Times New Roman" w:hAnsi="Times New Roman" w:cs="Times New Roman"/>
          <w:sz w:val="24"/>
          <w:szCs w:val="24"/>
        </w:rPr>
        <w:t>ly</w:t>
      </w:r>
      <w:r w:rsidR="00406C0E">
        <w:rPr>
          <w:rFonts w:ascii="Times New Roman" w:hAnsi="Times New Roman" w:cs="Times New Roman"/>
          <w:sz w:val="24"/>
          <w:szCs w:val="24"/>
        </w:rPr>
        <w:t xml:space="preserve"> – </w:t>
      </w:r>
      <w:r w:rsidR="00DC67D3">
        <w:rPr>
          <w:rFonts w:ascii="Times New Roman" w:hAnsi="Times New Roman" w:cs="Times New Roman"/>
          <w:sz w:val="24"/>
          <w:szCs w:val="24"/>
        </w:rPr>
        <w:t>September for rice at the cropland site.</w:t>
      </w:r>
      <w:r w:rsidR="005954D4">
        <w:rPr>
          <w:rFonts w:ascii="Times New Roman" w:hAnsi="Times New Roman" w:cs="Times New Roman"/>
          <w:sz w:val="24"/>
          <w:szCs w:val="24"/>
        </w:rPr>
        <w:t xml:space="preserve"> </w:t>
      </w:r>
      <w:r w:rsidR="00A04882">
        <w:rPr>
          <w:rFonts w:ascii="Times New Roman" w:hAnsi="Times New Roman" w:cs="Times New Roman"/>
          <w:sz w:val="24"/>
          <w:szCs w:val="24"/>
        </w:rPr>
        <w:t>There is no relationship between F</w:t>
      </w:r>
      <w:r w:rsidR="00A04882" w:rsidRPr="00A04882">
        <w:rPr>
          <w:rFonts w:ascii="Times New Roman" w:hAnsi="Times New Roman" w:cs="Times New Roman"/>
          <w:sz w:val="24"/>
          <w:szCs w:val="24"/>
          <w:vertAlign w:val="subscript"/>
        </w:rPr>
        <w:t>C</w:t>
      </w:r>
      <w:r w:rsidR="00A04882">
        <w:rPr>
          <w:rFonts w:ascii="Times New Roman" w:hAnsi="Times New Roman" w:cs="Times New Roman"/>
          <w:sz w:val="24"/>
          <w:szCs w:val="24"/>
        </w:rPr>
        <w:t xml:space="preserve"> and </w:t>
      </w:r>
      <w:r w:rsidR="00A60E7E">
        <w:rPr>
          <w:rFonts w:ascii="Times New Roman" w:hAnsi="Times New Roman" w:cs="Times New Roman"/>
          <w:sz w:val="24"/>
          <w:szCs w:val="24"/>
        </w:rPr>
        <w:t>photosynthetic active radiation (PA</w:t>
      </w:r>
      <w:r w:rsidR="00A04882">
        <w:rPr>
          <w:rFonts w:ascii="Times New Roman" w:hAnsi="Times New Roman" w:cs="Times New Roman"/>
          <w:sz w:val="24"/>
          <w:szCs w:val="24"/>
        </w:rPr>
        <w:t>R</w:t>
      </w:r>
      <w:r w:rsidR="00A60E7E">
        <w:rPr>
          <w:rFonts w:ascii="Times New Roman" w:hAnsi="Times New Roman" w:cs="Times New Roman"/>
          <w:sz w:val="24"/>
          <w:szCs w:val="24"/>
        </w:rPr>
        <w:t xml:space="preserve">) at </w:t>
      </w:r>
      <w:proofErr w:type="spellStart"/>
      <w:r w:rsidR="00A60E7E">
        <w:rPr>
          <w:rFonts w:ascii="Times New Roman" w:hAnsi="Times New Roman" w:cs="Times New Roman"/>
          <w:sz w:val="24"/>
          <w:szCs w:val="24"/>
        </w:rPr>
        <w:t>EunPyeong</w:t>
      </w:r>
      <w:proofErr w:type="spellEnd"/>
      <w:r w:rsidR="00A60E7E">
        <w:rPr>
          <w:rFonts w:ascii="Times New Roman" w:hAnsi="Times New Roman" w:cs="Times New Roman"/>
          <w:sz w:val="24"/>
          <w:szCs w:val="24"/>
        </w:rPr>
        <w:t xml:space="preserve"> site. </w:t>
      </w:r>
      <w:r w:rsidR="002B3EC6" w:rsidRPr="002B3EC6">
        <w:rPr>
          <w:rFonts w:ascii="Times New Roman" w:hAnsi="Times New Roman" w:cs="Times New Roman"/>
          <w:sz w:val="24"/>
          <w:szCs w:val="24"/>
        </w:rPr>
        <w:t xml:space="preserve">However, other </w:t>
      </w:r>
      <w:r w:rsidR="002B3EC6">
        <w:rPr>
          <w:rFonts w:ascii="Times New Roman" w:hAnsi="Times New Roman" w:cs="Times New Roman"/>
          <w:sz w:val="24"/>
          <w:szCs w:val="24"/>
        </w:rPr>
        <w:t>site</w:t>
      </w:r>
      <w:r w:rsidR="002B3EC6" w:rsidRPr="002B3EC6">
        <w:rPr>
          <w:rFonts w:ascii="Times New Roman" w:hAnsi="Times New Roman" w:cs="Times New Roman"/>
          <w:sz w:val="24"/>
          <w:szCs w:val="24"/>
        </w:rPr>
        <w:t>s have shown a tendency to increase CO</w:t>
      </w:r>
      <w:r w:rsidR="002B3EC6" w:rsidRPr="007D4F8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B3EC6" w:rsidRPr="002B3EC6">
        <w:rPr>
          <w:rFonts w:ascii="Times New Roman" w:hAnsi="Times New Roman" w:cs="Times New Roman"/>
          <w:sz w:val="24"/>
          <w:szCs w:val="24"/>
        </w:rPr>
        <w:t xml:space="preserve"> absorption as PAR increases. In </w:t>
      </w:r>
      <w:proofErr w:type="spellStart"/>
      <w:r w:rsidR="002B3EC6" w:rsidRPr="002B3EC6">
        <w:rPr>
          <w:rFonts w:ascii="Times New Roman" w:hAnsi="Times New Roman" w:cs="Times New Roman"/>
          <w:sz w:val="24"/>
          <w:szCs w:val="24"/>
        </w:rPr>
        <w:t>Ochang</w:t>
      </w:r>
      <w:proofErr w:type="spellEnd"/>
      <w:r w:rsidR="002B3EC6" w:rsidRPr="002B3EC6">
        <w:rPr>
          <w:rFonts w:ascii="Times New Roman" w:hAnsi="Times New Roman" w:cs="Times New Roman"/>
          <w:sz w:val="24"/>
          <w:szCs w:val="24"/>
        </w:rPr>
        <w:t xml:space="preserve"> site, when PAR reaches about 500 </w:t>
      </w:r>
      <w:proofErr w:type="spellStart"/>
      <w:r w:rsidR="002B3EC6" w:rsidRPr="002B3EC6">
        <w:rPr>
          <w:rFonts w:ascii="Times New Roman" w:hAnsi="Times New Roman" w:cs="Times New Roman"/>
          <w:sz w:val="24"/>
          <w:szCs w:val="24"/>
        </w:rPr>
        <w:t>μmol</w:t>
      </w:r>
      <w:proofErr w:type="spellEnd"/>
      <w:r w:rsidR="002B3EC6" w:rsidRPr="002B3EC6">
        <w:rPr>
          <w:rFonts w:ascii="Times New Roman" w:hAnsi="Times New Roman" w:cs="Times New Roman"/>
          <w:sz w:val="24"/>
          <w:szCs w:val="24"/>
        </w:rPr>
        <w:t xml:space="preserve"> m</w:t>
      </w:r>
      <w:r w:rsidR="002B3EC6" w:rsidRPr="007D4F83">
        <w:rPr>
          <w:rFonts w:ascii="Times New Roman" w:hAnsi="Times New Roman" w:cs="Times New Roman"/>
          <w:sz w:val="24"/>
          <w:szCs w:val="24"/>
          <w:vertAlign w:val="superscript"/>
        </w:rPr>
        <w:t>-2</w:t>
      </w:r>
      <w:r w:rsidR="002B3EC6" w:rsidRPr="002B3EC6">
        <w:rPr>
          <w:rFonts w:ascii="Times New Roman" w:hAnsi="Times New Roman" w:cs="Times New Roman"/>
          <w:sz w:val="24"/>
          <w:szCs w:val="24"/>
        </w:rPr>
        <w:t xml:space="preserve"> s</w:t>
      </w:r>
      <w:r w:rsidR="002B3EC6" w:rsidRPr="007D4F83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2B3EC6" w:rsidRPr="002B3EC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2B3EC6" w:rsidRPr="002B3EC6">
        <w:rPr>
          <w:rFonts w:ascii="Times New Roman" w:hAnsi="Times New Roman" w:cs="Times New Roman"/>
          <w:sz w:val="24"/>
          <w:szCs w:val="24"/>
        </w:rPr>
        <w:t>K</w:t>
      </w:r>
      <w:r w:rsidR="002B3EC6" w:rsidRPr="00A27E7F">
        <w:rPr>
          <w:rFonts w:ascii="Times New Roman" w:hAnsi="Times New Roman" w:cs="Times New Roman"/>
          <w:sz w:val="24"/>
          <w:szCs w:val="24"/>
          <w:vertAlign w:val="subscript"/>
        </w:rPr>
        <w:t>DN</w:t>
      </w:r>
      <w:proofErr w:type="spellEnd"/>
      <w:r w:rsidR="002B3EC6" w:rsidRPr="002B3EC6">
        <w:rPr>
          <w:rFonts w:ascii="Times New Roman" w:hAnsi="Times New Roman" w:cs="Times New Roman"/>
          <w:sz w:val="24"/>
          <w:szCs w:val="24"/>
        </w:rPr>
        <w:t xml:space="preserve"> = </w:t>
      </w:r>
      <w:r w:rsidR="00A27E7F">
        <w:rPr>
          <w:rFonts w:ascii="Times New Roman" w:hAnsi="Times New Roman" w:cs="Times New Roman"/>
          <w:sz w:val="24"/>
          <w:szCs w:val="24"/>
        </w:rPr>
        <w:t xml:space="preserve">about </w:t>
      </w:r>
      <w:r w:rsidR="002B3EC6" w:rsidRPr="002B3EC6">
        <w:rPr>
          <w:rFonts w:ascii="Times New Roman" w:hAnsi="Times New Roman" w:cs="Times New Roman"/>
          <w:sz w:val="24"/>
          <w:szCs w:val="24"/>
        </w:rPr>
        <w:t>140 W m</w:t>
      </w:r>
      <w:r w:rsidR="002B3EC6" w:rsidRPr="00A27E7F">
        <w:rPr>
          <w:rFonts w:ascii="Times New Roman" w:hAnsi="Times New Roman" w:cs="Times New Roman"/>
          <w:sz w:val="24"/>
          <w:szCs w:val="24"/>
          <w:vertAlign w:val="superscript"/>
        </w:rPr>
        <w:t>-2</w:t>
      </w:r>
      <w:r w:rsidR="002B3EC6" w:rsidRPr="002B3EC6">
        <w:rPr>
          <w:rFonts w:ascii="Times New Roman" w:hAnsi="Times New Roman" w:cs="Times New Roman"/>
          <w:sz w:val="24"/>
          <w:szCs w:val="24"/>
        </w:rPr>
        <w:t>), CO</w:t>
      </w:r>
      <w:r w:rsidR="002B3EC6" w:rsidRPr="00F60B8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B3EC6" w:rsidRPr="002B3EC6">
        <w:rPr>
          <w:rFonts w:ascii="Times New Roman" w:hAnsi="Times New Roman" w:cs="Times New Roman"/>
          <w:sz w:val="24"/>
          <w:szCs w:val="24"/>
        </w:rPr>
        <w:t xml:space="preserve"> absorption compensates the CO</w:t>
      </w:r>
      <w:r w:rsidR="002B3EC6" w:rsidRPr="00F60B8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B3EC6" w:rsidRPr="002B3EC6">
        <w:rPr>
          <w:rFonts w:ascii="Times New Roman" w:hAnsi="Times New Roman" w:cs="Times New Roman"/>
          <w:sz w:val="24"/>
          <w:szCs w:val="24"/>
        </w:rPr>
        <w:t xml:space="preserve"> emissions from nearby buildings and roads, resulting in a carbon neutral state. The maximum CO</w:t>
      </w:r>
      <w:r w:rsidR="002B3EC6" w:rsidRPr="00F60B8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2B3EC6" w:rsidRPr="002B3EC6">
        <w:rPr>
          <w:rFonts w:ascii="Times New Roman" w:hAnsi="Times New Roman" w:cs="Times New Roman"/>
          <w:sz w:val="24"/>
          <w:szCs w:val="24"/>
        </w:rPr>
        <w:t xml:space="preserve"> absorption rate of about -6 </w:t>
      </w:r>
      <w:proofErr w:type="spellStart"/>
      <w:r w:rsidR="002B3EC6" w:rsidRPr="002B3EC6">
        <w:rPr>
          <w:rFonts w:ascii="Times New Roman" w:hAnsi="Times New Roman" w:cs="Times New Roman"/>
          <w:sz w:val="24"/>
          <w:szCs w:val="24"/>
        </w:rPr>
        <w:t>μmol</w:t>
      </w:r>
      <w:proofErr w:type="spellEnd"/>
      <w:r w:rsidR="002B3EC6" w:rsidRPr="002B3EC6">
        <w:rPr>
          <w:rFonts w:ascii="Times New Roman" w:hAnsi="Times New Roman" w:cs="Times New Roman"/>
          <w:sz w:val="24"/>
          <w:szCs w:val="24"/>
        </w:rPr>
        <w:t xml:space="preserve"> m</w:t>
      </w:r>
      <w:r w:rsidR="002B3EC6" w:rsidRPr="00F60B8A">
        <w:rPr>
          <w:rFonts w:ascii="Times New Roman" w:hAnsi="Times New Roman" w:cs="Times New Roman"/>
          <w:sz w:val="24"/>
          <w:szCs w:val="24"/>
          <w:vertAlign w:val="superscript"/>
        </w:rPr>
        <w:t>-2</w:t>
      </w:r>
      <w:r w:rsidR="002B3EC6" w:rsidRPr="002B3EC6">
        <w:rPr>
          <w:rFonts w:ascii="Times New Roman" w:hAnsi="Times New Roman" w:cs="Times New Roman"/>
          <w:sz w:val="24"/>
          <w:szCs w:val="24"/>
        </w:rPr>
        <w:t xml:space="preserve"> s</w:t>
      </w:r>
      <w:r w:rsidR="002B3EC6" w:rsidRPr="00F60B8A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2B3EC6" w:rsidRPr="002B3EC6">
        <w:rPr>
          <w:rFonts w:ascii="Times New Roman" w:hAnsi="Times New Roman" w:cs="Times New Roman"/>
          <w:sz w:val="24"/>
          <w:szCs w:val="24"/>
        </w:rPr>
        <w:t xml:space="preserve"> was shown at the maximum value of PAR. Cropland and forest sites showed a similar increase in absorption from the low-</w:t>
      </w:r>
      <w:r w:rsidR="00F60B8A">
        <w:rPr>
          <w:rFonts w:ascii="Times New Roman" w:hAnsi="Times New Roman" w:cs="Times New Roman"/>
          <w:sz w:val="24"/>
          <w:szCs w:val="24"/>
        </w:rPr>
        <w:t>PAR</w:t>
      </w:r>
      <w:r w:rsidR="002B3EC6" w:rsidRPr="002B3EC6">
        <w:rPr>
          <w:rFonts w:ascii="Times New Roman" w:hAnsi="Times New Roman" w:cs="Times New Roman"/>
          <w:sz w:val="24"/>
          <w:szCs w:val="24"/>
        </w:rPr>
        <w:t xml:space="preserve"> range to approximately 300 </w:t>
      </w:r>
      <w:proofErr w:type="spellStart"/>
      <w:r w:rsidR="002B3EC6" w:rsidRPr="002B3EC6">
        <w:rPr>
          <w:rFonts w:ascii="Times New Roman" w:hAnsi="Times New Roman" w:cs="Times New Roman"/>
          <w:sz w:val="24"/>
          <w:szCs w:val="24"/>
        </w:rPr>
        <w:t>μmol</w:t>
      </w:r>
      <w:proofErr w:type="spellEnd"/>
      <w:r w:rsidR="002B3EC6" w:rsidRPr="002B3EC6">
        <w:rPr>
          <w:rFonts w:ascii="Times New Roman" w:hAnsi="Times New Roman" w:cs="Times New Roman"/>
          <w:sz w:val="24"/>
          <w:szCs w:val="24"/>
        </w:rPr>
        <w:t xml:space="preserve"> m</w:t>
      </w:r>
      <w:r w:rsidR="002B3EC6" w:rsidRPr="00F60B8A">
        <w:rPr>
          <w:rFonts w:ascii="Times New Roman" w:hAnsi="Times New Roman" w:cs="Times New Roman"/>
          <w:sz w:val="24"/>
          <w:szCs w:val="24"/>
          <w:vertAlign w:val="superscript"/>
        </w:rPr>
        <w:t>-2</w:t>
      </w:r>
      <w:r w:rsidR="002B3EC6" w:rsidRPr="002B3EC6">
        <w:rPr>
          <w:rFonts w:ascii="Times New Roman" w:hAnsi="Times New Roman" w:cs="Times New Roman"/>
          <w:sz w:val="24"/>
          <w:szCs w:val="24"/>
        </w:rPr>
        <w:t xml:space="preserve"> s</w:t>
      </w:r>
      <w:r w:rsidR="002B3EC6" w:rsidRPr="00F60B8A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F60B8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60B8A" w:rsidRPr="002B3EC6">
        <w:rPr>
          <w:rFonts w:ascii="Times New Roman" w:hAnsi="Times New Roman" w:cs="Times New Roman"/>
          <w:sz w:val="24"/>
          <w:szCs w:val="24"/>
        </w:rPr>
        <w:t>K</w:t>
      </w:r>
      <w:r w:rsidR="00F60B8A" w:rsidRPr="00A27E7F">
        <w:rPr>
          <w:rFonts w:ascii="Times New Roman" w:hAnsi="Times New Roman" w:cs="Times New Roman"/>
          <w:sz w:val="24"/>
          <w:szCs w:val="24"/>
          <w:vertAlign w:val="subscript"/>
        </w:rPr>
        <w:t>DN</w:t>
      </w:r>
      <w:proofErr w:type="spellEnd"/>
      <w:r w:rsidR="00F60B8A" w:rsidRPr="002B3EC6">
        <w:rPr>
          <w:rFonts w:ascii="Times New Roman" w:hAnsi="Times New Roman" w:cs="Times New Roman"/>
          <w:sz w:val="24"/>
          <w:szCs w:val="24"/>
        </w:rPr>
        <w:t xml:space="preserve"> = </w:t>
      </w:r>
      <w:r w:rsidR="00F60B8A">
        <w:rPr>
          <w:rFonts w:ascii="Times New Roman" w:hAnsi="Times New Roman" w:cs="Times New Roman"/>
          <w:sz w:val="24"/>
          <w:szCs w:val="24"/>
        </w:rPr>
        <w:t xml:space="preserve">about </w:t>
      </w:r>
      <w:r w:rsidR="00F60B8A">
        <w:rPr>
          <w:rFonts w:ascii="Times New Roman" w:hAnsi="Times New Roman" w:cs="Times New Roman"/>
          <w:sz w:val="24"/>
          <w:szCs w:val="24"/>
        </w:rPr>
        <w:t>23</w:t>
      </w:r>
      <w:r w:rsidR="00F60B8A" w:rsidRPr="002B3EC6">
        <w:rPr>
          <w:rFonts w:ascii="Times New Roman" w:hAnsi="Times New Roman" w:cs="Times New Roman"/>
          <w:sz w:val="24"/>
          <w:szCs w:val="24"/>
        </w:rPr>
        <w:t>0 W m</w:t>
      </w:r>
      <w:r w:rsidR="00F60B8A" w:rsidRPr="00A27E7F">
        <w:rPr>
          <w:rFonts w:ascii="Times New Roman" w:hAnsi="Times New Roman" w:cs="Times New Roman"/>
          <w:sz w:val="24"/>
          <w:szCs w:val="24"/>
          <w:vertAlign w:val="superscript"/>
        </w:rPr>
        <w:t>-2</w:t>
      </w:r>
      <w:r w:rsidR="00F60B8A">
        <w:rPr>
          <w:rFonts w:ascii="Times New Roman" w:hAnsi="Times New Roman" w:cs="Times New Roman"/>
          <w:sz w:val="24"/>
          <w:szCs w:val="24"/>
        </w:rPr>
        <w:t>)</w:t>
      </w:r>
      <w:r w:rsidR="002B3EC6" w:rsidRPr="002B3EC6">
        <w:rPr>
          <w:rFonts w:ascii="Times New Roman" w:hAnsi="Times New Roman" w:cs="Times New Roman"/>
          <w:sz w:val="24"/>
          <w:szCs w:val="24"/>
        </w:rPr>
        <w:t xml:space="preserve">, while barley showed a lower light use efficiency than rice </w:t>
      </w:r>
      <w:r w:rsidR="00025826">
        <w:rPr>
          <w:rFonts w:ascii="Times New Roman" w:hAnsi="Times New Roman" w:cs="Times New Roman"/>
          <w:sz w:val="24"/>
          <w:szCs w:val="24"/>
        </w:rPr>
        <w:t>and</w:t>
      </w:r>
      <w:r w:rsidR="002B3EC6" w:rsidRPr="002B3EC6">
        <w:rPr>
          <w:rFonts w:ascii="Times New Roman" w:hAnsi="Times New Roman" w:cs="Times New Roman"/>
          <w:sz w:val="24"/>
          <w:szCs w:val="24"/>
        </w:rPr>
        <w:t xml:space="preserve"> forest in a larger</w:t>
      </w:r>
      <w:r w:rsidR="00887850">
        <w:rPr>
          <w:rFonts w:ascii="Times New Roman" w:hAnsi="Times New Roman" w:cs="Times New Roman"/>
          <w:sz w:val="24"/>
          <w:szCs w:val="24"/>
        </w:rPr>
        <w:t xml:space="preserve"> </w:t>
      </w:r>
      <w:r w:rsidR="002B3EC6" w:rsidRPr="002B3EC6">
        <w:rPr>
          <w:rFonts w:ascii="Times New Roman" w:hAnsi="Times New Roman" w:cs="Times New Roman"/>
          <w:sz w:val="24"/>
          <w:szCs w:val="24"/>
        </w:rPr>
        <w:t>PAR range.</w:t>
      </w:r>
      <w:r w:rsidR="00D325EF">
        <w:rPr>
          <w:rFonts w:ascii="Times New Roman" w:hAnsi="Times New Roman" w:cs="Times New Roman"/>
          <w:sz w:val="24"/>
          <w:szCs w:val="24"/>
        </w:rPr>
        <w:t xml:space="preserve"> </w:t>
      </w:r>
      <w:r w:rsidR="00E712E7" w:rsidRPr="00E712E7">
        <w:rPr>
          <w:rFonts w:ascii="Times New Roman" w:hAnsi="Times New Roman" w:cs="Times New Roman"/>
          <w:sz w:val="24"/>
          <w:szCs w:val="24"/>
        </w:rPr>
        <w:t xml:space="preserve">The </w:t>
      </w:r>
      <w:r w:rsidR="00E712E7">
        <w:rPr>
          <w:rFonts w:ascii="Times New Roman" w:hAnsi="Times New Roman" w:cs="Times New Roman" w:hint="eastAsia"/>
          <w:sz w:val="24"/>
          <w:szCs w:val="24"/>
        </w:rPr>
        <w:t>l</w:t>
      </w:r>
      <w:r w:rsidR="00E712E7">
        <w:rPr>
          <w:rFonts w:ascii="Times New Roman" w:hAnsi="Times New Roman" w:cs="Times New Roman"/>
          <w:sz w:val="24"/>
          <w:szCs w:val="24"/>
        </w:rPr>
        <w:t>ight-response</w:t>
      </w:r>
      <w:r w:rsidR="00E712E7" w:rsidRPr="00E712E7">
        <w:rPr>
          <w:rFonts w:ascii="Times New Roman" w:hAnsi="Times New Roman" w:cs="Times New Roman"/>
          <w:sz w:val="24"/>
          <w:szCs w:val="24"/>
        </w:rPr>
        <w:t xml:space="preserve"> curve of </w:t>
      </w:r>
      <w:r w:rsidR="00E712E7">
        <w:rPr>
          <w:rFonts w:ascii="Times New Roman" w:hAnsi="Times New Roman" w:cs="Times New Roman"/>
          <w:sz w:val="24"/>
          <w:szCs w:val="24"/>
        </w:rPr>
        <w:t>f</w:t>
      </w:r>
      <w:r w:rsidR="00E712E7" w:rsidRPr="00E712E7">
        <w:rPr>
          <w:rFonts w:ascii="Times New Roman" w:hAnsi="Times New Roman" w:cs="Times New Roman"/>
          <w:sz w:val="24"/>
          <w:szCs w:val="24"/>
        </w:rPr>
        <w:t xml:space="preserve">orest site had a similar form to that in </w:t>
      </w:r>
      <w:r w:rsidR="00E712E7">
        <w:rPr>
          <w:rFonts w:ascii="Times New Roman" w:hAnsi="Times New Roman" w:cs="Times New Roman"/>
          <w:sz w:val="24"/>
          <w:szCs w:val="24"/>
        </w:rPr>
        <w:t xml:space="preserve">the previously reported </w:t>
      </w:r>
      <w:r w:rsidR="00E712E7" w:rsidRPr="00E712E7">
        <w:rPr>
          <w:rFonts w:ascii="Times New Roman" w:hAnsi="Times New Roman" w:cs="Times New Roman"/>
          <w:sz w:val="24"/>
          <w:szCs w:val="24"/>
        </w:rPr>
        <w:t>temperate forest</w:t>
      </w:r>
      <w:r w:rsidR="00E712E7">
        <w:rPr>
          <w:rFonts w:ascii="Times New Roman" w:hAnsi="Times New Roman" w:cs="Times New Roman"/>
          <w:sz w:val="24"/>
          <w:szCs w:val="24"/>
        </w:rPr>
        <w:t>s</w:t>
      </w:r>
      <w:r w:rsidR="00E712E7" w:rsidRPr="00E712E7">
        <w:rPr>
          <w:rFonts w:ascii="Times New Roman" w:hAnsi="Times New Roman" w:cs="Times New Roman"/>
          <w:sz w:val="24"/>
          <w:szCs w:val="24"/>
        </w:rPr>
        <w:t xml:space="preserve"> (Schmid et al., 2000; Ward et al., 2015), but interestingly, the rite did not reach light saturation, and the photosynthesis rate continued to increase as the PAR intensifies. Normally, plants absorb CO</w:t>
      </w:r>
      <w:r w:rsidR="00E712E7" w:rsidRPr="00B54AA1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E712E7" w:rsidRPr="00E712E7">
        <w:rPr>
          <w:rFonts w:ascii="Times New Roman" w:hAnsi="Times New Roman" w:cs="Times New Roman"/>
          <w:sz w:val="24"/>
          <w:szCs w:val="24"/>
        </w:rPr>
        <w:t xml:space="preserve"> through </w:t>
      </w:r>
      <w:r w:rsidR="00B54AA1">
        <w:rPr>
          <w:rFonts w:ascii="Times New Roman" w:hAnsi="Times New Roman" w:cs="Times New Roman"/>
          <w:sz w:val="24"/>
          <w:szCs w:val="24"/>
        </w:rPr>
        <w:t xml:space="preserve">their </w:t>
      </w:r>
      <w:r w:rsidR="00B54AA1">
        <w:rPr>
          <w:rFonts w:ascii="Times New Roman" w:hAnsi="Times New Roman" w:cs="Times New Roman"/>
          <w:sz w:val="24"/>
          <w:szCs w:val="24"/>
        </w:rPr>
        <w:t>stomata</w:t>
      </w:r>
      <w:r w:rsidR="00E712E7" w:rsidRPr="00E712E7">
        <w:rPr>
          <w:rFonts w:ascii="Times New Roman" w:hAnsi="Times New Roman" w:cs="Times New Roman"/>
          <w:sz w:val="24"/>
          <w:szCs w:val="24"/>
        </w:rPr>
        <w:t xml:space="preserve"> for photosynthesis, and they lose H</w:t>
      </w:r>
      <w:r w:rsidR="00E712E7" w:rsidRPr="004570D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E712E7" w:rsidRPr="00E712E7">
        <w:rPr>
          <w:rFonts w:ascii="Times New Roman" w:hAnsi="Times New Roman" w:cs="Times New Roman"/>
          <w:sz w:val="24"/>
          <w:szCs w:val="24"/>
        </w:rPr>
        <w:t xml:space="preserve">O saturated inside the </w:t>
      </w:r>
      <w:r w:rsidR="003050DC">
        <w:rPr>
          <w:rFonts w:ascii="Times New Roman" w:hAnsi="Times New Roman" w:cs="Times New Roman"/>
          <w:sz w:val="24"/>
          <w:szCs w:val="24"/>
        </w:rPr>
        <w:t>stomata</w:t>
      </w:r>
      <w:r w:rsidR="00E712E7" w:rsidRPr="00E712E7">
        <w:rPr>
          <w:rFonts w:ascii="Times New Roman" w:hAnsi="Times New Roman" w:cs="Times New Roman"/>
          <w:sz w:val="24"/>
          <w:szCs w:val="24"/>
        </w:rPr>
        <w:t xml:space="preserve"> by </w:t>
      </w:r>
      <w:r w:rsidR="00CD657F">
        <w:rPr>
          <w:rFonts w:ascii="Times New Roman" w:hAnsi="Times New Roman" w:cs="Times New Roman"/>
          <w:sz w:val="24"/>
          <w:szCs w:val="24"/>
        </w:rPr>
        <w:t>transpiration at the same time</w:t>
      </w:r>
      <w:r w:rsidR="00E712E7" w:rsidRPr="00E712E7">
        <w:rPr>
          <w:rFonts w:ascii="Times New Roman" w:hAnsi="Times New Roman" w:cs="Times New Roman"/>
          <w:sz w:val="24"/>
          <w:szCs w:val="24"/>
        </w:rPr>
        <w:t xml:space="preserve">. </w:t>
      </w:r>
      <w:r w:rsidR="00A93870">
        <w:rPr>
          <w:rFonts w:ascii="Times New Roman" w:hAnsi="Times New Roman" w:cs="Times New Roman"/>
          <w:sz w:val="24"/>
          <w:szCs w:val="24"/>
        </w:rPr>
        <w:t xml:space="preserve">To reduce moisture loss, </w:t>
      </w:r>
      <w:r w:rsidR="00425D4D">
        <w:rPr>
          <w:rFonts w:ascii="Times New Roman" w:hAnsi="Times New Roman" w:cs="Times New Roman"/>
          <w:sz w:val="24"/>
          <w:szCs w:val="24"/>
        </w:rPr>
        <w:t>the light-response</w:t>
      </w:r>
      <w:r w:rsidR="00425D4D">
        <w:rPr>
          <w:rFonts w:ascii="Times New Roman" w:hAnsi="Times New Roman" w:cs="Times New Roman"/>
          <w:sz w:val="24"/>
          <w:szCs w:val="24"/>
        </w:rPr>
        <w:t xml:space="preserve"> curve</w:t>
      </w:r>
      <w:r w:rsidR="00E712E7" w:rsidRPr="00E712E7">
        <w:rPr>
          <w:rFonts w:ascii="Times New Roman" w:hAnsi="Times New Roman" w:cs="Times New Roman"/>
          <w:sz w:val="24"/>
          <w:szCs w:val="24"/>
        </w:rPr>
        <w:t xml:space="preserve"> represents a rectangular hyperbola curve where the </w:t>
      </w:r>
      <w:r w:rsidR="00E712E7" w:rsidRPr="00E712E7">
        <w:rPr>
          <w:rFonts w:ascii="Times New Roman" w:hAnsi="Times New Roman" w:cs="Times New Roman"/>
          <w:sz w:val="24"/>
          <w:szCs w:val="24"/>
        </w:rPr>
        <w:t>increas</w:t>
      </w:r>
      <w:r w:rsidR="00FD5FC9">
        <w:rPr>
          <w:rFonts w:ascii="Times New Roman" w:hAnsi="Times New Roman" w:cs="Times New Roman"/>
          <w:sz w:val="24"/>
          <w:szCs w:val="24"/>
        </w:rPr>
        <w:t>ing rate</w:t>
      </w:r>
      <w:r w:rsidR="00E712E7" w:rsidRPr="00E712E7">
        <w:rPr>
          <w:rFonts w:ascii="Times New Roman" w:hAnsi="Times New Roman" w:cs="Times New Roman"/>
          <w:sz w:val="24"/>
          <w:szCs w:val="24"/>
        </w:rPr>
        <w:t xml:space="preserve"> in photosynthesis gradually decreases as PAR becomes stronger.</w:t>
      </w:r>
      <w:r w:rsidR="00BE59C6">
        <w:rPr>
          <w:rFonts w:ascii="Times New Roman" w:hAnsi="Times New Roman" w:cs="Times New Roman"/>
          <w:sz w:val="24"/>
          <w:szCs w:val="24"/>
        </w:rPr>
        <w:t xml:space="preserve"> </w:t>
      </w:r>
      <w:r w:rsidR="000757AA" w:rsidRPr="000757AA">
        <w:rPr>
          <w:rFonts w:ascii="Times New Roman" w:hAnsi="Times New Roman" w:cs="Times New Roman"/>
          <w:sz w:val="24"/>
          <w:szCs w:val="24"/>
        </w:rPr>
        <w:t>This water stress didn't appear in the rice field, probably because the rice paddy is flood-irrigation and the top-soil is always immersed in water.</w:t>
      </w:r>
    </w:p>
    <w:p w14:paraId="13CF8F18" w14:textId="77777777" w:rsidR="0063326E" w:rsidRDefault="0063326E" w:rsidP="0032605D">
      <w:pPr>
        <w:wordWrap/>
        <w:spacing w:line="480" w:lineRule="auto"/>
        <w:rPr>
          <w:rFonts w:ascii="Times New Roman" w:hAnsi="Times New Roman" w:cs="Times New Roman" w:hint="eastAsia"/>
          <w:sz w:val="24"/>
          <w:szCs w:val="24"/>
        </w:rPr>
      </w:pPr>
    </w:p>
    <w:p w14:paraId="58E73C01" w14:textId="5CE2DFD6" w:rsidR="00E217C0" w:rsidRPr="00820B3E" w:rsidRDefault="00E217C0" w:rsidP="00820B3E">
      <w:pPr>
        <w:wordWrap/>
        <w:spacing w:line="480" w:lineRule="auto"/>
        <w:outlineLvl w:val="1"/>
        <w:rPr>
          <w:rFonts w:ascii="Times New Roman" w:hAnsi="Times New Roman" w:cs="Times New Roman" w:hint="eastAsia"/>
          <w:b/>
          <w:sz w:val="24"/>
          <w:szCs w:val="24"/>
        </w:rPr>
      </w:pPr>
      <w:r w:rsidRPr="00820B3E">
        <w:rPr>
          <w:rFonts w:ascii="Times New Roman" w:hAnsi="Times New Roman" w:cs="Times New Roman" w:hint="eastAsia"/>
          <w:b/>
          <w:sz w:val="24"/>
          <w:szCs w:val="24"/>
        </w:rPr>
        <w:t>3</w:t>
      </w:r>
      <w:r w:rsidRPr="00820B3E">
        <w:rPr>
          <w:rFonts w:ascii="Times New Roman" w:hAnsi="Times New Roman" w:cs="Times New Roman"/>
          <w:b/>
          <w:sz w:val="24"/>
          <w:szCs w:val="24"/>
        </w:rPr>
        <w:t>.3.</w:t>
      </w:r>
      <w:r w:rsidR="00820B3E" w:rsidRPr="00820B3E">
        <w:rPr>
          <w:rFonts w:ascii="Times New Roman" w:hAnsi="Times New Roman" w:cs="Times New Roman"/>
          <w:b/>
          <w:sz w:val="24"/>
          <w:szCs w:val="24"/>
        </w:rPr>
        <w:t xml:space="preserve"> Temperature response</w:t>
      </w:r>
    </w:p>
    <w:p w14:paraId="5B3C8309" w14:textId="2B50FD92" w:rsidR="002B6BD3" w:rsidRDefault="000C1BCA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Figure 6)</w:t>
      </w:r>
    </w:p>
    <w:p w14:paraId="5D1CA42D" w14:textId="23326CFB" w:rsidR="000C1BCA" w:rsidRDefault="000C1BCA" w:rsidP="0032605D">
      <w:pPr>
        <w:wordWrap/>
        <w:spacing w:line="480" w:lineRule="auto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Figure 7)</w:t>
      </w:r>
    </w:p>
    <w:p w14:paraId="114D5FA8" w14:textId="30A05084" w:rsidR="00820B3E" w:rsidRDefault="00820B3E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13D9CBE" w14:textId="1B6E849F" w:rsidR="00843DD1" w:rsidRDefault="00843DD1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79E2770A" w14:textId="77777777" w:rsidR="00843DD1" w:rsidRDefault="00843DD1" w:rsidP="0032605D">
      <w:pPr>
        <w:wordWrap/>
        <w:spacing w:line="480" w:lineRule="auto"/>
        <w:rPr>
          <w:rFonts w:ascii="Times New Roman" w:hAnsi="Times New Roman" w:cs="Times New Roman" w:hint="eastAsia"/>
          <w:sz w:val="24"/>
          <w:szCs w:val="24"/>
        </w:rPr>
      </w:pPr>
    </w:p>
    <w:p w14:paraId="74EC4F09" w14:textId="621A41E0" w:rsidR="00820B3E" w:rsidRPr="00F132FE" w:rsidRDefault="00820B3E" w:rsidP="00F132FE">
      <w:pPr>
        <w:wordWrap/>
        <w:spacing w:line="480" w:lineRule="auto"/>
        <w:outlineLvl w:val="1"/>
        <w:rPr>
          <w:rFonts w:ascii="Times New Roman" w:hAnsi="Times New Roman" w:cs="Times New Roman" w:hint="eastAsia"/>
          <w:b/>
          <w:sz w:val="24"/>
          <w:szCs w:val="24"/>
        </w:rPr>
      </w:pPr>
      <w:r w:rsidRPr="00F132FE">
        <w:rPr>
          <w:rFonts w:ascii="Times New Roman" w:hAnsi="Times New Roman" w:cs="Times New Roman" w:hint="eastAsia"/>
          <w:b/>
          <w:sz w:val="24"/>
          <w:szCs w:val="24"/>
        </w:rPr>
        <w:t>3</w:t>
      </w:r>
      <w:r w:rsidRPr="00F132FE">
        <w:rPr>
          <w:rFonts w:ascii="Times New Roman" w:hAnsi="Times New Roman" w:cs="Times New Roman"/>
          <w:b/>
          <w:sz w:val="24"/>
          <w:szCs w:val="24"/>
        </w:rPr>
        <w:t xml:space="preserve">.4. </w:t>
      </w:r>
      <w:r w:rsidR="00F132FE" w:rsidRPr="00F132FE">
        <w:rPr>
          <w:rFonts w:ascii="Times New Roman" w:hAnsi="Times New Roman" w:cs="Times New Roman"/>
          <w:b/>
          <w:sz w:val="24"/>
          <w:szCs w:val="24"/>
        </w:rPr>
        <w:t>Annual surface CO</w:t>
      </w:r>
      <w:r w:rsidR="00F132FE" w:rsidRPr="00F132FE">
        <w:rPr>
          <w:rFonts w:ascii="Times New Roman" w:hAnsi="Times New Roman" w:cs="Times New Roman"/>
          <w:b/>
          <w:sz w:val="24"/>
          <w:szCs w:val="24"/>
          <w:vertAlign w:val="subscript"/>
        </w:rPr>
        <w:t>2</w:t>
      </w:r>
      <w:r w:rsidR="00F132FE" w:rsidRPr="00F132FE">
        <w:rPr>
          <w:rFonts w:ascii="Times New Roman" w:hAnsi="Times New Roman" w:cs="Times New Roman"/>
          <w:b/>
          <w:sz w:val="24"/>
          <w:szCs w:val="24"/>
        </w:rPr>
        <w:t xml:space="preserve"> exchange</w:t>
      </w:r>
    </w:p>
    <w:p w14:paraId="643EBF4D" w14:textId="7CC4756A" w:rsidR="00820B3E" w:rsidRDefault="000C1BCA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Figure 8)</w:t>
      </w:r>
    </w:p>
    <w:p w14:paraId="17D95C4C" w14:textId="77777777" w:rsidR="000C1BCA" w:rsidRPr="007E5D70" w:rsidRDefault="000C1BCA" w:rsidP="0032605D">
      <w:pPr>
        <w:wordWrap/>
        <w:spacing w:line="480" w:lineRule="auto"/>
        <w:rPr>
          <w:rFonts w:ascii="Times New Roman" w:hAnsi="Times New Roman" w:cs="Times New Roman" w:hint="eastAsia"/>
          <w:sz w:val="24"/>
          <w:szCs w:val="24"/>
        </w:rPr>
      </w:pPr>
    </w:p>
    <w:p w14:paraId="77B0929D" w14:textId="77777777" w:rsidR="00B72C41" w:rsidRPr="007E5D70" w:rsidRDefault="00B72C41" w:rsidP="0032605D">
      <w:pPr>
        <w:pStyle w:val="a4"/>
        <w:numPr>
          <w:ilvl w:val="0"/>
          <w:numId w:val="17"/>
        </w:numPr>
        <w:wordWrap/>
        <w:spacing w:after="160" w:line="480" w:lineRule="auto"/>
        <w:ind w:leftChars="0" w:left="0" w:firstLine="0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7E5D70">
        <w:rPr>
          <w:rFonts w:ascii="Times New Roman" w:eastAsia="Times New Roman" w:hAnsi="Times New Roman" w:cs="Times New Roman"/>
          <w:b/>
          <w:sz w:val="24"/>
          <w:szCs w:val="24"/>
        </w:rPr>
        <w:t>Summary and Conclusions</w:t>
      </w:r>
    </w:p>
    <w:p w14:paraId="7578F779" w14:textId="77777777" w:rsidR="0013273E" w:rsidRDefault="00B72C41" w:rsidP="0032605D">
      <w:pPr>
        <w:widowControl/>
        <w:wordWrap/>
        <w:autoSpaceDE/>
        <w:autoSpaceDN/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5D7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7FE0E8C" w14:textId="3636F59A" w:rsidR="00B72C41" w:rsidRPr="0008148C" w:rsidRDefault="00B72C41" w:rsidP="0032605D">
      <w:pPr>
        <w:widowControl/>
        <w:wordWrap/>
        <w:autoSpaceDE/>
        <w:autoSpaceDN/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E5D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8148C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880E156" w14:textId="77777777" w:rsidR="00B72C41" w:rsidRPr="0008148C" w:rsidRDefault="00B72C41" w:rsidP="0032605D">
      <w:pPr>
        <w:wordWrap/>
        <w:spacing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8230C1">
        <w:rPr>
          <w:rFonts w:ascii="Times New Roman" w:eastAsia="Times New Roman" w:hAnsi="Times New Roman" w:cs="Times New Roman"/>
          <w:b/>
          <w:noProof/>
          <w:sz w:val="24"/>
          <w:szCs w:val="24"/>
        </w:rPr>
        <w:t>Acknowledgements</w:t>
      </w:r>
    </w:p>
    <w:p w14:paraId="535156DD" w14:textId="77777777" w:rsidR="00B72C41" w:rsidRPr="0008148C" w:rsidRDefault="00B72C41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8148C">
        <w:rPr>
          <w:rFonts w:ascii="Times New Roman" w:hAnsi="Times New Roman" w:cs="Times New Roman"/>
          <w:sz w:val="24"/>
          <w:szCs w:val="24"/>
        </w:rPr>
        <w:t>This study was supported by the Korean Meteorological Administration Research and Development Program (</w:t>
      </w:r>
      <w:proofErr w:type="spellStart"/>
      <w:r w:rsidRPr="0008148C">
        <w:rPr>
          <w:rFonts w:ascii="Times New Roman" w:hAnsi="Times New Roman" w:cs="Times New Roman"/>
          <w:sz w:val="24"/>
          <w:szCs w:val="24"/>
        </w:rPr>
        <w:t>KMIPA2015</w:t>
      </w:r>
      <w:proofErr w:type="spellEnd"/>
      <w:r>
        <w:rPr>
          <w:rFonts w:ascii="Times New Roman" w:hAnsi="Times New Roman" w:cs="Times New Roman"/>
          <w:sz w:val="24"/>
          <w:szCs w:val="24"/>
        </w:rPr>
        <w:t>–</w:t>
      </w:r>
      <w:r w:rsidRPr="0008148C">
        <w:rPr>
          <w:rFonts w:ascii="Times New Roman" w:hAnsi="Times New Roman" w:cs="Times New Roman"/>
          <w:sz w:val="24"/>
          <w:szCs w:val="24"/>
        </w:rPr>
        <w:t>2063). The first author was supported by the Global Ph.D. Fellowship Program (</w:t>
      </w:r>
      <w:proofErr w:type="spellStart"/>
      <w:r w:rsidRPr="0008148C">
        <w:rPr>
          <w:rFonts w:ascii="Times New Roman" w:hAnsi="Times New Roman" w:cs="Times New Roman"/>
          <w:sz w:val="24"/>
          <w:szCs w:val="24"/>
        </w:rPr>
        <w:t>NRF</w:t>
      </w:r>
      <w:proofErr w:type="spellEnd"/>
      <w:r>
        <w:rPr>
          <w:rFonts w:ascii="Times New Roman" w:hAnsi="Times New Roman" w:cs="Times New Roman"/>
          <w:sz w:val="24"/>
          <w:szCs w:val="24"/>
        </w:rPr>
        <w:t>–</w:t>
      </w:r>
      <w:proofErr w:type="spellStart"/>
      <w:r w:rsidRPr="0008148C">
        <w:rPr>
          <w:rFonts w:ascii="Times New Roman" w:hAnsi="Times New Roman" w:cs="Times New Roman"/>
          <w:sz w:val="24"/>
          <w:szCs w:val="24"/>
        </w:rPr>
        <w:t>2015H1A2A1030932</w:t>
      </w:r>
      <w:proofErr w:type="spellEnd"/>
      <w:r w:rsidRPr="0008148C">
        <w:rPr>
          <w:rFonts w:ascii="Times New Roman" w:hAnsi="Times New Roman" w:cs="Times New Roman"/>
          <w:sz w:val="24"/>
          <w:szCs w:val="24"/>
        </w:rPr>
        <w:t>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E0B15">
        <w:rPr>
          <w:rFonts w:ascii="Times New Roman" w:hAnsi="Times New Roman" w:cs="Times New Roman"/>
          <w:sz w:val="24"/>
          <w:szCs w:val="24"/>
        </w:rPr>
        <w:t>We thank</w:t>
      </w:r>
      <w:r>
        <w:rPr>
          <w:rFonts w:ascii="Times New Roman" w:hAnsi="Times New Roman" w:cs="Times New Roman"/>
          <w:sz w:val="24"/>
          <w:szCs w:val="24"/>
        </w:rPr>
        <w:t xml:space="preserve"> Prof. Sue </w:t>
      </w:r>
      <w:proofErr w:type="spellStart"/>
      <w:r>
        <w:rPr>
          <w:rFonts w:ascii="Times New Roman" w:hAnsi="Times New Roman" w:cs="Times New Roman"/>
          <w:sz w:val="24"/>
          <w:szCs w:val="24"/>
        </w:rPr>
        <w:t>Grimmo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 discussion which improves this manuscript.</w:t>
      </w:r>
    </w:p>
    <w:p w14:paraId="727E4615" w14:textId="77777777" w:rsidR="00B72C41" w:rsidRPr="0008148C" w:rsidRDefault="00B72C41" w:rsidP="0032605D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8148C">
        <w:rPr>
          <w:rFonts w:ascii="Times New Roman" w:hAnsi="Times New Roman" w:cs="Times New Roman"/>
          <w:sz w:val="24"/>
          <w:szCs w:val="24"/>
        </w:rPr>
        <w:br w:type="page"/>
      </w:r>
    </w:p>
    <w:p w14:paraId="71537FBF" w14:textId="77777777" w:rsidR="00B72C41" w:rsidRPr="0008148C" w:rsidRDefault="00B72C41" w:rsidP="0032605D">
      <w:pPr>
        <w:wordWrap/>
        <w:spacing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08148C">
        <w:rPr>
          <w:rFonts w:ascii="Times New Roman" w:eastAsia="Times New Roman" w:hAnsi="Times New Roman" w:cs="Times New Roman"/>
          <w:b/>
          <w:sz w:val="24"/>
          <w:szCs w:val="24"/>
        </w:rPr>
        <w:t>References</w:t>
      </w:r>
    </w:p>
    <w:p w14:paraId="7E437CB7" w14:textId="2FDA1493" w:rsidR="00B72C41" w:rsidRPr="0008148C" w:rsidRDefault="00B72C41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1" w:name="OLE_LINK24"/>
      <w:r w:rsidRPr="00403029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bookmarkEnd w:id="1"/>
    <w:p w14:paraId="7E147622" w14:textId="77777777" w:rsidR="00B72C41" w:rsidRPr="0008148C" w:rsidRDefault="00B72C41" w:rsidP="0032605D">
      <w:pPr>
        <w:widowControl/>
        <w:wordWrap/>
        <w:autoSpaceDE/>
        <w:autoSpaceDN/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8148C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7204E7B7" w14:textId="77777777" w:rsidR="00B72C41" w:rsidRPr="0008148C" w:rsidRDefault="00B72C41" w:rsidP="0032605D">
      <w:pPr>
        <w:wordWrap/>
        <w:spacing w:line="480" w:lineRule="auto"/>
        <w:outlineLvl w:val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08148C">
        <w:rPr>
          <w:rFonts w:ascii="Times New Roman" w:eastAsia="Times New Roman" w:hAnsi="Times New Roman" w:cs="Times New Roman"/>
          <w:b/>
          <w:sz w:val="24"/>
          <w:szCs w:val="24"/>
        </w:rPr>
        <w:t>Table Captions</w:t>
      </w:r>
    </w:p>
    <w:p w14:paraId="413A50F1" w14:textId="77777777" w:rsidR="00B72C41" w:rsidRPr="0008148C" w:rsidRDefault="00B72C41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767289F" w14:textId="4DE42F02" w:rsidR="00B72C41" w:rsidRPr="007E5D70" w:rsidRDefault="00B72C41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8148C">
        <w:rPr>
          <w:rFonts w:ascii="Times New Roman" w:hAnsi="Times New Roman" w:cs="Times New Roman"/>
          <w:b/>
          <w:sz w:val="24"/>
          <w:szCs w:val="24"/>
        </w:rPr>
        <w:t xml:space="preserve">Table 1. </w:t>
      </w:r>
      <w:r w:rsidR="00817582">
        <w:rPr>
          <w:rFonts w:ascii="Times New Roman" w:hAnsi="Times New Roman" w:cs="Times New Roman"/>
          <w:sz w:val="24"/>
          <w:szCs w:val="24"/>
        </w:rPr>
        <w:t>Site characteristics and i</w:t>
      </w:r>
      <w:r w:rsidR="00817582" w:rsidRPr="00F50413">
        <w:rPr>
          <w:rFonts w:ascii="Times New Roman" w:hAnsi="Times New Roman" w:cs="Times New Roman"/>
          <w:sz w:val="24"/>
          <w:szCs w:val="24"/>
        </w:rPr>
        <w:t>nst</w:t>
      </w:r>
      <w:r w:rsidR="00817582">
        <w:rPr>
          <w:rFonts w:ascii="Times New Roman" w:hAnsi="Times New Roman" w:cs="Times New Roman"/>
          <w:sz w:val="24"/>
          <w:szCs w:val="24"/>
        </w:rPr>
        <w:t>r</w:t>
      </w:r>
      <w:r w:rsidR="00817582" w:rsidRPr="00F50413">
        <w:rPr>
          <w:rFonts w:ascii="Times New Roman" w:hAnsi="Times New Roman" w:cs="Times New Roman"/>
          <w:sz w:val="24"/>
          <w:szCs w:val="24"/>
        </w:rPr>
        <w:t>umentation</w:t>
      </w:r>
      <w:r w:rsidR="00817582">
        <w:rPr>
          <w:rFonts w:ascii="Times New Roman" w:hAnsi="Times New Roman" w:cs="Times New Roman"/>
          <w:sz w:val="24"/>
          <w:szCs w:val="24"/>
        </w:rPr>
        <w:t xml:space="preserve"> details for the study sites.</w:t>
      </w:r>
    </w:p>
    <w:p w14:paraId="1B8E1516" w14:textId="77777777" w:rsidR="00B72C41" w:rsidRPr="00CF59AB" w:rsidRDefault="00B72C41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4CB9EBF" w14:textId="77777777" w:rsidR="00B72C41" w:rsidRPr="0008148C" w:rsidRDefault="00B72C41" w:rsidP="0032605D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 w:rsidRPr="0008148C">
        <w:rPr>
          <w:rFonts w:ascii="Times New Roman" w:hAnsi="Times New Roman" w:cs="Times New Roman"/>
          <w:sz w:val="24"/>
          <w:szCs w:val="24"/>
        </w:rPr>
        <w:br w:type="page"/>
      </w:r>
    </w:p>
    <w:p w14:paraId="0295D03F" w14:textId="77777777" w:rsidR="00B72C41" w:rsidRPr="0008148C" w:rsidRDefault="00B72C41" w:rsidP="0032605D">
      <w:pPr>
        <w:wordWrap/>
        <w:spacing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08148C">
        <w:rPr>
          <w:rFonts w:ascii="Times New Roman" w:hAnsi="Times New Roman" w:cs="Times New Roman"/>
          <w:b/>
          <w:sz w:val="24"/>
          <w:szCs w:val="24"/>
        </w:rPr>
        <w:t>Figure Captions</w:t>
      </w:r>
    </w:p>
    <w:p w14:paraId="48629F9B" w14:textId="77777777" w:rsidR="00B72C41" w:rsidRPr="0008148C" w:rsidRDefault="00B72C41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A91E949" w14:textId="74A2F891" w:rsidR="00F33E5A" w:rsidRPr="007E5D70" w:rsidRDefault="00B72C41" w:rsidP="00F33E5A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8148C">
        <w:rPr>
          <w:rFonts w:ascii="Times New Roman" w:eastAsia="Times New Roman" w:hAnsi="Times New Roman" w:cs="Times New Roman"/>
          <w:b/>
          <w:sz w:val="24"/>
          <w:szCs w:val="24"/>
        </w:rPr>
        <w:t>Figure 1.</w:t>
      </w:r>
      <w:r w:rsidRPr="00A35EE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55269" w:rsidRPr="00B042ED">
        <w:rPr>
          <w:rFonts w:ascii="Times New Roman" w:eastAsia="Times New Roman" w:hAnsi="Times New Roman" w:cs="Times New Roman"/>
          <w:sz w:val="24"/>
          <w:szCs w:val="24"/>
        </w:rPr>
        <w:t>Location of</w:t>
      </w:r>
      <w:r w:rsidR="00655269">
        <w:rPr>
          <w:rFonts w:ascii="Times New Roman" w:eastAsia="Times New Roman" w:hAnsi="Times New Roman" w:cs="Times New Roman"/>
          <w:sz w:val="24"/>
          <w:szCs w:val="24"/>
        </w:rPr>
        <w:t xml:space="preserve"> study sites: (a) </w:t>
      </w:r>
      <w:proofErr w:type="spellStart"/>
      <w:r w:rsidR="00655269">
        <w:rPr>
          <w:rFonts w:ascii="Times New Roman" w:eastAsia="Times New Roman" w:hAnsi="Times New Roman" w:cs="Times New Roman"/>
          <w:sz w:val="24"/>
          <w:szCs w:val="24"/>
        </w:rPr>
        <w:t>EunPyeong</w:t>
      </w:r>
      <w:proofErr w:type="spellEnd"/>
      <w:r w:rsidR="00655269">
        <w:rPr>
          <w:rFonts w:ascii="Times New Roman" w:eastAsia="Times New Roman" w:hAnsi="Times New Roman" w:cs="Times New Roman"/>
          <w:sz w:val="24"/>
          <w:szCs w:val="24"/>
        </w:rPr>
        <w:t xml:space="preserve"> (red, urban residential area), (b) </w:t>
      </w:r>
      <w:proofErr w:type="spellStart"/>
      <w:r w:rsidR="00655269">
        <w:rPr>
          <w:rFonts w:ascii="Times New Roman" w:eastAsia="Times New Roman" w:hAnsi="Times New Roman" w:cs="Times New Roman"/>
          <w:sz w:val="24"/>
          <w:szCs w:val="24"/>
        </w:rPr>
        <w:t>Ochang</w:t>
      </w:r>
      <w:proofErr w:type="spellEnd"/>
      <w:r w:rsidR="00655269">
        <w:rPr>
          <w:rFonts w:ascii="Times New Roman" w:eastAsia="Times New Roman" w:hAnsi="Times New Roman" w:cs="Times New Roman"/>
          <w:sz w:val="24"/>
          <w:szCs w:val="24"/>
        </w:rPr>
        <w:t xml:space="preserve"> (orange, suburban research complex area), (c) </w:t>
      </w:r>
      <w:proofErr w:type="spellStart"/>
      <w:r w:rsidR="00655269">
        <w:rPr>
          <w:rFonts w:ascii="Times New Roman" w:eastAsia="Times New Roman" w:hAnsi="Times New Roman" w:cs="Times New Roman"/>
          <w:sz w:val="24"/>
          <w:szCs w:val="24"/>
        </w:rPr>
        <w:t>BoSeong</w:t>
      </w:r>
      <w:proofErr w:type="spellEnd"/>
      <w:r w:rsidR="00655269">
        <w:rPr>
          <w:rFonts w:ascii="Times New Roman" w:eastAsia="Times New Roman" w:hAnsi="Times New Roman" w:cs="Times New Roman"/>
          <w:sz w:val="24"/>
          <w:szCs w:val="24"/>
        </w:rPr>
        <w:t xml:space="preserve"> (blue,</w:t>
      </w:r>
      <w:r w:rsidR="00655269" w:rsidRPr="00B042ED">
        <w:rPr>
          <w:rFonts w:ascii="Times New Roman" w:eastAsia="Times New Roman" w:hAnsi="Times New Roman" w:cs="Times New Roman"/>
          <w:sz w:val="24"/>
          <w:szCs w:val="24"/>
        </w:rPr>
        <w:t xml:space="preserve"> rice-paddy</w:t>
      </w:r>
      <w:r w:rsidR="00655269">
        <w:rPr>
          <w:rFonts w:ascii="Times New Roman" w:eastAsia="Times New Roman" w:hAnsi="Times New Roman" w:cs="Times New Roman"/>
          <w:sz w:val="24"/>
          <w:szCs w:val="24"/>
        </w:rPr>
        <w:t>),</w:t>
      </w:r>
      <w:r w:rsidR="00655269" w:rsidRPr="00B042ED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655269">
        <w:rPr>
          <w:rFonts w:ascii="Times New Roman" w:eastAsia="Times New Roman" w:hAnsi="Times New Roman" w:cs="Times New Roman"/>
          <w:sz w:val="24"/>
          <w:szCs w:val="24"/>
        </w:rPr>
        <w:t xml:space="preserve">(d) </w:t>
      </w:r>
      <w:proofErr w:type="spellStart"/>
      <w:r w:rsidR="00655269">
        <w:rPr>
          <w:rFonts w:ascii="Times New Roman" w:eastAsia="Times New Roman" w:hAnsi="Times New Roman" w:cs="Times New Roman"/>
          <w:sz w:val="24"/>
          <w:szCs w:val="24"/>
        </w:rPr>
        <w:t>Jeju</w:t>
      </w:r>
      <w:proofErr w:type="spellEnd"/>
      <w:r w:rsidR="00655269" w:rsidRPr="00B042ED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655269">
        <w:rPr>
          <w:rFonts w:ascii="Times New Roman" w:eastAsia="Times New Roman" w:hAnsi="Times New Roman" w:cs="Times New Roman"/>
          <w:sz w:val="24"/>
          <w:szCs w:val="24"/>
        </w:rPr>
        <w:t>green, mixed forest</w:t>
      </w:r>
      <w:r w:rsidR="00655269" w:rsidRPr="00B042ED">
        <w:rPr>
          <w:rFonts w:ascii="Times New Roman" w:eastAsia="Times New Roman" w:hAnsi="Times New Roman" w:cs="Times New Roman"/>
          <w:sz w:val="24"/>
          <w:szCs w:val="24"/>
        </w:rPr>
        <w:t>) site.</w:t>
      </w:r>
    </w:p>
    <w:p w14:paraId="038D5B9F" w14:textId="1579E92B" w:rsidR="00817582" w:rsidRPr="007E5D70" w:rsidRDefault="00817582" w:rsidP="00817582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8148C">
        <w:rPr>
          <w:rFonts w:ascii="Times New Roman" w:eastAsia="Times New Roman" w:hAnsi="Times New Roman" w:cs="Times New Roman"/>
          <w:b/>
          <w:sz w:val="24"/>
          <w:szCs w:val="24"/>
        </w:rPr>
        <w:t xml:space="preserve">Figur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Pr="0008148C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Pr="00410E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B62E2" w:rsidRPr="00003A3A">
        <w:rPr>
          <w:rFonts w:ascii="Times New Roman" w:eastAsia="Times New Roman" w:hAnsi="Times New Roman" w:cs="Times New Roman"/>
          <w:sz w:val="24"/>
          <w:szCs w:val="24"/>
        </w:rPr>
        <w:t>Climate condition</w:t>
      </w:r>
      <w:r w:rsidR="001B62E2">
        <w:rPr>
          <w:rFonts w:ascii="Times New Roman" w:eastAsia="Times New Roman" w:hAnsi="Times New Roman" w:cs="Times New Roman"/>
          <w:sz w:val="24"/>
          <w:szCs w:val="24"/>
        </w:rPr>
        <w:t xml:space="preserve"> at the study sites: (a) air-temperature (</w:t>
      </w:r>
      <w:proofErr w:type="spellStart"/>
      <w:r w:rsidR="001B62E2">
        <w:rPr>
          <w:rFonts w:ascii="Times New Roman" w:eastAsia="Times New Roman" w:hAnsi="Times New Roman" w:cs="Times New Roman"/>
          <w:sz w:val="24"/>
          <w:szCs w:val="24"/>
        </w:rPr>
        <w:t>T</w:t>
      </w:r>
      <w:r w:rsidR="001B62E2" w:rsidRPr="00BB4AD9">
        <w:rPr>
          <w:rFonts w:ascii="Times New Roman" w:eastAsia="Times New Roman" w:hAnsi="Times New Roman" w:cs="Times New Roman"/>
          <w:sz w:val="24"/>
          <w:szCs w:val="24"/>
          <w:vertAlign w:val="subscript"/>
        </w:rPr>
        <w:t>air</w:t>
      </w:r>
      <w:proofErr w:type="spellEnd"/>
      <w:r w:rsidR="001B62E2">
        <w:rPr>
          <w:rFonts w:ascii="Times New Roman" w:eastAsia="Times New Roman" w:hAnsi="Times New Roman" w:cs="Times New Roman"/>
          <w:sz w:val="24"/>
          <w:szCs w:val="24"/>
        </w:rPr>
        <w:t>), (b) relative humidity (RH), and (c) downward shortwave radiation (</w:t>
      </w:r>
      <w:proofErr w:type="spellStart"/>
      <w:r w:rsidR="001B62E2">
        <w:rPr>
          <w:rFonts w:ascii="Times New Roman" w:eastAsia="Times New Roman" w:hAnsi="Times New Roman" w:cs="Times New Roman"/>
          <w:sz w:val="24"/>
          <w:szCs w:val="24"/>
        </w:rPr>
        <w:t>K</w:t>
      </w:r>
      <w:r w:rsidR="001B62E2" w:rsidRPr="00BB4AD9">
        <w:rPr>
          <w:rFonts w:ascii="Times New Roman" w:eastAsia="Times New Roman" w:hAnsi="Times New Roman" w:cs="Times New Roman"/>
          <w:sz w:val="24"/>
          <w:szCs w:val="24"/>
          <w:vertAlign w:val="subscript"/>
        </w:rPr>
        <w:t>DN</w:t>
      </w:r>
      <w:proofErr w:type="spellEnd"/>
      <w:r w:rsidR="001B62E2">
        <w:rPr>
          <w:rFonts w:ascii="Times New Roman" w:eastAsia="Times New Roman" w:hAnsi="Times New Roman" w:cs="Times New Roman"/>
          <w:sz w:val="24"/>
          <w:szCs w:val="24"/>
        </w:rPr>
        <w:t>) as a daily mean value.</w:t>
      </w:r>
    </w:p>
    <w:p w14:paraId="77073EE1" w14:textId="7A79DF77" w:rsidR="00817582" w:rsidRPr="007E5D70" w:rsidRDefault="00817582" w:rsidP="00817582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8148C">
        <w:rPr>
          <w:rFonts w:ascii="Times New Roman" w:eastAsia="Times New Roman" w:hAnsi="Times New Roman" w:cs="Times New Roman"/>
          <w:b/>
          <w:sz w:val="24"/>
          <w:szCs w:val="24"/>
        </w:rPr>
        <w:t xml:space="preserve">Figur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Pr="0008148C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Pr="00410E0C">
        <w:rPr>
          <w:rFonts w:ascii="Times New Roman" w:eastAsia="Times New Roman" w:hAnsi="Times New Roman" w:cs="Times New Roman"/>
          <w:sz w:val="24"/>
          <w:szCs w:val="24"/>
        </w:rPr>
        <w:t xml:space="preserve"> aa</w:t>
      </w:r>
    </w:p>
    <w:p w14:paraId="73581856" w14:textId="044C2390" w:rsidR="00817582" w:rsidRPr="007E5D70" w:rsidRDefault="00817582" w:rsidP="00817582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8148C">
        <w:rPr>
          <w:rFonts w:ascii="Times New Roman" w:eastAsia="Times New Roman" w:hAnsi="Times New Roman" w:cs="Times New Roman"/>
          <w:b/>
          <w:sz w:val="24"/>
          <w:szCs w:val="24"/>
        </w:rPr>
        <w:t xml:space="preserve">Figur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Pr="0008148C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Pr="00410E0C">
        <w:rPr>
          <w:rFonts w:ascii="Times New Roman" w:eastAsia="Times New Roman" w:hAnsi="Times New Roman" w:cs="Times New Roman"/>
          <w:sz w:val="24"/>
          <w:szCs w:val="24"/>
        </w:rPr>
        <w:t xml:space="preserve"> aa</w:t>
      </w:r>
    </w:p>
    <w:p w14:paraId="2F9CED4B" w14:textId="3B0F5EDB" w:rsidR="00817582" w:rsidRPr="007E5D70" w:rsidRDefault="00817582" w:rsidP="00817582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8148C">
        <w:rPr>
          <w:rFonts w:ascii="Times New Roman" w:eastAsia="Times New Roman" w:hAnsi="Times New Roman" w:cs="Times New Roman"/>
          <w:b/>
          <w:sz w:val="24"/>
          <w:szCs w:val="24"/>
        </w:rPr>
        <w:t xml:space="preserve">Figur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5</w:t>
      </w:r>
      <w:r w:rsidRPr="0008148C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Pr="00410E0C">
        <w:rPr>
          <w:rFonts w:ascii="Times New Roman" w:eastAsia="Times New Roman" w:hAnsi="Times New Roman" w:cs="Times New Roman"/>
          <w:sz w:val="24"/>
          <w:szCs w:val="24"/>
        </w:rPr>
        <w:t xml:space="preserve"> aa</w:t>
      </w:r>
    </w:p>
    <w:p w14:paraId="25CDA301" w14:textId="2EE3AA37" w:rsidR="00B72C41" w:rsidRPr="00A35EEB" w:rsidRDefault="00B72C41" w:rsidP="0032605D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CF3169B" w14:textId="77777777" w:rsidR="00B72C41" w:rsidRPr="00CF59AB" w:rsidRDefault="00B72C41" w:rsidP="0032605D">
      <w:pPr>
        <w:wordWrap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4B72FD1" w14:textId="77777777" w:rsidR="00B72C41" w:rsidRPr="0008148C" w:rsidRDefault="00B72C41" w:rsidP="0032605D">
      <w:pPr>
        <w:widowControl/>
        <w:wordWrap/>
        <w:autoSpaceDE/>
        <w:autoSpaceDN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8148C">
        <w:rPr>
          <w:rFonts w:ascii="Times New Roman" w:hAnsi="Times New Roman" w:cs="Times New Roman"/>
          <w:sz w:val="24"/>
          <w:szCs w:val="24"/>
        </w:rPr>
        <w:br w:type="page"/>
      </w:r>
    </w:p>
    <w:p w14:paraId="516FFDDC" w14:textId="5A24D283" w:rsidR="00B72C41" w:rsidRPr="00F50413" w:rsidRDefault="00B72C41" w:rsidP="00F33E5A">
      <w:pPr>
        <w:wordWrap/>
        <w:spacing w:line="48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7E5D70">
        <w:rPr>
          <w:rFonts w:ascii="Times New Roman" w:hAnsi="Times New Roman" w:cs="Times New Roman"/>
          <w:b/>
          <w:sz w:val="24"/>
          <w:szCs w:val="24"/>
        </w:rPr>
        <w:t>Table 1.</w:t>
      </w:r>
      <w:r w:rsidRPr="00F50413">
        <w:rPr>
          <w:rFonts w:ascii="Times New Roman" w:hAnsi="Times New Roman" w:cs="Times New Roman"/>
          <w:sz w:val="24"/>
          <w:szCs w:val="24"/>
        </w:rPr>
        <w:t xml:space="preserve"> </w:t>
      </w:r>
      <w:r w:rsidR="00FC1DA1">
        <w:rPr>
          <w:rFonts w:ascii="Times New Roman" w:hAnsi="Times New Roman" w:cs="Times New Roman"/>
          <w:sz w:val="24"/>
          <w:szCs w:val="24"/>
        </w:rPr>
        <w:t>Site characteristics</w:t>
      </w:r>
      <w:r w:rsidR="00C61EFD">
        <w:rPr>
          <w:rFonts w:ascii="Times New Roman" w:hAnsi="Times New Roman" w:cs="Times New Roman"/>
          <w:sz w:val="24"/>
          <w:szCs w:val="24"/>
        </w:rPr>
        <w:t xml:space="preserve"> </w:t>
      </w:r>
      <w:r w:rsidR="008C4D43">
        <w:rPr>
          <w:rFonts w:ascii="Times New Roman" w:hAnsi="Times New Roman" w:cs="Times New Roman"/>
          <w:sz w:val="24"/>
          <w:szCs w:val="24"/>
        </w:rPr>
        <w:t>and i</w:t>
      </w:r>
      <w:r w:rsidR="008C4D43" w:rsidRPr="00F50413">
        <w:rPr>
          <w:rFonts w:ascii="Times New Roman" w:hAnsi="Times New Roman" w:cs="Times New Roman"/>
          <w:sz w:val="24"/>
          <w:szCs w:val="24"/>
        </w:rPr>
        <w:t>nst</w:t>
      </w:r>
      <w:r w:rsidR="008C4D43">
        <w:rPr>
          <w:rFonts w:ascii="Times New Roman" w:hAnsi="Times New Roman" w:cs="Times New Roman"/>
          <w:sz w:val="24"/>
          <w:szCs w:val="24"/>
        </w:rPr>
        <w:t>r</w:t>
      </w:r>
      <w:r w:rsidR="008C4D43" w:rsidRPr="00F50413">
        <w:rPr>
          <w:rFonts w:ascii="Times New Roman" w:hAnsi="Times New Roman" w:cs="Times New Roman"/>
          <w:sz w:val="24"/>
          <w:szCs w:val="24"/>
        </w:rPr>
        <w:t>umentation</w:t>
      </w:r>
      <w:r w:rsidR="008C4D43">
        <w:rPr>
          <w:rFonts w:ascii="Times New Roman" w:hAnsi="Times New Roman" w:cs="Times New Roman"/>
          <w:sz w:val="24"/>
          <w:szCs w:val="24"/>
        </w:rPr>
        <w:t xml:space="preserve"> </w:t>
      </w:r>
      <w:r w:rsidR="00F50413">
        <w:rPr>
          <w:rFonts w:ascii="Times New Roman" w:hAnsi="Times New Roman" w:cs="Times New Roman"/>
          <w:sz w:val="24"/>
          <w:szCs w:val="24"/>
        </w:rPr>
        <w:t xml:space="preserve">details for </w:t>
      </w:r>
      <w:r w:rsidR="00BE3BB2">
        <w:rPr>
          <w:rFonts w:ascii="Times New Roman" w:hAnsi="Times New Roman" w:cs="Times New Roman"/>
          <w:sz w:val="24"/>
          <w:szCs w:val="24"/>
        </w:rPr>
        <w:t>the study sites.</w:t>
      </w:r>
    </w:p>
    <w:tbl>
      <w:tblPr>
        <w:tblStyle w:val="aa"/>
        <w:tblW w:w="9017" w:type="dxa"/>
        <w:tblLook w:val="04A0" w:firstRow="1" w:lastRow="0" w:firstColumn="1" w:lastColumn="0" w:noHBand="0" w:noVBand="1"/>
      </w:tblPr>
      <w:tblGrid>
        <w:gridCol w:w="856"/>
        <w:gridCol w:w="1412"/>
        <w:gridCol w:w="1687"/>
        <w:gridCol w:w="1687"/>
        <w:gridCol w:w="1687"/>
        <w:gridCol w:w="1688"/>
      </w:tblGrid>
      <w:tr w:rsidR="00092454" w14:paraId="06A7AE4F" w14:textId="77777777" w:rsidTr="00CF1BC5"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7867490" w14:textId="77777777" w:rsidR="00092454" w:rsidRPr="008C4D43" w:rsidRDefault="00092454" w:rsidP="003F5D3E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327D9F" w14:textId="74C01753" w:rsidR="00092454" w:rsidRPr="00027C9C" w:rsidRDefault="00466051" w:rsidP="003F5D3E">
            <w:pPr>
              <w:wordWrap/>
              <w:outlineLvl w:val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027C9C">
              <w:rPr>
                <w:rFonts w:ascii="Times New Roman" w:hAnsi="Times New Roman" w:cs="Times New Roman"/>
                <w:b/>
                <w:sz w:val="16"/>
                <w:szCs w:val="16"/>
              </w:rPr>
              <w:t>EunPyeong</w:t>
            </w:r>
            <w:proofErr w:type="spellEnd"/>
            <w:r w:rsidRPr="00027C9C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(U)</w:t>
            </w:r>
          </w:p>
        </w:tc>
        <w:tc>
          <w:tcPr>
            <w:tcW w:w="1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80A1746" w14:textId="27D2184E" w:rsidR="00092454" w:rsidRPr="00027C9C" w:rsidRDefault="00466051" w:rsidP="003F5D3E">
            <w:pPr>
              <w:wordWrap/>
              <w:outlineLvl w:val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027C9C">
              <w:rPr>
                <w:rFonts w:ascii="Times New Roman" w:hAnsi="Times New Roman" w:cs="Times New Roman"/>
                <w:b/>
                <w:sz w:val="16"/>
                <w:szCs w:val="16"/>
              </w:rPr>
              <w:t>Ochang</w:t>
            </w:r>
            <w:proofErr w:type="spellEnd"/>
            <w:r w:rsidRPr="00027C9C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(S)</w:t>
            </w:r>
          </w:p>
        </w:tc>
        <w:tc>
          <w:tcPr>
            <w:tcW w:w="16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62BC274" w14:textId="10E46158" w:rsidR="00092454" w:rsidRPr="00027C9C" w:rsidRDefault="00466051" w:rsidP="003F5D3E">
            <w:pPr>
              <w:wordWrap/>
              <w:outlineLvl w:val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027C9C">
              <w:rPr>
                <w:rFonts w:ascii="Times New Roman" w:hAnsi="Times New Roman" w:cs="Times New Roman"/>
                <w:b/>
                <w:sz w:val="16"/>
                <w:szCs w:val="16"/>
              </w:rPr>
              <w:t>BoSeong</w:t>
            </w:r>
            <w:proofErr w:type="spellEnd"/>
            <w:r w:rsidRPr="00027C9C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(R)</w:t>
            </w:r>
          </w:p>
        </w:tc>
        <w:tc>
          <w:tcPr>
            <w:tcW w:w="16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7CFB6E1" w14:textId="49F8E84C" w:rsidR="00092454" w:rsidRPr="00027C9C" w:rsidRDefault="00EA55DE" w:rsidP="003F5D3E">
            <w:pPr>
              <w:wordWrap/>
              <w:outlineLvl w:val="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proofErr w:type="spellStart"/>
            <w:r w:rsidRPr="00027C9C">
              <w:rPr>
                <w:rFonts w:ascii="Times New Roman" w:hAnsi="Times New Roman" w:cs="Times New Roman"/>
                <w:b/>
                <w:sz w:val="16"/>
                <w:szCs w:val="16"/>
              </w:rPr>
              <w:t>Jeju</w:t>
            </w:r>
            <w:proofErr w:type="spellEnd"/>
            <w:r w:rsidRPr="00027C9C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(F)</w:t>
            </w:r>
          </w:p>
        </w:tc>
      </w:tr>
      <w:tr w:rsidR="00E16128" w14:paraId="2A22150F" w14:textId="77777777" w:rsidTr="00CF1BC5">
        <w:tc>
          <w:tcPr>
            <w:tcW w:w="856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D6B4A2" w14:textId="1FFFF93E" w:rsidR="00E16128" w:rsidRPr="00361C9E" w:rsidRDefault="00E16128" w:rsidP="00E1612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hAnsi="Times New Roman" w:cs="Times New Roman"/>
                <w:sz w:val="16"/>
                <w:szCs w:val="16"/>
              </w:rPr>
              <w:t>Location</w:t>
            </w:r>
          </w:p>
        </w:tc>
        <w:tc>
          <w:tcPr>
            <w:tcW w:w="141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DCA3EF" w14:textId="19D6B1EF" w:rsidR="00E16128" w:rsidRPr="00361C9E" w:rsidRDefault="00E16128" w:rsidP="00E1612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hAnsi="Times New Roman" w:cs="Times New Roman" w:hint="eastAsia"/>
                <w:sz w:val="16"/>
                <w:szCs w:val="16"/>
              </w:rPr>
              <w:t>L</w:t>
            </w:r>
            <w:r w:rsidRPr="00361C9E">
              <w:rPr>
                <w:rFonts w:ascii="Times New Roman" w:hAnsi="Times New Roman" w:cs="Times New Roman"/>
                <w:sz w:val="16"/>
                <w:szCs w:val="16"/>
              </w:rPr>
              <w:t>atitude (</w:t>
            </w:r>
            <w:proofErr w:type="spellStart"/>
            <w:r w:rsidRPr="00361C9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o</w:t>
            </w:r>
            <w:r w:rsidRPr="00361C9E">
              <w:rPr>
                <w:rFonts w:ascii="Times New Roman" w:hAnsi="Times New Roman" w:cs="Times New Roman"/>
                <w:sz w:val="16"/>
                <w:szCs w:val="16"/>
              </w:rPr>
              <w:t>N</w:t>
            </w:r>
            <w:proofErr w:type="spellEnd"/>
            <w:r w:rsidRPr="00361C9E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68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789F60B" w14:textId="694801F3" w:rsidR="00E16128" w:rsidRPr="00361C9E" w:rsidRDefault="00E16128" w:rsidP="00E16128">
            <w:pPr>
              <w:wordWrap/>
              <w:jc w:val="right"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7.635</w:t>
            </w:r>
          </w:p>
        </w:tc>
        <w:tc>
          <w:tcPr>
            <w:tcW w:w="168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2B0E554" w14:textId="0A7FC4F0" w:rsidR="00E16128" w:rsidRPr="00361C9E" w:rsidRDefault="00E16128" w:rsidP="00E16128">
            <w:pPr>
              <w:wordWrap/>
              <w:jc w:val="right"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6.7197</w:t>
            </w:r>
          </w:p>
        </w:tc>
        <w:tc>
          <w:tcPr>
            <w:tcW w:w="168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75A9F7B" w14:textId="62B2CFC0" w:rsidR="00E16128" w:rsidRPr="00361C9E" w:rsidRDefault="00E16128" w:rsidP="00E16128">
            <w:pPr>
              <w:wordWrap/>
              <w:jc w:val="right"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4.7607</w:t>
            </w:r>
          </w:p>
        </w:tc>
        <w:tc>
          <w:tcPr>
            <w:tcW w:w="16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AA514F6" w14:textId="00D8EB2B" w:rsidR="00E16128" w:rsidRPr="00361C9E" w:rsidRDefault="00E16128" w:rsidP="00E16128">
            <w:pPr>
              <w:wordWrap/>
              <w:jc w:val="right"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3.3177</w:t>
            </w:r>
          </w:p>
        </w:tc>
      </w:tr>
      <w:tr w:rsidR="00E16128" w14:paraId="1820DCF7" w14:textId="77777777" w:rsidTr="00CF1BC5">
        <w:tc>
          <w:tcPr>
            <w:tcW w:w="856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88EA54E" w14:textId="77777777" w:rsidR="00E16128" w:rsidRPr="00361C9E" w:rsidRDefault="00E16128" w:rsidP="00E1612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</w:tcPr>
          <w:p w14:paraId="13689EC5" w14:textId="178B8400" w:rsidR="00E16128" w:rsidRPr="00361C9E" w:rsidRDefault="00E16128" w:rsidP="00E1612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hAnsi="Times New Roman" w:cs="Times New Roman" w:hint="eastAsia"/>
                <w:sz w:val="16"/>
                <w:szCs w:val="16"/>
              </w:rPr>
              <w:t>L</w:t>
            </w:r>
            <w:r w:rsidRPr="00361C9E">
              <w:rPr>
                <w:rFonts w:ascii="Times New Roman" w:hAnsi="Times New Roman" w:cs="Times New Roman"/>
                <w:sz w:val="16"/>
                <w:szCs w:val="16"/>
              </w:rPr>
              <w:t>ongitude (</w:t>
            </w:r>
            <w:proofErr w:type="spellStart"/>
            <w:r w:rsidRPr="00361C9E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o</w:t>
            </w:r>
            <w:r w:rsidRPr="00361C9E">
              <w:rPr>
                <w:rFonts w:ascii="Times New Roman" w:hAnsi="Times New Roman" w:cs="Times New Roman"/>
                <w:sz w:val="16"/>
                <w:szCs w:val="16"/>
              </w:rPr>
              <w:t>E</w:t>
            </w:r>
            <w:proofErr w:type="spellEnd"/>
            <w:r w:rsidRPr="00361C9E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9FA1BE" w14:textId="1CC2921C" w:rsidR="00E16128" w:rsidRPr="00361C9E" w:rsidRDefault="00E16128" w:rsidP="00E16128">
            <w:pPr>
              <w:wordWrap/>
              <w:jc w:val="right"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6.9287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0CB604" w14:textId="6F6C0C92" w:rsidR="00E16128" w:rsidRPr="00361C9E" w:rsidRDefault="00E16128" w:rsidP="00E16128">
            <w:pPr>
              <w:wordWrap/>
              <w:jc w:val="right"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7.4344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AF6F92" w14:textId="6D283BB5" w:rsidR="00E16128" w:rsidRPr="00361C9E" w:rsidRDefault="00E16128" w:rsidP="00E16128">
            <w:pPr>
              <w:wordWrap/>
              <w:jc w:val="right"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7.214</w:t>
            </w:r>
            <w:r w:rsidR="00607A9A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58361E" w14:textId="54402A31" w:rsidR="00E16128" w:rsidRPr="00361C9E" w:rsidRDefault="00E16128" w:rsidP="00E16128">
            <w:pPr>
              <w:wordWrap/>
              <w:jc w:val="right"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26.5678</w:t>
            </w:r>
          </w:p>
        </w:tc>
      </w:tr>
      <w:tr w:rsidR="001422B7" w14:paraId="4738605D" w14:textId="77777777" w:rsidTr="00CF1BC5">
        <w:trPr>
          <w:trHeight w:val="156"/>
        </w:trPr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4E656F" w14:textId="37EE8FE4" w:rsidR="001422B7" w:rsidRPr="00361C9E" w:rsidRDefault="00B85DFC" w:rsidP="000B4640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C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lassification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D606CC" w14:textId="334EE3E0" w:rsidR="001422B7" w:rsidRPr="00361C9E" w:rsidRDefault="00B85DFC" w:rsidP="00A427F1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U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rban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3C1C8C" w14:textId="059EB342" w:rsidR="001422B7" w:rsidRPr="00361C9E" w:rsidRDefault="00B85DFC" w:rsidP="00A427F1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S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uburban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203193" w14:textId="3B8FBB9C" w:rsidR="001422B7" w:rsidRPr="00361C9E" w:rsidRDefault="00B85DFC" w:rsidP="00A427F1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 w:hint="eastAsia"/>
                <w:sz w:val="16"/>
                <w:szCs w:val="16"/>
              </w:rPr>
              <w:t>R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ice-paddy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D37B92" w14:textId="1DA91B47" w:rsidR="001422B7" w:rsidRPr="00361C9E" w:rsidRDefault="00B85DFC" w:rsidP="00A427F1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ixed forest</w:t>
            </w:r>
          </w:p>
        </w:tc>
      </w:tr>
      <w:tr w:rsidR="00B85DFC" w14:paraId="0290890E" w14:textId="77777777" w:rsidTr="007B7C4B">
        <w:trPr>
          <w:trHeight w:val="152"/>
        </w:trPr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82DCEF" w14:textId="76EDD0EA" w:rsidR="00B85DFC" w:rsidRPr="00361C9E" w:rsidRDefault="00A427F1" w:rsidP="007B7C4B">
            <w:pPr>
              <w:wordWrap/>
              <w:outlineLvl w:val="0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D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escription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</w:tcPr>
          <w:p w14:paraId="0E628462" w14:textId="4959D623" w:rsidR="00B85DFC" w:rsidRPr="00361C9E" w:rsidRDefault="004465B7" w:rsidP="000B4F3A">
            <w:pPr>
              <w:wordWrap/>
              <w:outlineLvl w:val="0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H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igh density high-rise residential area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</w:tcPr>
          <w:p w14:paraId="747D68FB" w14:textId="10547542" w:rsidR="00B85DFC" w:rsidRPr="00361C9E" w:rsidRDefault="004465B7" w:rsidP="000B4F3A">
            <w:pPr>
              <w:wordWrap/>
              <w:outlineLvl w:val="0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Open low-rise</w:t>
            </w:r>
            <w:r w:rsidR="0097418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 research park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</w:tcPr>
          <w:p w14:paraId="23922831" w14:textId="77777777" w:rsidR="00B85DFC" w:rsidRDefault="00356AD6" w:rsidP="000B4F3A">
            <w:pPr>
              <w:wordWrap/>
              <w:outlineLvl w:val="0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D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ouble cropping</w:t>
            </w:r>
          </w:p>
          <w:p w14:paraId="0FCA7B49" w14:textId="0FF87E00" w:rsidR="00356AD6" w:rsidRPr="00104D53" w:rsidRDefault="00F25BDB" w:rsidP="000B4F3A">
            <w:pPr>
              <w:wordWrap/>
              <w:outlineLvl w:val="0"/>
              <w:rPr>
                <w:rFonts w:ascii="Times New Roman" w:eastAsia="맑은 고딕" w:hAnsi="Times New Roman" w:cs="Times New Roman"/>
                <w:color w:val="000000"/>
                <w:sz w:val="14"/>
                <w:szCs w:val="16"/>
              </w:rPr>
            </w:pPr>
            <w:r w:rsidRPr="00104D53">
              <w:rPr>
                <w:rFonts w:ascii="Times New Roman" w:eastAsia="맑은 고딕" w:hAnsi="Times New Roman" w:cs="Times New Roman"/>
                <w:color w:val="000000"/>
                <w:sz w:val="14"/>
                <w:szCs w:val="16"/>
              </w:rPr>
              <w:t xml:space="preserve">- </w:t>
            </w:r>
            <w:r w:rsidR="00356AD6" w:rsidRPr="00104D53">
              <w:rPr>
                <w:rFonts w:ascii="Times New Roman" w:eastAsia="맑은 고딕" w:hAnsi="Times New Roman" w:cs="Times New Roman" w:hint="eastAsia"/>
                <w:color w:val="000000"/>
                <w:sz w:val="14"/>
                <w:szCs w:val="16"/>
              </w:rPr>
              <w:t>D</w:t>
            </w:r>
            <w:r w:rsidR="00356AD6" w:rsidRPr="00104D53">
              <w:rPr>
                <w:rFonts w:ascii="Times New Roman" w:eastAsia="맑은 고딕" w:hAnsi="Times New Roman" w:cs="Times New Roman"/>
                <w:color w:val="000000"/>
                <w:sz w:val="14"/>
                <w:szCs w:val="16"/>
              </w:rPr>
              <w:t xml:space="preserve">ec-May: </w:t>
            </w:r>
            <w:proofErr w:type="spellStart"/>
            <w:r w:rsidR="003C50EA" w:rsidRPr="00104D53">
              <w:rPr>
                <w:rFonts w:ascii="Times New Roman" w:eastAsia="맑은 고딕" w:hAnsi="Times New Roman" w:cs="Times New Roman"/>
                <w:i/>
                <w:color w:val="000000"/>
                <w:sz w:val="14"/>
                <w:szCs w:val="16"/>
              </w:rPr>
              <w:t>Hordeum</w:t>
            </w:r>
            <w:proofErr w:type="spellEnd"/>
            <w:r w:rsidR="003C50EA" w:rsidRPr="00104D53">
              <w:rPr>
                <w:rFonts w:ascii="Times New Roman" w:eastAsia="맑은 고딕" w:hAnsi="Times New Roman" w:cs="Times New Roman"/>
                <w:i/>
                <w:color w:val="000000"/>
                <w:sz w:val="14"/>
                <w:szCs w:val="16"/>
              </w:rPr>
              <w:t xml:space="preserve"> vulgare</w:t>
            </w:r>
          </w:p>
          <w:p w14:paraId="0A316D08" w14:textId="586B6297" w:rsidR="00356AD6" w:rsidRPr="00361C9E" w:rsidRDefault="00F25BDB" w:rsidP="000B4F3A">
            <w:pPr>
              <w:wordWrap/>
              <w:outlineLvl w:val="0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04D53">
              <w:rPr>
                <w:rFonts w:ascii="Times New Roman" w:eastAsia="맑은 고딕" w:hAnsi="Times New Roman" w:cs="Times New Roman"/>
                <w:color w:val="000000"/>
                <w:sz w:val="14"/>
                <w:szCs w:val="16"/>
              </w:rPr>
              <w:t xml:space="preserve">- </w:t>
            </w:r>
            <w:r w:rsidR="00356AD6" w:rsidRPr="00104D53">
              <w:rPr>
                <w:rFonts w:ascii="Times New Roman" w:eastAsia="맑은 고딕" w:hAnsi="Times New Roman" w:cs="Times New Roman" w:hint="eastAsia"/>
                <w:color w:val="000000"/>
                <w:sz w:val="14"/>
                <w:szCs w:val="16"/>
              </w:rPr>
              <w:t>J</w:t>
            </w:r>
            <w:r w:rsidR="00356AD6" w:rsidRPr="00104D53">
              <w:rPr>
                <w:rFonts w:ascii="Times New Roman" w:eastAsia="맑은 고딕" w:hAnsi="Times New Roman" w:cs="Times New Roman"/>
                <w:color w:val="000000"/>
                <w:sz w:val="14"/>
                <w:szCs w:val="16"/>
              </w:rPr>
              <w:t xml:space="preserve">un-Nov: </w:t>
            </w:r>
            <w:r w:rsidR="003C50EA" w:rsidRPr="00104D53">
              <w:rPr>
                <w:rFonts w:ascii="Times New Roman" w:eastAsia="맑은 고딕" w:hAnsi="Times New Roman" w:cs="Times New Roman"/>
                <w:i/>
                <w:color w:val="000000"/>
                <w:sz w:val="14"/>
                <w:szCs w:val="16"/>
              </w:rPr>
              <w:t>Oryza sativa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</w:tcPr>
          <w:p w14:paraId="2B46FFCA" w14:textId="77777777" w:rsidR="00974186" w:rsidRDefault="00AF3751" w:rsidP="000B4F3A">
            <w:pPr>
              <w:wordWrap/>
              <w:outlineLvl w:val="0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D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eciduous </w:t>
            </w:r>
            <w:r w:rsidR="00854774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(82%)</w:t>
            </w:r>
          </w:p>
          <w:p w14:paraId="4587B751" w14:textId="7E876552" w:rsidR="00B85DFC" w:rsidRPr="00361C9E" w:rsidRDefault="006F1A07" w:rsidP="000B4F3A">
            <w:pPr>
              <w:wordWrap/>
              <w:outlineLvl w:val="0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104D53">
              <w:rPr>
                <w:rFonts w:ascii="Times New Roman" w:eastAsia="맑은 고딕" w:hAnsi="Times New Roman" w:cs="Times New Roman"/>
                <w:color w:val="000000"/>
                <w:sz w:val="14"/>
                <w:szCs w:val="16"/>
              </w:rPr>
              <w:t xml:space="preserve">- </w:t>
            </w:r>
            <w:proofErr w:type="spellStart"/>
            <w:r w:rsidR="002D4DC6" w:rsidRPr="00104D53">
              <w:rPr>
                <w:rFonts w:ascii="Times New Roman" w:eastAsia="맑은 고딕" w:hAnsi="Times New Roman" w:cs="Times New Roman"/>
                <w:i/>
                <w:color w:val="000000"/>
                <w:sz w:val="14"/>
                <w:szCs w:val="16"/>
              </w:rPr>
              <w:t>Carpinus</w:t>
            </w:r>
            <w:proofErr w:type="spellEnd"/>
            <w:r w:rsidR="002D4DC6" w:rsidRPr="00104D53">
              <w:rPr>
                <w:rFonts w:ascii="Times New Roman" w:eastAsia="맑은 고딕" w:hAnsi="Times New Roman" w:cs="Times New Roman"/>
                <w:i/>
                <w:color w:val="000000"/>
                <w:sz w:val="14"/>
                <w:szCs w:val="16"/>
              </w:rPr>
              <w:t xml:space="preserve"> </w:t>
            </w:r>
            <w:proofErr w:type="spellStart"/>
            <w:r w:rsidR="002D4DC6" w:rsidRPr="00104D53">
              <w:rPr>
                <w:rFonts w:ascii="Times New Roman" w:eastAsia="맑은 고딕" w:hAnsi="Times New Roman" w:cs="Times New Roman"/>
                <w:i/>
                <w:color w:val="000000"/>
                <w:sz w:val="14"/>
                <w:szCs w:val="16"/>
              </w:rPr>
              <w:t>tschonoskii</w:t>
            </w:r>
            <w:proofErr w:type="spellEnd"/>
            <w:r w:rsidR="001D4B95" w:rsidRPr="00104D53">
              <w:rPr>
                <w:rFonts w:ascii="Times New Roman" w:eastAsia="맑은 고딕" w:hAnsi="Times New Roman" w:cs="Times New Roman"/>
                <w:color w:val="000000"/>
                <w:sz w:val="14"/>
                <w:szCs w:val="16"/>
              </w:rPr>
              <w:t>,</w:t>
            </w:r>
            <w:r w:rsidR="002D4DC6" w:rsidRPr="00104D53">
              <w:rPr>
                <w:rFonts w:ascii="Times New Roman" w:eastAsia="맑은 고딕" w:hAnsi="Times New Roman" w:cs="Times New Roman"/>
                <w:color w:val="000000"/>
                <w:sz w:val="14"/>
                <w:szCs w:val="16"/>
              </w:rPr>
              <w:t xml:space="preserve"> </w:t>
            </w:r>
            <w:r w:rsidR="002D4DC6" w:rsidRPr="00104D53">
              <w:rPr>
                <w:rFonts w:ascii="Times New Roman" w:eastAsia="맑은 고딕" w:hAnsi="Times New Roman" w:cs="Times New Roman"/>
                <w:i/>
                <w:color w:val="000000"/>
                <w:sz w:val="14"/>
                <w:szCs w:val="16"/>
              </w:rPr>
              <w:t>Quercus serrata</w:t>
            </w:r>
          </w:p>
        </w:tc>
      </w:tr>
      <w:tr w:rsidR="00A427F1" w14:paraId="0E65D5C7" w14:textId="77777777" w:rsidTr="00561F18">
        <w:trPr>
          <w:trHeight w:val="82"/>
        </w:trPr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219F62" w14:textId="75CEFB00" w:rsidR="00A427F1" w:rsidRPr="00361C9E" w:rsidRDefault="00561F18" w:rsidP="00A427F1">
            <w:pPr>
              <w:wordWrap/>
              <w:outlineLvl w:val="0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P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opulation densit</w:t>
            </w:r>
            <w:r w:rsidR="005A044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y (km</w:t>
            </w:r>
            <w:r w:rsidR="005A044E" w:rsidRPr="00A35EEB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  <w:vertAlign w:val="superscript"/>
              </w:rPr>
              <w:t>-2</w:t>
            </w:r>
            <w:r w:rsidR="005A044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)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C2F84" w14:textId="70CDAD91" w:rsidR="00A427F1" w:rsidRPr="00361C9E" w:rsidRDefault="005A044E" w:rsidP="00A427F1">
            <w:pPr>
              <w:wordWrap/>
              <w:jc w:val="right"/>
              <w:outlineLvl w:val="0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~1</w:t>
            </w:r>
            <w:r w:rsidR="008176E6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,00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E7CEA6" w14:textId="187634E7" w:rsidR="00A427F1" w:rsidRPr="00361C9E" w:rsidRDefault="000203F8" w:rsidP="00A427F1">
            <w:pPr>
              <w:wordWrap/>
              <w:jc w:val="right"/>
              <w:outlineLvl w:val="0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7</w:t>
            </w:r>
            <w:r w:rsidR="00975E52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EF54CD" w14:textId="09D84A01" w:rsidR="00A427F1" w:rsidRPr="00361C9E" w:rsidRDefault="00A4018D" w:rsidP="00A427F1">
            <w:pPr>
              <w:wordWrap/>
              <w:jc w:val="right"/>
              <w:outlineLvl w:val="0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&lt;</w:t>
            </w:r>
            <w:r w:rsidR="003F05DB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5</w:t>
            </w:r>
            <w:r w:rsidR="00E73B1D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E67D67" w14:textId="1802B406" w:rsidR="00A427F1" w:rsidRPr="00361C9E" w:rsidRDefault="00E73B1D" w:rsidP="00A427F1">
            <w:pPr>
              <w:wordWrap/>
              <w:jc w:val="right"/>
              <w:outlineLvl w:val="0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~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561F18" w14:paraId="4DE98A2D" w14:textId="77777777" w:rsidTr="00E73B1D">
        <w:trPr>
          <w:trHeight w:val="81"/>
        </w:trPr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EDFEFA" w14:textId="07F1BC97" w:rsidR="00561F18" w:rsidRDefault="00561F18" w:rsidP="00561F18">
            <w:pPr>
              <w:wordWrap/>
              <w:outlineLvl w:val="0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Bu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ilding and road fraction (%)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5BA27F" w14:textId="5FDC9A43" w:rsidR="00561F18" w:rsidDel="00975E52" w:rsidRDefault="00561F18" w:rsidP="00561F18">
            <w:pPr>
              <w:wordWrap/>
              <w:jc w:val="right"/>
              <w:outlineLvl w:val="0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~6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75CEB6" w14:textId="640B51C2" w:rsidR="00561F18" w:rsidDel="00975E52" w:rsidRDefault="00421AFF" w:rsidP="00561F18">
            <w:pPr>
              <w:wordWrap/>
              <w:jc w:val="right"/>
              <w:outlineLvl w:val="0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87D72A" w14:textId="3DF7BBCE" w:rsidR="00561F18" w:rsidRDefault="00421AFF" w:rsidP="00561F18">
            <w:pPr>
              <w:wordWrap/>
              <w:jc w:val="right"/>
              <w:outlineLvl w:val="0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&lt;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561ED4" w14:textId="65ECB077" w:rsidR="00561F18" w:rsidRDefault="00421AFF" w:rsidP="00561F18">
            <w:pPr>
              <w:wordWrap/>
              <w:jc w:val="right"/>
              <w:outlineLvl w:val="0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&lt;1</w:t>
            </w:r>
          </w:p>
        </w:tc>
      </w:tr>
      <w:tr w:rsidR="00561F18" w14:paraId="1947A143" w14:textId="77777777" w:rsidTr="0009111A">
        <w:trPr>
          <w:trHeight w:val="81"/>
        </w:trPr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6B9F7F" w14:textId="624AE665" w:rsidR="00561F18" w:rsidRPr="00361C9E" w:rsidRDefault="00561F18" w:rsidP="00561F18">
            <w:pPr>
              <w:wordWrap/>
              <w:outlineLvl w:val="0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 w:hint="eastAsia"/>
                <w:color w:val="000000"/>
                <w:sz w:val="16"/>
                <w:szCs w:val="16"/>
              </w:rPr>
              <w:t>Ve</w:t>
            </w: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getation fraction (%)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D2AA26" w14:textId="499BB1CC" w:rsidR="00561F18" w:rsidRPr="00361C9E" w:rsidRDefault="00561F18" w:rsidP="00561F18">
            <w:pPr>
              <w:wordWrap/>
              <w:jc w:val="right"/>
              <w:outlineLvl w:val="0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~4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D63392" w14:textId="3A565656" w:rsidR="00561F18" w:rsidRPr="00361C9E" w:rsidRDefault="00421AFF" w:rsidP="00561F18">
            <w:pPr>
              <w:wordWrap/>
              <w:jc w:val="right"/>
              <w:outlineLvl w:val="0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85319F" w14:textId="1D3AE3B5" w:rsidR="00561F18" w:rsidRPr="00361C9E" w:rsidRDefault="00561F18" w:rsidP="00561F18">
            <w:pPr>
              <w:wordWrap/>
              <w:jc w:val="right"/>
              <w:outlineLvl w:val="0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~100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CD627A" w14:textId="773E4EA6" w:rsidR="00561F18" w:rsidRPr="00361C9E" w:rsidRDefault="00561F18" w:rsidP="00561F18">
            <w:pPr>
              <w:wordWrap/>
              <w:jc w:val="right"/>
              <w:outlineLvl w:val="0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~100</w:t>
            </w:r>
          </w:p>
        </w:tc>
      </w:tr>
      <w:tr w:rsidR="00561F18" w14:paraId="4FEC2A76" w14:textId="77777777" w:rsidTr="00CF1BC5">
        <w:trPr>
          <w:trHeight w:val="81"/>
        </w:trPr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DE0556" w14:textId="3B46D241" w:rsidR="00561F18" w:rsidRPr="00361C9E" w:rsidRDefault="00561F18" w:rsidP="00561F18">
            <w:pPr>
              <w:wordWrap/>
              <w:outlineLvl w:val="0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Measurement height (m)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7FA1DD" w14:textId="26FCD5D7" w:rsidR="00561F18" w:rsidRPr="00361C9E" w:rsidRDefault="00561F18" w:rsidP="00561F18">
            <w:pPr>
              <w:wordWrap/>
              <w:jc w:val="right"/>
              <w:outlineLvl w:val="0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716B3B" w14:textId="4CA464DC" w:rsidR="00561F18" w:rsidRPr="00361C9E" w:rsidRDefault="00561F18" w:rsidP="00561F18">
            <w:pPr>
              <w:wordWrap/>
              <w:jc w:val="right"/>
              <w:outlineLvl w:val="0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2BAF5F" w14:textId="59BE17E6" w:rsidR="00561F18" w:rsidRPr="00361C9E" w:rsidRDefault="00561F18" w:rsidP="00561F18">
            <w:pPr>
              <w:wordWrap/>
              <w:jc w:val="right"/>
              <w:outlineLvl w:val="0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.5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F3896F" w14:textId="6CA7B36F" w:rsidR="00561F18" w:rsidRPr="00361C9E" w:rsidRDefault="00561F18" w:rsidP="00561F18">
            <w:pPr>
              <w:wordWrap/>
              <w:jc w:val="right"/>
              <w:outlineLvl w:val="0"/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7</w:t>
            </w:r>
          </w:p>
        </w:tc>
      </w:tr>
      <w:tr w:rsidR="00561F18" w14:paraId="56F96280" w14:textId="77777777" w:rsidTr="00CF1BC5"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3B436C" w14:textId="21EB8336" w:rsidR="00561F18" w:rsidRPr="00361C9E" w:rsidRDefault="00561F18" w:rsidP="00561F1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Obstacle height (m)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964B3D" w14:textId="63157DAA" w:rsidR="00561F18" w:rsidRPr="00361C9E" w:rsidRDefault="00561F18" w:rsidP="00561F18">
            <w:pPr>
              <w:wordWrap/>
              <w:jc w:val="right"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~2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D16E86" w14:textId="4A82D4CC" w:rsidR="00561F18" w:rsidRPr="00361C9E" w:rsidRDefault="00561F18" w:rsidP="00561F18">
            <w:pPr>
              <w:wordWrap/>
              <w:jc w:val="right"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~4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8A052F" w14:textId="182A817C" w:rsidR="00561F18" w:rsidRPr="00361C9E" w:rsidRDefault="00561F18" w:rsidP="00561F18">
            <w:pPr>
              <w:wordWrap/>
              <w:jc w:val="right"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&lt;1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5DBAE" w14:textId="31B630B0" w:rsidR="00561F18" w:rsidRPr="00361C9E" w:rsidRDefault="00561F18" w:rsidP="00561F18">
            <w:pPr>
              <w:wordWrap/>
              <w:jc w:val="right"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~13.7</w:t>
            </w:r>
          </w:p>
        </w:tc>
      </w:tr>
      <w:tr w:rsidR="00561F18" w14:paraId="1950E691" w14:textId="77777777" w:rsidTr="00CF1BC5"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47F5E" w14:textId="3576A415" w:rsidR="00561F18" w:rsidRPr="00361C9E" w:rsidRDefault="00561F18" w:rsidP="00561F1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Altitude (m)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06FAB5" w14:textId="238192CC" w:rsidR="00561F18" w:rsidRPr="00361C9E" w:rsidRDefault="00561F18" w:rsidP="00561F18">
            <w:pPr>
              <w:wordWrap/>
              <w:jc w:val="right"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CCEF7B" w14:textId="3CE9556E" w:rsidR="00561F18" w:rsidRPr="00361C9E" w:rsidRDefault="00561F18" w:rsidP="00561F18">
            <w:pPr>
              <w:wordWrap/>
              <w:jc w:val="right"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0C39F2" w14:textId="5E7F3513" w:rsidR="00561F18" w:rsidRPr="00361C9E" w:rsidRDefault="00561F18" w:rsidP="00561F18">
            <w:pPr>
              <w:wordWrap/>
              <w:jc w:val="right"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17C0EC" w14:textId="51240B1E" w:rsidR="00561F18" w:rsidRPr="00361C9E" w:rsidRDefault="00561F18" w:rsidP="00561F18">
            <w:pPr>
              <w:wordWrap/>
              <w:jc w:val="right"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635</w:t>
            </w:r>
          </w:p>
        </w:tc>
      </w:tr>
      <w:tr w:rsidR="00561F18" w14:paraId="2F949AED" w14:textId="77777777" w:rsidTr="00CF1BC5"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6B911C" w14:textId="6ECB6958" w:rsidR="00561F18" w:rsidRPr="00361C9E" w:rsidRDefault="00561F18" w:rsidP="00561F1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Sonic anemometer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AACB72" w14:textId="0C9540F2" w:rsidR="00561F18" w:rsidRPr="00361C9E" w:rsidRDefault="00561F18" w:rsidP="00561F1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CSAT3</w:t>
            </w:r>
            <w:proofErr w:type="spellEnd"/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, Campbell Sci.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4B99F4" w14:textId="54E92DA6" w:rsidR="00561F18" w:rsidRPr="00361C9E" w:rsidRDefault="00561F18" w:rsidP="00561F1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CSAT3</w:t>
            </w:r>
            <w:proofErr w:type="spellEnd"/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, Campbell Sci.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5DC856" w14:textId="108919D1" w:rsidR="00561F18" w:rsidRPr="00361C9E" w:rsidRDefault="00561F18" w:rsidP="00561F1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CSAT3</w:t>
            </w:r>
            <w:proofErr w:type="spellEnd"/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, Campbell Sci.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DB428C" w14:textId="76B0189A" w:rsidR="00561F18" w:rsidRPr="00361C9E" w:rsidRDefault="00561F18" w:rsidP="00561F1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CSAT3</w:t>
            </w:r>
            <w:proofErr w:type="spellEnd"/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, Campbell Sci.</w:t>
            </w:r>
          </w:p>
        </w:tc>
      </w:tr>
      <w:tr w:rsidR="00561F18" w14:paraId="23632BD6" w14:textId="77777777" w:rsidTr="00CF1BC5"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C22BF9" w14:textId="5CACB631" w:rsidR="00561F18" w:rsidRPr="00361C9E" w:rsidRDefault="00561F18" w:rsidP="00561F1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Infrared gas </w:t>
            </w:r>
            <w:proofErr w:type="spellStart"/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analyser</w:t>
            </w:r>
            <w:proofErr w:type="spellEnd"/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1DA122" w14:textId="401B9D37" w:rsidR="00561F18" w:rsidRPr="00361C9E" w:rsidRDefault="00561F18" w:rsidP="00561F1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Li-</w:t>
            </w:r>
            <w:proofErr w:type="spellStart"/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7200RS</w:t>
            </w:r>
            <w:proofErr w:type="spellEnd"/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, Li-COR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BB7F99" w14:textId="0401727E" w:rsidR="00561F18" w:rsidRPr="00361C9E" w:rsidRDefault="00561F18" w:rsidP="00561F1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EC-150, Campbell Sci.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1B0027" w14:textId="4691F0B7" w:rsidR="00561F18" w:rsidRPr="00361C9E" w:rsidRDefault="00561F18" w:rsidP="00561F1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EC-150, Campbell Sci.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E19D7B" w14:textId="67CC6502" w:rsidR="00561F18" w:rsidRPr="00361C9E" w:rsidRDefault="00561F18" w:rsidP="00561F1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EC-155, Campbell Sci.</w:t>
            </w:r>
          </w:p>
        </w:tc>
      </w:tr>
      <w:tr w:rsidR="00561F18" w14:paraId="247452F3" w14:textId="77777777" w:rsidTr="00CF1BC5"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9F6E15" w14:textId="274BF756" w:rsidR="00561F18" w:rsidRPr="00361C9E" w:rsidRDefault="00561F18" w:rsidP="00561F1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Radiometer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4EED3A" w14:textId="44DF8699" w:rsidR="00561F18" w:rsidRPr="00361C9E" w:rsidRDefault="00561F18" w:rsidP="00561F1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CNR</w:t>
            </w:r>
            <w:proofErr w:type="spellEnd"/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-4, </w:t>
            </w:r>
            <w:proofErr w:type="spellStart"/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Kipp&amp;Zonen</w:t>
            </w:r>
            <w:proofErr w:type="spellEnd"/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EF9C7D" w14:textId="7D553C5C" w:rsidR="00561F18" w:rsidRPr="00361C9E" w:rsidRDefault="00561F18" w:rsidP="00561F1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CNR</w:t>
            </w:r>
            <w:proofErr w:type="spellEnd"/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-4, </w:t>
            </w:r>
            <w:proofErr w:type="spellStart"/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Kipp&amp;Zonen</w:t>
            </w:r>
            <w:proofErr w:type="spellEnd"/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53601F" w14:textId="49F98F68" w:rsidR="00561F18" w:rsidRPr="00361C9E" w:rsidRDefault="00561F18" w:rsidP="00561F1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CNR</w:t>
            </w:r>
            <w:proofErr w:type="spellEnd"/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-4, </w:t>
            </w:r>
            <w:proofErr w:type="spellStart"/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Kipp&amp;Zonen</w:t>
            </w:r>
            <w:proofErr w:type="spellEnd"/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9B50B8" w14:textId="05FF5789" w:rsidR="00561F18" w:rsidRPr="00361C9E" w:rsidRDefault="00561F18" w:rsidP="00561F1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CNR</w:t>
            </w:r>
            <w:proofErr w:type="spellEnd"/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 xml:space="preserve">-4, </w:t>
            </w:r>
            <w:proofErr w:type="spellStart"/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Kipp&amp;Zonen</w:t>
            </w:r>
            <w:proofErr w:type="spellEnd"/>
          </w:p>
        </w:tc>
      </w:tr>
      <w:tr w:rsidR="00561F18" w14:paraId="5AA97ACB" w14:textId="77777777" w:rsidTr="00CF1BC5">
        <w:tc>
          <w:tcPr>
            <w:tcW w:w="226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B4402C" w14:textId="2FCDD293" w:rsidR="00561F18" w:rsidRPr="00361C9E" w:rsidRDefault="00561F18" w:rsidP="00561F1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Data logger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0EE213" w14:textId="061426E6" w:rsidR="00561F18" w:rsidRPr="00361C9E" w:rsidRDefault="00561F18" w:rsidP="00561F1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CR-3000, Campbell Sci.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03EA1D" w14:textId="4E2502B2" w:rsidR="00561F18" w:rsidRPr="00361C9E" w:rsidRDefault="00561F18" w:rsidP="00561F1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CR-3000, Campbell Sci.</w:t>
            </w:r>
          </w:p>
        </w:tc>
        <w:tc>
          <w:tcPr>
            <w:tcW w:w="168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393400" w14:textId="7CE548E4" w:rsidR="00561F18" w:rsidRPr="00361C9E" w:rsidRDefault="00561F18" w:rsidP="00561F1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CR-3000, Campbell Sci.</w:t>
            </w:r>
          </w:p>
        </w:tc>
        <w:tc>
          <w:tcPr>
            <w:tcW w:w="16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8CB932" w14:textId="032A580E" w:rsidR="00561F18" w:rsidRPr="00361C9E" w:rsidRDefault="00561F18" w:rsidP="00561F1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CR-3000, Campbell Sci.</w:t>
            </w:r>
          </w:p>
        </w:tc>
      </w:tr>
      <w:tr w:rsidR="00561F18" w14:paraId="05FAE92D" w14:textId="77777777" w:rsidTr="00CF1BC5">
        <w:tc>
          <w:tcPr>
            <w:tcW w:w="2268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3DF67C3A" w14:textId="701DAD75" w:rsidR="00561F18" w:rsidRPr="00361C9E" w:rsidRDefault="00561F18" w:rsidP="00561F1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맑은 고딕" w:hAnsi="Times New Roman" w:cs="Times New Roman"/>
                <w:color w:val="000000"/>
                <w:sz w:val="16"/>
                <w:szCs w:val="16"/>
              </w:rPr>
              <w:t>Establishment</w:t>
            </w:r>
          </w:p>
        </w:tc>
        <w:tc>
          <w:tcPr>
            <w:tcW w:w="1687" w:type="dxa"/>
            <w:tcBorders>
              <w:top w:val="nil"/>
              <w:left w:val="nil"/>
              <w:right w:val="nil"/>
            </w:tcBorders>
            <w:vAlign w:val="center"/>
          </w:tcPr>
          <w:p w14:paraId="3408A359" w14:textId="71E891B8" w:rsidR="00561F18" w:rsidRPr="00361C9E" w:rsidRDefault="00561F18" w:rsidP="00561F1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hAnsi="Times New Roman" w:cs="Times New Roman" w:hint="eastAsia"/>
                <w:sz w:val="16"/>
                <w:szCs w:val="16"/>
              </w:rPr>
              <w:t>M</w:t>
            </w:r>
            <w:r w:rsidRPr="00361C9E">
              <w:rPr>
                <w:rFonts w:ascii="Times New Roman" w:hAnsi="Times New Roman" w:cs="Times New Roman"/>
                <w:sz w:val="16"/>
                <w:szCs w:val="16"/>
              </w:rPr>
              <w:t>ay 2013</w:t>
            </w:r>
          </w:p>
        </w:tc>
        <w:tc>
          <w:tcPr>
            <w:tcW w:w="1687" w:type="dxa"/>
            <w:tcBorders>
              <w:top w:val="nil"/>
              <w:left w:val="nil"/>
              <w:right w:val="nil"/>
            </w:tcBorders>
            <w:vAlign w:val="center"/>
          </w:tcPr>
          <w:p w14:paraId="4A6F64D9" w14:textId="0D9BDE5B" w:rsidR="00561F18" w:rsidRPr="00361C9E" w:rsidRDefault="00561F18" w:rsidP="00561F1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hAnsi="Times New Roman" w:cs="Times New Roman" w:hint="eastAsia"/>
                <w:sz w:val="16"/>
                <w:szCs w:val="16"/>
              </w:rPr>
              <w:t>J</w:t>
            </w:r>
            <w:r w:rsidRPr="00361C9E">
              <w:rPr>
                <w:rFonts w:ascii="Times New Roman" w:hAnsi="Times New Roman" w:cs="Times New Roman"/>
                <w:sz w:val="16"/>
                <w:szCs w:val="16"/>
              </w:rPr>
              <w:t>ul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y</w:t>
            </w:r>
            <w:r w:rsidRPr="00361C9E">
              <w:rPr>
                <w:rFonts w:ascii="Times New Roman" w:hAnsi="Times New Roman" w:cs="Times New Roman"/>
                <w:sz w:val="16"/>
                <w:szCs w:val="16"/>
              </w:rPr>
              <w:t xml:space="preserve"> 2014</w:t>
            </w:r>
          </w:p>
        </w:tc>
        <w:tc>
          <w:tcPr>
            <w:tcW w:w="1687" w:type="dxa"/>
            <w:tcBorders>
              <w:top w:val="nil"/>
              <w:left w:val="nil"/>
              <w:right w:val="nil"/>
            </w:tcBorders>
            <w:vAlign w:val="center"/>
          </w:tcPr>
          <w:p w14:paraId="2E7CB8AB" w14:textId="3C8C8A02" w:rsidR="00561F18" w:rsidRPr="00361C9E" w:rsidRDefault="00561F18" w:rsidP="00561F1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hAnsi="Times New Roman" w:cs="Times New Roman"/>
                <w:sz w:val="16"/>
                <w:szCs w:val="16"/>
              </w:rPr>
              <w:t>Sep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tember</w:t>
            </w:r>
            <w:r w:rsidRPr="00361C9E">
              <w:rPr>
                <w:rFonts w:ascii="Times New Roman" w:hAnsi="Times New Roman" w:cs="Times New Roman"/>
                <w:sz w:val="16"/>
                <w:szCs w:val="16"/>
              </w:rPr>
              <w:t xml:space="preserve"> 2014</w:t>
            </w:r>
          </w:p>
        </w:tc>
        <w:tc>
          <w:tcPr>
            <w:tcW w:w="1688" w:type="dxa"/>
            <w:tcBorders>
              <w:top w:val="nil"/>
              <w:left w:val="nil"/>
              <w:right w:val="nil"/>
            </w:tcBorders>
            <w:vAlign w:val="center"/>
          </w:tcPr>
          <w:p w14:paraId="01C537D0" w14:textId="5715A4F5" w:rsidR="00561F18" w:rsidRPr="00361C9E" w:rsidRDefault="00561F18" w:rsidP="00561F18">
            <w:pPr>
              <w:wordWrap/>
              <w:outlineLvl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361C9E">
              <w:rPr>
                <w:rFonts w:ascii="Times New Roman" w:hAnsi="Times New Roman" w:cs="Times New Roman"/>
                <w:sz w:val="16"/>
                <w:szCs w:val="16"/>
              </w:rPr>
              <w:t>May 2014</w:t>
            </w:r>
          </w:p>
        </w:tc>
      </w:tr>
    </w:tbl>
    <w:p w14:paraId="064B7163" w14:textId="315AD93E" w:rsidR="00F31B58" w:rsidRDefault="00F31B58" w:rsidP="00C64FE3">
      <w:pPr>
        <w:wordWrap/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054CFFBC" w14:textId="77777777" w:rsidR="00F31B58" w:rsidRDefault="00F31B58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4D6D84E" w14:textId="46824EBB" w:rsidR="00F31B58" w:rsidRDefault="00911C89" w:rsidP="00911C89">
      <w:pPr>
        <w:wordWrap/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25B6341" wp14:editId="435C49A6">
            <wp:extent cx="5713095" cy="4001135"/>
            <wp:effectExtent l="0" t="0" r="1905" b="0"/>
            <wp:docPr id="2" name="그림 2" descr="E:\2017_대학원\_논문작성_관측지비교\Figure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2017_대학원\_논문작성_관측지비교\Figure 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3095" cy="4001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AC257" w14:textId="67BD0EF7" w:rsidR="005B19E1" w:rsidRPr="005B19E1" w:rsidRDefault="00B042ED" w:rsidP="005B19E1">
      <w:pPr>
        <w:wordWrap/>
        <w:spacing w:line="48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B042ED">
        <w:rPr>
          <w:rFonts w:ascii="Times New Roman" w:eastAsia="Times New Roman" w:hAnsi="Times New Roman" w:cs="Times New Roman"/>
          <w:b/>
          <w:sz w:val="24"/>
          <w:szCs w:val="24"/>
        </w:rPr>
        <w:t>Fig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ure</w:t>
      </w:r>
      <w:r w:rsidRPr="00B042ED">
        <w:rPr>
          <w:rFonts w:ascii="Times New Roman" w:eastAsia="Times New Roman" w:hAnsi="Times New Roman" w:cs="Times New Roman"/>
          <w:b/>
          <w:sz w:val="24"/>
          <w:szCs w:val="24"/>
        </w:rPr>
        <w:t xml:space="preserve"> 1.</w:t>
      </w:r>
      <w:r w:rsidRPr="00B042ED">
        <w:rPr>
          <w:rFonts w:ascii="Times New Roman" w:eastAsia="Times New Roman" w:hAnsi="Times New Roman" w:cs="Times New Roman"/>
          <w:sz w:val="24"/>
          <w:szCs w:val="24"/>
        </w:rPr>
        <w:t xml:space="preserve"> Location of</w:t>
      </w:r>
      <w:r w:rsidR="00C348F6">
        <w:rPr>
          <w:rFonts w:ascii="Times New Roman" w:eastAsia="Times New Roman" w:hAnsi="Times New Roman" w:cs="Times New Roman"/>
          <w:sz w:val="24"/>
          <w:szCs w:val="24"/>
        </w:rPr>
        <w:t xml:space="preserve"> study sites: </w:t>
      </w:r>
      <w:r w:rsidR="00E4327A">
        <w:rPr>
          <w:rFonts w:ascii="Times New Roman" w:eastAsia="Times New Roman" w:hAnsi="Times New Roman" w:cs="Times New Roman"/>
          <w:sz w:val="24"/>
          <w:szCs w:val="24"/>
        </w:rPr>
        <w:t xml:space="preserve">(a) </w:t>
      </w:r>
      <w:proofErr w:type="spellStart"/>
      <w:r w:rsidR="002E5F5D">
        <w:rPr>
          <w:rFonts w:ascii="Times New Roman" w:eastAsia="Times New Roman" w:hAnsi="Times New Roman" w:cs="Times New Roman"/>
          <w:sz w:val="24"/>
          <w:szCs w:val="24"/>
        </w:rPr>
        <w:t>EunPyeong</w:t>
      </w:r>
      <w:proofErr w:type="spellEnd"/>
      <w:r w:rsidR="002E5F5D">
        <w:rPr>
          <w:rFonts w:ascii="Times New Roman" w:eastAsia="Times New Roman" w:hAnsi="Times New Roman" w:cs="Times New Roman"/>
          <w:sz w:val="24"/>
          <w:szCs w:val="24"/>
        </w:rPr>
        <w:t xml:space="preserve"> (red, urban res</w:t>
      </w:r>
      <w:r w:rsidR="00B44BA6">
        <w:rPr>
          <w:rFonts w:ascii="Times New Roman" w:eastAsia="Times New Roman" w:hAnsi="Times New Roman" w:cs="Times New Roman"/>
          <w:sz w:val="24"/>
          <w:szCs w:val="24"/>
        </w:rPr>
        <w:t>i</w:t>
      </w:r>
      <w:r w:rsidR="002E5F5D">
        <w:rPr>
          <w:rFonts w:ascii="Times New Roman" w:eastAsia="Times New Roman" w:hAnsi="Times New Roman" w:cs="Times New Roman"/>
          <w:sz w:val="24"/>
          <w:szCs w:val="24"/>
        </w:rPr>
        <w:t>dential</w:t>
      </w:r>
      <w:r w:rsidR="00B44BA6">
        <w:rPr>
          <w:rFonts w:ascii="Times New Roman" w:eastAsia="Times New Roman" w:hAnsi="Times New Roman" w:cs="Times New Roman"/>
          <w:sz w:val="24"/>
          <w:szCs w:val="24"/>
        </w:rPr>
        <w:t xml:space="preserve"> area</w:t>
      </w:r>
      <w:r w:rsidR="002E5F5D">
        <w:rPr>
          <w:rFonts w:ascii="Times New Roman" w:eastAsia="Times New Roman" w:hAnsi="Times New Roman" w:cs="Times New Roman"/>
          <w:sz w:val="24"/>
          <w:szCs w:val="24"/>
        </w:rPr>
        <w:t xml:space="preserve">), </w:t>
      </w:r>
      <w:r w:rsidR="00E4327A">
        <w:rPr>
          <w:rFonts w:ascii="Times New Roman" w:eastAsia="Times New Roman" w:hAnsi="Times New Roman" w:cs="Times New Roman"/>
          <w:sz w:val="24"/>
          <w:szCs w:val="24"/>
        </w:rPr>
        <w:t xml:space="preserve">(b) </w:t>
      </w:r>
      <w:proofErr w:type="spellStart"/>
      <w:r w:rsidR="002E5F5D">
        <w:rPr>
          <w:rFonts w:ascii="Times New Roman" w:eastAsia="Times New Roman" w:hAnsi="Times New Roman" w:cs="Times New Roman"/>
          <w:sz w:val="24"/>
          <w:szCs w:val="24"/>
        </w:rPr>
        <w:t>Ochang</w:t>
      </w:r>
      <w:proofErr w:type="spellEnd"/>
      <w:r w:rsidR="002E5F5D">
        <w:rPr>
          <w:rFonts w:ascii="Times New Roman" w:eastAsia="Times New Roman" w:hAnsi="Times New Roman" w:cs="Times New Roman"/>
          <w:sz w:val="24"/>
          <w:szCs w:val="24"/>
        </w:rPr>
        <w:t xml:space="preserve"> (orange, </w:t>
      </w:r>
      <w:r w:rsidR="00B44BA6">
        <w:rPr>
          <w:rFonts w:ascii="Times New Roman" w:eastAsia="Times New Roman" w:hAnsi="Times New Roman" w:cs="Times New Roman"/>
          <w:sz w:val="24"/>
          <w:szCs w:val="24"/>
        </w:rPr>
        <w:t xml:space="preserve">suburban research complex area), </w:t>
      </w:r>
      <w:r w:rsidR="00E4327A">
        <w:rPr>
          <w:rFonts w:ascii="Times New Roman" w:eastAsia="Times New Roman" w:hAnsi="Times New Roman" w:cs="Times New Roman"/>
          <w:sz w:val="24"/>
          <w:szCs w:val="24"/>
        </w:rPr>
        <w:t xml:space="preserve">(c) </w:t>
      </w:r>
      <w:proofErr w:type="spellStart"/>
      <w:r w:rsidR="00B44BA6">
        <w:rPr>
          <w:rFonts w:ascii="Times New Roman" w:eastAsia="Times New Roman" w:hAnsi="Times New Roman" w:cs="Times New Roman"/>
          <w:sz w:val="24"/>
          <w:szCs w:val="24"/>
        </w:rPr>
        <w:t>BoSeong</w:t>
      </w:r>
      <w:proofErr w:type="spellEnd"/>
      <w:r w:rsidR="00B44BA6">
        <w:rPr>
          <w:rFonts w:ascii="Times New Roman" w:eastAsia="Times New Roman" w:hAnsi="Times New Roman" w:cs="Times New Roman"/>
          <w:sz w:val="24"/>
          <w:szCs w:val="24"/>
        </w:rPr>
        <w:t xml:space="preserve"> (blue,</w:t>
      </w:r>
      <w:r w:rsidRPr="00B042ED">
        <w:rPr>
          <w:rFonts w:ascii="Times New Roman" w:eastAsia="Times New Roman" w:hAnsi="Times New Roman" w:cs="Times New Roman"/>
          <w:sz w:val="24"/>
          <w:szCs w:val="24"/>
        </w:rPr>
        <w:t xml:space="preserve"> rice-paddy</w:t>
      </w:r>
      <w:r w:rsidR="00B44BA6">
        <w:rPr>
          <w:rFonts w:ascii="Times New Roman" w:eastAsia="Times New Roman" w:hAnsi="Times New Roman" w:cs="Times New Roman"/>
          <w:sz w:val="24"/>
          <w:szCs w:val="24"/>
        </w:rPr>
        <w:t>),</w:t>
      </w:r>
      <w:r w:rsidRPr="00B042ED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E4327A">
        <w:rPr>
          <w:rFonts w:ascii="Times New Roman" w:eastAsia="Times New Roman" w:hAnsi="Times New Roman" w:cs="Times New Roman"/>
          <w:sz w:val="24"/>
          <w:szCs w:val="24"/>
        </w:rPr>
        <w:t xml:space="preserve">(d) </w:t>
      </w:r>
      <w:proofErr w:type="spellStart"/>
      <w:r w:rsidR="00B44BA6">
        <w:rPr>
          <w:rFonts w:ascii="Times New Roman" w:eastAsia="Times New Roman" w:hAnsi="Times New Roman" w:cs="Times New Roman"/>
          <w:sz w:val="24"/>
          <w:szCs w:val="24"/>
        </w:rPr>
        <w:t>Jeju</w:t>
      </w:r>
      <w:proofErr w:type="spellEnd"/>
      <w:r w:rsidRPr="00B042ED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B44BA6">
        <w:rPr>
          <w:rFonts w:ascii="Times New Roman" w:eastAsia="Times New Roman" w:hAnsi="Times New Roman" w:cs="Times New Roman"/>
          <w:sz w:val="24"/>
          <w:szCs w:val="24"/>
        </w:rPr>
        <w:t>green, mixed forest</w:t>
      </w:r>
      <w:r w:rsidRPr="00B042ED">
        <w:rPr>
          <w:rFonts w:ascii="Times New Roman" w:eastAsia="Times New Roman" w:hAnsi="Times New Roman" w:cs="Times New Roman"/>
          <w:sz w:val="24"/>
          <w:szCs w:val="24"/>
        </w:rPr>
        <w:t>) site.</w:t>
      </w:r>
    </w:p>
    <w:p w14:paraId="34134530" w14:textId="419622D2" w:rsidR="005B19E1" w:rsidRDefault="00CE0F2F">
      <w:pPr>
        <w:widowControl/>
        <w:wordWrap/>
        <w:autoSpaceDE/>
        <w:autoSpaceDN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153D464" w14:textId="5AE591B2" w:rsidR="00D140F8" w:rsidRPr="00D140F8" w:rsidRDefault="00BD624A" w:rsidP="00D140F8">
      <w:pPr>
        <w:wordWrap/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C5AFB30" wp14:editId="7DE50158">
            <wp:extent cx="5724525" cy="5771515"/>
            <wp:effectExtent l="0" t="0" r="9525" b="63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5771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A79B3" w14:textId="7C93D7DD" w:rsidR="00D12D5D" w:rsidRDefault="00B72C41" w:rsidP="00CE0F2F">
      <w:pPr>
        <w:wordWrap/>
        <w:spacing w:line="480" w:lineRule="auto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 w:rsidRPr="007E5D70">
        <w:rPr>
          <w:rFonts w:ascii="Times New Roman" w:eastAsia="Times New Roman" w:hAnsi="Times New Roman" w:cs="Times New Roman"/>
          <w:b/>
          <w:sz w:val="24"/>
          <w:szCs w:val="24"/>
        </w:rPr>
        <w:t xml:space="preserve">Figure </w:t>
      </w:r>
      <w:r w:rsidR="005B19E1">
        <w:rPr>
          <w:rFonts w:ascii="Times New Roman" w:eastAsia="Times New Roman" w:hAnsi="Times New Roman" w:cs="Times New Roman"/>
          <w:b/>
          <w:sz w:val="24"/>
          <w:szCs w:val="24"/>
        </w:rPr>
        <w:t>2</w:t>
      </w:r>
      <w:r w:rsidRPr="007E5D70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="00003A3A" w:rsidRPr="00003A3A">
        <w:rPr>
          <w:rFonts w:ascii="Times New Roman" w:eastAsia="Times New Roman" w:hAnsi="Times New Roman" w:cs="Times New Roman"/>
          <w:sz w:val="24"/>
          <w:szCs w:val="24"/>
        </w:rPr>
        <w:t xml:space="preserve"> Climate condition</w:t>
      </w:r>
      <w:r w:rsidR="006E7846">
        <w:rPr>
          <w:rFonts w:ascii="Times New Roman" w:eastAsia="Times New Roman" w:hAnsi="Times New Roman" w:cs="Times New Roman"/>
          <w:sz w:val="24"/>
          <w:szCs w:val="24"/>
        </w:rPr>
        <w:t xml:space="preserve"> at the </w:t>
      </w:r>
      <w:r w:rsidR="00E35BFE">
        <w:rPr>
          <w:rFonts w:ascii="Times New Roman" w:eastAsia="Times New Roman" w:hAnsi="Times New Roman" w:cs="Times New Roman"/>
          <w:sz w:val="24"/>
          <w:szCs w:val="24"/>
        </w:rPr>
        <w:t>study</w:t>
      </w:r>
      <w:r w:rsidR="006E7846">
        <w:rPr>
          <w:rFonts w:ascii="Times New Roman" w:eastAsia="Times New Roman" w:hAnsi="Times New Roman" w:cs="Times New Roman"/>
          <w:sz w:val="24"/>
          <w:szCs w:val="24"/>
        </w:rPr>
        <w:t xml:space="preserve"> sites</w:t>
      </w:r>
      <w:r w:rsidR="00626B80">
        <w:rPr>
          <w:rFonts w:ascii="Times New Roman" w:eastAsia="Times New Roman" w:hAnsi="Times New Roman" w:cs="Times New Roman"/>
          <w:sz w:val="24"/>
          <w:szCs w:val="24"/>
        </w:rPr>
        <w:t>: (a) air-temperature (</w:t>
      </w:r>
      <w:proofErr w:type="spellStart"/>
      <w:r w:rsidR="00626B80">
        <w:rPr>
          <w:rFonts w:ascii="Times New Roman" w:eastAsia="Times New Roman" w:hAnsi="Times New Roman" w:cs="Times New Roman"/>
          <w:sz w:val="24"/>
          <w:szCs w:val="24"/>
        </w:rPr>
        <w:t>T</w:t>
      </w:r>
      <w:r w:rsidR="00626B80" w:rsidRPr="00BB4AD9">
        <w:rPr>
          <w:rFonts w:ascii="Times New Roman" w:eastAsia="Times New Roman" w:hAnsi="Times New Roman" w:cs="Times New Roman"/>
          <w:sz w:val="24"/>
          <w:szCs w:val="24"/>
          <w:vertAlign w:val="subscript"/>
        </w:rPr>
        <w:t>air</w:t>
      </w:r>
      <w:proofErr w:type="spellEnd"/>
      <w:r w:rsidR="00626B80">
        <w:rPr>
          <w:rFonts w:ascii="Times New Roman" w:eastAsia="Times New Roman" w:hAnsi="Times New Roman" w:cs="Times New Roman"/>
          <w:sz w:val="24"/>
          <w:szCs w:val="24"/>
        </w:rPr>
        <w:t>), (b) relative humidity (RH), and (c) downward shortwave radiation (</w:t>
      </w:r>
      <w:proofErr w:type="spellStart"/>
      <w:r w:rsidR="00626B80">
        <w:rPr>
          <w:rFonts w:ascii="Times New Roman" w:eastAsia="Times New Roman" w:hAnsi="Times New Roman" w:cs="Times New Roman"/>
          <w:sz w:val="24"/>
          <w:szCs w:val="24"/>
        </w:rPr>
        <w:t>K</w:t>
      </w:r>
      <w:r w:rsidR="00626B80" w:rsidRPr="00BB4AD9">
        <w:rPr>
          <w:rFonts w:ascii="Times New Roman" w:eastAsia="Times New Roman" w:hAnsi="Times New Roman" w:cs="Times New Roman"/>
          <w:sz w:val="24"/>
          <w:szCs w:val="24"/>
          <w:vertAlign w:val="subscript"/>
        </w:rPr>
        <w:t>DN</w:t>
      </w:r>
      <w:proofErr w:type="spellEnd"/>
      <w:r w:rsidR="00626B80">
        <w:rPr>
          <w:rFonts w:ascii="Times New Roman" w:eastAsia="Times New Roman" w:hAnsi="Times New Roman" w:cs="Times New Roman"/>
          <w:sz w:val="24"/>
          <w:szCs w:val="24"/>
        </w:rPr>
        <w:t>)</w:t>
      </w:r>
      <w:r w:rsidR="00BB4AD9">
        <w:rPr>
          <w:rFonts w:ascii="Times New Roman" w:eastAsia="Times New Roman" w:hAnsi="Times New Roman" w:cs="Times New Roman"/>
          <w:sz w:val="24"/>
          <w:szCs w:val="24"/>
        </w:rPr>
        <w:t xml:space="preserve"> as a daily mean value.</w:t>
      </w:r>
    </w:p>
    <w:p w14:paraId="4ECD39C9" w14:textId="77777777" w:rsidR="00D12D5D" w:rsidRDefault="00D12D5D">
      <w:pPr>
        <w:widowControl/>
        <w:wordWrap/>
        <w:autoSpaceDE/>
        <w:autoSpaceDN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B3215C4" w14:textId="2F7AB545" w:rsidR="000D2D52" w:rsidRDefault="00E35752" w:rsidP="00484503">
      <w:pPr>
        <w:wordWrap/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1E66205" wp14:editId="7BC77FB1">
            <wp:extent cx="5720715" cy="6905625"/>
            <wp:effectExtent l="0" t="0" r="0" b="9525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715" cy="690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44D490" w14:textId="0F126F44" w:rsidR="000D2D52" w:rsidRDefault="000D2D52" w:rsidP="00A35EEB">
      <w:pPr>
        <w:wordWrap/>
        <w:spacing w:line="480" w:lineRule="auto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 w:rsidRPr="007E5D70">
        <w:rPr>
          <w:rFonts w:ascii="Times New Roman" w:eastAsia="Times New Roman" w:hAnsi="Times New Roman" w:cs="Times New Roman"/>
          <w:b/>
          <w:sz w:val="24"/>
          <w:szCs w:val="24"/>
        </w:rPr>
        <w:t>Figur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3</w:t>
      </w:r>
      <w:r w:rsidRPr="007E5D70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Pr="00003A3A">
        <w:rPr>
          <w:rFonts w:ascii="Times New Roman" w:eastAsia="Times New Roman" w:hAnsi="Times New Roman" w:cs="Times New Roman"/>
          <w:sz w:val="24"/>
          <w:szCs w:val="24"/>
        </w:rPr>
        <w:t xml:space="preserve"> C</w:t>
      </w:r>
      <w:r w:rsidR="00D052F6">
        <w:rPr>
          <w:rFonts w:ascii="Times New Roman" w:eastAsia="Times New Roman" w:hAnsi="Times New Roman" w:cs="Times New Roman"/>
          <w:sz w:val="24"/>
          <w:szCs w:val="24"/>
        </w:rPr>
        <w:t>O</w:t>
      </w:r>
      <w:r w:rsidR="00D052F6" w:rsidRPr="00A76DF3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="00D052F6">
        <w:rPr>
          <w:rFonts w:ascii="Times New Roman" w:eastAsia="Times New Roman" w:hAnsi="Times New Roman" w:cs="Times New Roman"/>
          <w:sz w:val="24"/>
          <w:szCs w:val="24"/>
        </w:rPr>
        <w:t xml:space="preserve"> flux</w:t>
      </w:r>
      <w:r w:rsidR="00F12285">
        <w:rPr>
          <w:rFonts w:ascii="Times New Roman" w:eastAsia="Times New Roman" w:hAnsi="Times New Roman" w:cs="Times New Roman"/>
          <w:sz w:val="24"/>
          <w:szCs w:val="24"/>
        </w:rPr>
        <w:t xml:space="preserve"> during</w:t>
      </w:r>
      <w:r w:rsidR="008A246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E765B">
        <w:rPr>
          <w:rFonts w:ascii="Times New Roman" w:eastAsia="Times New Roman" w:hAnsi="Times New Roman" w:cs="Times New Roman"/>
          <w:sz w:val="24"/>
          <w:szCs w:val="24"/>
        </w:rPr>
        <w:t>one year</w:t>
      </w:r>
      <w:r w:rsidR="00F122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E765B">
        <w:rPr>
          <w:rFonts w:ascii="Times New Roman" w:eastAsia="Times New Roman" w:hAnsi="Times New Roman" w:cs="Times New Roman"/>
          <w:sz w:val="24"/>
          <w:szCs w:val="24"/>
        </w:rPr>
        <w:t>at the four sites as 7-day moving averag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AA5E01B" w14:textId="77777777" w:rsidR="000D2D52" w:rsidRDefault="000D2D52">
      <w:pPr>
        <w:widowControl/>
        <w:wordWrap/>
        <w:autoSpaceDE/>
        <w:autoSpaceDN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44EAFAD0" w14:textId="77777777" w:rsidR="00505ACC" w:rsidRDefault="00505ACC" w:rsidP="00484503">
      <w:pPr>
        <w:wordWrap/>
        <w:spacing w:line="480" w:lineRule="auto"/>
        <w:sectPr w:rsidR="00505ACC" w:rsidSect="00FC0FEC">
          <w:footerReference w:type="default" r:id="rId11"/>
          <w:pgSz w:w="11907" w:h="16840" w:code="9"/>
          <w:pgMar w:top="1440" w:right="1440" w:bottom="1440" w:left="1440" w:header="851" w:footer="992" w:gutter="0"/>
          <w:lnNumType w:countBy="1" w:restart="continuous"/>
          <w:cols w:space="425"/>
          <w:docGrid w:linePitch="360"/>
        </w:sectPr>
      </w:pPr>
    </w:p>
    <w:p w14:paraId="62547BD8" w14:textId="12AFB817" w:rsidR="00D12D5D" w:rsidRDefault="00E94AA6" w:rsidP="00484503">
      <w:pPr>
        <w:wordWrap/>
        <w:spacing w:line="480" w:lineRule="auto"/>
      </w:pPr>
      <w:r>
        <w:rPr>
          <w:noProof/>
        </w:rPr>
        <w:drawing>
          <wp:inline distT="0" distB="0" distL="0" distR="0" wp14:anchorId="3E2975D9" wp14:editId="177C32A6">
            <wp:extent cx="8858250" cy="30480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25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A3B26" w14:textId="76F916EB" w:rsidR="003E6545" w:rsidRDefault="000D2D52" w:rsidP="003E6545">
      <w:pPr>
        <w:wordWrap/>
        <w:spacing w:line="480" w:lineRule="auto"/>
        <w:outlineLvl w:val="0"/>
        <w:rPr>
          <w:rFonts w:ascii="Times New Roman" w:eastAsia="Times New Roman" w:hAnsi="Times New Roman" w:cs="Times New Roman"/>
          <w:sz w:val="24"/>
          <w:szCs w:val="24"/>
        </w:rPr>
        <w:sectPr w:rsidR="003E6545" w:rsidSect="00A35EEB">
          <w:pgSz w:w="16840" w:h="11907" w:orient="landscape" w:code="9"/>
          <w:pgMar w:top="1440" w:right="1440" w:bottom="1440" w:left="1440" w:header="851" w:footer="992" w:gutter="0"/>
          <w:lnNumType w:countBy="1" w:restart="continuous"/>
          <w:cols w:space="425"/>
          <w:docGrid w:linePitch="360"/>
        </w:sectPr>
      </w:pPr>
      <w:r w:rsidRPr="007E5D70">
        <w:rPr>
          <w:rFonts w:ascii="Times New Roman" w:eastAsia="Times New Roman" w:hAnsi="Times New Roman" w:cs="Times New Roman"/>
          <w:b/>
          <w:sz w:val="24"/>
          <w:szCs w:val="24"/>
        </w:rPr>
        <w:t>Figur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4</w:t>
      </w:r>
      <w:r w:rsidRPr="007E5D70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Pr="00003A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73E6D">
        <w:rPr>
          <w:rFonts w:ascii="Times New Roman" w:eastAsia="Times New Roman" w:hAnsi="Times New Roman" w:cs="Times New Roman"/>
          <w:sz w:val="24"/>
          <w:szCs w:val="24"/>
        </w:rPr>
        <w:t>Monthly mean diurnal pattern of CO</w:t>
      </w:r>
      <w:r w:rsidR="00373E6D" w:rsidRPr="00A76DF3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="00373E6D">
        <w:rPr>
          <w:rFonts w:ascii="Times New Roman" w:eastAsia="Times New Roman" w:hAnsi="Times New Roman" w:cs="Times New Roman"/>
          <w:sz w:val="24"/>
          <w:szCs w:val="24"/>
        </w:rPr>
        <w:t xml:space="preserve"> flux</w:t>
      </w:r>
      <w:r w:rsidR="00016739">
        <w:rPr>
          <w:rFonts w:ascii="Times New Roman" w:eastAsia="Times New Roman" w:hAnsi="Times New Roman" w:cs="Times New Roman"/>
          <w:sz w:val="24"/>
          <w:szCs w:val="24"/>
        </w:rPr>
        <w:t xml:space="preserve"> during one year at the four sites with median</w:t>
      </w:r>
      <w:r w:rsidR="00415B18">
        <w:rPr>
          <w:rFonts w:ascii="Times New Roman" w:eastAsia="Times New Roman" w:hAnsi="Times New Roman" w:cs="Times New Roman"/>
          <w:sz w:val="24"/>
          <w:szCs w:val="24"/>
        </w:rPr>
        <w:t>,</w:t>
      </w:r>
      <w:r w:rsidR="00016739">
        <w:rPr>
          <w:rFonts w:ascii="Times New Roman" w:eastAsia="Times New Roman" w:hAnsi="Times New Roman" w:cs="Times New Roman"/>
          <w:sz w:val="24"/>
          <w:szCs w:val="24"/>
        </w:rPr>
        <w:t xml:space="preserve"> interquartile</w:t>
      </w:r>
      <w:r w:rsidR="00415B1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25A13">
        <w:rPr>
          <w:rFonts w:ascii="Times New Roman" w:eastAsia="Times New Roman" w:hAnsi="Times New Roman" w:cs="Times New Roman"/>
          <w:sz w:val="24"/>
          <w:szCs w:val="24"/>
        </w:rPr>
        <w:t xml:space="preserve">range </w:t>
      </w:r>
      <w:r w:rsidR="00415B18">
        <w:rPr>
          <w:rFonts w:ascii="Times New Roman" w:eastAsia="Times New Roman" w:hAnsi="Times New Roman" w:cs="Times New Roman"/>
          <w:sz w:val="24"/>
          <w:szCs w:val="24"/>
        </w:rPr>
        <w:t>(box), and 5</w:t>
      </w:r>
      <w:r w:rsidR="00415B18" w:rsidRPr="0074246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415B18">
        <w:rPr>
          <w:rFonts w:ascii="Times New Roman" w:eastAsia="Times New Roman" w:hAnsi="Times New Roman" w:cs="Times New Roman"/>
          <w:sz w:val="24"/>
          <w:szCs w:val="24"/>
        </w:rPr>
        <w:t xml:space="preserve"> and 95</w:t>
      </w:r>
      <w:r w:rsidR="00415B18" w:rsidRPr="0074246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415B18">
        <w:rPr>
          <w:rFonts w:ascii="Times New Roman" w:eastAsia="Times New Roman" w:hAnsi="Times New Roman" w:cs="Times New Roman"/>
          <w:sz w:val="24"/>
          <w:szCs w:val="24"/>
        </w:rPr>
        <w:t xml:space="preserve"> values (</w:t>
      </w:r>
      <w:r w:rsidR="00A357AB">
        <w:rPr>
          <w:rFonts w:ascii="Times New Roman" w:eastAsia="Times New Roman" w:hAnsi="Times New Roman" w:cs="Times New Roman"/>
          <w:sz w:val="24"/>
          <w:szCs w:val="24"/>
        </w:rPr>
        <w:t>whisker</w:t>
      </w:r>
      <w:r w:rsidR="0072058E">
        <w:rPr>
          <w:rFonts w:ascii="Times New Roman" w:eastAsia="Times New Roman" w:hAnsi="Times New Roman" w:cs="Times New Roman"/>
          <w:sz w:val="24"/>
          <w:szCs w:val="24"/>
        </w:rPr>
        <w:t>s</w:t>
      </w:r>
      <w:r w:rsidR="00415B18">
        <w:rPr>
          <w:rFonts w:ascii="Times New Roman" w:eastAsia="Times New Roman" w:hAnsi="Times New Roman" w:cs="Times New Roman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AA8A9CE" w14:textId="6577ED23" w:rsidR="000D2D52" w:rsidRDefault="00A339A0" w:rsidP="00A35EEB">
      <w:pPr>
        <w:wordWrap/>
        <w:spacing w:line="480" w:lineRule="auto"/>
      </w:pPr>
      <w:r>
        <w:rPr>
          <w:noProof/>
        </w:rPr>
        <w:drawing>
          <wp:inline distT="0" distB="0" distL="0" distR="0" wp14:anchorId="1524B300" wp14:editId="45B90169">
            <wp:extent cx="5718175" cy="3343910"/>
            <wp:effectExtent l="0" t="0" r="0" b="889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175" cy="334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6A01C" w14:textId="38742CFD" w:rsidR="002143DE" w:rsidRPr="00742468" w:rsidRDefault="000D2D52" w:rsidP="00742468">
      <w:pPr>
        <w:wordWrap/>
        <w:spacing w:line="480" w:lineRule="auto"/>
        <w:outlineLvl w:val="0"/>
        <w:rPr>
          <w:rFonts w:ascii="Times New Roman" w:hAnsi="Times New Roman" w:cs="Times New Roman" w:hint="eastAsia"/>
          <w:sz w:val="24"/>
          <w:szCs w:val="24"/>
        </w:rPr>
      </w:pPr>
      <w:r w:rsidRPr="007E5D70">
        <w:rPr>
          <w:rFonts w:ascii="Times New Roman" w:eastAsia="Times New Roman" w:hAnsi="Times New Roman" w:cs="Times New Roman"/>
          <w:b/>
          <w:sz w:val="24"/>
          <w:szCs w:val="24"/>
        </w:rPr>
        <w:t>Figur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5</w:t>
      </w:r>
      <w:r w:rsidRPr="007E5D70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Pr="00003A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84C06">
        <w:rPr>
          <w:rFonts w:ascii="Times New Roman" w:eastAsia="Times New Roman" w:hAnsi="Times New Roman" w:cs="Times New Roman"/>
          <w:sz w:val="24"/>
          <w:szCs w:val="24"/>
        </w:rPr>
        <w:t>Light</w:t>
      </w:r>
      <w:r w:rsidR="00793F2D">
        <w:rPr>
          <w:rFonts w:ascii="Times New Roman" w:eastAsia="Times New Roman" w:hAnsi="Times New Roman" w:cs="Times New Roman"/>
          <w:sz w:val="24"/>
          <w:szCs w:val="24"/>
        </w:rPr>
        <w:t>-</w:t>
      </w:r>
      <w:r w:rsidR="00A84C06">
        <w:rPr>
          <w:rFonts w:ascii="Times New Roman" w:eastAsia="Times New Roman" w:hAnsi="Times New Roman" w:cs="Times New Roman"/>
          <w:sz w:val="24"/>
          <w:szCs w:val="24"/>
        </w:rPr>
        <w:t>response curve for growing season</w:t>
      </w:r>
      <w:r w:rsidR="00FA6B3E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F14D51">
        <w:rPr>
          <w:rFonts w:ascii="Times New Roman" w:eastAsia="Times New Roman" w:hAnsi="Times New Roman" w:cs="Times New Roman"/>
          <w:sz w:val="24"/>
          <w:szCs w:val="24"/>
        </w:rPr>
        <w:t>May</w:t>
      </w:r>
      <w:r w:rsidR="00C94C58">
        <w:rPr>
          <w:rFonts w:ascii="Times New Roman" w:eastAsia="Times New Roman" w:hAnsi="Times New Roman" w:cs="Times New Roman"/>
          <w:sz w:val="24"/>
          <w:szCs w:val="24"/>
        </w:rPr>
        <w:t xml:space="preserve"> – September for urban, suburban, and forest sites; April – May for </w:t>
      </w:r>
      <w:r w:rsidR="005015E3">
        <w:rPr>
          <w:rFonts w:ascii="Times New Roman" w:eastAsia="Times New Roman" w:hAnsi="Times New Roman" w:cs="Times New Roman"/>
          <w:sz w:val="24"/>
          <w:szCs w:val="24"/>
        </w:rPr>
        <w:t>b</w:t>
      </w:r>
      <w:r w:rsidR="00C94C58">
        <w:rPr>
          <w:rFonts w:ascii="Times New Roman" w:eastAsia="Times New Roman" w:hAnsi="Times New Roman" w:cs="Times New Roman"/>
          <w:sz w:val="24"/>
          <w:szCs w:val="24"/>
        </w:rPr>
        <w:t>arley</w:t>
      </w:r>
      <w:r w:rsidR="002143D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015E3">
        <w:rPr>
          <w:rFonts w:ascii="Times New Roman" w:eastAsia="Times New Roman" w:hAnsi="Times New Roman" w:cs="Times New Roman"/>
          <w:sz w:val="24"/>
          <w:szCs w:val="24"/>
        </w:rPr>
        <w:t>and July – September for rice at the cropland site.</w:t>
      </w:r>
      <w:r w:rsidR="007424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93F2D">
        <w:rPr>
          <w:rFonts w:ascii="Times New Roman" w:hAnsi="Times New Roman" w:cs="Times New Roman"/>
          <w:sz w:val="24"/>
          <w:szCs w:val="24"/>
        </w:rPr>
        <w:t xml:space="preserve">Photosynthetically active </w:t>
      </w:r>
      <w:proofErr w:type="spellStart"/>
      <w:r w:rsidR="00793F2D">
        <w:rPr>
          <w:rFonts w:ascii="Times New Roman" w:hAnsi="Times New Roman" w:cs="Times New Roman"/>
          <w:sz w:val="24"/>
          <w:szCs w:val="24"/>
        </w:rPr>
        <w:t>adiation</w:t>
      </w:r>
      <w:proofErr w:type="spellEnd"/>
      <w:r w:rsidR="00793F2D">
        <w:rPr>
          <w:rFonts w:ascii="Times New Roman" w:hAnsi="Times New Roman" w:cs="Times New Roman"/>
          <w:sz w:val="24"/>
          <w:szCs w:val="24"/>
        </w:rPr>
        <w:t xml:space="preserve"> (PAR) is estimated with observed downward shortwave radiation (</w:t>
      </w:r>
      <w:proofErr w:type="spellStart"/>
      <w:r w:rsidR="00793F2D">
        <w:rPr>
          <w:rFonts w:ascii="Times New Roman" w:hAnsi="Times New Roman" w:cs="Times New Roman"/>
          <w:sz w:val="24"/>
          <w:szCs w:val="24"/>
        </w:rPr>
        <w:t>K</w:t>
      </w:r>
      <w:r w:rsidR="00793F2D">
        <w:rPr>
          <w:rFonts w:ascii="Times New Roman" w:hAnsi="Times New Roman" w:cs="Times New Roman"/>
          <w:sz w:val="24"/>
          <w:szCs w:val="24"/>
          <w:vertAlign w:val="subscript"/>
        </w:rPr>
        <w:t>DN</w:t>
      </w:r>
      <w:proofErr w:type="spellEnd"/>
      <w:r w:rsidR="00793F2D">
        <w:rPr>
          <w:rFonts w:ascii="Times New Roman" w:hAnsi="Times New Roman" w:cs="Times New Roman"/>
          <w:sz w:val="24"/>
          <w:szCs w:val="24"/>
        </w:rPr>
        <w:t>)</w:t>
      </w:r>
      <w:r w:rsidR="00B56927">
        <w:rPr>
          <w:rFonts w:ascii="Times New Roman" w:hAnsi="Times New Roman" w:cs="Times New Roman"/>
          <w:sz w:val="24"/>
          <w:szCs w:val="24"/>
        </w:rPr>
        <w:t xml:space="preserve"> ()</w:t>
      </w:r>
      <w:r w:rsidR="00755921">
        <w:rPr>
          <w:rFonts w:ascii="Times New Roman" w:hAnsi="Times New Roman" w:cs="Times New Roman"/>
          <w:sz w:val="24"/>
          <w:szCs w:val="24"/>
        </w:rPr>
        <w:t>.</w:t>
      </w:r>
    </w:p>
    <w:p w14:paraId="1C194C07" w14:textId="5A413E75" w:rsidR="00E27925" w:rsidRDefault="00E27925" w:rsidP="00742468">
      <w:pPr>
        <w:wordWrap/>
        <w:spacing w:line="480" w:lineRule="auto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7AE5EFEC" w14:textId="48B4D461" w:rsidR="00742468" w:rsidRDefault="00427395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08E3B48" wp14:editId="69965E84">
            <wp:extent cx="5727700" cy="4718685"/>
            <wp:effectExtent l="0" t="0" r="6350" b="571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718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7DA4C8" w14:textId="07AF58FE" w:rsidR="00742468" w:rsidRDefault="00742468" w:rsidP="00742468">
      <w:pPr>
        <w:widowControl/>
        <w:wordWrap/>
        <w:autoSpaceDE/>
        <w:autoSpaceDN/>
        <w:outlineLvl w:val="0"/>
        <w:rPr>
          <w:rFonts w:ascii="Times New Roman" w:hAnsi="Times New Roman" w:cs="Times New Roman" w:hint="eastAsia"/>
          <w:sz w:val="24"/>
          <w:szCs w:val="24"/>
        </w:rPr>
      </w:pPr>
      <w:r w:rsidRPr="007E5D70">
        <w:rPr>
          <w:rFonts w:ascii="Times New Roman" w:eastAsia="Times New Roman" w:hAnsi="Times New Roman" w:cs="Times New Roman"/>
          <w:b/>
          <w:sz w:val="24"/>
          <w:szCs w:val="24"/>
        </w:rPr>
        <w:t>Figur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6</w:t>
      </w:r>
      <w:r w:rsidRPr="007E5D70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Pr="00003A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A3496">
        <w:rPr>
          <w:rFonts w:ascii="Times New Roman" w:eastAsia="Times New Roman" w:hAnsi="Times New Roman" w:cs="Times New Roman"/>
          <w:sz w:val="24"/>
          <w:szCs w:val="24"/>
        </w:rPr>
        <w:t xml:space="preserve">Temperature-response curve </w:t>
      </w:r>
      <w:r w:rsidR="00576844">
        <w:rPr>
          <w:rFonts w:ascii="Times New Roman" w:eastAsia="Times New Roman" w:hAnsi="Times New Roman" w:cs="Times New Roman"/>
          <w:sz w:val="24"/>
          <w:szCs w:val="24"/>
        </w:rPr>
        <w:t>for nocturnal CO</w:t>
      </w:r>
      <w:r w:rsidR="00576844" w:rsidRPr="00576844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="00576844">
        <w:rPr>
          <w:rFonts w:ascii="Times New Roman" w:eastAsia="Times New Roman" w:hAnsi="Times New Roman" w:cs="Times New Roman"/>
          <w:sz w:val="24"/>
          <w:szCs w:val="24"/>
        </w:rPr>
        <w:t xml:space="preserve"> flux at the four sites.</w:t>
      </w:r>
    </w:p>
    <w:p w14:paraId="5BE90EDF" w14:textId="63958A42" w:rsidR="00742468" w:rsidRDefault="00742468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405EB0B" w14:textId="65CBF0FD" w:rsidR="00A339A0" w:rsidRDefault="00B51AE9">
      <w:pPr>
        <w:widowControl/>
        <w:wordWrap/>
        <w:autoSpaceDE/>
        <w:autoSpaceDN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4E9E67" wp14:editId="548FB686">
            <wp:extent cx="5732145" cy="5377180"/>
            <wp:effectExtent l="0" t="0" r="1905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5377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651EE" w14:textId="0F703A76" w:rsidR="00E27925" w:rsidRDefault="00A339A0" w:rsidP="00A35EEB">
      <w:pPr>
        <w:wordWrap/>
        <w:spacing w:line="480" w:lineRule="auto"/>
        <w:outlineLvl w:val="0"/>
      </w:pPr>
      <w:r w:rsidRPr="007E5D70">
        <w:rPr>
          <w:rFonts w:ascii="Times New Roman" w:eastAsia="Times New Roman" w:hAnsi="Times New Roman" w:cs="Times New Roman"/>
          <w:b/>
          <w:sz w:val="24"/>
          <w:szCs w:val="24"/>
        </w:rPr>
        <w:t>Figur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742468">
        <w:rPr>
          <w:rFonts w:ascii="Times New Roman" w:eastAsia="Times New Roman" w:hAnsi="Times New Roman" w:cs="Times New Roman"/>
          <w:b/>
          <w:sz w:val="24"/>
          <w:szCs w:val="24"/>
        </w:rPr>
        <w:t>7</w:t>
      </w:r>
      <w:r w:rsidRPr="007E5D70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Pr="00003A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C5AF2">
        <w:rPr>
          <w:rFonts w:ascii="Times New Roman" w:eastAsia="Times New Roman" w:hAnsi="Times New Roman" w:cs="Times New Roman"/>
          <w:sz w:val="24"/>
          <w:szCs w:val="24"/>
        </w:rPr>
        <w:t>The relationship between m</w:t>
      </w:r>
      <w:r w:rsidR="00124702">
        <w:rPr>
          <w:rFonts w:ascii="Times New Roman" w:eastAsia="Times New Roman" w:hAnsi="Times New Roman" w:cs="Times New Roman"/>
          <w:sz w:val="24"/>
          <w:szCs w:val="24"/>
        </w:rPr>
        <w:t>onthly mean CO</w:t>
      </w:r>
      <w:r w:rsidR="00124702" w:rsidRPr="00124702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="00124702">
        <w:rPr>
          <w:rFonts w:ascii="Times New Roman" w:eastAsia="Times New Roman" w:hAnsi="Times New Roman" w:cs="Times New Roman"/>
          <w:sz w:val="24"/>
          <w:szCs w:val="24"/>
        </w:rPr>
        <w:t xml:space="preserve"> flux</w:t>
      </w:r>
      <w:r w:rsidR="00DC5AF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908C3">
        <w:rPr>
          <w:rFonts w:ascii="Times New Roman" w:eastAsia="Times New Roman" w:hAnsi="Times New Roman" w:cs="Times New Roman"/>
          <w:sz w:val="24"/>
          <w:szCs w:val="24"/>
        </w:rPr>
        <w:t>(F</w:t>
      </w:r>
      <w:r w:rsidR="00E908C3" w:rsidRPr="00E908C3">
        <w:rPr>
          <w:rFonts w:ascii="Times New Roman" w:eastAsia="Times New Roman" w:hAnsi="Times New Roman" w:cs="Times New Roman"/>
          <w:sz w:val="24"/>
          <w:szCs w:val="24"/>
          <w:vertAlign w:val="subscript"/>
        </w:rPr>
        <w:t>C</w:t>
      </w:r>
      <w:r w:rsidR="00E908C3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DC5AF2">
        <w:rPr>
          <w:rFonts w:ascii="Times New Roman" w:eastAsia="Times New Roman" w:hAnsi="Times New Roman" w:cs="Times New Roman"/>
          <w:sz w:val="24"/>
          <w:szCs w:val="24"/>
        </w:rPr>
        <w:t>and monthly mean air-temperature (</w:t>
      </w:r>
      <w:proofErr w:type="spellStart"/>
      <w:r w:rsidR="00DC5AF2">
        <w:rPr>
          <w:rFonts w:ascii="Times New Roman" w:eastAsia="Times New Roman" w:hAnsi="Times New Roman" w:cs="Times New Roman"/>
          <w:sz w:val="24"/>
          <w:szCs w:val="24"/>
        </w:rPr>
        <w:t>T</w:t>
      </w:r>
      <w:r w:rsidR="00DC5AF2" w:rsidRPr="00DC5AF2">
        <w:rPr>
          <w:rFonts w:ascii="Times New Roman" w:eastAsia="Times New Roman" w:hAnsi="Times New Roman" w:cs="Times New Roman"/>
          <w:sz w:val="24"/>
          <w:szCs w:val="24"/>
          <w:vertAlign w:val="subscript"/>
        </w:rPr>
        <w:t>air</w:t>
      </w:r>
      <w:proofErr w:type="spellEnd"/>
      <w:r w:rsidR="00DC5AF2">
        <w:rPr>
          <w:rFonts w:ascii="Times New Roman" w:eastAsia="Times New Roman" w:hAnsi="Times New Roman" w:cs="Times New Roman"/>
          <w:sz w:val="24"/>
          <w:szCs w:val="24"/>
        </w:rPr>
        <w:t>)</w:t>
      </w:r>
      <w:r w:rsidR="00F53698">
        <w:rPr>
          <w:rFonts w:ascii="Times New Roman" w:eastAsia="Times New Roman" w:hAnsi="Times New Roman" w:cs="Times New Roman"/>
          <w:sz w:val="24"/>
          <w:szCs w:val="24"/>
        </w:rPr>
        <w:t xml:space="preserve"> during one-year at the four site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CF305B">
        <w:rPr>
          <w:rFonts w:ascii="Times New Roman" w:eastAsia="Times New Roman" w:hAnsi="Times New Roman" w:cs="Times New Roman"/>
          <w:sz w:val="24"/>
          <w:szCs w:val="24"/>
        </w:rPr>
        <w:t xml:space="preserve"> The numbers (1-12) indicate month.</w:t>
      </w:r>
      <w:r w:rsidR="00E27925">
        <w:br w:type="page"/>
      </w:r>
    </w:p>
    <w:p w14:paraId="1188CECA" w14:textId="5DCC57F7" w:rsidR="000D2D52" w:rsidRDefault="003C21FD" w:rsidP="00A35EEB">
      <w:pPr>
        <w:wordWrap/>
        <w:spacing w:line="480" w:lineRule="auto"/>
      </w:pPr>
      <w:r>
        <w:rPr>
          <w:noProof/>
        </w:rPr>
        <w:drawing>
          <wp:inline distT="0" distB="0" distL="0" distR="0" wp14:anchorId="622C48F5" wp14:editId="030B2663">
            <wp:extent cx="5718175" cy="4025900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175" cy="402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27D25" w14:textId="0634F19A" w:rsidR="00FF7CAB" w:rsidRPr="00003A3A" w:rsidRDefault="00FF7CAB" w:rsidP="00A35EEB">
      <w:pPr>
        <w:wordWrap/>
        <w:spacing w:line="480" w:lineRule="auto"/>
        <w:outlineLvl w:val="0"/>
      </w:pPr>
      <w:r w:rsidRPr="007E5D70">
        <w:rPr>
          <w:rFonts w:ascii="Times New Roman" w:eastAsia="Times New Roman" w:hAnsi="Times New Roman" w:cs="Times New Roman"/>
          <w:b/>
          <w:sz w:val="24"/>
          <w:szCs w:val="24"/>
        </w:rPr>
        <w:t>Figur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742468">
        <w:rPr>
          <w:rFonts w:ascii="Times New Roman" w:eastAsia="Times New Roman" w:hAnsi="Times New Roman" w:cs="Times New Roman"/>
          <w:b/>
          <w:sz w:val="24"/>
          <w:szCs w:val="24"/>
        </w:rPr>
        <w:t>8</w:t>
      </w:r>
      <w:r w:rsidRPr="007E5D70">
        <w:rPr>
          <w:rFonts w:ascii="Times New Roman" w:eastAsia="Times New Roman" w:hAnsi="Times New Roman" w:cs="Times New Roman"/>
          <w:b/>
          <w:sz w:val="24"/>
          <w:szCs w:val="24"/>
        </w:rPr>
        <w:t>.</w:t>
      </w:r>
      <w:r w:rsidRPr="00003A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81D3D">
        <w:rPr>
          <w:rFonts w:ascii="Times New Roman" w:eastAsia="Times New Roman" w:hAnsi="Times New Roman" w:cs="Times New Roman"/>
          <w:sz w:val="24"/>
          <w:szCs w:val="24"/>
        </w:rPr>
        <w:t>Accumulated CO</w:t>
      </w:r>
      <w:r w:rsidR="00381D3D" w:rsidRPr="00381D3D">
        <w:rPr>
          <w:rFonts w:ascii="Times New Roman" w:eastAsia="Times New Roman" w:hAnsi="Times New Roman" w:cs="Times New Roman"/>
          <w:sz w:val="24"/>
          <w:szCs w:val="24"/>
          <w:vertAlign w:val="subscript"/>
        </w:rPr>
        <w:t>2</w:t>
      </w:r>
      <w:r w:rsidR="00381D3D">
        <w:rPr>
          <w:rFonts w:ascii="Times New Roman" w:eastAsia="Times New Roman" w:hAnsi="Times New Roman" w:cs="Times New Roman"/>
          <w:sz w:val="24"/>
          <w:szCs w:val="24"/>
        </w:rPr>
        <w:t xml:space="preserve"> flux (F</w:t>
      </w:r>
      <w:r w:rsidR="00381D3D" w:rsidRPr="00381D3D">
        <w:rPr>
          <w:rFonts w:ascii="Times New Roman" w:eastAsia="Times New Roman" w:hAnsi="Times New Roman" w:cs="Times New Roman"/>
          <w:sz w:val="24"/>
          <w:szCs w:val="24"/>
          <w:vertAlign w:val="subscript"/>
        </w:rPr>
        <w:t>C</w:t>
      </w:r>
      <w:r w:rsidR="00381D3D">
        <w:rPr>
          <w:rFonts w:ascii="Times New Roman" w:eastAsia="Times New Roman" w:hAnsi="Times New Roman" w:cs="Times New Roman"/>
          <w:sz w:val="24"/>
          <w:szCs w:val="24"/>
        </w:rPr>
        <w:t xml:space="preserve">) during one year </w:t>
      </w:r>
      <w:r w:rsidR="00161F33">
        <w:rPr>
          <w:rFonts w:ascii="Times New Roman" w:eastAsia="Times New Roman" w:hAnsi="Times New Roman" w:cs="Times New Roman"/>
          <w:sz w:val="24"/>
          <w:szCs w:val="24"/>
        </w:rPr>
        <w:t>for four site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9D78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56B70">
        <w:rPr>
          <w:rFonts w:ascii="Times New Roman" w:eastAsia="Times New Roman" w:hAnsi="Times New Roman" w:cs="Times New Roman"/>
          <w:sz w:val="24"/>
          <w:szCs w:val="24"/>
        </w:rPr>
        <w:t>Grey points indicate gap-filled</w:t>
      </w:r>
      <w:r w:rsidR="00894255">
        <w:rPr>
          <w:rFonts w:ascii="Times New Roman" w:eastAsia="Times New Roman" w:hAnsi="Times New Roman" w:cs="Times New Roman"/>
          <w:sz w:val="24"/>
          <w:szCs w:val="24"/>
        </w:rPr>
        <w:t xml:space="preserve"> data</w:t>
      </w:r>
      <w:r w:rsidR="00F16811">
        <w:rPr>
          <w:rFonts w:ascii="Times New Roman" w:eastAsia="Times New Roman" w:hAnsi="Times New Roman" w:cs="Times New Roman"/>
          <w:sz w:val="24"/>
          <w:szCs w:val="24"/>
        </w:rPr>
        <w:t>.</w:t>
      </w:r>
    </w:p>
    <w:sectPr w:rsidR="00FF7CAB" w:rsidRPr="00003A3A" w:rsidSect="00FC0FEC">
      <w:pgSz w:w="11907" w:h="16840" w:code="9"/>
      <w:pgMar w:top="1440" w:right="1440" w:bottom="1440" w:left="1440" w:header="851" w:footer="992" w:gutter="0"/>
      <w:lnNumType w:countBy="1" w:restart="continuous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7BA6C0" w14:textId="77777777" w:rsidR="00586B2C" w:rsidRDefault="00586B2C">
      <w:pPr>
        <w:spacing w:after="0" w:line="240" w:lineRule="auto"/>
      </w:pPr>
      <w:r>
        <w:separator/>
      </w:r>
    </w:p>
  </w:endnote>
  <w:endnote w:type="continuationSeparator" w:id="0">
    <w:p w14:paraId="22F02904" w14:textId="77777777" w:rsidR="00586B2C" w:rsidRDefault="00586B2C">
      <w:pPr>
        <w:spacing w:after="0" w:line="240" w:lineRule="auto"/>
      </w:pPr>
      <w:r>
        <w:continuationSeparator/>
      </w:r>
    </w:p>
  </w:endnote>
  <w:endnote w:type="continuationNotice" w:id="1">
    <w:p w14:paraId="3EE56952" w14:textId="77777777" w:rsidR="00586B2C" w:rsidRDefault="00586B2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ucida Grande">
    <w:altName w:val="Courier New"/>
    <w:charset w:val="00"/>
    <w:family w:val="auto"/>
    <w:pitch w:val="variable"/>
    <w:sig w:usb0="00000000" w:usb1="5000A1FF" w:usb2="00000000" w:usb3="00000000" w:csb0="000001B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89456373"/>
      <w:docPartObj>
        <w:docPartGallery w:val="Page Numbers (Bottom of Page)"/>
        <w:docPartUnique/>
      </w:docPartObj>
    </w:sdtPr>
    <w:sdtEndPr/>
    <w:sdtContent>
      <w:p w14:paraId="5DA933B6" w14:textId="77777777" w:rsidR="00D60A41" w:rsidRDefault="00D60A41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2A77E3">
          <w:rPr>
            <w:noProof/>
            <w:lang w:val="ko-KR"/>
          </w:rPr>
          <w:t>66</w:t>
        </w:r>
        <w:r>
          <w:fldChar w:fldCharType="end"/>
        </w:r>
      </w:p>
    </w:sdtContent>
  </w:sdt>
  <w:p w14:paraId="3F31BBB6" w14:textId="77777777" w:rsidR="00D60A41" w:rsidRDefault="00D60A41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343523" w14:textId="77777777" w:rsidR="00586B2C" w:rsidRDefault="00586B2C">
      <w:pPr>
        <w:spacing w:after="0" w:line="240" w:lineRule="auto"/>
      </w:pPr>
      <w:r>
        <w:separator/>
      </w:r>
    </w:p>
  </w:footnote>
  <w:footnote w:type="continuationSeparator" w:id="0">
    <w:p w14:paraId="66F42CD9" w14:textId="77777777" w:rsidR="00586B2C" w:rsidRDefault="00586B2C">
      <w:pPr>
        <w:spacing w:after="0" w:line="240" w:lineRule="auto"/>
      </w:pPr>
      <w:r>
        <w:continuationSeparator/>
      </w:r>
    </w:p>
  </w:footnote>
  <w:footnote w:type="continuationNotice" w:id="1">
    <w:p w14:paraId="2A6B493C" w14:textId="77777777" w:rsidR="00586B2C" w:rsidRDefault="00586B2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64AC"/>
    <w:multiLevelType w:val="hybridMultilevel"/>
    <w:tmpl w:val="ECDA2350"/>
    <w:lvl w:ilvl="0" w:tplc="F9CA6678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639A89E0">
      <w:start w:val="1"/>
      <w:numFmt w:val="bullet"/>
      <w:lvlText w:val="o"/>
      <w:lvlJc w:val="left"/>
      <w:pPr>
        <w:ind w:left="1200" w:hanging="400"/>
      </w:pPr>
      <w:rPr>
        <w:rFonts w:ascii="Courier New" w:hAnsi="Courier New" w:hint="default"/>
      </w:rPr>
    </w:lvl>
    <w:lvl w:ilvl="2" w:tplc="F034921E">
      <w:start w:val="1"/>
      <w:numFmt w:val="bullet"/>
      <w:lvlText w:val=""/>
      <w:lvlJc w:val="left"/>
      <w:pPr>
        <w:ind w:left="1600" w:hanging="400"/>
      </w:pPr>
      <w:rPr>
        <w:rFonts w:ascii="Wingdings" w:hAnsi="Wingdings" w:hint="default"/>
      </w:rPr>
    </w:lvl>
    <w:lvl w:ilvl="3" w:tplc="0008B1F8">
      <w:start w:val="1"/>
      <w:numFmt w:val="bullet"/>
      <w:lvlText w:val=""/>
      <w:lvlJc w:val="left"/>
      <w:pPr>
        <w:ind w:left="2000" w:hanging="400"/>
      </w:pPr>
      <w:rPr>
        <w:rFonts w:ascii="Symbol" w:hAnsi="Symbol" w:hint="default"/>
      </w:rPr>
    </w:lvl>
    <w:lvl w:ilvl="4" w:tplc="0FE4F63E">
      <w:start w:val="1"/>
      <w:numFmt w:val="bullet"/>
      <w:lvlText w:val="o"/>
      <w:lvlJc w:val="left"/>
      <w:pPr>
        <w:ind w:left="2400" w:hanging="400"/>
      </w:pPr>
      <w:rPr>
        <w:rFonts w:ascii="Courier New" w:hAnsi="Courier New" w:hint="default"/>
      </w:rPr>
    </w:lvl>
    <w:lvl w:ilvl="5" w:tplc="5CEAFC04">
      <w:start w:val="1"/>
      <w:numFmt w:val="bullet"/>
      <w:lvlText w:val=""/>
      <w:lvlJc w:val="left"/>
      <w:pPr>
        <w:ind w:left="2800" w:hanging="400"/>
      </w:pPr>
      <w:rPr>
        <w:rFonts w:ascii="Wingdings" w:hAnsi="Wingdings" w:hint="default"/>
      </w:rPr>
    </w:lvl>
    <w:lvl w:ilvl="6" w:tplc="D8DC0A32">
      <w:start w:val="1"/>
      <w:numFmt w:val="bullet"/>
      <w:lvlText w:val=""/>
      <w:lvlJc w:val="left"/>
      <w:pPr>
        <w:ind w:left="3200" w:hanging="400"/>
      </w:pPr>
      <w:rPr>
        <w:rFonts w:ascii="Symbol" w:hAnsi="Symbol" w:hint="default"/>
      </w:rPr>
    </w:lvl>
    <w:lvl w:ilvl="7" w:tplc="69263174">
      <w:start w:val="1"/>
      <w:numFmt w:val="bullet"/>
      <w:lvlText w:val="o"/>
      <w:lvlJc w:val="left"/>
      <w:pPr>
        <w:ind w:left="3600" w:hanging="400"/>
      </w:pPr>
      <w:rPr>
        <w:rFonts w:ascii="Courier New" w:hAnsi="Courier New" w:hint="default"/>
      </w:rPr>
    </w:lvl>
    <w:lvl w:ilvl="8" w:tplc="90347C5C">
      <w:start w:val="1"/>
      <w:numFmt w:val="bullet"/>
      <w:lvlText w:val="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4E31DA5"/>
    <w:multiLevelType w:val="hybridMultilevel"/>
    <w:tmpl w:val="A662844C"/>
    <w:lvl w:ilvl="0" w:tplc="926251E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84" w:hanging="400"/>
      </w:pPr>
    </w:lvl>
    <w:lvl w:ilvl="2" w:tplc="0409001B" w:tentative="1">
      <w:start w:val="1"/>
      <w:numFmt w:val="lowerRoman"/>
      <w:lvlText w:val="%3."/>
      <w:lvlJc w:val="right"/>
      <w:pPr>
        <w:ind w:left="1484" w:hanging="400"/>
      </w:pPr>
    </w:lvl>
    <w:lvl w:ilvl="3" w:tplc="0409000F" w:tentative="1">
      <w:start w:val="1"/>
      <w:numFmt w:val="decimal"/>
      <w:lvlText w:val="%4."/>
      <w:lvlJc w:val="left"/>
      <w:pPr>
        <w:ind w:left="1884" w:hanging="400"/>
      </w:pPr>
    </w:lvl>
    <w:lvl w:ilvl="4" w:tplc="04090019" w:tentative="1">
      <w:start w:val="1"/>
      <w:numFmt w:val="upperLetter"/>
      <w:lvlText w:val="%5."/>
      <w:lvlJc w:val="left"/>
      <w:pPr>
        <w:ind w:left="2284" w:hanging="400"/>
      </w:pPr>
    </w:lvl>
    <w:lvl w:ilvl="5" w:tplc="0409001B" w:tentative="1">
      <w:start w:val="1"/>
      <w:numFmt w:val="lowerRoman"/>
      <w:lvlText w:val="%6."/>
      <w:lvlJc w:val="right"/>
      <w:pPr>
        <w:ind w:left="2684" w:hanging="400"/>
      </w:pPr>
    </w:lvl>
    <w:lvl w:ilvl="6" w:tplc="0409000F" w:tentative="1">
      <w:start w:val="1"/>
      <w:numFmt w:val="decimal"/>
      <w:lvlText w:val="%7."/>
      <w:lvlJc w:val="left"/>
      <w:pPr>
        <w:ind w:left="3084" w:hanging="400"/>
      </w:pPr>
    </w:lvl>
    <w:lvl w:ilvl="7" w:tplc="04090019" w:tentative="1">
      <w:start w:val="1"/>
      <w:numFmt w:val="upperLetter"/>
      <w:lvlText w:val="%8."/>
      <w:lvlJc w:val="left"/>
      <w:pPr>
        <w:ind w:left="3484" w:hanging="400"/>
      </w:pPr>
    </w:lvl>
    <w:lvl w:ilvl="8" w:tplc="0409001B" w:tentative="1">
      <w:start w:val="1"/>
      <w:numFmt w:val="lowerRoman"/>
      <w:lvlText w:val="%9."/>
      <w:lvlJc w:val="right"/>
      <w:pPr>
        <w:ind w:left="3884" w:hanging="400"/>
      </w:pPr>
    </w:lvl>
  </w:abstractNum>
  <w:abstractNum w:abstractNumId="2" w15:restartNumberingAfterBreak="0">
    <w:nsid w:val="0913522E"/>
    <w:multiLevelType w:val="hybridMultilevel"/>
    <w:tmpl w:val="2A9AA7D6"/>
    <w:lvl w:ilvl="0" w:tplc="9DB83ED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84" w:hanging="400"/>
      </w:pPr>
    </w:lvl>
    <w:lvl w:ilvl="2" w:tplc="0409001B" w:tentative="1">
      <w:start w:val="1"/>
      <w:numFmt w:val="lowerRoman"/>
      <w:lvlText w:val="%3."/>
      <w:lvlJc w:val="right"/>
      <w:pPr>
        <w:ind w:left="1484" w:hanging="400"/>
      </w:pPr>
    </w:lvl>
    <w:lvl w:ilvl="3" w:tplc="0409000F" w:tentative="1">
      <w:start w:val="1"/>
      <w:numFmt w:val="decimal"/>
      <w:lvlText w:val="%4."/>
      <w:lvlJc w:val="left"/>
      <w:pPr>
        <w:ind w:left="1884" w:hanging="400"/>
      </w:pPr>
    </w:lvl>
    <w:lvl w:ilvl="4" w:tplc="04090019" w:tentative="1">
      <w:start w:val="1"/>
      <w:numFmt w:val="upperLetter"/>
      <w:lvlText w:val="%5."/>
      <w:lvlJc w:val="left"/>
      <w:pPr>
        <w:ind w:left="2284" w:hanging="400"/>
      </w:pPr>
    </w:lvl>
    <w:lvl w:ilvl="5" w:tplc="0409001B" w:tentative="1">
      <w:start w:val="1"/>
      <w:numFmt w:val="lowerRoman"/>
      <w:lvlText w:val="%6."/>
      <w:lvlJc w:val="right"/>
      <w:pPr>
        <w:ind w:left="2684" w:hanging="400"/>
      </w:pPr>
    </w:lvl>
    <w:lvl w:ilvl="6" w:tplc="0409000F" w:tentative="1">
      <w:start w:val="1"/>
      <w:numFmt w:val="decimal"/>
      <w:lvlText w:val="%7."/>
      <w:lvlJc w:val="left"/>
      <w:pPr>
        <w:ind w:left="3084" w:hanging="400"/>
      </w:pPr>
    </w:lvl>
    <w:lvl w:ilvl="7" w:tplc="04090019" w:tentative="1">
      <w:start w:val="1"/>
      <w:numFmt w:val="upperLetter"/>
      <w:lvlText w:val="%8."/>
      <w:lvlJc w:val="left"/>
      <w:pPr>
        <w:ind w:left="3484" w:hanging="400"/>
      </w:pPr>
    </w:lvl>
    <w:lvl w:ilvl="8" w:tplc="0409001B" w:tentative="1">
      <w:start w:val="1"/>
      <w:numFmt w:val="lowerRoman"/>
      <w:lvlText w:val="%9."/>
      <w:lvlJc w:val="right"/>
      <w:pPr>
        <w:ind w:left="3884" w:hanging="400"/>
      </w:pPr>
    </w:lvl>
  </w:abstractNum>
  <w:abstractNum w:abstractNumId="3" w15:restartNumberingAfterBreak="0">
    <w:nsid w:val="110C264D"/>
    <w:multiLevelType w:val="multilevel"/>
    <w:tmpl w:val="38022E1A"/>
    <w:lvl w:ilvl="0">
      <w:start w:val="3"/>
      <w:numFmt w:val="decimal"/>
      <w:lvlText w:val="%1."/>
      <w:lvlJc w:val="left"/>
      <w:pPr>
        <w:ind w:left="540" w:hanging="540"/>
      </w:pPr>
      <w:rPr>
        <w:rFonts w:eastAsiaTheme="minorEastAsia" w:hint="default"/>
      </w:rPr>
    </w:lvl>
    <w:lvl w:ilvl="1">
      <w:start w:val="2"/>
      <w:numFmt w:val="decimal"/>
      <w:lvlText w:val="%1.%2."/>
      <w:lvlJc w:val="left"/>
      <w:pPr>
        <w:ind w:left="718" w:hanging="540"/>
      </w:pPr>
      <w:rPr>
        <w:rFonts w:eastAsiaTheme="minorEastAsia" w:hint="default"/>
      </w:rPr>
    </w:lvl>
    <w:lvl w:ilvl="2">
      <w:start w:val="2"/>
      <w:numFmt w:val="decimal"/>
      <w:lvlText w:val="%1.%2.%3."/>
      <w:lvlJc w:val="left"/>
      <w:pPr>
        <w:ind w:left="1076" w:hanging="720"/>
      </w:pPr>
      <w:rPr>
        <w:rFonts w:eastAsiaTheme="minorEastAsia" w:hint="default"/>
      </w:rPr>
    </w:lvl>
    <w:lvl w:ilvl="3">
      <w:start w:val="1"/>
      <w:numFmt w:val="decimal"/>
      <w:lvlText w:val="%1.%2.%3.%4."/>
      <w:lvlJc w:val="left"/>
      <w:pPr>
        <w:ind w:left="1254" w:hanging="720"/>
      </w:pPr>
      <w:rPr>
        <w:rFonts w:eastAsiaTheme="minorEastAsia" w:hint="default"/>
      </w:rPr>
    </w:lvl>
    <w:lvl w:ilvl="4">
      <w:start w:val="1"/>
      <w:numFmt w:val="decimal"/>
      <w:lvlText w:val="%1.%2.%3.%4.%5."/>
      <w:lvlJc w:val="left"/>
      <w:pPr>
        <w:ind w:left="1792" w:hanging="1080"/>
      </w:pPr>
      <w:rPr>
        <w:rFonts w:eastAsiaTheme="minorEastAsia" w:hint="default"/>
      </w:rPr>
    </w:lvl>
    <w:lvl w:ilvl="5">
      <w:start w:val="1"/>
      <w:numFmt w:val="decimal"/>
      <w:lvlText w:val="%1.%2.%3.%4.%5.%6."/>
      <w:lvlJc w:val="left"/>
      <w:pPr>
        <w:ind w:left="1970" w:hanging="1080"/>
      </w:pPr>
      <w:rPr>
        <w:rFonts w:eastAsiaTheme="minorEastAsia" w:hint="default"/>
      </w:rPr>
    </w:lvl>
    <w:lvl w:ilvl="6">
      <w:start w:val="1"/>
      <w:numFmt w:val="decimal"/>
      <w:lvlText w:val="%1.%2.%3.%4.%5.%6.%7."/>
      <w:lvlJc w:val="left"/>
      <w:pPr>
        <w:ind w:left="2508" w:hanging="1440"/>
      </w:pPr>
      <w:rPr>
        <w:rFonts w:eastAsiaTheme="minorEastAsia" w:hint="default"/>
      </w:rPr>
    </w:lvl>
    <w:lvl w:ilvl="7">
      <w:start w:val="1"/>
      <w:numFmt w:val="decimal"/>
      <w:lvlText w:val="%1.%2.%3.%4.%5.%6.%7.%8."/>
      <w:lvlJc w:val="left"/>
      <w:pPr>
        <w:ind w:left="2686" w:hanging="1440"/>
      </w:pPr>
      <w:rPr>
        <w:rFonts w:eastAsiaTheme="minorEastAsia" w:hint="default"/>
      </w:rPr>
    </w:lvl>
    <w:lvl w:ilvl="8">
      <w:start w:val="1"/>
      <w:numFmt w:val="decimal"/>
      <w:lvlText w:val="%1.%2.%3.%4.%5.%6.%7.%8.%9."/>
      <w:lvlJc w:val="left"/>
      <w:pPr>
        <w:ind w:left="3224" w:hanging="1800"/>
      </w:pPr>
      <w:rPr>
        <w:rFonts w:eastAsiaTheme="minorEastAsia" w:hint="default"/>
      </w:rPr>
    </w:lvl>
  </w:abstractNum>
  <w:abstractNum w:abstractNumId="4" w15:restartNumberingAfterBreak="0">
    <w:nsid w:val="19C8436A"/>
    <w:multiLevelType w:val="hybridMultilevel"/>
    <w:tmpl w:val="6F1AC662"/>
    <w:lvl w:ilvl="0" w:tplc="A95A4D00">
      <w:numFmt w:val="bullet"/>
      <w:lvlText w:val=""/>
      <w:lvlJc w:val="left"/>
      <w:pPr>
        <w:ind w:left="760" w:hanging="360"/>
      </w:pPr>
      <w:rPr>
        <w:rFonts w:ascii="Wingdings" w:eastAsia="Times New Roman" w:hAnsi="Wingdings" w:cs="Times New Roman" w:hint="default"/>
        <w:b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DB42E1E"/>
    <w:multiLevelType w:val="hybridMultilevel"/>
    <w:tmpl w:val="88409498"/>
    <w:lvl w:ilvl="0" w:tplc="A8D452E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20853E24"/>
    <w:multiLevelType w:val="hybridMultilevel"/>
    <w:tmpl w:val="8B0CB2CA"/>
    <w:lvl w:ilvl="0" w:tplc="602615E6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2D0F5788"/>
    <w:multiLevelType w:val="hybridMultilevel"/>
    <w:tmpl w:val="C10464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4963E1"/>
    <w:multiLevelType w:val="hybridMultilevel"/>
    <w:tmpl w:val="D1A078CE"/>
    <w:lvl w:ilvl="0" w:tplc="B02898D6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84" w:hanging="400"/>
      </w:pPr>
    </w:lvl>
    <w:lvl w:ilvl="2" w:tplc="0409001B" w:tentative="1">
      <w:start w:val="1"/>
      <w:numFmt w:val="lowerRoman"/>
      <w:lvlText w:val="%3."/>
      <w:lvlJc w:val="right"/>
      <w:pPr>
        <w:ind w:left="1484" w:hanging="400"/>
      </w:pPr>
    </w:lvl>
    <w:lvl w:ilvl="3" w:tplc="0409000F" w:tentative="1">
      <w:start w:val="1"/>
      <w:numFmt w:val="decimal"/>
      <w:lvlText w:val="%4."/>
      <w:lvlJc w:val="left"/>
      <w:pPr>
        <w:ind w:left="1884" w:hanging="400"/>
      </w:pPr>
    </w:lvl>
    <w:lvl w:ilvl="4" w:tplc="04090019" w:tentative="1">
      <w:start w:val="1"/>
      <w:numFmt w:val="upperLetter"/>
      <w:lvlText w:val="%5."/>
      <w:lvlJc w:val="left"/>
      <w:pPr>
        <w:ind w:left="2284" w:hanging="400"/>
      </w:pPr>
    </w:lvl>
    <w:lvl w:ilvl="5" w:tplc="0409001B" w:tentative="1">
      <w:start w:val="1"/>
      <w:numFmt w:val="lowerRoman"/>
      <w:lvlText w:val="%6."/>
      <w:lvlJc w:val="right"/>
      <w:pPr>
        <w:ind w:left="2684" w:hanging="400"/>
      </w:pPr>
    </w:lvl>
    <w:lvl w:ilvl="6" w:tplc="0409000F" w:tentative="1">
      <w:start w:val="1"/>
      <w:numFmt w:val="decimal"/>
      <w:lvlText w:val="%7."/>
      <w:lvlJc w:val="left"/>
      <w:pPr>
        <w:ind w:left="3084" w:hanging="400"/>
      </w:pPr>
    </w:lvl>
    <w:lvl w:ilvl="7" w:tplc="04090019" w:tentative="1">
      <w:start w:val="1"/>
      <w:numFmt w:val="upperLetter"/>
      <w:lvlText w:val="%8."/>
      <w:lvlJc w:val="left"/>
      <w:pPr>
        <w:ind w:left="3484" w:hanging="400"/>
      </w:pPr>
    </w:lvl>
    <w:lvl w:ilvl="8" w:tplc="0409001B" w:tentative="1">
      <w:start w:val="1"/>
      <w:numFmt w:val="lowerRoman"/>
      <w:lvlText w:val="%9."/>
      <w:lvlJc w:val="right"/>
      <w:pPr>
        <w:ind w:left="3884" w:hanging="400"/>
      </w:pPr>
    </w:lvl>
  </w:abstractNum>
  <w:abstractNum w:abstractNumId="9" w15:restartNumberingAfterBreak="0">
    <w:nsid w:val="35233A12"/>
    <w:multiLevelType w:val="multilevel"/>
    <w:tmpl w:val="0C5EF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C3A35E1"/>
    <w:multiLevelType w:val="hybridMultilevel"/>
    <w:tmpl w:val="8C424A7E"/>
    <w:lvl w:ilvl="0" w:tplc="B46E509A">
      <w:start w:val="1"/>
      <w:numFmt w:val="lowerLetter"/>
      <w:lvlText w:val="%1.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1" w15:restartNumberingAfterBreak="0">
    <w:nsid w:val="3CE8454D"/>
    <w:multiLevelType w:val="hybridMultilevel"/>
    <w:tmpl w:val="A70C0510"/>
    <w:lvl w:ilvl="0" w:tplc="843C8868">
      <w:start w:val="3"/>
      <w:numFmt w:val="decimal"/>
      <w:lvlText w:val="%1."/>
      <w:lvlJc w:val="left"/>
      <w:pPr>
        <w:ind w:left="760" w:hanging="360"/>
      </w:pPr>
      <w:rPr>
        <w:rFonts w:asciiTheme="minorHAnsi" w:hAnsiTheme="minorHAnsi" w:cstheme="minorBidi" w:hint="default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472A54E0"/>
    <w:multiLevelType w:val="hybridMultilevel"/>
    <w:tmpl w:val="336C0422"/>
    <w:lvl w:ilvl="0" w:tplc="87E4D970">
      <w:start w:val="1385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C6B67ED"/>
    <w:multiLevelType w:val="hybridMultilevel"/>
    <w:tmpl w:val="34C28838"/>
    <w:lvl w:ilvl="0" w:tplc="C72A34C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4D3D5023"/>
    <w:multiLevelType w:val="hybridMultilevel"/>
    <w:tmpl w:val="F4D6569C"/>
    <w:lvl w:ilvl="0" w:tplc="43568E84">
      <w:start w:val="3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50EE79AE"/>
    <w:multiLevelType w:val="hybridMultilevel"/>
    <w:tmpl w:val="F4366984"/>
    <w:lvl w:ilvl="0" w:tplc="4A8C653A">
      <w:start w:val="11"/>
      <w:numFmt w:val="bullet"/>
      <w:lvlText w:val="-"/>
      <w:lvlJc w:val="left"/>
      <w:pPr>
        <w:ind w:left="717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5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5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5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5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5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5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57" w:hanging="400"/>
      </w:pPr>
      <w:rPr>
        <w:rFonts w:ascii="Wingdings" w:hAnsi="Wingdings" w:hint="default"/>
      </w:rPr>
    </w:lvl>
  </w:abstractNum>
  <w:abstractNum w:abstractNumId="16" w15:restartNumberingAfterBreak="0">
    <w:nsid w:val="56F25104"/>
    <w:multiLevelType w:val="hybridMultilevel"/>
    <w:tmpl w:val="A0508336"/>
    <w:lvl w:ilvl="0" w:tplc="125CAD3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872E8DC4">
      <w:start w:val="1"/>
      <w:numFmt w:val="bullet"/>
      <w:lvlText w:val="o"/>
      <w:lvlJc w:val="left"/>
      <w:pPr>
        <w:ind w:left="1200" w:hanging="400"/>
      </w:pPr>
      <w:rPr>
        <w:rFonts w:ascii="Courier New" w:hAnsi="Courier New" w:hint="default"/>
      </w:rPr>
    </w:lvl>
    <w:lvl w:ilvl="2" w:tplc="172AE656">
      <w:start w:val="1"/>
      <w:numFmt w:val="bullet"/>
      <w:lvlText w:val=""/>
      <w:lvlJc w:val="left"/>
      <w:pPr>
        <w:ind w:left="1600" w:hanging="400"/>
      </w:pPr>
      <w:rPr>
        <w:rFonts w:ascii="Wingdings" w:hAnsi="Wingdings" w:hint="default"/>
      </w:rPr>
    </w:lvl>
    <w:lvl w:ilvl="3" w:tplc="24787B8E">
      <w:start w:val="1"/>
      <w:numFmt w:val="bullet"/>
      <w:lvlText w:val=""/>
      <w:lvlJc w:val="left"/>
      <w:pPr>
        <w:ind w:left="2000" w:hanging="400"/>
      </w:pPr>
      <w:rPr>
        <w:rFonts w:ascii="Symbol" w:hAnsi="Symbol" w:hint="default"/>
      </w:rPr>
    </w:lvl>
    <w:lvl w:ilvl="4" w:tplc="51F4949C">
      <w:start w:val="1"/>
      <w:numFmt w:val="bullet"/>
      <w:lvlText w:val="o"/>
      <w:lvlJc w:val="left"/>
      <w:pPr>
        <w:ind w:left="2400" w:hanging="400"/>
      </w:pPr>
      <w:rPr>
        <w:rFonts w:ascii="Courier New" w:hAnsi="Courier New" w:hint="default"/>
      </w:rPr>
    </w:lvl>
    <w:lvl w:ilvl="5" w:tplc="D2860BEC">
      <w:start w:val="1"/>
      <w:numFmt w:val="bullet"/>
      <w:lvlText w:val=""/>
      <w:lvlJc w:val="left"/>
      <w:pPr>
        <w:ind w:left="2800" w:hanging="400"/>
      </w:pPr>
      <w:rPr>
        <w:rFonts w:ascii="Wingdings" w:hAnsi="Wingdings" w:hint="default"/>
      </w:rPr>
    </w:lvl>
    <w:lvl w:ilvl="6" w:tplc="CC7C2B3A">
      <w:start w:val="1"/>
      <w:numFmt w:val="bullet"/>
      <w:lvlText w:val=""/>
      <w:lvlJc w:val="left"/>
      <w:pPr>
        <w:ind w:left="3200" w:hanging="400"/>
      </w:pPr>
      <w:rPr>
        <w:rFonts w:ascii="Symbol" w:hAnsi="Symbol" w:hint="default"/>
      </w:rPr>
    </w:lvl>
    <w:lvl w:ilvl="7" w:tplc="B3320A0A">
      <w:start w:val="1"/>
      <w:numFmt w:val="bullet"/>
      <w:lvlText w:val="o"/>
      <w:lvlJc w:val="left"/>
      <w:pPr>
        <w:ind w:left="3600" w:hanging="400"/>
      </w:pPr>
      <w:rPr>
        <w:rFonts w:ascii="Courier New" w:hAnsi="Courier New" w:hint="default"/>
      </w:rPr>
    </w:lvl>
    <w:lvl w:ilvl="8" w:tplc="6F1C24DA">
      <w:start w:val="1"/>
      <w:numFmt w:val="bullet"/>
      <w:lvlText w:val="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58FB7071"/>
    <w:multiLevelType w:val="multilevel"/>
    <w:tmpl w:val="BB5A1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B68663B"/>
    <w:multiLevelType w:val="multilevel"/>
    <w:tmpl w:val="C360AEFA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966" w:hanging="5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26" w:hanging="1800"/>
      </w:pPr>
      <w:rPr>
        <w:rFonts w:hint="default"/>
      </w:rPr>
    </w:lvl>
  </w:abstractNum>
  <w:abstractNum w:abstractNumId="19" w15:restartNumberingAfterBreak="0">
    <w:nsid w:val="5B6E59FD"/>
    <w:multiLevelType w:val="hybridMultilevel"/>
    <w:tmpl w:val="747C51A4"/>
    <w:lvl w:ilvl="0" w:tplc="5846D0AC">
      <w:start w:val="1"/>
      <w:numFmt w:val="decimal"/>
      <w:lvlText w:val="%1)"/>
      <w:lvlJc w:val="left"/>
      <w:pPr>
        <w:ind w:left="76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60C528A8"/>
    <w:multiLevelType w:val="multilevel"/>
    <w:tmpl w:val="FD7C3588"/>
    <w:lvl w:ilvl="0">
      <w:start w:val="3"/>
      <w:numFmt w:val="decimal"/>
      <w:lvlText w:val="%1."/>
      <w:lvlJc w:val="left"/>
      <w:pPr>
        <w:ind w:left="540" w:hanging="540"/>
      </w:pPr>
      <w:rPr>
        <w:rFonts w:eastAsiaTheme="minorEastAsia" w:hint="default"/>
      </w:rPr>
    </w:lvl>
    <w:lvl w:ilvl="1">
      <w:start w:val="2"/>
      <w:numFmt w:val="decimal"/>
      <w:lvlText w:val="%1.%2."/>
      <w:lvlJc w:val="left"/>
      <w:pPr>
        <w:ind w:left="718" w:hanging="540"/>
      </w:pPr>
      <w:rPr>
        <w:rFonts w:eastAsiaTheme="minorEastAsia" w:hint="default"/>
      </w:rPr>
    </w:lvl>
    <w:lvl w:ilvl="2">
      <w:start w:val="2"/>
      <w:numFmt w:val="decimal"/>
      <w:lvlText w:val="%1.%2.%3."/>
      <w:lvlJc w:val="left"/>
      <w:pPr>
        <w:ind w:left="1076" w:hanging="720"/>
      </w:pPr>
      <w:rPr>
        <w:rFonts w:eastAsiaTheme="minorEastAsia" w:hint="default"/>
      </w:rPr>
    </w:lvl>
    <w:lvl w:ilvl="3">
      <w:start w:val="1"/>
      <w:numFmt w:val="decimal"/>
      <w:lvlText w:val="%1.%2.%3.%4."/>
      <w:lvlJc w:val="left"/>
      <w:pPr>
        <w:ind w:left="1254" w:hanging="720"/>
      </w:pPr>
      <w:rPr>
        <w:rFonts w:eastAsiaTheme="minorEastAsia" w:hint="default"/>
      </w:rPr>
    </w:lvl>
    <w:lvl w:ilvl="4">
      <w:start w:val="1"/>
      <w:numFmt w:val="decimal"/>
      <w:lvlText w:val="%1.%2.%3.%4.%5."/>
      <w:lvlJc w:val="left"/>
      <w:pPr>
        <w:ind w:left="1792" w:hanging="1080"/>
      </w:pPr>
      <w:rPr>
        <w:rFonts w:eastAsiaTheme="minorEastAsia" w:hint="default"/>
      </w:rPr>
    </w:lvl>
    <w:lvl w:ilvl="5">
      <w:start w:val="1"/>
      <w:numFmt w:val="decimal"/>
      <w:lvlText w:val="%1.%2.%3.%4.%5.%6."/>
      <w:lvlJc w:val="left"/>
      <w:pPr>
        <w:ind w:left="1970" w:hanging="1080"/>
      </w:pPr>
      <w:rPr>
        <w:rFonts w:eastAsiaTheme="minorEastAsia" w:hint="default"/>
      </w:rPr>
    </w:lvl>
    <w:lvl w:ilvl="6">
      <w:start w:val="1"/>
      <w:numFmt w:val="decimal"/>
      <w:lvlText w:val="%1.%2.%3.%4.%5.%6.%7."/>
      <w:lvlJc w:val="left"/>
      <w:pPr>
        <w:ind w:left="2508" w:hanging="1440"/>
      </w:pPr>
      <w:rPr>
        <w:rFonts w:eastAsiaTheme="minorEastAsia" w:hint="default"/>
      </w:rPr>
    </w:lvl>
    <w:lvl w:ilvl="7">
      <w:start w:val="1"/>
      <w:numFmt w:val="decimal"/>
      <w:lvlText w:val="%1.%2.%3.%4.%5.%6.%7.%8."/>
      <w:lvlJc w:val="left"/>
      <w:pPr>
        <w:ind w:left="2686" w:hanging="1440"/>
      </w:pPr>
      <w:rPr>
        <w:rFonts w:eastAsiaTheme="minorEastAsia" w:hint="default"/>
      </w:rPr>
    </w:lvl>
    <w:lvl w:ilvl="8">
      <w:start w:val="1"/>
      <w:numFmt w:val="decimal"/>
      <w:lvlText w:val="%1.%2.%3.%4.%5.%6.%7.%8.%9."/>
      <w:lvlJc w:val="left"/>
      <w:pPr>
        <w:ind w:left="3224" w:hanging="1800"/>
      </w:pPr>
      <w:rPr>
        <w:rFonts w:eastAsiaTheme="minorEastAsia" w:hint="default"/>
      </w:rPr>
    </w:lvl>
  </w:abstractNum>
  <w:abstractNum w:abstractNumId="21" w15:restartNumberingAfterBreak="0">
    <w:nsid w:val="65AF2A7E"/>
    <w:multiLevelType w:val="multilevel"/>
    <w:tmpl w:val="BC1AE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7D47192"/>
    <w:multiLevelType w:val="hybridMultilevel"/>
    <w:tmpl w:val="B1DEFDD2"/>
    <w:lvl w:ilvl="0" w:tplc="CB82EC44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6C886C85"/>
    <w:multiLevelType w:val="multilevel"/>
    <w:tmpl w:val="994C84DA"/>
    <w:lvl w:ilvl="0">
      <w:start w:val="1"/>
      <w:numFmt w:val="decimal"/>
      <w:lvlText w:val="%1."/>
      <w:lvlJc w:val="left"/>
      <w:pPr>
        <w:ind w:left="1633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51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9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35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5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3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71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073" w:hanging="1800"/>
      </w:pPr>
      <w:rPr>
        <w:rFonts w:hint="default"/>
      </w:rPr>
    </w:lvl>
  </w:abstractNum>
  <w:abstractNum w:abstractNumId="24" w15:restartNumberingAfterBreak="0">
    <w:nsid w:val="720027D3"/>
    <w:multiLevelType w:val="hybridMultilevel"/>
    <w:tmpl w:val="70F28AC8"/>
    <w:lvl w:ilvl="0" w:tplc="6980F34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72BA1F5A"/>
    <w:multiLevelType w:val="hybridMultilevel"/>
    <w:tmpl w:val="FDEE415E"/>
    <w:lvl w:ilvl="0" w:tplc="26D4E4E0">
      <w:start w:val="1"/>
      <w:numFmt w:val="decimal"/>
      <w:lvlText w:val="%1."/>
      <w:lvlJc w:val="left"/>
      <w:pPr>
        <w:ind w:left="760" w:hanging="360"/>
      </w:pPr>
      <w:rPr>
        <w:rFonts w:asciiTheme="minorHAnsi" w:eastAsiaTheme="minorEastAsia" w:hAnsiTheme="minorHAnsi" w:cstheme="minorBidi" w:hint="default"/>
        <w:b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74676E2F"/>
    <w:multiLevelType w:val="hybridMultilevel"/>
    <w:tmpl w:val="0C208896"/>
    <w:lvl w:ilvl="0" w:tplc="44722718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157" w:hanging="400"/>
      </w:pPr>
    </w:lvl>
    <w:lvl w:ilvl="2" w:tplc="0409001B" w:tentative="1">
      <w:start w:val="1"/>
      <w:numFmt w:val="lowerRoman"/>
      <w:lvlText w:val="%3."/>
      <w:lvlJc w:val="right"/>
      <w:pPr>
        <w:ind w:left="1557" w:hanging="400"/>
      </w:pPr>
    </w:lvl>
    <w:lvl w:ilvl="3" w:tplc="0409000F" w:tentative="1">
      <w:start w:val="1"/>
      <w:numFmt w:val="decimal"/>
      <w:lvlText w:val="%4."/>
      <w:lvlJc w:val="left"/>
      <w:pPr>
        <w:ind w:left="1957" w:hanging="400"/>
      </w:pPr>
    </w:lvl>
    <w:lvl w:ilvl="4" w:tplc="04090019" w:tentative="1">
      <w:start w:val="1"/>
      <w:numFmt w:val="upperLetter"/>
      <w:lvlText w:val="%5."/>
      <w:lvlJc w:val="left"/>
      <w:pPr>
        <w:ind w:left="2357" w:hanging="400"/>
      </w:pPr>
    </w:lvl>
    <w:lvl w:ilvl="5" w:tplc="0409001B" w:tentative="1">
      <w:start w:val="1"/>
      <w:numFmt w:val="lowerRoman"/>
      <w:lvlText w:val="%6."/>
      <w:lvlJc w:val="right"/>
      <w:pPr>
        <w:ind w:left="2757" w:hanging="400"/>
      </w:pPr>
    </w:lvl>
    <w:lvl w:ilvl="6" w:tplc="0409000F" w:tentative="1">
      <w:start w:val="1"/>
      <w:numFmt w:val="decimal"/>
      <w:lvlText w:val="%7."/>
      <w:lvlJc w:val="left"/>
      <w:pPr>
        <w:ind w:left="3157" w:hanging="400"/>
      </w:pPr>
    </w:lvl>
    <w:lvl w:ilvl="7" w:tplc="04090019" w:tentative="1">
      <w:start w:val="1"/>
      <w:numFmt w:val="upperLetter"/>
      <w:lvlText w:val="%8."/>
      <w:lvlJc w:val="left"/>
      <w:pPr>
        <w:ind w:left="3557" w:hanging="400"/>
      </w:pPr>
    </w:lvl>
    <w:lvl w:ilvl="8" w:tplc="0409001B" w:tentative="1">
      <w:start w:val="1"/>
      <w:numFmt w:val="lowerRoman"/>
      <w:lvlText w:val="%9."/>
      <w:lvlJc w:val="right"/>
      <w:pPr>
        <w:ind w:left="3957" w:hanging="400"/>
      </w:pPr>
    </w:lvl>
  </w:abstractNum>
  <w:abstractNum w:abstractNumId="27" w15:restartNumberingAfterBreak="0">
    <w:nsid w:val="7C5E627D"/>
    <w:multiLevelType w:val="multilevel"/>
    <w:tmpl w:val="2B608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3"/>
  </w:num>
  <w:num w:numId="2">
    <w:abstractNumId w:val="10"/>
  </w:num>
  <w:num w:numId="3">
    <w:abstractNumId w:val="8"/>
  </w:num>
  <w:num w:numId="4">
    <w:abstractNumId w:val="12"/>
  </w:num>
  <w:num w:numId="5">
    <w:abstractNumId w:val="6"/>
  </w:num>
  <w:num w:numId="6">
    <w:abstractNumId w:val="7"/>
  </w:num>
  <w:num w:numId="7">
    <w:abstractNumId w:val="2"/>
  </w:num>
  <w:num w:numId="8">
    <w:abstractNumId w:val="1"/>
  </w:num>
  <w:num w:numId="9">
    <w:abstractNumId w:val="16"/>
  </w:num>
  <w:num w:numId="10">
    <w:abstractNumId w:val="0"/>
  </w:num>
  <w:num w:numId="11">
    <w:abstractNumId w:val="4"/>
  </w:num>
  <w:num w:numId="12">
    <w:abstractNumId w:val="5"/>
  </w:num>
  <w:num w:numId="13">
    <w:abstractNumId w:val="11"/>
  </w:num>
  <w:num w:numId="14">
    <w:abstractNumId w:val="25"/>
  </w:num>
  <w:num w:numId="15">
    <w:abstractNumId w:val="13"/>
  </w:num>
  <w:num w:numId="16">
    <w:abstractNumId w:val="26"/>
  </w:num>
  <w:num w:numId="17">
    <w:abstractNumId w:val="18"/>
  </w:num>
  <w:num w:numId="18">
    <w:abstractNumId w:val="15"/>
  </w:num>
  <w:num w:numId="19">
    <w:abstractNumId w:val="3"/>
  </w:num>
  <w:num w:numId="20">
    <w:abstractNumId w:val="20"/>
  </w:num>
  <w:num w:numId="21">
    <w:abstractNumId w:val="14"/>
  </w:num>
  <w:num w:numId="22">
    <w:abstractNumId w:val="19"/>
  </w:num>
  <w:num w:numId="23">
    <w:abstractNumId w:val="22"/>
  </w:num>
  <w:num w:numId="24">
    <w:abstractNumId w:val="24"/>
  </w:num>
  <w:num w:numId="25">
    <w:abstractNumId w:val="27"/>
  </w:num>
  <w:num w:numId="26">
    <w:abstractNumId w:val="21"/>
  </w:num>
  <w:num w:numId="27">
    <w:abstractNumId w:val="17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GB" w:vendorID="64" w:dllVersion="0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NTE1NDU2MTI2tjRU0lEKTi0uzszPAykwMqkFAOe9D3UtAAAA"/>
  </w:docVars>
  <w:rsids>
    <w:rsidRoot w:val="00E92983"/>
    <w:rsid w:val="00000196"/>
    <w:rsid w:val="0000060C"/>
    <w:rsid w:val="000006EA"/>
    <w:rsid w:val="00000A3A"/>
    <w:rsid w:val="00001797"/>
    <w:rsid w:val="000017F4"/>
    <w:rsid w:val="000019E3"/>
    <w:rsid w:val="00002383"/>
    <w:rsid w:val="00002D13"/>
    <w:rsid w:val="000031C5"/>
    <w:rsid w:val="0000348A"/>
    <w:rsid w:val="00003A3A"/>
    <w:rsid w:val="00003B3B"/>
    <w:rsid w:val="00003CEB"/>
    <w:rsid w:val="000040E5"/>
    <w:rsid w:val="00004E31"/>
    <w:rsid w:val="0000500A"/>
    <w:rsid w:val="000056AF"/>
    <w:rsid w:val="00005846"/>
    <w:rsid w:val="00005EC5"/>
    <w:rsid w:val="0000649F"/>
    <w:rsid w:val="000068AD"/>
    <w:rsid w:val="00006F7C"/>
    <w:rsid w:val="000078CA"/>
    <w:rsid w:val="00007C6B"/>
    <w:rsid w:val="00007D65"/>
    <w:rsid w:val="00007E04"/>
    <w:rsid w:val="00007F0C"/>
    <w:rsid w:val="000105E6"/>
    <w:rsid w:val="00010A70"/>
    <w:rsid w:val="00010F04"/>
    <w:rsid w:val="00011513"/>
    <w:rsid w:val="00011575"/>
    <w:rsid w:val="00011A7C"/>
    <w:rsid w:val="00012534"/>
    <w:rsid w:val="0001289D"/>
    <w:rsid w:val="00013233"/>
    <w:rsid w:val="0001352B"/>
    <w:rsid w:val="000136BB"/>
    <w:rsid w:val="000139E1"/>
    <w:rsid w:val="00013B61"/>
    <w:rsid w:val="00013CC7"/>
    <w:rsid w:val="00013EFB"/>
    <w:rsid w:val="00013F86"/>
    <w:rsid w:val="0001445B"/>
    <w:rsid w:val="0001497A"/>
    <w:rsid w:val="00014C29"/>
    <w:rsid w:val="00014E2A"/>
    <w:rsid w:val="00015185"/>
    <w:rsid w:val="00015604"/>
    <w:rsid w:val="00015CE6"/>
    <w:rsid w:val="00016417"/>
    <w:rsid w:val="00016693"/>
    <w:rsid w:val="00016739"/>
    <w:rsid w:val="00016868"/>
    <w:rsid w:val="00016D6A"/>
    <w:rsid w:val="00016FFF"/>
    <w:rsid w:val="0001704E"/>
    <w:rsid w:val="000177D7"/>
    <w:rsid w:val="00020087"/>
    <w:rsid w:val="000203F8"/>
    <w:rsid w:val="00020405"/>
    <w:rsid w:val="00021369"/>
    <w:rsid w:val="00021408"/>
    <w:rsid w:val="00021460"/>
    <w:rsid w:val="0002156C"/>
    <w:rsid w:val="000220D6"/>
    <w:rsid w:val="0002291E"/>
    <w:rsid w:val="0002299D"/>
    <w:rsid w:val="00023021"/>
    <w:rsid w:val="0002394D"/>
    <w:rsid w:val="00023B6E"/>
    <w:rsid w:val="00024493"/>
    <w:rsid w:val="00025014"/>
    <w:rsid w:val="00025216"/>
    <w:rsid w:val="00025826"/>
    <w:rsid w:val="00025CEC"/>
    <w:rsid w:val="000260C8"/>
    <w:rsid w:val="0002611E"/>
    <w:rsid w:val="00026C81"/>
    <w:rsid w:val="00027120"/>
    <w:rsid w:val="0002719C"/>
    <w:rsid w:val="00027B3B"/>
    <w:rsid w:val="00027C9C"/>
    <w:rsid w:val="000300CB"/>
    <w:rsid w:val="00030A76"/>
    <w:rsid w:val="00030AE1"/>
    <w:rsid w:val="00030FB6"/>
    <w:rsid w:val="000310A9"/>
    <w:rsid w:val="000312AB"/>
    <w:rsid w:val="00032004"/>
    <w:rsid w:val="000321F2"/>
    <w:rsid w:val="000329AF"/>
    <w:rsid w:val="00033471"/>
    <w:rsid w:val="00033613"/>
    <w:rsid w:val="0003396B"/>
    <w:rsid w:val="00034886"/>
    <w:rsid w:val="00034CBE"/>
    <w:rsid w:val="00035120"/>
    <w:rsid w:val="0003536A"/>
    <w:rsid w:val="0003551D"/>
    <w:rsid w:val="0003573D"/>
    <w:rsid w:val="00035869"/>
    <w:rsid w:val="00035EBF"/>
    <w:rsid w:val="000365F5"/>
    <w:rsid w:val="0003663D"/>
    <w:rsid w:val="000366DF"/>
    <w:rsid w:val="0003673F"/>
    <w:rsid w:val="00036A04"/>
    <w:rsid w:val="00036DBF"/>
    <w:rsid w:val="00036DD6"/>
    <w:rsid w:val="00036F50"/>
    <w:rsid w:val="0003722F"/>
    <w:rsid w:val="000373A9"/>
    <w:rsid w:val="00037A61"/>
    <w:rsid w:val="000401FE"/>
    <w:rsid w:val="00040303"/>
    <w:rsid w:val="0004039C"/>
    <w:rsid w:val="00040473"/>
    <w:rsid w:val="0004092E"/>
    <w:rsid w:val="00040A27"/>
    <w:rsid w:val="00040D11"/>
    <w:rsid w:val="00040D61"/>
    <w:rsid w:val="00041988"/>
    <w:rsid w:val="00041ED6"/>
    <w:rsid w:val="00042CFB"/>
    <w:rsid w:val="0004387E"/>
    <w:rsid w:val="00043889"/>
    <w:rsid w:val="00043972"/>
    <w:rsid w:val="00043984"/>
    <w:rsid w:val="00044043"/>
    <w:rsid w:val="0004406D"/>
    <w:rsid w:val="000442DF"/>
    <w:rsid w:val="0004447E"/>
    <w:rsid w:val="00044AB9"/>
    <w:rsid w:val="000451A0"/>
    <w:rsid w:val="000451D9"/>
    <w:rsid w:val="0004587E"/>
    <w:rsid w:val="00045E52"/>
    <w:rsid w:val="00046242"/>
    <w:rsid w:val="000464BC"/>
    <w:rsid w:val="00046562"/>
    <w:rsid w:val="0004785A"/>
    <w:rsid w:val="00047958"/>
    <w:rsid w:val="00047DF5"/>
    <w:rsid w:val="00047FC9"/>
    <w:rsid w:val="000502B6"/>
    <w:rsid w:val="00050816"/>
    <w:rsid w:val="00050CC0"/>
    <w:rsid w:val="000511AA"/>
    <w:rsid w:val="00051C61"/>
    <w:rsid w:val="0005201C"/>
    <w:rsid w:val="0005220B"/>
    <w:rsid w:val="00052597"/>
    <w:rsid w:val="000527A0"/>
    <w:rsid w:val="00052F41"/>
    <w:rsid w:val="00052FE4"/>
    <w:rsid w:val="00053532"/>
    <w:rsid w:val="00053D77"/>
    <w:rsid w:val="000546DC"/>
    <w:rsid w:val="0005485A"/>
    <w:rsid w:val="00054AED"/>
    <w:rsid w:val="00054B97"/>
    <w:rsid w:val="000551FD"/>
    <w:rsid w:val="00055997"/>
    <w:rsid w:val="00055A53"/>
    <w:rsid w:val="000564C3"/>
    <w:rsid w:val="000569E2"/>
    <w:rsid w:val="0005766F"/>
    <w:rsid w:val="000578DA"/>
    <w:rsid w:val="00057BA7"/>
    <w:rsid w:val="00057F18"/>
    <w:rsid w:val="000603E5"/>
    <w:rsid w:val="000604E2"/>
    <w:rsid w:val="00060B2C"/>
    <w:rsid w:val="00060DAD"/>
    <w:rsid w:val="00060E61"/>
    <w:rsid w:val="000615D6"/>
    <w:rsid w:val="00061609"/>
    <w:rsid w:val="000617A8"/>
    <w:rsid w:val="00061F3C"/>
    <w:rsid w:val="0006227B"/>
    <w:rsid w:val="000623C7"/>
    <w:rsid w:val="00062806"/>
    <w:rsid w:val="00062904"/>
    <w:rsid w:val="00062E2F"/>
    <w:rsid w:val="00062F00"/>
    <w:rsid w:val="00062F15"/>
    <w:rsid w:val="00063A4E"/>
    <w:rsid w:val="0006404A"/>
    <w:rsid w:val="00064224"/>
    <w:rsid w:val="00064558"/>
    <w:rsid w:val="0006498B"/>
    <w:rsid w:val="00064B54"/>
    <w:rsid w:val="00065490"/>
    <w:rsid w:val="00065E3C"/>
    <w:rsid w:val="000660FC"/>
    <w:rsid w:val="00066655"/>
    <w:rsid w:val="00066926"/>
    <w:rsid w:val="00066C5E"/>
    <w:rsid w:val="00066DC3"/>
    <w:rsid w:val="00067055"/>
    <w:rsid w:val="00067488"/>
    <w:rsid w:val="000702F5"/>
    <w:rsid w:val="0007039B"/>
    <w:rsid w:val="00070E22"/>
    <w:rsid w:val="00070EF2"/>
    <w:rsid w:val="00071470"/>
    <w:rsid w:val="00071517"/>
    <w:rsid w:val="000719A2"/>
    <w:rsid w:val="0007230B"/>
    <w:rsid w:val="00072860"/>
    <w:rsid w:val="00072C86"/>
    <w:rsid w:val="00072F12"/>
    <w:rsid w:val="0007313A"/>
    <w:rsid w:val="00073A84"/>
    <w:rsid w:val="00073AE9"/>
    <w:rsid w:val="00074113"/>
    <w:rsid w:val="00074124"/>
    <w:rsid w:val="00074963"/>
    <w:rsid w:val="000757AA"/>
    <w:rsid w:val="0007680C"/>
    <w:rsid w:val="00076840"/>
    <w:rsid w:val="00076EDF"/>
    <w:rsid w:val="0007712D"/>
    <w:rsid w:val="00077B9D"/>
    <w:rsid w:val="00081166"/>
    <w:rsid w:val="000822AB"/>
    <w:rsid w:val="0008230C"/>
    <w:rsid w:val="00082473"/>
    <w:rsid w:val="000825C3"/>
    <w:rsid w:val="000827A0"/>
    <w:rsid w:val="00082AA2"/>
    <w:rsid w:val="00083719"/>
    <w:rsid w:val="00083ECD"/>
    <w:rsid w:val="000841E8"/>
    <w:rsid w:val="000841ED"/>
    <w:rsid w:val="000846D6"/>
    <w:rsid w:val="0008470A"/>
    <w:rsid w:val="00084BA1"/>
    <w:rsid w:val="00084E1A"/>
    <w:rsid w:val="00084F3D"/>
    <w:rsid w:val="000851CD"/>
    <w:rsid w:val="000852E0"/>
    <w:rsid w:val="00085F11"/>
    <w:rsid w:val="000860F4"/>
    <w:rsid w:val="000866F6"/>
    <w:rsid w:val="0008686D"/>
    <w:rsid w:val="00086A46"/>
    <w:rsid w:val="0008725E"/>
    <w:rsid w:val="000874F7"/>
    <w:rsid w:val="00087813"/>
    <w:rsid w:val="00087DF9"/>
    <w:rsid w:val="0009018B"/>
    <w:rsid w:val="000909DD"/>
    <w:rsid w:val="000909F1"/>
    <w:rsid w:val="00090EBC"/>
    <w:rsid w:val="0009103C"/>
    <w:rsid w:val="0009111A"/>
    <w:rsid w:val="00091170"/>
    <w:rsid w:val="0009172A"/>
    <w:rsid w:val="0009232C"/>
    <w:rsid w:val="00092454"/>
    <w:rsid w:val="00092839"/>
    <w:rsid w:val="00092AF0"/>
    <w:rsid w:val="00092D5A"/>
    <w:rsid w:val="0009306E"/>
    <w:rsid w:val="0009366E"/>
    <w:rsid w:val="00093902"/>
    <w:rsid w:val="00093ACF"/>
    <w:rsid w:val="00093C37"/>
    <w:rsid w:val="00093D70"/>
    <w:rsid w:val="00093D91"/>
    <w:rsid w:val="0009411F"/>
    <w:rsid w:val="00094508"/>
    <w:rsid w:val="00094684"/>
    <w:rsid w:val="00094CDD"/>
    <w:rsid w:val="00095098"/>
    <w:rsid w:val="00095BDA"/>
    <w:rsid w:val="00096026"/>
    <w:rsid w:val="000961BC"/>
    <w:rsid w:val="000968F3"/>
    <w:rsid w:val="00096BEC"/>
    <w:rsid w:val="00096FCA"/>
    <w:rsid w:val="00096FF9"/>
    <w:rsid w:val="000974FB"/>
    <w:rsid w:val="000975A8"/>
    <w:rsid w:val="0009779E"/>
    <w:rsid w:val="00097D16"/>
    <w:rsid w:val="000A0018"/>
    <w:rsid w:val="000A039A"/>
    <w:rsid w:val="000A08C5"/>
    <w:rsid w:val="000A0D8B"/>
    <w:rsid w:val="000A0FC5"/>
    <w:rsid w:val="000A1733"/>
    <w:rsid w:val="000A17E8"/>
    <w:rsid w:val="000A1B2F"/>
    <w:rsid w:val="000A1E3E"/>
    <w:rsid w:val="000A1EBF"/>
    <w:rsid w:val="000A2028"/>
    <w:rsid w:val="000A2421"/>
    <w:rsid w:val="000A27B5"/>
    <w:rsid w:val="000A295D"/>
    <w:rsid w:val="000A3496"/>
    <w:rsid w:val="000A3537"/>
    <w:rsid w:val="000A37DC"/>
    <w:rsid w:val="000A3F35"/>
    <w:rsid w:val="000A3FA9"/>
    <w:rsid w:val="000A42BE"/>
    <w:rsid w:val="000A44DE"/>
    <w:rsid w:val="000A4688"/>
    <w:rsid w:val="000A5500"/>
    <w:rsid w:val="000A56F6"/>
    <w:rsid w:val="000A616F"/>
    <w:rsid w:val="000A643B"/>
    <w:rsid w:val="000A6657"/>
    <w:rsid w:val="000A7411"/>
    <w:rsid w:val="000A7825"/>
    <w:rsid w:val="000B00A0"/>
    <w:rsid w:val="000B0530"/>
    <w:rsid w:val="000B07D1"/>
    <w:rsid w:val="000B13E6"/>
    <w:rsid w:val="000B1A92"/>
    <w:rsid w:val="000B1C2E"/>
    <w:rsid w:val="000B1EFB"/>
    <w:rsid w:val="000B2815"/>
    <w:rsid w:val="000B3463"/>
    <w:rsid w:val="000B4640"/>
    <w:rsid w:val="000B4691"/>
    <w:rsid w:val="000B4A65"/>
    <w:rsid w:val="000B4AAE"/>
    <w:rsid w:val="000B4F3A"/>
    <w:rsid w:val="000B5291"/>
    <w:rsid w:val="000B53B3"/>
    <w:rsid w:val="000B5763"/>
    <w:rsid w:val="000B5CF5"/>
    <w:rsid w:val="000B6242"/>
    <w:rsid w:val="000B667E"/>
    <w:rsid w:val="000B7BE3"/>
    <w:rsid w:val="000B7CA1"/>
    <w:rsid w:val="000B7CCD"/>
    <w:rsid w:val="000C047B"/>
    <w:rsid w:val="000C05DF"/>
    <w:rsid w:val="000C0A1B"/>
    <w:rsid w:val="000C1BCA"/>
    <w:rsid w:val="000C2758"/>
    <w:rsid w:val="000C294B"/>
    <w:rsid w:val="000C2C71"/>
    <w:rsid w:val="000C34C4"/>
    <w:rsid w:val="000C3553"/>
    <w:rsid w:val="000C44E0"/>
    <w:rsid w:val="000C44F3"/>
    <w:rsid w:val="000C46A8"/>
    <w:rsid w:val="000C4A14"/>
    <w:rsid w:val="000C4C19"/>
    <w:rsid w:val="000C4CD0"/>
    <w:rsid w:val="000C5B48"/>
    <w:rsid w:val="000C638B"/>
    <w:rsid w:val="000C686C"/>
    <w:rsid w:val="000C72C0"/>
    <w:rsid w:val="000C73FC"/>
    <w:rsid w:val="000C7534"/>
    <w:rsid w:val="000D05A9"/>
    <w:rsid w:val="000D1A26"/>
    <w:rsid w:val="000D221C"/>
    <w:rsid w:val="000D274D"/>
    <w:rsid w:val="000D28CD"/>
    <w:rsid w:val="000D2ABF"/>
    <w:rsid w:val="000D2B39"/>
    <w:rsid w:val="000D2D52"/>
    <w:rsid w:val="000D2F42"/>
    <w:rsid w:val="000D31A5"/>
    <w:rsid w:val="000D33C0"/>
    <w:rsid w:val="000D41BB"/>
    <w:rsid w:val="000D433D"/>
    <w:rsid w:val="000D5004"/>
    <w:rsid w:val="000D5035"/>
    <w:rsid w:val="000D556B"/>
    <w:rsid w:val="000D55B5"/>
    <w:rsid w:val="000D5A28"/>
    <w:rsid w:val="000D5FDE"/>
    <w:rsid w:val="000D6061"/>
    <w:rsid w:val="000D63D4"/>
    <w:rsid w:val="000D6561"/>
    <w:rsid w:val="000D7591"/>
    <w:rsid w:val="000D7DB8"/>
    <w:rsid w:val="000E005D"/>
    <w:rsid w:val="000E0660"/>
    <w:rsid w:val="000E06B2"/>
    <w:rsid w:val="000E0958"/>
    <w:rsid w:val="000E116B"/>
    <w:rsid w:val="000E1389"/>
    <w:rsid w:val="000E14E1"/>
    <w:rsid w:val="000E1503"/>
    <w:rsid w:val="000E16E4"/>
    <w:rsid w:val="000E1956"/>
    <w:rsid w:val="000E1C13"/>
    <w:rsid w:val="000E1FC1"/>
    <w:rsid w:val="000E242C"/>
    <w:rsid w:val="000E31BD"/>
    <w:rsid w:val="000E34A8"/>
    <w:rsid w:val="000E3828"/>
    <w:rsid w:val="000E394D"/>
    <w:rsid w:val="000E3980"/>
    <w:rsid w:val="000E3B62"/>
    <w:rsid w:val="000E3C7C"/>
    <w:rsid w:val="000E4161"/>
    <w:rsid w:val="000E4618"/>
    <w:rsid w:val="000E4AEA"/>
    <w:rsid w:val="000E5BD0"/>
    <w:rsid w:val="000E5D64"/>
    <w:rsid w:val="000E6024"/>
    <w:rsid w:val="000E6A0B"/>
    <w:rsid w:val="000E6C11"/>
    <w:rsid w:val="000E73D3"/>
    <w:rsid w:val="000E77CC"/>
    <w:rsid w:val="000E7879"/>
    <w:rsid w:val="000F06F7"/>
    <w:rsid w:val="000F08B4"/>
    <w:rsid w:val="000F0C99"/>
    <w:rsid w:val="000F12AB"/>
    <w:rsid w:val="000F2790"/>
    <w:rsid w:val="000F2B1F"/>
    <w:rsid w:val="000F2BDD"/>
    <w:rsid w:val="000F3852"/>
    <w:rsid w:val="000F431A"/>
    <w:rsid w:val="000F434C"/>
    <w:rsid w:val="000F437E"/>
    <w:rsid w:val="000F439D"/>
    <w:rsid w:val="000F45A5"/>
    <w:rsid w:val="000F5048"/>
    <w:rsid w:val="000F52E2"/>
    <w:rsid w:val="000F5616"/>
    <w:rsid w:val="000F5683"/>
    <w:rsid w:val="000F5806"/>
    <w:rsid w:val="000F61F8"/>
    <w:rsid w:val="000F6A97"/>
    <w:rsid w:val="000F6AEC"/>
    <w:rsid w:val="000F6D4F"/>
    <w:rsid w:val="000F7182"/>
    <w:rsid w:val="000F777E"/>
    <w:rsid w:val="00100073"/>
    <w:rsid w:val="0010084F"/>
    <w:rsid w:val="00100A24"/>
    <w:rsid w:val="001014E3"/>
    <w:rsid w:val="00101A4F"/>
    <w:rsid w:val="0010220D"/>
    <w:rsid w:val="00102533"/>
    <w:rsid w:val="0010253A"/>
    <w:rsid w:val="00102B1B"/>
    <w:rsid w:val="00102FDD"/>
    <w:rsid w:val="00103091"/>
    <w:rsid w:val="00103193"/>
    <w:rsid w:val="00103335"/>
    <w:rsid w:val="00103563"/>
    <w:rsid w:val="00104676"/>
    <w:rsid w:val="00104D53"/>
    <w:rsid w:val="00104EF8"/>
    <w:rsid w:val="0010517A"/>
    <w:rsid w:val="001053FD"/>
    <w:rsid w:val="0010554C"/>
    <w:rsid w:val="00105E9D"/>
    <w:rsid w:val="0010620D"/>
    <w:rsid w:val="001065B6"/>
    <w:rsid w:val="001066DC"/>
    <w:rsid w:val="00106870"/>
    <w:rsid w:val="00106AA1"/>
    <w:rsid w:val="0010741F"/>
    <w:rsid w:val="00107AA6"/>
    <w:rsid w:val="00107BE7"/>
    <w:rsid w:val="00107EF5"/>
    <w:rsid w:val="001103C6"/>
    <w:rsid w:val="001105AA"/>
    <w:rsid w:val="001111D0"/>
    <w:rsid w:val="00111764"/>
    <w:rsid w:val="0011183F"/>
    <w:rsid w:val="00111843"/>
    <w:rsid w:val="00111866"/>
    <w:rsid w:val="0011245B"/>
    <w:rsid w:val="0011273A"/>
    <w:rsid w:val="00112A2D"/>
    <w:rsid w:val="00112B66"/>
    <w:rsid w:val="00112E59"/>
    <w:rsid w:val="00113155"/>
    <w:rsid w:val="00113B85"/>
    <w:rsid w:val="00114051"/>
    <w:rsid w:val="0011419C"/>
    <w:rsid w:val="001145F3"/>
    <w:rsid w:val="00114630"/>
    <w:rsid w:val="00114725"/>
    <w:rsid w:val="00114B16"/>
    <w:rsid w:val="00115CC2"/>
    <w:rsid w:val="0011633B"/>
    <w:rsid w:val="001163BA"/>
    <w:rsid w:val="001165AF"/>
    <w:rsid w:val="00116B50"/>
    <w:rsid w:val="0011727D"/>
    <w:rsid w:val="00117DD6"/>
    <w:rsid w:val="00120630"/>
    <w:rsid w:val="00120D31"/>
    <w:rsid w:val="00120E58"/>
    <w:rsid w:val="00121037"/>
    <w:rsid w:val="0012178E"/>
    <w:rsid w:val="00121DAE"/>
    <w:rsid w:val="001222D7"/>
    <w:rsid w:val="00122855"/>
    <w:rsid w:val="001228C1"/>
    <w:rsid w:val="00122FC4"/>
    <w:rsid w:val="00123845"/>
    <w:rsid w:val="00123F3B"/>
    <w:rsid w:val="001244CC"/>
    <w:rsid w:val="00124702"/>
    <w:rsid w:val="00124951"/>
    <w:rsid w:val="001251B7"/>
    <w:rsid w:val="00125268"/>
    <w:rsid w:val="001252FC"/>
    <w:rsid w:val="0012545C"/>
    <w:rsid w:val="00125BC0"/>
    <w:rsid w:val="00126210"/>
    <w:rsid w:val="00126613"/>
    <w:rsid w:val="001269FC"/>
    <w:rsid w:val="001278E6"/>
    <w:rsid w:val="001278EB"/>
    <w:rsid w:val="00127E87"/>
    <w:rsid w:val="0013022A"/>
    <w:rsid w:val="00130304"/>
    <w:rsid w:val="00130649"/>
    <w:rsid w:val="00130B25"/>
    <w:rsid w:val="0013135E"/>
    <w:rsid w:val="00131400"/>
    <w:rsid w:val="001314D8"/>
    <w:rsid w:val="00131834"/>
    <w:rsid w:val="00131E38"/>
    <w:rsid w:val="001323AC"/>
    <w:rsid w:val="0013273E"/>
    <w:rsid w:val="00132841"/>
    <w:rsid w:val="00132FAE"/>
    <w:rsid w:val="001333D8"/>
    <w:rsid w:val="00133701"/>
    <w:rsid w:val="001339B2"/>
    <w:rsid w:val="001339EF"/>
    <w:rsid w:val="00133F2C"/>
    <w:rsid w:val="001341C9"/>
    <w:rsid w:val="00134C7C"/>
    <w:rsid w:val="00134D95"/>
    <w:rsid w:val="001351DC"/>
    <w:rsid w:val="00135554"/>
    <w:rsid w:val="00135E3A"/>
    <w:rsid w:val="00135F02"/>
    <w:rsid w:val="00135F32"/>
    <w:rsid w:val="00136DDA"/>
    <w:rsid w:val="00136E78"/>
    <w:rsid w:val="00137693"/>
    <w:rsid w:val="00137E5E"/>
    <w:rsid w:val="001400C6"/>
    <w:rsid w:val="00140208"/>
    <w:rsid w:val="00140549"/>
    <w:rsid w:val="001406B3"/>
    <w:rsid w:val="0014104D"/>
    <w:rsid w:val="00141242"/>
    <w:rsid w:val="0014176C"/>
    <w:rsid w:val="001422B7"/>
    <w:rsid w:val="00143375"/>
    <w:rsid w:val="00143653"/>
    <w:rsid w:val="00144710"/>
    <w:rsid w:val="001450D9"/>
    <w:rsid w:val="00145CCD"/>
    <w:rsid w:val="00145DC1"/>
    <w:rsid w:val="001468B2"/>
    <w:rsid w:val="001468D5"/>
    <w:rsid w:val="00147511"/>
    <w:rsid w:val="00147742"/>
    <w:rsid w:val="00147C0C"/>
    <w:rsid w:val="001500D8"/>
    <w:rsid w:val="00150569"/>
    <w:rsid w:val="00150767"/>
    <w:rsid w:val="001515D3"/>
    <w:rsid w:val="00152231"/>
    <w:rsid w:val="00152585"/>
    <w:rsid w:val="001527FF"/>
    <w:rsid w:val="00153B8E"/>
    <w:rsid w:val="00153C94"/>
    <w:rsid w:val="00154418"/>
    <w:rsid w:val="00154983"/>
    <w:rsid w:val="00154CCB"/>
    <w:rsid w:val="001551A9"/>
    <w:rsid w:val="00155306"/>
    <w:rsid w:val="00155420"/>
    <w:rsid w:val="00155EB9"/>
    <w:rsid w:val="001563FE"/>
    <w:rsid w:val="00156853"/>
    <w:rsid w:val="0015717F"/>
    <w:rsid w:val="00157200"/>
    <w:rsid w:val="00157DEF"/>
    <w:rsid w:val="00157FF1"/>
    <w:rsid w:val="00160297"/>
    <w:rsid w:val="0016058D"/>
    <w:rsid w:val="00160DA6"/>
    <w:rsid w:val="00161F33"/>
    <w:rsid w:val="00161F56"/>
    <w:rsid w:val="00162099"/>
    <w:rsid w:val="0016222B"/>
    <w:rsid w:val="00162E8C"/>
    <w:rsid w:val="001630C0"/>
    <w:rsid w:val="00163F96"/>
    <w:rsid w:val="00163FE7"/>
    <w:rsid w:val="00164194"/>
    <w:rsid w:val="00164360"/>
    <w:rsid w:val="00164513"/>
    <w:rsid w:val="00164725"/>
    <w:rsid w:val="00164D8D"/>
    <w:rsid w:val="001658CC"/>
    <w:rsid w:val="00165BD3"/>
    <w:rsid w:val="00165C8E"/>
    <w:rsid w:val="00165D4F"/>
    <w:rsid w:val="00165DAA"/>
    <w:rsid w:val="001660F7"/>
    <w:rsid w:val="001663D0"/>
    <w:rsid w:val="00166DF6"/>
    <w:rsid w:val="00166E2C"/>
    <w:rsid w:val="00166E3A"/>
    <w:rsid w:val="00167855"/>
    <w:rsid w:val="00167E39"/>
    <w:rsid w:val="00170153"/>
    <w:rsid w:val="001703B5"/>
    <w:rsid w:val="0017099B"/>
    <w:rsid w:val="00171295"/>
    <w:rsid w:val="001715E3"/>
    <w:rsid w:val="00171E06"/>
    <w:rsid w:val="00172611"/>
    <w:rsid w:val="00172692"/>
    <w:rsid w:val="001729C7"/>
    <w:rsid w:val="00172FFC"/>
    <w:rsid w:val="00174E11"/>
    <w:rsid w:val="00174E90"/>
    <w:rsid w:val="0017525C"/>
    <w:rsid w:val="001756B9"/>
    <w:rsid w:val="0017580D"/>
    <w:rsid w:val="001758BE"/>
    <w:rsid w:val="00175B8F"/>
    <w:rsid w:val="00175BAF"/>
    <w:rsid w:val="001760AF"/>
    <w:rsid w:val="001761D2"/>
    <w:rsid w:val="001763C5"/>
    <w:rsid w:val="00176F0A"/>
    <w:rsid w:val="00176F93"/>
    <w:rsid w:val="0017755D"/>
    <w:rsid w:val="00177D7F"/>
    <w:rsid w:val="00177F85"/>
    <w:rsid w:val="001800D9"/>
    <w:rsid w:val="00180FF5"/>
    <w:rsid w:val="00181330"/>
    <w:rsid w:val="00181732"/>
    <w:rsid w:val="0018204C"/>
    <w:rsid w:val="00182546"/>
    <w:rsid w:val="001826F4"/>
    <w:rsid w:val="001828A3"/>
    <w:rsid w:val="00182A1F"/>
    <w:rsid w:val="00183148"/>
    <w:rsid w:val="001832BE"/>
    <w:rsid w:val="00183AEF"/>
    <w:rsid w:val="00183B6F"/>
    <w:rsid w:val="00183CB5"/>
    <w:rsid w:val="00184BB6"/>
    <w:rsid w:val="00184BB9"/>
    <w:rsid w:val="00184F6F"/>
    <w:rsid w:val="00185E34"/>
    <w:rsid w:val="001866B2"/>
    <w:rsid w:val="00186EDE"/>
    <w:rsid w:val="0018777B"/>
    <w:rsid w:val="001879D9"/>
    <w:rsid w:val="00187F66"/>
    <w:rsid w:val="0019006E"/>
    <w:rsid w:val="00190124"/>
    <w:rsid w:val="0019046C"/>
    <w:rsid w:val="00190480"/>
    <w:rsid w:val="0019057B"/>
    <w:rsid w:val="00191513"/>
    <w:rsid w:val="00191660"/>
    <w:rsid w:val="001917AA"/>
    <w:rsid w:val="00191E9D"/>
    <w:rsid w:val="0019235F"/>
    <w:rsid w:val="00192801"/>
    <w:rsid w:val="0019283E"/>
    <w:rsid w:val="0019320B"/>
    <w:rsid w:val="00193365"/>
    <w:rsid w:val="00193AFC"/>
    <w:rsid w:val="00193B38"/>
    <w:rsid w:val="001943E7"/>
    <w:rsid w:val="001949C8"/>
    <w:rsid w:val="0019535D"/>
    <w:rsid w:val="001954CA"/>
    <w:rsid w:val="001965E9"/>
    <w:rsid w:val="001965F1"/>
    <w:rsid w:val="00196B4E"/>
    <w:rsid w:val="0019756B"/>
    <w:rsid w:val="0019793D"/>
    <w:rsid w:val="00197E62"/>
    <w:rsid w:val="001A06C4"/>
    <w:rsid w:val="001A0835"/>
    <w:rsid w:val="001A0D4A"/>
    <w:rsid w:val="001A187B"/>
    <w:rsid w:val="001A2EBC"/>
    <w:rsid w:val="001A2FFC"/>
    <w:rsid w:val="001A3C90"/>
    <w:rsid w:val="001A4407"/>
    <w:rsid w:val="001A4463"/>
    <w:rsid w:val="001A4583"/>
    <w:rsid w:val="001A45D5"/>
    <w:rsid w:val="001A46A1"/>
    <w:rsid w:val="001A47D4"/>
    <w:rsid w:val="001A50F2"/>
    <w:rsid w:val="001A5B05"/>
    <w:rsid w:val="001A5B75"/>
    <w:rsid w:val="001A627A"/>
    <w:rsid w:val="001A6CCE"/>
    <w:rsid w:val="001A711A"/>
    <w:rsid w:val="001A71B8"/>
    <w:rsid w:val="001A7320"/>
    <w:rsid w:val="001A7FF7"/>
    <w:rsid w:val="001B00E9"/>
    <w:rsid w:val="001B05C4"/>
    <w:rsid w:val="001B0784"/>
    <w:rsid w:val="001B0AAD"/>
    <w:rsid w:val="001B0C54"/>
    <w:rsid w:val="001B1151"/>
    <w:rsid w:val="001B1906"/>
    <w:rsid w:val="001B1D0A"/>
    <w:rsid w:val="001B1D93"/>
    <w:rsid w:val="001B1E83"/>
    <w:rsid w:val="001B20BF"/>
    <w:rsid w:val="001B2AC1"/>
    <w:rsid w:val="001B2CE9"/>
    <w:rsid w:val="001B3347"/>
    <w:rsid w:val="001B33C7"/>
    <w:rsid w:val="001B3CD2"/>
    <w:rsid w:val="001B40B3"/>
    <w:rsid w:val="001B52D5"/>
    <w:rsid w:val="001B52DE"/>
    <w:rsid w:val="001B6015"/>
    <w:rsid w:val="001B62E2"/>
    <w:rsid w:val="001B62F8"/>
    <w:rsid w:val="001B7B51"/>
    <w:rsid w:val="001C0955"/>
    <w:rsid w:val="001C0E3B"/>
    <w:rsid w:val="001C14FE"/>
    <w:rsid w:val="001C1773"/>
    <w:rsid w:val="001C1C71"/>
    <w:rsid w:val="001C217D"/>
    <w:rsid w:val="001C23EA"/>
    <w:rsid w:val="001C24A1"/>
    <w:rsid w:val="001C2540"/>
    <w:rsid w:val="001C2886"/>
    <w:rsid w:val="001C29F0"/>
    <w:rsid w:val="001C4426"/>
    <w:rsid w:val="001C448B"/>
    <w:rsid w:val="001C4557"/>
    <w:rsid w:val="001C51C2"/>
    <w:rsid w:val="001C5CBF"/>
    <w:rsid w:val="001C6465"/>
    <w:rsid w:val="001C67B2"/>
    <w:rsid w:val="001C6E7C"/>
    <w:rsid w:val="001C7548"/>
    <w:rsid w:val="001C77E1"/>
    <w:rsid w:val="001C7EA0"/>
    <w:rsid w:val="001C7F6B"/>
    <w:rsid w:val="001C7F80"/>
    <w:rsid w:val="001D0114"/>
    <w:rsid w:val="001D097F"/>
    <w:rsid w:val="001D0EF0"/>
    <w:rsid w:val="001D19CB"/>
    <w:rsid w:val="001D1A0D"/>
    <w:rsid w:val="001D2429"/>
    <w:rsid w:val="001D259B"/>
    <w:rsid w:val="001D27BB"/>
    <w:rsid w:val="001D2A69"/>
    <w:rsid w:val="001D2E06"/>
    <w:rsid w:val="001D36B0"/>
    <w:rsid w:val="001D3912"/>
    <w:rsid w:val="001D3DB5"/>
    <w:rsid w:val="001D3F81"/>
    <w:rsid w:val="001D3FDD"/>
    <w:rsid w:val="001D4464"/>
    <w:rsid w:val="001D488A"/>
    <w:rsid w:val="001D4A17"/>
    <w:rsid w:val="001D4B95"/>
    <w:rsid w:val="001D4C68"/>
    <w:rsid w:val="001D4D1F"/>
    <w:rsid w:val="001D4F1E"/>
    <w:rsid w:val="001D5492"/>
    <w:rsid w:val="001D5721"/>
    <w:rsid w:val="001D5DFF"/>
    <w:rsid w:val="001D65E2"/>
    <w:rsid w:val="001D69AC"/>
    <w:rsid w:val="001D6B3B"/>
    <w:rsid w:val="001E03DE"/>
    <w:rsid w:val="001E0FF3"/>
    <w:rsid w:val="001E1130"/>
    <w:rsid w:val="001E121B"/>
    <w:rsid w:val="001E1961"/>
    <w:rsid w:val="001E1DA9"/>
    <w:rsid w:val="001E2488"/>
    <w:rsid w:val="001E28E3"/>
    <w:rsid w:val="001E2945"/>
    <w:rsid w:val="001E2CA7"/>
    <w:rsid w:val="001E31A9"/>
    <w:rsid w:val="001E3423"/>
    <w:rsid w:val="001E3C9B"/>
    <w:rsid w:val="001E3FD7"/>
    <w:rsid w:val="001E42CA"/>
    <w:rsid w:val="001E4757"/>
    <w:rsid w:val="001E4954"/>
    <w:rsid w:val="001E4984"/>
    <w:rsid w:val="001E4CA1"/>
    <w:rsid w:val="001E51EC"/>
    <w:rsid w:val="001E52B6"/>
    <w:rsid w:val="001E5512"/>
    <w:rsid w:val="001E5D63"/>
    <w:rsid w:val="001E69E4"/>
    <w:rsid w:val="001E714C"/>
    <w:rsid w:val="001F02FB"/>
    <w:rsid w:val="001F0BAA"/>
    <w:rsid w:val="001F11E2"/>
    <w:rsid w:val="001F164A"/>
    <w:rsid w:val="001F1897"/>
    <w:rsid w:val="001F2071"/>
    <w:rsid w:val="001F21D8"/>
    <w:rsid w:val="001F2290"/>
    <w:rsid w:val="001F2E72"/>
    <w:rsid w:val="001F3056"/>
    <w:rsid w:val="001F343C"/>
    <w:rsid w:val="001F35A9"/>
    <w:rsid w:val="001F3E33"/>
    <w:rsid w:val="001F4025"/>
    <w:rsid w:val="001F449E"/>
    <w:rsid w:val="001F4826"/>
    <w:rsid w:val="001F4C94"/>
    <w:rsid w:val="001F4D22"/>
    <w:rsid w:val="001F52DD"/>
    <w:rsid w:val="001F5383"/>
    <w:rsid w:val="001F545D"/>
    <w:rsid w:val="001F549D"/>
    <w:rsid w:val="001F56FB"/>
    <w:rsid w:val="001F5A80"/>
    <w:rsid w:val="001F5D90"/>
    <w:rsid w:val="001F5EB8"/>
    <w:rsid w:val="001F5FD3"/>
    <w:rsid w:val="001F6668"/>
    <w:rsid w:val="001F6753"/>
    <w:rsid w:val="001F6F08"/>
    <w:rsid w:val="001F7204"/>
    <w:rsid w:val="001F7BBD"/>
    <w:rsid w:val="001F7D7B"/>
    <w:rsid w:val="00200067"/>
    <w:rsid w:val="00200C66"/>
    <w:rsid w:val="002011EC"/>
    <w:rsid w:val="002013ED"/>
    <w:rsid w:val="002023EA"/>
    <w:rsid w:val="00203396"/>
    <w:rsid w:val="00203B0B"/>
    <w:rsid w:val="00204101"/>
    <w:rsid w:val="002045B6"/>
    <w:rsid w:val="002046DB"/>
    <w:rsid w:val="002069EA"/>
    <w:rsid w:val="00206ACA"/>
    <w:rsid w:val="00206D86"/>
    <w:rsid w:val="00206E88"/>
    <w:rsid w:val="002074EE"/>
    <w:rsid w:val="002101B5"/>
    <w:rsid w:val="00210329"/>
    <w:rsid w:val="0021059F"/>
    <w:rsid w:val="00210898"/>
    <w:rsid w:val="002108DC"/>
    <w:rsid w:val="00210B23"/>
    <w:rsid w:val="00211013"/>
    <w:rsid w:val="0021114C"/>
    <w:rsid w:val="00211200"/>
    <w:rsid w:val="002116C2"/>
    <w:rsid w:val="0021172F"/>
    <w:rsid w:val="00211DBE"/>
    <w:rsid w:val="002128EB"/>
    <w:rsid w:val="002129D2"/>
    <w:rsid w:val="00212AC9"/>
    <w:rsid w:val="00213B6B"/>
    <w:rsid w:val="00213FEF"/>
    <w:rsid w:val="00214234"/>
    <w:rsid w:val="002143DE"/>
    <w:rsid w:val="002155A1"/>
    <w:rsid w:val="00215B91"/>
    <w:rsid w:val="002162B6"/>
    <w:rsid w:val="002162FB"/>
    <w:rsid w:val="0021747B"/>
    <w:rsid w:val="0021781C"/>
    <w:rsid w:val="002178C8"/>
    <w:rsid w:val="00220693"/>
    <w:rsid w:val="002207ED"/>
    <w:rsid w:val="00220C4B"/>
    <w:rsid w:val="00221023"/>
    <w:rsid w:val="00221246"/>
    <w:rsid w:val="00221A99"/>
    <w:rsid w:val="00221C52"/>
    <w:rsid w:val="00221FAA"/>
    <w:rsid w:val="00222161"/>
    <w:rsid w:val="00222222"/>
    <w:rsid w:val="002225F4"/>
    <w:rsid w:val="0022324B"/>
    <w:rsid w:val="0022357B"/>
    <w:rsid w:val="0022362A"/>
    <w:rsid w:val="002239D2"/>
    <w:rsid w:val="00223D7C"/>
    <w:rsid w:val="00224752"/>
    <w:rsid w:val="00224CBE"/>
    <w:rsid w:val="00225260"/>
    <w:rsid w:val="0022574F"/>
    <w:rsid w:val="00225E71"/>
    <w:rsid w:val="00226833"/>
    <w:rsid w:val="002269CA"/>
    <w:rsid w:val="00226E61"/>
    <w:rsid w:val="0022770C"/>
    <w:rsid w:val="0022773C"/>
    <w:rsid w:val="00227A0D"/>
    <w:rsid w:val="00227ADB"/>
    <w:rsid w:val="00227F32"/>
    <w:rsid w:val="00231202"/>
    <w:rsid w:val="00231386"/>
    <w:rsid w:val="00231B60"/>
    <w:rsid w:val="00232133"/>
    <w:rsid w:val="00232AD0"/>
    <w:rsid w:val="00232D5E"/>
    <w:rsid w:val="00233DCC"/>
    <w:rsid w:val="002342F4"/>
    <w:rsid w:val="002343A3"/>
    <w:rsid w:val="002344C2"/>
    <w:rsid w:val="002345C1"/>
    <w:rsid w:val="00234CB7"/>
    <w:rsid w:val="00235413"/>
    <w:rsid w:val="00235597"/>
    <w:rsid w:val="002357C6"/>
    <w:rsid w:val="0023584F"/>
    <w:rsid w:val="00235EF7"/>
    <w:rsid w:val="0023601D"/>
    <w:rsid w:val="00236CFA"/>
    <w:rsid w:val="002377A5"/>
    <w:rsid w:val="00237AE2"/>
    <w:rsid w:val="00237CF0"/>
    <w:rsid w:val="002404B1"/>
    <w:rsid w:val="00240854"/>
    <w:rsid w:val="00240E4A"/>
    <w:rsid w:val="00241047"/>
    <w:rsid w:val="002412F6"/>
    <w:rsid w:val="002413D4"/>
    <w:rsid w:val="00241687"/>
    <w:rsid w:val="00242909"/>
    <w:rsid w:val="00242AB6"/>
    <w:rsid w:val="00242EC9"/>
    <w:rsid w:val="002435F6"/>
    <w:rsid w:val="00243B5E"/>
    <w:rsid w:val="00243EE4"/>
    <w:rsid w:val="002444E9"/>
    <w:rsid w:val="002449B2"/>
    <w:rsid w:val="0024513E"/>
    <w:rsid w:val="00245BDA"/>
    <w:rsid w:val="00246440"/>
    <w:rsid w:val="0024682B"/>
    <w:rsid w:val="00246AA0"/>
    <w:rsid w:val="00246CF8"/>
    <w:rsid w:val="0024708E"/>
    <w:rsid w:val="00247254"/>
    <w:rsid w:val="00247740"/>
    <w:rsid w:val="00247A7F"/>
    <w:rsid w:val="00247AB6"/>
    <w:rsid w:val="002504E2"/>
    <w:rsid w:val="00250BE4"/>
    <w:rsid w:val="00250DBB"/>
    <w:rsid w:val="00251358"/>
    <w:rsid w:val="00251883"/>
    <w:rsid w:val="00251D88"/>
    <w:rsid w:val="00251F46"/>
    <w:rsid w:val="002529F2"/>
    <w:rsid w:val="00252AA9"/>
    <w:rsid w:val="002536AA"/>
    <w:rsid w:val="00253A4B"/>
    <w:rsid w:val="0025443A"/>
    <w:rsid w:val="0025473D"/>
    <w:rsid w:val="002553DA"/>
    <w:rsid w:val="00255756"/>
    <w:rsid w:val="00256175"/>
    <w:rsid w:val="00256D98"/>
    <w:rsid w:val="00257B28"/>
    <w:rsid w:val="00257CF3"/>
    <w:rsid w:val="002605F4"/>
    <w:rsid w:val="00260864"/>
    <w:rsid w:val="00260882"/>
    <w:rsid w:val="00262C21"/>
    <w:rsid w:val="002630EA"/>
    <w:rsid w:val="002633F7"/>
    <w:rsid w:val="00263433"/>
    <w:rsid w:val="002634C7"/>
    <w:rsid w:val="00263651"/>
    <w:rsid w:val="002638F3"/>
    <w:rsid w:val="00263A5D"/>
    <w:rsid w:val="00264173"/>
    <w:rsid w:val="00264701"/>
    <w:rsid w:val="002647D0"/>
    <w:rsid w:val="00264BC1"/>
    <w:rsid w:val="00265586"/>
    <w:rsid w:val="00266903"/>
    <w:rsid w:val="00266E97"/>
    <w:rsid w:val="0026709F"/>
    <w:rsid w:val="002672B3"/>
    <w:rsid w:val="00267579"/>
    <w:rsid w:val="0026767F"/>
    <w:rsid w:val="00267A5B"/>
    <w:rsid w:val="00267F47"/>
    <w:rsid w:val="002706A9"/>
    <w:rsid w:val="002707D9"/>
    <w:rsid w:val="00271C6D"/>
    <w:rsid w:val="00271CFD"/>
    <w:rsid w:val="0027210A"/>
    <w:rsid w:val="0027274F"/>
    <w:rsid w:val="00273342"/>
    <w:rsid w:val="00273655"/>
    <w:rsid w:val="00273B72"/>
    <w:rsid w:val="00273F8B"/>
    <w:rsid w:val="002740F3"/>
    <w:rsid w:val="00274844"/>
    <w:rsid w:val="0027569E"/>
    <w:rsid w:val="00275E95"/>
    <w:rsid w:val="00275EEE"/>
    <w:rsid w:val="00276007"/>
    <w:rsid w:val="00276205"/>
    <w:rsid w:val="00276443"/>
    <w:rsid w:val="002770D0"/>
    <w:rsid w:val="0027770B"/>
    <w:rsid w:val="00280605"/>
    <w:rsid w:val="0028116C"/>
    <w:rsid w:val="002812DD"/>
    <w:rsid w:val="00281431"/>
    <w:rsid w:val="00282133"/>
    <w:rsid w:val="00282262"/>
    <w:rsid w:val="00282F8C"/>
    <w:rsid w:val="00283431"/>
    <w:rsid w:val="002838D7"/>
    <w:rsid w:val="00283A06"/>
    <w:rsid w:val="002844E4"/>
    <w:rsid w:val="00284CB5"/>
    <w:rsid w:val="00285363"/>
    <w:rsid w:val="002858B3"/>
    <w:rsid w:val="0028598F"/>
    <w:rsid w:val="00286254"/>
    <w:rsid w:val="0028664E"/>
    <w:rsid w:val="0028665A"/>
    <w:rsid w:val="00287246"/>
    <w:rsid w:val="002879FE"/>
    <w:rsid w:val="00287A49"/>
    <w:rsid w:val="00290C8B"/>
    <w:rsid w:val="00290F10"/>
    <w:rsid w:val="00291252"/>
    <w:rsid w:val="00291454"/>
    <w:rsid w:val="00291F1E"/>
    <w:rsid w:val="00292056"/>
    <w:rsid w:val="00292109"/>
    <w:rsid w:val="0029220E"/>
    <w:rsid w:val="0029234E"/>
    <w:rsid w:val="0029256F"/>
    <w:rsid w:val="0029281D"/>
    <w:rsid w:val="00292D20"/>
    <w:rsid w:val="00292D3B"/>
    <w:rsid w:val="0029385F"/>
    <w:rsid w:val="00293F4E"/>
    <w:rsid w:val="00295036"/>
    <w:rsid w:val="0029623A"/>
    <w:rsid w:val="002969FC"/>
    <w:rsid w:val="00296A57"/>
    <w:rsid w:val="00296DB8"/>
    <w:rsid w:val="0029774A"/>
    <w:rsid w:val="00297CA1"/>
    <w:rsid w:val="002A162F"/>
    <w:rsid w:val="002A1A1A"/>
    <w:rsid w:val="002A1AC3"/>
    <w:rsid w:val="002A1E26"/>
    <w:rsid w:val="002A1E7D"/>
    <w:rsid w:val="002A2006"/>
    <w:rsid w:val="002A28F4"/>
    <w:rsid w:val="002A28FF"/>
    <w:rsid w:val="002A2981"/>
    <w:rsid w:val="002A2A41"/>
    <w:rsid w:val="002A2DD7"/>
    <w:rsid w:val="002A3E93"/>
    <w:rsid w:val="002A422B"/>
    <w:rsid w:val="002A448D"/>
    <w:rsid w:val="002A46B4"/>
    <w:rsid w:val="002A4A83"/>
    <w:rsid w:val="002A4AAF"/>
    <w:rsid w:val="002A4AFE"/>
    <w:rsid w:val="002A4BF8"/>
    <w:rsid w:val="002A525C"/>
    <w:rsid w:val="002A57C9"/>
    <w:rsid w:val="002A5B9D"/>
    <w:rsid w:val="002A6088"/>
    <w:rsid w:val="002A77E3"/>
    <w:rsid w:val="002A7881"/>
    <w:rsid w:val="002A7AB6"/>
    <w:rsid w:val="002B0280"/>
    <w:rsid w:val="002B04B2"/>
    <w:rsid w:val="002B08A3"/>
    <w:rsid w:val="002B0B2F"/>
    <w:rsid w:val="002B1014"/>
    <w:rsid w:val="002B1358"/>
    <w:rsid w:val="002B1A22"/>
    <w:rsid w:val="002B1B3D"/>
    <w:rsid w:val="002B239D"/>
    <w:rsid w:val="002B25DD"/>
    <w:rsid w:val="002B2A32"/>
    <w:rsid w:val="002B2A6C"/>
    <w:rsid w:val="002B2AE0"/>
    <w:rsid w:val="002B2B07"/>
    <w:rsid w:val="002B2D56"/>
    <w:rsid w:val="002B2FEE"/>
    <w:rsid w:val="002B33D2"/>
    <w:rsid w:val="002B3EC6"/>
    <w:rsid w:val="002B3F6C"/>
    <w:rsid w:val="002B52EE"/>
    <w:rsid w:val="002B5DD6"/>
    <w:rsid w:val="002B63B9"/>
    <w:rsid w:val="002B6BD3"/>
    <w:rsid w:val="002B6BFD"/>
    <w:rsid w:val="002B6E7E"/>
    <w:rsid w:val="002B7189"/>
    <w:rsid w:val="002B7379"/>
    <w:rsid w:val="002C042B"/>
    <w:rsid w:val="002C07CD"/>
    <w:rsid w:val="002C11CF"/>
    <w:rsid w:val="002C173A"/>
    <w:rsid w:val="002C1B06"/>
    <w:rsid w:val="002C24CD"/>
    <w:rsid w:val="002C2A99"/>
    <w:rsid w:val="002C2D28"/>
    <w:rsid w:val="002C3693"/>
    <w:rsid w:val="002C3E84"/>
    <w:rsid w:val="002C4C9E"/>
    <w:rsid w:val="002C4CF2"/>
    <w:rsid w:val="002C5056"/>
    <w:rsid w:val="002C5A9D"/>
    <w:rsid w:val="002C5EDF"/>
    <w:rsid w:val="002C691A"/>
    <w:rsid w:val="002C7630"/>
    <w:rsid w:val="002D0373"/>
    <w:rsid w:val="002D0516"/>
    <w:rsid w:val="002D0A77"/>
    <w:rsid w:val="002D1120"/>
    <w:rsid w:val="002D1660"/>
    <w:rsid w:val="002D172B"/>
    <w:rsid w:val="002D174F"/>
    <w:rsid w:val="002D1ED2"/>
    <w:rsid w:val="002D25FB"/>
    <w:rsid w:val="002D2A43"/>
    <w:rsid w:val="002D31B0"/>
    <w:rsid w:val="002D357E"/>
    <w:rsid w:val="002D3889"/>
    <w:rsid w:val="002D3D45"/>
    <w:rsid w:val="002D485D"/>
    <w:rsid w:val="002D4DC6"/>
    <w:rsid w:val="002D577D"/>
    <w:rsid w:val="002D5D81"/>
    <w:rsid w:val="002D639F"/>
    <w:rsid w:val="002D6895"/>
    <w:rsid w:val="002D69FB"/>
    <w:rsid w:val="002D73DD"/>
    <w:rsid w:val="002D7961"/>
    <w:rsid w:val="002D7C0C"/>
    <w:rsid w:val="002D7F67"/>
    <w:rsid w:val="002E0350"/>
    <w:rsid w:val="002E136B"/>
    <w:rsid w:val="002E1D3F"/>
    <w:rsid w:val="002E22C7"/>
    <w:rsid w:val="002E3137"/>
    <w:rsid w:val="002E36C3"/>
    <w:rsid w:val="002E3CB5"/>
    <w:rsid w:val="002E443A"/>
    <w:rsid w:val="002E45F5"/>
    <w:rsid w:val="002E4E58"/>
    <w:rsid w:val="002E546E"/>
    <w:rsid w:val="002E57E0"/>
    <w:rsid w:val="002E590C"/>
    <w:rsid w:val="002E5CC1"/>
    <w:rsid w:val="002E5F5D"/>
    <w:rsid w:val="002E66D0"/>
    <w:rsid w:val="002E67ED"/>
    <w:rsid w:val="002E773A"/>
    <w:rsid w:val="002F051E"/>
    <w:rsid w:val="002F0627"/>
    <w:rsid w:val="002F06E8"/>
    <w:rsid w:val="002F090E"/>
    <w:rsid w:val="002F0FF6"/>
    <w:rsid w:val="002F1032"/>
    <w:rsid w:val="002F1660"/>
    <w:rsid w:val="002F1A15"/>
    <w:rsid w:val="002F1A51"/>
    <w:rsid w:val="002F1DB2"/>
    <w:rsid w:val="002F1DC4"/>
    <w:rsid w:val="002F1EAE"/>
    <w:rsid w:val="002F2B8A"/>
    <w:rsid w:val="002F30F2"/>
    <w:rsid w:val="002F3791"/>
    <w:rsid w:val="002F4034"/>
    <w:rsid w:val="002F4782"/>
    <w:rsid w:val="002F50B7"/>
    <w:rsid w:val="002F51DE"/>
    <w:rsid w:val="002F59FC"/>
    <w:rsid w:val="002F5CC3"/>
    <w:rsid w:val="002F6175"/>
    <w:rsid w:val="002F6CA9"/>
    <w:rsid w:val="002F7646"/>
    <w:rsid w:val="002F777A"/>
    <w:rsid w:val="002F7975"/>
    <w:rsid w:val="0030007A"/>
    <w:rsid w:val="003006C1"/>
    <w:rsid w:val="00300C2D"/>
    <w:rsid w:val="00301568"/>
    <w:rsid w:val="00301B31"/>
    <w:rsid w:val="00301C5C"/>
    <w:rsid w:val="003021B5"/>
    <w:rsid w:val="00302857"/>
    <w:rsid w:val="00302912"/>
    <w:rsid w:val="00302B5C"/>
    <w:rsid w:val="00302E59"/>
    <w:rsid w:val="00303054"/>
    <w:rsid w:val="003034FC"/>
    <w:rsid w:val="0030386F"/>
    <w:rsid w:val="003038A8"/>
    <w:rsid w:val="00303A9B"/>
    <w:rsid w:val="00304000"/>
    <w:rsid w:val="00304141"/>
    <w:rsid w:val="003041DB"/>
    <w:rsid w:val="00304688"/>
    <w:rsid w:val="003049F6"/>
    <w:rsid w:val="003050DC"/>
    <w:rsid w:val="00305483"/>
    <w:rsid w:val="0030573E"/>
    <w:rsid w:val="00305B9F"/>
    <w:rsid w:val="0030778C"/>
    <w:rsid w:val="00307D9A"/>
    <w:rsid w:val="00310771"/>
    <w:rsid w:val="0031083C"/>
    <w:rsid w:val="00310ECB"/>
    <w:rsid w:val="00310FF2"/>
    <w:rsid w:val="003110D6"/>
    <w:rsid w:val="00311BFA"/>
    <w:rsid w:val="00311D0B"/>
    <w:rsid w:val="003127FF"/>
    <w:rsid w:val="0031290D"/>
    <w:rsid w:val="003130DC"/>
    <w:rsid w:val="003137EB"/>
    <w:rsid w:val="00313CA9"/>
    <w:rsid w:val="00314942"/>
    <w:rsid w:val="00314CD2"/>
    <w:rsid w:val="003150A9"/>
    <w:rsid w:val="0031579E"/>
    <w:rsid w:val="0031585A"/>
    <w:rsid w:val="00315A11"/>
    <w:rsid w:val="003168C5"/>
    <w:rsid w:val="00316C0C"/>
    <w:rsid w:val="00316DF2"/>
    <w:rsid w:val="00317362"/>
    <w:rsid w:val="003208C4"/>
    <w:rsid w:val="00320B33"/>
    <w:rsid w:val="00320C94"/>
    <w:rsid w:val="00320DE9"/>
    <w:rsid w:val="00321BDB"/>
    <w:rsid w:val="0032367A"/>
    <w:rsid w:val="00323EB4"/>
    <w:rsid w:val="0032437F"/>
    <w:rsid w:val="003246D4"/>
    <w:rsid w:val="00324E47"/>
    <w:rsid w:val="0032501A"/>
    <w:rsid w:val="00325409"/>
    <w:rsid w:val="0032605D"/>
    <w:rsid w:val="00326556"/>
    <w:rsid w:val="0032670D"/>
    <w:rsid w:val="00326EE9"/>
    <w:rsid w:val="00326F9F"/>
    <w:rsid w:val="00327079"/>
    <w:rsid w:val="00327430"/>
    <w:rsid w:val="00327C0A"/>
    <w:rsid w:val="00327D88"/>
    <w:rsid w:val="003305DF"/>
    <w:rsid w:val="003308E1"/>
    <w:rsid w:val="003310DA"/>
    <w:rsid w:val="0033144B"/>
    <w:rsid w:val="003325A7"/>
    <w:rsid w:val="00332FD7"/>
    <w:rsid w:val="0033314E"/>
    <w:rsid w:val="003344AF"/>
    <w:rsid w:val="00334825"/>
    <w:rsid w:val="00334E73"/>
    <w:rsid w:val="00334EF8"/>
    <w:rsid w:val="0033515B"/>
    <w:rsid w:val="0033524B"/>
    <w:rsid w:val="00335A97"/>
    <w:rsid w:val="00335B11"/>
    <w:rsid w:val="00336818"/>
    <w:rsid w:val="0033698B"/>
    <w:rsid w:val="00337081"/>
    <w:rsid w:val="00337584"/>
    <w:rsid w:val="00337598"/>
    <w:rsid w:val="00337795"/>
    <w:rsid w:val="003378A4"/>
    <w:rsid w:val="00337932"/>
    <w:rsid w:val="00340121"/>
    <w:rsid w:val="00340398"/>
    <w:rsid w:val="00340463"/>
    <w:rsid w:val="00340810"/>
    <w:rsid w:val="0034094B"/>
    <w:rsid w:val="00341A85"/>
    <w:rsid w:val="00342080"/>
    <w:rsid w:val="0034246F"/>
    <w:rsid w:val="003428A8"/>
    <w:rsid w:val="00342CED"/>
    <w:rsid w:val="00342E3A"/>
    <w:rsid w:val="003430B6"/>
    <w:rsid w:val="00343505"/>
    <w:rsid w:val="00343FE9"/>
    <w:rsid w:val="00344662"/>
    <w:rsid w:val="0034468F"/>
    <w:rsid w:val="0034470B"/>
    <w:rsid w:val="003447AB"/>
    <w:rsid w:val="003447F8"/>
    <w:rsid w:val="003453DF"/>
    <w:rsid w:val="00345594"/>
    <w:rsid w:val="003461D9"/>
    <w:rsid w:val="00346FC5"/>
    <w:rsid w:val="003470DC"/>
    <w:rsid w:val="003501E2"/>
    <w:rsid w:val="0035088F"/>
    <w:rsid w:val="0035108F"/>
    <w:rsid w:val="003525BF"/>
    <w:rsid w:val="003528A1"/>
    <w:rsid w:val="003529EE"/>
    <w:rsid w:val="00352A67"/>
    <w:rsid w:val="00352BED"/>
    <w:rsid w:val="00352FF6"/>
    <w:rsid w:val="003530AA"/>
    <w:rsid w:val="00353387"/>
    <w:rsid w:val="00353528"/>
    <w:rsid w:val="00353612"/>
    <w:rsid w:val="003544D9"/>
    <w:rsid w:val="00354565"/>
    <w:rsid w:val="003547C9"/>
    <w:rsid w:val="00354E5E"/>
    <w:rsid w:val="003551A2"/>
    <w:rsid w:val="003551E6"/>
    <w:rsid w:val="00355493"/>
    <w:rsid w:val="00355A40"/>
    <w:rsid w:val="003562CE"/>
    <w:rsid w:val="00356AAD"/>
    <w:rsid w:val="00356AD6"/>
    <w:rsid w:val="00356C61"/>
    <w:rsid w:val="00356C91"/>
    <w:rsid w:val="003570C0"/>
    <w:rsid w:val="003573F6"/>
    <w:rsid w:val="0035747D"/>
    <w:rsid w:val="00357956"/>
    <w:rsid w:val="003606E7"/>
    <w:rsid w:val="0036077A"/>
    <w:rsid w:val="00360BDC"/>
    <w:rsid w:val="00361C9E"/>
    <w:rsid w:val="0036225B"/>
    <w:rsid w:val="00362312"/>
    <w:rsid w:val="003625E1"/>
    <w:rsid w:val="00362A30"/>
    <w:rsid w:val="00362E51"/>
    <w:rsid w:val="00362EB1"/>
    <w:rsid w:val="0036308F"/>
    <w:rsid w:val="00363114"/>
    <w:rsid w:val="00363C2A"/>
    <w:rsid w:val="00364BCC"/>
    <w:rsid w:val="00364C75"/>
    <w:rsid w:val="00364E99"/>
    <w:rsid w:val="0036514D"/>
    <w:rsid w:val="0036542A"/>
    <w:rsid w:val="003658A2"/>
    <w:rsid w:val="00365ED3"/>
    <w:rsid w:val="00366553"/>
    <w:rsid w:val="003665D4"/>
    <w:rsid w:val="00366745"/>
    <w:rsid w:val="003675D6"/>
    <w:rsid w:val="0037006A"/>
    <w:rsid w:val="00370278"/>
    <w:rsid w:val="00370B29"/>
    <w:rsid w:val="00370C6A"/>
    <w:rsid w:val="00371CB9"/>
    <w:rsid w:val="00372B46"/>
    <w:rsid w:val="00373099"/>
    <w:rsid w:val="0037341B"/>
    <w:rsid w:val="0037341E"/>
    <w:rsid w:val="00373D2C"/>
    <w:rsid w:val="00373E6D"/>
    <w:rsid w:val="00373F07"/>
    <w:rsid w:val="00373F97"/>
    <w:rsid w:val="0037433B"/>
    <w:rsid w:val="00374B73"/>
    <w:rsid w:val="003750CF"/>
    <w:rsid w:val="003753EA"/>
    <w:rsid w:val="00375D8F"/>
    <w:rsid w:val="003762BA"/>
    <w:rsid w:val="003764A6"/>
    <w:rsid w:val="00376A36"/>
    <w:rsid w:val="00376BE8"/>
    <w:rsid w:val="003771B4"/>
    <w:rsid w:val="00380A02"/>
    <w:rsid w:val="00380A4D"/>
    <w:rsid w:val="00380B76"/>
    <w:rsid w:val="00381D3D"/>
    <w:rsid w:val="00382ED7"/>
    <w:rsid w:val="00382F69"/>
    <w:rsid w:val="00383000"/>
    <w:rsid w:val="0038336E"/>
    <w:rsid w:val="003837AD"/>
    <w:rsid w:val="003837EB"/>
    <w:rsid w:val="0038415E"/>
    <w:rsid w:val="00384A08"/>
    <w:rsid w:val="00384CB1"/>
    <w:rsid w:val="00385117"/>
    <w:rsid w:val="00385501"/>
    <w:rsid w:val="00385561"/>
    <w:rsid w:val="00385F9E"/>
    <w:rsid w:val="00385FB6"/>
    <w:rsid w:val="00385FC5"/>
    <w:rsid w:val="003860DA"/>
    <w:rsid w:val="003862FB"/>
    <w:rsid w:val="00386329"/>
    <w:rsid w:val="0038718B"/>
    <w:rsid w:val="00387519"/>
    <w:rsid w:val="003875AA"/>
    <w:rsid w:val="00387619"/>
    <w:rsid w:val="003902E5"/>
    <w:rsid w:val="00390515"/>
    <w:rsid w:val="00390FC2"/>
    <w:rsid w:val="00391129"/>
    <w:rsid w:val="003915B5"/>
    <w:rsid w:val="00391C4A"/>
    <w:rsid w:val="00391F3D"/>
    <w:rsid w:val="0039259E"/>
    <w:rsid w:val="00392DFB"/>
    <w:rsid w:val="00393202"/>
    <w:rsid w:val="00393289"/>
    <w:rsid w:val="0039403B"/>
    <w:rsid w:val="00394046"/>
    <w:rsid w:val="00394079"/>
    <w:rsid w:val="003942FC"/>
    <w:rsid w:val="003947E4"/>
    <w:rsid w:val="00394875"/>
    <w:rsid w:val="00394D75"/>
    <w:rsid w:val="00395302"/>
    <w:rsid w:val="00395A74"/>
    <w:rsid w:val="00395AC9"/>
    <w:rsid w:val="003961B2"/>
    <w:rsid w:val="003962AF"/>
    <w:rsid w:val="003962FE"/>
    <w:rsid w:val="0039659D"/>
    <w:rsid w:val="003967E0"/>
    <w:rsid w:val="0039708D"/>
    <w:rsid w:val="003972E8"/>
    <w:rsid w:val="003976B3"/>
    <w:rsid w:val="0039775A"/>
    <w:rsid w:val="00397AEF"/>
    <w:rsid w:val="003A0253"/>
    <w:rsid w:val="003A0366"/>
    <w:rsid w:val="003A037D"/>
    <w:rsid w:val="003A0601"/>
    <w:rsid w:val="003A0788"/>
    <w:rsid w:val="003A0ED6"/>
    <w:rsid w:val="003A166C"/>
    <w:rsid w:val="003A1AC8"/>
    <w:rsid w:val="003A1FD7"/>
    <w:rsid w:val="003A2838"/>
    <w:rsid w:val="003A2FD1"/>
    <w:rsid w:val="003A30E6"/>
    <w:rsid w:val="003A442C"/>
    <w:rsid w:val="003A46C0"/>
    <w:rsid w:val="003A476D"/>
    <w:rsid w:val="003A5491"/>
    <w:rsid w:val="003A56A4"/>
    <w:rsid w:val="003A59FD"/>
    <w:rsid w:val="003A5B7A"/>
    <w:rsid w:val="003A6C58"/>
    <w:rsid w:val="003A6CF9"/>
    <w:rsid w:val="003A6D30"/>
    <w:rsid w:val="003A71B5"/>
    <w:rsid w:val="003A7281"/>
    <w:rsid w:val="003A7581"/>
    <w:rsid w:val="003A75E9"/>
    <w:rsid w:val="003A7FB4"/>
    <w:rsid w:val="003B0305"/>
    <w:rsid w:val="003B0920"/>
    <w:rsid w:val="003B0A44"/>
    <w:rsid w:val="003B1F34"/>
    <w:rsid w:val="003B1F94"/>
    <w:rsid w:val="003B40A8"/>
    <w:rsid w:val="003B4DEC"/>
    <w:rsid w:val="003B5335"/>
    <w:rsid w:val="003B5354"/>
    <w:rsid w:val="003B53D4"/>
    <w:rsid w:val="003B56A8"/>
    <w:rsid w:val="003B5CC7"/>
    <w:rsid w:val="003B604B"/>
    <w:rsid w:val="003B666B"/>
    <w:rsid w:val="003B6E63"/>
    <w:rsid w:val="003B7772"/>
    <w:rsid w:val="003B7A4E"/>
    <w:rsid w:val="003C000D"/>
    <w:rsid w:val="003C0154"/>
    <w:rsid w:val="003C089B"/>
    <w:rsid w:val="003C0AB8"/>
    <w:rsid w:val="003C0B03"/>
    <w:rsid w:val="003C1718"/>
    <w:rsid w:val="003C1874"/>
    <w:rsid w:val="003C2108"/>
    <w:rsid w:val="003C21FD"/>
    <w:rsid w:val="003C2212"/>
    <w:rsid w:val="003C22C2"/>
    <w:rsid w:val="003C23CA"/>
    <w:rsid w:val="003C248E"/>
    <w:rsid w:val="003C264C"/>
    <w:rsid w:val="003C31C7"/>
    <w:rsid w:val="003C3214"/>
    <w:rsid w:val="003C3CEF"/>
    <w:rsid w:val="003C3CF5"/>
    <w:rsid w:val="003C4207"/>
    <w:rsid w:val="003C4430"/>
    <w:rsid w:val="003C4A22"/>
    <w:rsid w:val="003C4A97"/>
    <w:rsid w:val="003C50EA"/>
    <w:rsid w:val="003C519C"/>
    <w:rsid w:val="003C535F"/>
    <w:rsid w:val="003C55F2"/>
    <w:rsid w:val="003C5855"/>
    <w:rsid w:val="003C5ACF"/>
    <w:rsid w:val="003C5C65"/>
    <w:rsid w:val="003C5E7F"/>
    <w:rsid w:val="003C61DE"/>
    <w:rsid w:val="003C6501"/>
    <w:rsid w:val="003C66EA"/>
    <w:rsid w:val="003C685A"/>
    <w:rsid w:val="003C6916"/>
    <w:rsid w:val="003C6B6B"/>
    <w:rsid w:val="003C6DD9"/>
    <w:rsid w:val="003C78BA"/>
    <w:rsid w:val="003C79DC"/>
    <w:rsid w:val="003C7D13"/>
    <w:rsid w:val="003C7DAA"/>
    <w:rsid w:val="003D021A"/>
    <w:rsid w:val="003D038F"/>
    <w:rsid w:val="003D03CD"/>
    <w:rsid w:val="003D04D3"/>
    <w:rsid w:val="003D13ED"/>
    <w:rsid w:val="003D1457"/>
    <w:rsid w:val="003D1641"/>
    <w:rsid w:val="003D1857"/>
    <w:rsid w:val="003D197D"/>
    <w:rsid w:val="003D1A8F"/>
    <w:rsid w:val="003D2874"/>
    <w:rsid w:val="003D2C26"/>
    <w:rsid w:val="003D2D17"/>
    <w:rsid w:val="003D2EF3"/>
    <w:rsid w:val="003D3218"/>
    <w:rsid w:val="003D3867"/>
    <w:rsid w:val="003D3940"/>
    <w:rsid w:val="003D39BC"/>
    <w:rsid w:val="003D417D"/>
    <w:rsid w:val="003D5027"/>
    <w:rsid w:val="003D543C"/>
    <w:rsid w:val="003D5637"/>
    <w:rsid w:val="003D5B98"/>
    <w:rsid w:val="003D63E8"/>
    <w:rsid w:val="003D6781"/>
    <w:rsid w:val="003D687A"/>
    <w:rsid w:val="003D747E"/>
    <w:rsid w:val="003D76DE"/>
    <w:rsid w:val="003D799F"/>
    <w:rsid w:val="003D7A61"/>
    <w:rsid w:val="003D7A70"/>
    <w:rsid w:val="003D7D86"/>
    <w:rsid w:val="003E0020"/>
    <w:rsid w:val="003E0769"/>
    <w:rsid w:val="003E0C23"/>
    <w:rsid w:val="003E0E73"/>
    <w:rsid w:val="003E14DB"/>
    <w:rsid w:val="003E153F"/>
    <w:rsid w:val="003E177B"/>
    <w:rsid w:val="003E1805"/>
    <w:rsid w:val="003E2213"/>
    <w:rsid w:val="003E292D"/>
    <w:rsid w:val="003E3083"/>
    <w:rsid w:val="003E38E9"/>
    <w:rsid w:val="003E3D48"/>
    <w:rsid w:val="003E41AA"/>
    <w:rsid w:val="003E44C4"/>
    <w:rsid w:val="003E481A"/>
    <w:rsid w:val="003E4CD8"/>
    <w:rsid w:val="003E4DCF"/>
    <w:rsid w:val="003E5BA6"/>
    <w:rsid w:val="003E5C77"/>
    <w:rsid w:val="003E6545"/>
    <w:rsid w:val="003E693B"/>
    <w:rsid w:val="003E71EF"/>
    <w:rsid w:val="003E7608"/>
    <w:rsid w:val="003E793C"/>
    <w:rsid w:val="003E793D"/>
    <w:rsid w:val="003E7B70"/>
    <w:rsid w:val="003E7DE5"/>
    <w:rsid w:val="003F01C2"/>
    <w:rsid w:val="003F02D7"/>
    <w:rsid w:val="003F040E"/>
    <w:rsid w:val="003F05DB"/>
    <w:rsid w:val="003F0B90"/>
    <w:rsid w:val="003F0FD2"/>
    <w:rsid w:val="003F10AA"/>
    <w:rsid w:val="003F1446"/>
    <w:rsid w:val="003F18F4"/>
    <w:rsid w:val="003F1D8E"/>
    <w:rsid w:val="003F226B"/>
    <w:rsid w:val="003F23B0"/>
    <w:rsid w:val="003F27B5"/>
    <w:rsid w:val="003F27ED"/>
    <w:rsid w:val="003F2812"/>
    <w:rsid w:val="003F3030"/>
    <w:rsid w:val="003F3162"/>
    <w:rsid w:val="003F318D"/>
    <w:rsid w:val="003F33D9"/>
    <w:rsid w:val="003F34D0"/>
    <w:rsid w:val="003F3598"/>
    <w:rsid w:val="003F3920"/>
    <w:rsid w:val="003F3E84"/>
    <w:rsid w:val="003F466E"/>
    <w:rsid w:val="003F4B01"/>
    <w:rsid w:val="003F52F3"/>
    <w:rsid w:val="003F58C8"/>
    <w:rsid w:val="003F5BD0"/>
    <w:rsid w:val="003F5BD2"/>
    <w:rsid w:val="003F5D3E"/>
    <w:rsid w:val="003F60E6"/>
    <w:rsid w:val="003F6677"/>
    <w:rsid w:val="003F691F"/>
    <w:rsid w:val="003F69DC"/>
    <w:rsid w:val="003F740C"/>
    <w:rsid w:val="003F7D9E"/>
    <w:rsid w:val="00400BBE"/>
    <w:rsid w:val="004010FE"/>
    <w:rsid w:val="00401403"/>
    <w:rsid w:val="0040182D"/>
    <w:rsid w:val="004019D8"/>
    <w:rsid w:val="00401D5D"/>
    <w:rsid w:val="0040269B"/>
    <w:rsid w:val="004027F8"/>
    <w:rsid w:val="0040287D"/>
    <w:rsid w:val="00402CEA"/>
    <w:rsid w:val="00402FA1"/>
    <w:rsid w:val="00403AC2"/>
    <w:rsid w:val="00404A65"/>
    <w:rsid w:val="00405702"/>
    <w:rsid w:val="00405B23"/>
    <w:rsid w:val="00405E96"/>
    <w:rsid w:val="00405E9E"/>
    <w:rsid w:val="004062A8"/>
    <w:rsid w:val="00406B90"/>
    <w:rsid w:val="00406C0E"/>
    <w:rsid w:val="0040738D"/>
    <w:rsid w:val="004074C9"/>
    <w:rsid w:val="00407ACD"/>
    <w:rsid w:val="00407BC8"/>
    <w:rsid w:val="00407BCB"/>
    <w:rsid w:val="0041035B"/>
    <w:rsid w:val="00410AC2"/>
    <w:rsid w:val="00410F26"/>
    <w:rsid w:val="00411295"/>
    <w:rsid w:val="0041144B"/>
    <w:rsid w:val="00411657"/>
    <w:rsid w:val="004117B4"/>
    <w:rsid w:val="004131A9"/>
    <w:rsid w:val="004137A3"/>
    <w:rsid w:val="004137EC"/>
    <w:rsid w:val="00413B85"/>
    <w:rsid w:val="00413F0F"/>
    <w:rsid w:val="00414026"/>
    <w:rsid w:val="00414482"/>
    <w:rsid w:val="00414B18"/>
    <w:rsid w:val="00414BA0"/>
    <w:rsid w:val="004153D5"/>
    <w:rsid w:val="00415484"/>
    <w:rsid w:val="004157A1"/>
    <w:rsid w:val="004159F7"/>
    <w:rsid w:val="00415B18"/>
    <w:rsid w:val="00416188"/>
    <w:rsid w:val="00416193"/>
    <w:rsid w:val="00416AB2"/>
    <w:rsid w:val="00416C7B"/>
    <w:rsid w:val="00417015"/>
    <w:rsid w:val="00417B1F"/>
    <w:rsid w:val="00417BAE"/>
    <w:rsid w:val="00417C5A"/>
    <w:rsid w:val="00417E9B"/>
    <w:rsid w:val="004202DC"/>
    <w:rsid w:val="004203BF"/>
    <w:rsid w:val="00420F53"/>
    <w:rsid w:val="00421011"/>
    <w:rsid w:val="004213DE"/>
    <w:rsid w:val="00421AFF"/>
    <w:rsid w:val="004225FD"/>
    <w:rsid w:val="00422DA6"/>
    <w:rsid w:val="004233B9"/>
    <w:rsid w:val="00423732"/>
    <w:rsid w:val="00423930"/>
    <w:rsid w:val="00423F08"/>
    <w:rsid w:val="00423FEB"/>
    <w:rsid w:val="00424984"/>
    <w:rsid w:val="00424C1D"/>
    <w:rsid w:val="00425594"/>
    <w:rsid w:val="00425A19"/>
    <w:rsid w:val="00425B31"/>
    <w:rsid w:val="00425C15"/>
    <w:rsid w:val="00425D1A"/>
    <w:rsid w:val="00425D4D"/>
    <w:rsid w:val="00425DD9"/>
    <w:rsid w:val="00425E77"/>
    <w:rsid w:val="00426202"/>
    <w:rsid w:val="00426759"/>
    <w:rsid w:val="0042709F"/>
    <w:rsid w:val="0042714D"/>
    <w:rsid w:val="00427285"/>
    <w:rsid w:val="00427395"/>
    <w:rsid w:val="0042748A"/>
    <w:rsid w:val="00430EE8"/>
    <w:rsid w:val="00431204"/>
    <w:rsid w:val="00431D35"/>
    <w:rsid w:val="00431D3A"/>
    <w:rsid w:val="0043209B"/>
    <w:rsid w:val="0043241E"/>
    <w:rsid w:val="004329B8"/>
    <w:rsid w:val="00433303"/>
    <w:rsid w:val="0043352F"/>
    <w:rsid w:val="004338B6"/>
    <w:rsid w:val="00433E64"/>
    <w:rsid w:val="00434154"/>
    <w:rsid w:val="00434AF2"/>
    <w:rsid w:val="00435829"/>
    <w:rsid w:val="00435BAE"/>
    <w:rsid w:val="00435F40"/>
    <w:rsid w:val="00436062"/>
    <w:rsid w:val="00436071"/>
    <w:rsid w:val="0043642A"/>
    <w:rsid w:val="00436BB9"/>
    <w:rsid w:val="00436C62"/>
    <w:rsid w:val="00436E79"/>
    <w:rsid w:val="00437135"/>
    <w:rsid w:val="00437339"/>
    <w:rsid w:val="004373EE"/>
    <w:rsid w:val="00437748"/>
    <w:rsid w:val="00437A70"/>
    <w:rsid w:val="00437BA7"/>
    <w:rsid w:val="00437D44"/>
    <w:rsid w:val="00437DB0"/>
    <w:rsid w:val="00437E5B"/>
    <w:rsid w:val="00437EA7"/>
    <w:rsid w:val="0044016E"/>
    <w:rsid w:val="00440CF2"/>
    <w:rsid w:val="00440F48"/>
    <w:rsid w:val="00440F9C"/>
    <w:rsid w:val="004420FB"/>
    <w:rsid w:val="00442450"/>
    <w:rsid w:val="0044273E"/>
    <w:rsid w:val="00442B4D"/>
    <w:rsid w:val="00442BB2"/>
    <w:rsid w:val="0044354C"/>
    <w:rsid w:val="00443BBB"/>
    <w:rsid w:val="0044410F"/>
    <w:rsid w:val="00444CCC"/>
    <w:rsid w:val="00444EE6"/>
    <w:rsid w:val="00445078"/>
    <w:rsid w:val="00445326"/>
    <w:rsid w:val="00445ACB"/>
    <w:rsid w:val="004465B7"/>
    <w:rsid w:val="0044667E"/>
    <w:rsid w:val="00446BEC"/>
    <w:rsid w:val="00446D44"/>
    <w:rsid w:val="0044712D"/>
    <w:rsid w:val="00447259"/>
    <w:rsid w:val="0044741F"/>
    <w:rsid w:val="00447C3D"/>
    <w:rsid w:val="00447DB7"/>
    <w:rsid w:val="00450AF2"/>
    <w:rsid w:val="00450E51"/>
    <w:rsid w:val="0045153C"/>
    <w:rsid w:val="0045181B"/>
    <w:rsid w:val="0045199F"/>
    <w:rsid w:val="00451D9A"/>
    <w:rsid w:val="004524ED"/>
    <w:rsid w:val="004527C2"/>
    <w:rsid w:val="00452AE9"/>
    <w:rsid w:val="00452DF6"/>
    <w:rsid w:val="00453798"/>
    <w:rsid w:val="0045431D"/>
    <w:rsid w:val="0045502D"/>
    <w:rsid w:val="004559DB"/>
    <w:rsid w:val="00455D64"/>
    <w:rsid w:val="00455FC7"/>
    <w:rsid w:val="00456403"/>
    <w:rsid w:val="00456D6B"/>
    <w:rsid w:val="004570DD"/>
    <w:rsid w:val="004572DB"/>
    <w:rsid w:val="00457566"/>
    <w:rsid w:val="00457676"/>
    <w:rsid w:val="00457D2C"/>
    <w:rsid w:val="00457F54"/>
    <w:rsid w:val="004604AB"/>
    <w:rsid w:val="0046056B"/>
    <w:rsid w:val="00460864"/>
    <w:rsid w:val="00460B7C"/>
    <w:rsid w:val="00461364"/>
    <w:rsid w:val="004614C4"/>
    <w:rsid w:val="00461AE6"/>
    <w:rsid w:val="00461FEF"/>
    <w:rsid w:val="0046223A"/>
    <w:rsid w:val="004627FF"/>
    <w:rsid w:val="00462B16"/>
    <w:rsid w:val="00462C33"/>
    <w:rsid w:val="00462D3E"/>
    <w:rsid w:val="004637E4"/>
    <w:rsid w:val="004638EC"/>
    <w:rsid w:val="00463F98"/>
    <w:rsid w:val="0046404F"/>
    <w:rsid w:val="00464071"/>
    <w:rsid w:val="004644A4"/>
    <w:rsid w:val="00464795"/>
    <w:rsid w:val="00464FC5"/>
    <w:rsid w:val="00464FFB"/>
    <w:rsid w:val="00465787"/>
    <w:rsid w:val="00465845"/>
    <w:rsid w:val="00465CC3"/>
    <w:rsid w:val="00465CF4"/>
    <w:rsid w:val="00465EE5"/>
    <w:rsid w:val="00466051"/>
    <w:rsid w:val="0046608F"/>
    <w:rsid w:val="00467492"/>
    <w:rsid w:val="00467507"/>
    <w:rsid w:val="00470E1B"/>
    <w:rsid w:val="004714B2"/>
    <w:rsid w:val="004719C9"/>
    <w:rsid w:val="00471E22"/>
    <w:rsid w:val="00472169"/>
    <w:rsid w:val="00472431"/>
    <w:rsid w:val="004727F2"/>
    <w:rsid w:val="004728F3"/>
    <w:rsid w:val="00472DC9"/>
    <w:rsid w:val="00472E1F"/>
    <w:rsid w:val="004730C3"/>
    <w:rsid w:val="00473324"/>
    <w:rsid w:val="00473CFB"/>
    <w:rsid w:val="00474532"/>
    <w:rsid w:val="00474A7F"/>
    <w:rsid w:val="00474B61"/>
    <w:rsid w:val="0047531E"/>
    <w:rsid w:val="00475404"/>
    <w:rsid w:val="004756EC"/>
    <w:rsid w:val="004765A4"/>
    <w:rsid w:val="004767B5"/>
    <w:rsid w:val="00476CF1"/>
    <w:rsid w:val="00476E4B"/>
    <w:rsid w:val="004772A9"/>
    <w:rsid w:val="00477B40"/>
    <w:rsid w:val="00477F2A"/>
    <w:rsid w:val="004800B6"/>
    <w:rsid w:val="004802E6"/>
    <w:rsid w:val="0048062A"/>
    <w:rsid w:val="004806EA"/>
    <w:rsid w:val="00480C9B"/>
    <w:rsid w:val="00481A27"/>
    <w:rsid w:val="00481B1F"/>
    <w:rsid w:val="00481B2D"/>
    <w:rsid w:val="00481E0C"/>
    <w:rsid w:val="00481F44"/>
    <w:rsid w:val="00482CC3"/>
    <w:rsid w:val="004843BB"/>
    <w:rsid w:val="00484503"/>
    <w:rsid w:val="004859E9"/>
    <w:rsid w:val="00485C3A"/>
    <w:rsid w:val="00485DFD"/>
    <w:rsid w:val="0048619C"/>
    <w:rsid w:val="00486EB8"/>
    <w:rsid w:val="00487641"/>
    <w:rsid w:val="00487968"/>
    <w:rsid w:val="004903C1"/>
    <w:rsid w:val="00490593"/>
    <w:rsid w:val="00491139"/>
    <w:rsid w:val="00491181"/>
    <w:rsid w:val="004912A6"/>
    <w:rsid w:val="004918C9"/>
    <w:rsid w:val="00491BA0"/>
    <w:rsid w:val="00491F22"/>
    <w:rsid w:val="004929F9"/>
    <w:rsid w:val="00492A64"/>
    <w:rsid w:val="00493670"/>
    <w:rsid w:val="00493986"/>
    <w:rsid w:val="00493ADC"/>
    <w:rsid w:val="00493DEC"/>
    <w:rsid w:val="00493F26"/>
    <w:rsid w:val="00493F6D"/>
    <w:rsid w:val="004943EB"/>
    <w:rsid w:val="0049485C"/>
    <w:rsid w:val="00494AF1"/>
    <w:rsid w:val="0049539F"/>
    <w:rsid w:val="004954CC"/>
    <w:rsid w:val="004957AD"/>
    <w:rsid w:val="00495952"/>
    <w:rsid w:val="004959EE"/>
    <w:rsid w:val="0049620D"/>
    <w:rsid w:val="00496258"/>
    <w:rsid w:val="00496602"/>
    <w:rsid w:val="004971BB"/>
    <w:rsid w:val="004974BD"/>
    <w:rsid w:val="0049778C"/>
    <w:rsid w:val="00497CD3"/>
    <w:rsid w:val="004A1198"/>
    <w:rsid w:val="004A168F"/>
    <w:rsid w:val="004A1D46"/>
    <w:rsid w:val="004A2182"/>
    <w:rsid w:val="004A23E5"/>
    <w:rsid w:val="004A2594"/>
    <w:rsid w:val="004A275D"/>
    <w:rsid w:val="004A2983"/>
    <w:rsid w:val="004A2DA4"/>
    <w:rsid w:val="004A33C8"/>
    <w:rsid w:val="004A3C75"/>
    <w:rsid w:val="004A4D01"/>
    <w:rsid w:val="004A50E0"/>
    <w:rsid w:val="004A5F11"/>
    <w:rsid w:val="004A7710"/>
    <w:rsid w:val="004A7989"/>
    <w:rsid w:val="004B06EA"/>
    <w:rsid w:val="004B0BD4"/>
    <w:rsid w:val="004B10FD"/>
    <w:rsid w:val="004B1BBC"/>
    <w:rsid w:val="004B21F8"/>
    <w:rsid w:val="004B2207"/>
    <w:rsid w:val="004B2571"/>
    <w:rsid w:val="004B2C82"/>
    <w:rsid w:val="004B2D43"/>
    <w:rsid w:val="004B3530"/>
    <w:rsid w:val="004B392F"/>
    <w:rsid w:val="004B3E21"/>
    <w:rsid w:val="004B40E6"/>
    <w:rsid w:val="004B40FC"/>
    <w:rsid w:val="004B4993"/>
    <w:rsid w:val="004B4D68"/>
    <w:rsid w:val="004B501E"/>
    <w:rsid w:val="004B51DC"/>
    <w:rsid w:val="004B5484"/>
    <w:rsid w:val="004B5A96"/>
    <w:rsid w:val="004B5B77"/>
    <w:rsid w:val="004B685A"/>
    <w:rsid w:val="004B69CC"/>
    <w:rsid w:val="004B6A49"/>
    <w:rsid w:val="004B75A8"/>
    <w:rsid w:val="004B767A"/>
    <w:rsid w:val="004B79FF"/>
    <w:rsid w:val="004C06D5"/>
    <w:rsid w:val="004C0897"/>
    <w:rsid w:val="004C0C4E"/>
    <w:rsid w:val="004C0D06"/>
    <w:rsid w:val="004C10FF"/>
    <w:rsid w:val="004C1111"/>
    <w:rsid w:val="004C1319"/>
    <w:rsid w:val="004C16FE"/>
    <w:rsid w:val="004C17F7"/>
    <w:rsid w:val="004C2121"/>
    <w:rsid w:val="004C2716"/>
    <w:rsid w:val="004C2A5E"/>
    <w:rsid w:val="004C2DBB"/>
    <w:rsid w:val="004C2E15"/>
    <w:rsid w:val="004C2FBE"/>
    <w:rsid w:val="004C306F"/>
    <w:rsid w:val="004C30BF"/>
    <w:rsid w:val="004C381A"/>
    <w:rsid w:val="004C3BE5"/>
    <w:rsid w:val="004C3C5A"/>
    <w:rsid w:val="004C4AD1"/>
    <w:rsid w:val="004C515F"/>
    <w:rsid w:val="004C5276"/>
    <w:rsid w:val="004C5492"/>
    <w:rsid w:val="004C578C"/>
    <w:rsid w:val="004C5ACA"/>
    <w:rsid w:val="004C5AEE"/>
    <w:rsid w:val="004C5E98"/>
    <w:rsid w:val="004C630D"/>
    <w:rsid w:val="004C68B3"/>
    <w:rsid w:val="004C6C90"/>
    <w:rsid w:val="004C72C4"/>
    <w:rsid w:val="004C7335"/>
    <w:rsid w:val="004C761D"/>
    <w:rsid w:val="004C7B2F"/>
    <w:rsid w:val="004D06EF"/>
    <w:rsid w:val="004D08D5"/>
    <w:rsid w:val="004D0A5E"/>
    <w:rsid w:val="004D0C34"/>
    <w:rsid w:val="004D0C8F"/>
    <w:rsid w:val="004D0CA8"/>
    <w:rsid w:val="004D0EB7"/>
    <w:rsid w:val="004D11BA"/>
    <w:rsid w:val="004D1B73"/>
    <w:rsid w:val="004D1D28"/>
    <w:rsid w:val="004D246E"/>
    <w:rsid w:val="004D25A0"/>
    <w:rsid w:val="004D3A9B"/>
    <w:rsid w:val="004D3C81"/>
    <w:rsid w:val="004D3F15"/>
    <w:rsid w:val="004D41AF"/>
    <w:rsid w:val="004D4407"/>
    <w:rsid w:val="004D4945"/>
    <w:rsid w:val="004D4A28"/>
    <w:rsid w:val="004D50BD"/>
    <w:rsid w:val="004D510D"/>
    <w:rsid w:val="004D566B"/>
    <w:rsid w:val="004D5BDB"/>
    <w:rsid w:val="004D5E4A"/>
    <w:rsid w:val="004D65BF"/>
    <w:rsid w:val="004D661B"/>
    <w:rsid w:val="004D6A15"/>
    <w:rsid w:val="004D73D9"/>
    <w:rsid w:val="004D75D6"/>
    <w:rsid w:val="004D7936"/>
    <w:rsid w:val="004D7DE3"/>
    <w:rsid w:val="004E02BA"/>
    <w:rsid w:val="004E07B5"/>
    <w:rsid w:val="004E083E"/>
    <w:rsid w:val="004E12BF"/>
    <w:rsid w:val="004E14F0"/>
    <w:rsid w:val="004E1AC1"/>
    <w:rsid w:val="004E2430"/>
    <w:rsid w:val="004E2AF0"/>
    <w:rsid w:val="004E306E"/>
    <w:rsid w:val="004E3182"/>
    <w:rsid w:val="004E34B9"/>
    <w:rsid w:val="004E34D4"/>
    <w:rsid w:val="004E3586"/>
    <w:rsid w:val="004E3C0E"/>
    <w:rsid w:val="004E3CF9"/>
    <w:rsid w:val="004E4353"/>
    <w:rsid w:val="004E4927"/>
    <w:rsid w:val="004E50E3"/>
    <w:rsid w:val="004E59AC"/>
    <w:rsid w:val="004E6262"/>
    <w:rsid w:val="004E643C"/>
    <w:rsid w:val="004E6714"/>
    <w:rsid w:val="004E67F3"/>
    <w:rsid w:val="004E6B76"/>
    <w:rsid w:val="004E7405"/>
    <w:rsid w:val="004E7493"/>
    <w:rsid w:val="004E7C6F"/>
    <w:rsid w:val="004F0956"/>
    <w:rsid w:val="004F09BE"/>
    <w:rsid w:val="004F1624"/>
    <w:rsid w:val="004F1B6A"/>
    <w:rsid w:val="004F2384"/>
    <w:rsid w:val="004F2500"/>
    <w:rsid w:val="004F254E"/>
    <w:rsid w:val="004F2816"/>
    <w:rsid w:val="004F296E"/>
    <w:rsid w:val="004F2B36"/>
    <w:rsid w:val="004F2B3E"/>
    <w:rsid w:val="004F342E"/>
    <w:rsid w:val="004F3E6B"/>
    <w:rsid w:val="004F4412"/>
    <w:rsid w:val="004F4733"/>
    <w:rsid w:val="004F4805"/>
    <w:rsid w:val="004F5357"/>
    <w:rsid w:val="004F5771"/>
    <w:rsid w:val="004F5D41"/>
    <w:rsid w:val="004F5EBF"/>
    <w:rsid w:val="004F67AE"/>
    <w:rsid w:val="004F68B7"/>
    <w:rsid w:val="004F6913"/>
    <w:rsid w:val="004F6951"/>
    <w:rsid w:val="004F6E1E"/>
    <w:rsid w:val="004F6F41"/>
    <w:rsid w:val="004F700A"/>
    <w:rsid w:val="004F7265"/>
    <w:rsid w:val="004F75D3"/>
    <w:rsid w:val="0050069B"/>
    <w:rsid w:val="00500B8B"/>
    <w:rsid w:val="00500D96"/>
    <w:rsid w:val="00500F82"/>
    <w:rsid w:val="00501303"/>
    <w:rsid w:val="005015E3"/>
    <w:rsid w:val="005017A4"/>
    <w:rsid w:val="00501A0B"/>
    <w:rsid w:val="00501FC3"/>
    <w:rsid w:val="0050206F"/>
    <w:rsid w:val="005023EC"/>
    <w:rsid w:val="005026B5"/>
    <w:rsid w:val="00502916"/>
    <w:rsid w:val="00502DED"/>
    <w:rsid w:val="005030E1"/>
    <w:rsid w:val="005033E4"/>
    <w:rsid w:val="00503725"/>
    <w:rsid w:val="00503B17"/>
    <w:rsid w:val="00503F69"/>
    <w:rsid w:val="00504111"/>
    <w:rsid w:val="005042E3"/>
    <w:rsid w:val="00504324"/>
    <w:rsid w:val="00504998"/>
    <w:rsid w:val="00504F40"/>
    <w:rsid w:val="00505184"/>
    <w:rsid w:val="0050524F"/>
    <w:rsid w:val="00505A78"/>
    <w:rsid w:val="00505ACC"/>
    <w:rsid w:val="00505D7D"/>
    <w:rsid w:val="0050604E"/>
    <w:rsid w:val="005068E4"/>
    <w:rsid w:val="00506999"/>
    <w:rsid w:val="00506B6F"/>
    <w:rsid w:val="00506D1C"/>
    <w:rsid w:val="0050718A"/>
    <w:rsid w:val="00507381"/>
    <w:rsid w:val="005073C2"/>
    <w:rsid w:val="005073FA"/>
    <w:rsid w:val="005076A4"/>
    <w:rsid w:val="00507E11"/>
    <w:rsid w:val="005101DF"/>
    <w:rsid w:val="00510A71"/>
    <w:rsid w:val="00510CDA"/>
    <w:rsid w:val="00510FB4"/>
    <w:rsid w:val="00511838"/>
    <w:rsid w:val="0051199C"/>
    <w:rsid w:val="00511E22"/>
    <w:rsid w:val="005123F8"/>
    <w:rsid w:val="00512B1A"/>
    <w:rsid w:val="00512D3F"/>
    <w:rsid w:val="0051316A"/>
    <w:rsid w:val="005133A1"/>
    <w:rsid w:val="0051394C"/>
    <w:rsid w:val="00513B69"/>
    <w:rsid w:val="00514595"/>
    <w:rsid w:val="00514F73"/>
    <w:rsid w:val="00515F9D"/>
    <w:rsid w:val="00516234"/>
    <w:rsid w:val="00516B07"/>
    <w:rsid w:val="00516FFD"/>
    <w:rsid w:val="005171DF"/>
    <w:rsid w:val="00520738"/>
    <w:rsid w:val="005208E7"/>
    <w:rsid w:val="005209A6"/>
    <w:rsid w:val="00520F9F"/>
    <w:rsid w:val="0052196B"/>
    <w:rsid w:val="00522480"/>
    <w:rsid w:val="00522A36"/>
    <w:rsid w:val="00522B5C"/>
    <w:rsid w:val="0052350E"/>
    <w:rsid w:val="00523569"/>
    <w:rsid w:val="00523856"/>
    <w:rsid w:val="0052392B"/>
    <w:rsid w:val="00523F14"/>
    <w:rsid w:val="005240B6"/>
    <w:rsid w:val="0052447B"/>
    <w:rsid w:val="00524E5C"/>
    <w:rsid w:val="00525933"/>
    <w:rsid w:val="00525AE4"/>
    <w:rsid w:val="00525D47"/>
    <w:rsid w:val="00526322"/>
    <w:rsid w:val="00526705"/>
    <w:rsid w:val="00527178"/>
    <w:rsid w:val="00530F5B"/>
    <w:rsid w:val="00530FA3"/>
    <w:rsid w:val="0053168E"/>
    <w:rsid w:val="0053185D"/>
    <w:rsid w:val="00531B31"/>
    <w:rsid w:val="00531C2B"/>
    <w:rsid w:val="00532E96"/>
    <w:rsid w:val="005335F9"/>
    <w:rsid w:val="005337AE"/>
    <w:rsid w:val="00533E3B"/>
    <w:rsid w:val="00533FBE"/>
    <w:rsid w:val="0053448D"/>
    <w:rsid w:val="0053466F"/>
    <w:rsid w:val="00535DBD"/>
    <w:rsid w:val="00535E00"/>
    <w:rsid w:val="00537617"/>
    <w:rsid w:val="00537781"/>
    <w:rsid w:val="0053780A"/>
    <w:rsid w:val="00537972"/>
    <w:rsid w:val="005379F9"/>
    <w:rsid w:val="00537BA3"/>
    <w:rsid w:val="00537DD9"/>
    <w:rsid w:val="0054027A"/>
    <w:rsid w:val="0054094E"/>
    <w:rsid w:val="00541020"/>
    <w:rsid w:val="0054152E"/>
    <w:rsid w:val="00541CA2"/>
    <w:rsid w:val="00542592"/>
    <w:rsid w:val="00543102"/>
    <w:rsid w:val="005432C4"/>
    <w:rsid w:val="00543329"/>
    <w:rsid w:val="005436D7"/>
    <w:rsid w:val="0054390C"/>
    <w:rsid w:val="005439E3"/>
    <w:rsid w:val="00544070"/>
    <w:rsid w:val="00545ABC"/>
    <w:rsid w:val="00545DD1"/>
    <w:rsid w:val="00546BE4"/>
    <w:rsid w:val="005470D0"/>
    <w:rsid w:val="0054775D"/>
    <w:rsid w:val="005477B3"/>
    <w:rsid w:val="00547D3F"/>
    <w:rsid w:val="00547E32"/>
    <w:rsid w:val="00547E44"/>
    <w:rsid w:val="00550F67"/>
    <w:rsid w:val="0055136D"/>
    <w:rsid w:val="00551463"/>
    <w:rsid w:val="00551728"/>
    <w:rsid w:val="005519A3"/>
    <w:rsid w:val="00551A74"/>
    <w:rsid w:val="00552C31"/>
    <w:rsid w:val="0055329F"/>
    <w:rsid w:val="005539DF"/>
    <w:rsid w:val="00553BC2"/>
    <w:rsid w:val="00553C11"/>
    <w:rsid w:val="0055459A"/>
    <w:rsid w:val="00554CA6"/>
    <w:rsid w:val="005550D3"/>
    <w:rsid w:val="00555F5B"/>
    <w:rsid w:val="0055660C"/>
    <w:rsid w:val="0055694D"/>
    <w:rsid w:val="00556D2A"/>
    <w:rsid w:val="00556FCA"/>
    <w:rsid w:val="00557193"/>
    <w:rsid w:val="005574AF"/>
    <w:rsid w:val="00557C2F"/>
    <w:rsid w:val="00560073"/>
    <w:rsid w:val="00560518"/>
    <w:rsid w:val="00560B80"/>
    <w:rsid w:val="00560FCE"/>
    <w:rsid w:val="0056179C"/>
    <w:rsid w:val="00561F18"/>
    <w:rsid w:val="0056213B"/>
    <w:rsid w:val="00562421"/>
    <w:rsid w:val="005626D1"/>
    <w:rsid w:val="00562B8F"/>
    <w:rsid w:val="00562BAE"/>
    <w:rsid w:val="00562DA2"/>
    <w:rsid w:val="00562DBF"/>
    <w:rsid w:val="0056365F"/>
    <w:rsid w:val="005646DA"/>
    <w:rsid w:val="00564AE7"/>
    <w:rsid w:val="00565741"/>
    <w:rsid w:val="00565814"/>
    <w:rsid w:val="005659BC"/>
    <w:rsid w:val="00565F56"/>
    <w:rsid w:val="00566374"/>
    <w:rsid w:val="005665A8"/>
    <w:rsid w:val="005666F4"/>
    <w:rsid w:val="00566E57"/>
    <w:rsid w:val="00567A1C"/>
    <w:rsid w:val="00567B43"/>
    <w:rsid w:val="00570659"/>
    <w:rsid w:val="00570858"/>
    <w:rsid w:val="00570934"/>
    <w:rsid w:val="00570B8B"/>
    <w:rsid w:val="00570BF8"/>
    <w:rsid w:val="00571506"/>
    <w:rsid w:val="005715DF"/>
    <w:rsid w:val="0057167F"/>
    <w:rsid w:val="00571E27"/>
    <w:rsid w:val="005721A0"/>
    <w:rsid w:val="00572784"/>
    <w:rsid w:val="00572791"/>
    <w:rsid w:val="00572C59"/>
    <w:rsid w:val="00572DB5"/>
    <w:rsid w:val="005731D1"/>
    <w:rsid w:val="00573490"/>
    <w:rsid w:val="005737A5"/>
    <w:rsid w:val="005740D8"/>
    <w:rsid w:val="00574A53"/>
    <w:rsid w:val="00574C1F"/>
    <w:rsid w:val="00574E27"/>
    <w:rsid w:val="00574EA5"/>
    <w:rsid w:val="005759D4"/>
    <w:rsid w:val="00576613"/>
    <w:rsid w:val="00576844"/>
    <w:rsid w:val="00576B43"/>
    <w:rsid w:val="00576E30"/>
    <w:rsid w:val="00576F07"/>
    <w:rsid w:val="00576FD9"/>
    <w:rsid w:val="00577CAB"/>
    <w:rsid w:val="00577DD9"/>
    <w:rsid w:val="00577DF2"/>
    <w:rsid w:val="00580394"/>
    <w:rsid w:val="0058050D"/>
    <w:rsid w:val="005809B8"/>
    <w:rsid w:val="00580A18"/>
    <w:rsid w:val="00580B49"/>
    <w:rsid w:val="00580FDE"/>
    <w:rsid w:val="00581389"/>
    <w:rsid w:val="00581D09"/>
    <w:rsid w:val="00581DA1"/>
    <w:rsid w:val="00581E6C"/>
    <w:rsid w:val="005820B5"/>
    <w:rsid w:val="0058210C"/>
    <w:rsid w:val="00583383"/>
    <w:rsid w:val="005835A0"/>
    <w:rsid w:val="00584F50"/>
    <w:rsid w:val="0058506E"/>
    <w:rsid w:val="005857ED"/>
    <w:rsid w:val="00585852"/>
    <w:rsid w:val="005858D1"/>
    <w:rsid w:val="00585B9C"/>
    <w:rsid w:val="00585C24"/>
    <w:rsid w:val="0058651A"/>
    <w:rsid w:val="00586678"/>
    <w:rsid w:val="005869D0"/>
    <w:rsid w:val="00586B2C"/>
    <w:rsid w:val="00586E31"/>
    <w:rsid w:val="0058710B"/>
    <w:rsid w:val="0058711E"/>
    <w:rsid w:val="00587192"/>
    <w:rsid w:val="005875A3"/>
    <w:rsid w:val="0058767B"/>
    <w:rsid w:val="005877A6"/>
    <w:rsid w:val="005901A1"/>
    <w:rsid w:val="00590A82"/>
    <w:rsid w:val="0059125A"/>
    <w:rsid w:val="00591355"/>
    <w:rsid w:val="005913AF"/>
    <w:rsid w:val="00591850"/>
    <w:rsid w:val="0059196C"/>
    <w:rsid w:val="00591D2A"/>
    <w:rsid w:val="00591DFC"/>
    <w:rsid w:val="00591F76"/>
    <w:rsid w:val="0059228F"/>
    <w:rsid w:val="00593307"/>
    <w:rsid w:val="00593609"/>
    <w:rsid w:val="005936C8"/>
    <w:rsid w:val="00593757"/>
    <w:rsid w:val="00593DDE"/>
    <w:rsid w:val="00594137"/>
    <w:rsid w:val="0059431B"/>
    <w:rsid w:val="00594773"/>
    <w:rsid w:val="005949D2"/>
    <w:rsid w:val="00594A74"/>
    <w:rsid w:val="00594B8F"/>
    <w:rsid w:val="00594D82"/>
    <w:rsid w:val="00594DD4"/>
    <w:rsid w:val="005951FB"/>
    <w:rsid w:val="005954D4"/>
    <w:rsid w:val="005955F4"/>
    <w:rsid w:val="00595660"/>
    <w:rsid w:val="005957F1"/>
    <w:rsid w:val="00595F94"/>
    <w:rsid w:val="005960F5"/>
    <w:rsid w:val="0059639D"/>
    <w:rsid w:val="00597FEF"/>
    <w:rsid w:val="005A044E"/>
    <w:rsid w:val="005A0C8D"/>
    <w:rsid w:val="005A0F7A"/>
    <w:rsid w:val="005A167F"/>
    <w:rsid w:val="005A2191"/>
    <w:rsid w:val="005A2197"/>
    <w:rsid w:val="005A2274"/>
    <w:rsid w:val="005A2343"/>
    <w:rsid w:val="005A2FA8"/>
    <w:rsid w:val="005A2FB7"/>
    <w:rsid w:val="005A32D6"/>
    <w:rsid w:val="005A33E7"/>
    <w:rsid w:val="005A3852"/>
    <w:rsid w:val="005A390B"/>
    <w:rsid w:val="005A3D6B"/>
    <w:rsid w:val="005A5115"/>
    <w:rsid w:val="005A5FAF"/>
    <w:rsid w:val="005A6AC9"/>
    <w:rsid w:val="005A72BF"/>
    <w:rsid w:val="005A7F1B"/>
    <w:rsid w:val="005B0025"/>
    <w:rsid w:val="005B057B"/>
    <w:rsid w:val="005B1924"/>
    <w:rsid w:val="005B19E1"/>
    <w:rsid w:val="005B1E74"/>
    <w:rsid w:val="005B1F6B"/>
    <w:rsid w:val="005B1FC3"/>
    <w:rsid w:val="005B2003"/>
    <w:rsid w:val="005B29C0"/>
    <w:rsid w:val="005B2E14"/>
    <w:rsid w:val="005B450A"/>
    <w:rsid w:val="005B45C9"/>
    <w:rsid w:val="005B4C85"/>
    <w:rsid w:val="005B4D90"/>
    <w:rsid w:val="005B4DE5"/>
    <w:rsid w:val="005B5053"/>
    <w:rsid w:val="005B5C9F"/>
    <w:rsid w:val="005B6502"/>
    <w:rsid w:val="005B7194"/>
    <w:rsid w:val="005B764F"/>
    <w:rsid w:val="005B7657"/>
    <w:rsid w:val="005B7D18"/>
    <w:rsid w:val="005B7E11"/>
    <w:rsid w:val="005C009C"/>
    <w:rsid w:val="005C037F"/>
    <w:rsid w:val="005C0746"/>
    <w:rsid w:val="005C09FF"/>
    <w:rsid w:val="005C0AC6"/>
    <w:rsid w:val="005C0D11"/>
    <w:rsid w:val="005C11B6"/>
    <w:rsid w:val="005C1AC8"/>
    <w:rsid w:val="005C1F2A"/>
    <w:rsid w:val="005C2E20"/>
    <w:rsid w:val="005C335A"/>
    <w:rsid w:val="005C3BD1"/>
    <w:rsid w:val="005C426C"/>
    <w:rsid w:val="005C4298"/>
    <w:rsid w:val="005C4567"/>
    <w:rsid w:val="005C4A57"/>
    <w:rsid w:val="005C4B5B"/>
    <w:rsid w:val="005C5FD3"/>
    <w:rsid w:val="005C64E4"/>
    <w:rsid w:val="005C7373"/>
    <w:rsid w:val="005C750D"/>
    <w:rsid w:val="005C7842"/>
    <w:rsid w:val="005D015A"/>
    <w:rsid w:val="005D0793"/>
    <w:rsid w:val="005D0B03"/>
    <w:rsid w:val="005D0D9F"/>
    <w:rsid w:val="005D14B0"/>
    <w:rsid w:val="005D14DC"/>
    <w:rsid w:val="005D1A9A"/>
    <w:rsid w:val="005D1B42"/>
    <w:rsid w:val="005D2335"/>
    <w:rsid w:val="005D2384"/>
    <w:rsid w:val="005D2B05"/>
    <w:rsid w:val="005D38DE"/>
    <w:rsid w:val="005D3D98"/>
    <w:rsid w:val="005D3E5F"/>
    <w:rsid w:val="005D42F8"/>
    <w:rsid w:val="005D4DA4"/>
    <w:rsid w:val="005D51CA"/>
    <w:rsid w:val="005D54E1"/>
    <w:rsid w:val="005D5F23"/>
    <w:rsid w:val="005D6221"/>
    <w:rsid w:val="005D6A39"/>
    <w:rsid w:val="005D6BD2"/>
    <w:rsid w:val="005D6D54"/>
    <w:rsid w:val="005D6FAD"/>
    <w:rsid w:val="005D70C1"/>
    <w:rsid w:val="005D7242"/>
    <w:rsid w:val="005D7779"/>
    <w:rsid w:val="005E0559"/>
    <w:rsid w:val="005E0FC1"/>
    <w:rsid w:val="005E11AE"/>
    <w:rsid w:val="005E127E"/>
    <w:rsid w:val="005E1509"/>
    <w:rsid w:val="005E1515"/>
    <w:rsid w:val="005E39DB"/>
    <w:rsid w:val="005E4170"/>
    <w:rsid w:val="005E4E8F"/>
    <w:rsid w:val="005E522F"/>
    <w:rsid w:val="005E545B"/>
    <w:rsid w:val="005E5719"/>
    <w:rsid w:val="005E5D49"/>
    <w:rsid w:val="005E6798"/>
    <w:rsid w:val="005E757F"/>
    <w:rsid w:val="005E7771"/>
    <w:rsid w:val="005E7BEE"/>
    <w:rsid w:val="005F1C54"/>
    <w:rsid w:val="005F1D62"/>
    <w:rsid w:val="005F26C6"/>
    <w:rsid w:val="005F2C48"/>
    <w:rsid w:val="005F2DD3"/>
    <w:rsid w:val="005F335B"/>
    <w:rsid w:val="005F359A"/>
    <w:rsid w:val="005F3DA8"/>
    <w:rsid w:val="005F4415"/>
    <w:rsid w:val="005F4CE3"/>
    <w:rsid w:val="005F550D"/>
    <w:rsid w:val="005F5984"/>
    <w:rsid w:val="005F646E"/>
    <w:rsid w:val="005F6B61"/>
    <w:rsid w:val="005F786E"/>
    <w:rsid w:val="005F79E9"/>
    <w:rsid w:val="005F7EAF"/>
    <w:rsid w:val="00600B08"/>
    <w:rsid w:val="00600D8C"/>
    <w:rsid w:val="00600E8B"/>
    <w:rsid w:val="0060140E"/>
    <w:rsid w:val="0060149C"/>
    <w:rsid w:val="0060180F"/>
    <w:rsid w:val="00601B17"/>
    <w:rsid w:val="0060206A"/>
    <w:rsid w:val="006028E4"/>
    <w:rsid w:val="0060307A"/>
    <w:rsid w:val="00603189"/>
    <w:rsid w:val="0060338F"/>
    <w:rsid w:val="00603BFB"/>
    <w:rsid w:val="006042D8"/>
    <w:rsid w:val="006050F8"/>
    <w:rsid w:val="00605639"/>
    <w:rsid w:val="00605BAB"/>
    <w:rsid w:val="00606B8F"/>
    <w:rsid w:val="00606C09"/>
    <w:rsid w:val="00606E90"/>
    <w:rsid w:val="00607499"/>
    <w:rsid w:val="00607597"/>
    <w:rsid w:val="006076AB"/>
    <w:rsid w:val="0060796D"/>
    <w:rsid w:val="00607A65"/>
    <w:rsid w:val="00607A9A"/>
    <w:rsid w:val="00607E8D"/>
    <w:rsid w:val="00607F70"/>
    <w:rsid w:val="0061008A"/>
    <w:rsid w:val="00610234"/>
    <w:rsid w:val="0061065B"/>
    <w:rsid w:val="0061094F"/>
    <w:rsid w:val="00610F2D"/>
    <w:rsid w:val="006120DA"/>
    <w:rsid w:val="006123DF"/>
    <w:rsid w:val="00613540"/>
    <w:rsid w:val="00613D43"/>
    <w:rsid w:val="00613EB3"/>
    <w:rsid w:val="00614038"/>
    <w:rsid w:val="00614535"/>
    <w:rsid w:val="00614705"/>
    <w:rsid w:val="0061472A"/>
    <w:rsid w:val="00614E0D"/>
    <w:rsid w:val="00615050"/>
    <w:rsid w:val="00615E8D"/>
    <w:rsid w:val="006162D9"/>
    <w:rsid w:val="006170F0"/>
    <w:rsid w:val="006176F5"/>
    <w:rsid w:val="00617EE9"/>
    <w:rsid w:val="00620A85"/>
    <w:rsid w:val="00620D31"/>
    <w:rsid w:val="006210FD"/>
    <w:rsid w:val="00622ADD"/>
    <w:rsid w:val="00622F26"/>
    <w:rsid w:val="006230FD"/>
    <w:rsid w:val="006234F0"/>
    <w:rsid w:val="00623778"/>
    <w:rsid w:val="00623985"/>
    <w:rsid w:val="00623FA8"/>
    <w:rsid w:val="00624435"/>
    <w:rsid w:val="00624C36"/>
    <w:rsid w:val="00624C8C"/>
    <w:rsid w:val="00625200"/>
    <w:rsid w:val="0062532C"/>
    <w:rsid w:val="00625368"/>
    <w:rsid w:val="006253AF"/>
    <w:rsid w:val="006254FB"/>
    <w:rsid w:val="00625BA0"/>
    <w:rsid w:val="0062606E"/>
    <w:rsid w:val="0062668F"/>
    <w:rsid w:val="00626724"/>
    <w:rsid w:val="00626B80"/>
    <w:rsid w:val="006270A1"/>
    <w:rsid w:val="006271A5"/>
    <w:rsid w:val="006273D4"/>
    <w:rsid w:val="006278E1"/>
    <w:rsid w:val="00627A07"/>
    <w:rsid w:val="00627E2E"/>
    <w:rsid w:val="00630340"/>
    <w:rsid w:val="006303F3"/>
    <w:rsid w:val="006308BE"/>
    <w:rsid w:val="006308E5"/>
    <w:rsid w:val="006308FB"/>
    <w:rsid w:val="00630989"/>
    <w:rsid w:val="006309AF"/>
    <w:rsid w:val="00630D6E"/>
    <w:rsid w:val="00630E11"/>
    <w:rsid w:val="00631005"/>
    <w:rsid w:val="0063136C"/>
    <w:rsid w:val="00631376"/>
    <w:rsid w:val="00631681"/>
    <w:rsid w:val="006316B3"/>
    <w:rsid w:val="00632555"/>
    <w:rsid w:val="00632F5B"/>
    <w:rsid w:val="006331C7"/>
    <w:rsid w:val="0063326E"/>
    <w:rsid w:val="00633CD6"/>
    <w:rsid w:val="00634377"/>
    <w:rsid w:val="00634891"/>
    <w:rsid w:val="0063530F"/>
    <w:rsid w:val="00635729"/>
    <w:rsid w:val="00635DCE"/>
    <w:rsid w:val="006360FB"/>
    <w:rsid w:val="00636117"/>
    <w:rsid w:val="00636324"/>
    <w:rsid w:val="00637E62"/>
    <w:rsid w:val="0064068D"/>
    <w:rsid w:val="00640994"/>
    <w:rsid w:val="00642212"/>
    <w:rsid w:val="00642639"/>
    <w:rsid w:val="00642B17"/>
    <w:rsid w:val="00642C92"/>
    <w:rsid w:val="00642FB4"/>
    <w:rsid w:val="0064301A"/>
    <w:rsid w:val="00644420"/>
    <w:rsid w:val="0064483C"/>
    <w:rsid w:val="00644C98"/>
    <w:rsid w:val="00644CD1"/>
    <w:rsid w:val="0064565C"/>
    <w:rsid w:val="00645D22"/>
    <w:rsid w:val="00646935"/>
    <w:rsid w:val="00646F7B"/>
    <w:rsid w:val="00646FCB"/>
    <w:rsid w:val="00647036"/>
    <w:rsid w:val="006476C9"/>
    <w:rsid w:val="006477E6"/>
    <w:rsid w:val="00647966"/>
    <w:rsid w:val="00647EE9"/>
    <w:rsid w:val="0065023C"/>
    <w:rsid w:val="0065042A"/>
    <w:rsid w:val="00650648"/>
    <w:rsid w:val="0065094F"/>
    <w:rsid w:val="00650BD4"/>
    <w:rsid w:val="00650D02"/>
    <w:rsid w:val="00650DFA"/>
    <w:rsid w:val="006515C1"/>
    <w:rsid w:val="0065162E"/>
    <w:rsid w:val="006521C4"/>
    <w:rsid w:val="00652C85"/>
    <w:rsid w:val="0065345D"/>
    <w:rsid w:val="006537C4"/>
    <w:rsid w:val="006538EC"/>
    <w:rsid w:val="00653CDD"/>
    <w:rsid w:val="00653DFA"/>
    <w:rsid w:val="00654A09"/>
    <w:rsid w:val="00654B36"/>
    <w:rsid w:val="00654B50"/>
    <w:rsid w:val="00655269"/>
    <w:rsid w:val="006559EF"/>
    <w:rsid w:val="00655CD1"/>
    <w:rsid w:val="0065622D"/>
    <w:rsid w:val="006562FC"/>
    <w:rsid w:val="006563C2"/>
    <w:rsid w:val="00656938"/>
    <w:rsid w:val="006569EC"/>
    <w:rsid w:val="00656B2C"/>
    <w:rsid w:val="00657051"/>
    <w:rsid w:val="0065773F"/>
    <w:rsid w:val="00657B31"/>
    <w:rsid w:val="00657E5F"/>
    <w:rsid w:val="0066019A"/>
    <w:rsid w:val="0066066A"/>
    <w:rsid w:val="00660816"/>
    <w:rsid w:val="00660FD8"/>
    <w:rsid w:val="0066114E"/>
    <w:rsid w:val="00661224"/>
    <w:rsid w:val="00661707"/>
    <w:rsid w:val="00661AF4"/>
    <w:rsid w:val="00661F39"/>
    <w:rsid w:val="00662638"/>
    <w:rsid w:val="0066381C"/>
    <w:rsid w:val="0066392F"/>
    <w:rsid w:val="00663A5D"/>
    <w:rsid w:val="00663CC3"/>
    <w:rsid w:val="00664222"/>
    <w:rsid w:val="006643BC"/>
    <w:rsid w:val="00665A58"/>
    <w:rsid w:val="00665BAF"/>
    <w:rsid w:val="0066635F"/>
    <w:rsid w:val="00666AF8"/>
    <w:rsid w:val="00666D5E"/>
    <w:rsid w:val="00666F00"/>
    <w:rsid w:val="00667AA9"/>
    <w:rsid w:val="00667AF5"/>
    <w:rsid w:val="00670879"/>
    <w:rsid w:val="00670E91"/>
    <w:rsid w:val="0067163B"/>
    <w:rsid w:val="00671C5D"/>
    <w:rsid w:val="00671E45"/>
    <w:rsid w:val="00672297"/>
    <w:rsid w:val="00672855"/>
    <w:rsid w:val="00672A33"/>
    <w:rsid w:val="00672A7B"/>
    <w:rsid w:val="00672E87"/>
    <w:rsid w:val="00673091"/>
    <w:rsid w:val="006731D0"/>
    <w:rsid w:val="00673583"/>
    <w:rsid w:val="00673705"/>
    <w:rsid w:val="0067389D"/>
    <w:rsid w:val="00673F51"/>
    <w:rsid w:val="0067451B"/>
    <w:rsid w:val="00674C24"/>
    <w:rsid w:val="006750D1"/>
    <w:rsid w:val="0067575F"/>
    <w:rsid w:val="006757BB"/>
    <w:rsid w:val="0067642E"/>
    <w:rsid w:val="00676B7D"/>
    <w:rsid w:val="00680767"/>
    <w:rsid w:val="00680896"/>
    <w:rsid w:val="00680BE2"/>
    <w:rsid w:val="00680E48"/>
    <w:rsid w:val="006812CE"/>
    <w:rsid w:val="00681316"/>
    <w:rsid w:val="00681A10"/>
    <w:rsid w:val="00681ED3"/>
    <w:rsid w:val="00681FC5"/>
    <w:rsid w:val="00682322"/>
    <w:rsid w:val="006826F2"/>
    <w:rsid w:val="00682B3B"/>
    <w:rsid w:val="0068372E"/>
    <w:rsid w:val="00683752"/>
    <w:rsid w:val="006837E9"/>
    <w:rsid w:val="0068388A"/>
    <w:rsid w:val="00683B22"/>
    <w:rsid w:val="00683E59"/>
    <w:rsid w:val="00683E96"/>
    <w:rsid w:val="006841C0"/>
    <w:rsid w:val="006847A3"/>
    <w:rsid w:val="006848AA"/>
    <w:rsid w:val="00685023"/>
    <w:rsid w:val="00685573"/>
    <w:rsid w:val="006857B6"/>
    <w:rsid w:val="0068623C"/>
    <w:rsid w:val="006865FF"/>
    <w:rsid w:val="006867C3"/>
    <w:rsid w:val="006867E0"/>
    <w:rsid w:val="006868B6"/>
    <w:rsid w:val="00686B36"/>
    <w:rsid w:val="00686F0F"/>
    <w:rsid w:val="0068783C"/>
    <w:rsid w:val="00687D09"/>
    <w:rsid w:val="00687DCA"/>
    <w:rsid w:val="00690262"/>
    <w:rsid w:val="006906CC"/>
    <w:rsid w:val="00690961"/>
    <w:rsid w:val="00690E5F"/>
    <w:rsid w:val="00691184"/>
    <w:rsid w:val="0069122E"/>
    <w:rsid w:val="0069123F"/>
    <w:rsid w:val="00691423"/>
    <w:rsid w:val="0069146A"/>
    <w:rsid w:val="00691520"/>
    <w:rsid w:val="006917A9"/>
    <w:rsid w:val="00691943"/>
    <w:rsid w:val="00691B64"/>
    <w:rsid w:val="00691FF9"/>
    <w:rsid w:val="00692119"/>
    <w:rsid w:val="00692842"/>
    <w:rsid w:val="00692CEC"/>
    <w:rsid w:val="006934DA"/>
    <w:rsid w:val="00693993"/>
    <w:rsid w:val="00693CF7"/>
    <w:rsid w:val="00693E34"/>
    <w:rsid w:val="00694742"/>
    <w:rsid w:val="00694C3D"/>
    <w:rsid w:val="00694F9C"/>
    <w:rsid w:val="00694FEC"/>
    <w:rsid w:val="00695544"/>
    <w:rsid w:val="00695C92"/>
    <w:rsid w:val="006961CE"/>
    <w:rsid w:val="006967A4"/>
    <w:rsid w:val="006968E2"/>
    <w:rsid w:val="00696A4F"/>
    <w:rsid w:val="00696BE4"/>
    <w:rsid w:val="00697783"/>
    <w:rsid w:val="00697C4B"/>
    <w:rsid w:val="006A0991"/>
    <w:rsid w:val="006A0999"/>
    <w:rsid w:val="006A09B1"/>
    <w:rsid w:val="006A0CBC"/>
    <w:rsid w:val="006A1796"/>
    <w:rsid w:val="006A2798"/>
    <w:rsid w:val="006A27FC"/>
    <w:rsid w:val="006A304E"/>
    <w:rsid w:val="006A3601"/>
    <w:rsid w:val="006A386E"/>
    <w:rsid w:val="006A522B"/>
    <w:rsid w:val="006A54D8"/>
    <w:rsid w:val="006A5550"/>
    <w:rsid w:val="006A5AB7"/>
    <w:rsid w:val="006A605E"/>
    <w:rsid w:val="006A64EC"/>
    <w:rsid w:val="006A6F8F"/>
    <w:rsid w:val="006A724A"/>
    <w:rsid w:val="006A7401"/>
    <w:rsid w:val="006A7B7B"/>
    <w:rsid w:val="006A7BEC"/>
    <w:rsid w:val="006A7F9E"/>
    <w:rsid w:val="006B16A1"/>
    <w:rsid w:val="006B1B70"/>
    <w:rsid w:val="006B1C25"/>
    <w:rsid w:val="006B1ED2"/>
    <w:rsid w:val="006B2535"/>
    <w:rsid w:val="006B28AF"/>
    <w:rsid w:val="006B2AE3"/>
    <w:rsid w:val="006B2BE2"/>
    <w:rsid w:val="006B30C6"/>
    <w:rsid w:val="006B3451"/>
    <w:rsid w:val="006B3493"/>
    <w:rsid w:val="006B34D0"/>
    <w:rsid w:val="006B3879"/>
    <w:rsid w:val="006B3942"/>
    <w:rsid w:val="006B396C"/>
    <w:rsid w:val="006B4293"/>
    <w:rsid w:val="006B44BD"/>
    <w:rsid w:val="006B4564"/>
    <w:rsid w:val="006B46B6"/>
    <w:rsid w:val="006B49CF"/>
    <w:rsid w:val="006B4A7C"/>
    <w:rsid w:val="006B4F14"/>
    <w:rsid w:val="006B551B"/>
    <w:rsid w:val="006B5D3C"/>
    <w:rsid w:val="006B61CD"/>
    <w:rsid w:val="006B64A8"/>
    <w:rsid w:val="006B67F7"/>
    <w:rsid w:val="006B69BD"/>
    <w:rsid w:val="006B6E68"/>
    <w:rsid w:val="006B6F38"/>
    <w:rsid w:val="006B720B"/>
    <w:rsid w:val="006B7B15"/>
    <w:rsid w:val="006C048F"/>
    <w:rsid w:val="006C0699"/>
    <w:rsid w:val="006C0815"/>
    <w:rsid w:val="006C1628"/>
    <w:rsid w:val="006C1A63"/>
    <w:rsid w:val="006C1A9B"/>
    <w:rsid w:val="006C1B0C"/>
    <w:rsid w:val="006C1B78"/>
    <w:rsid w:val="006C1FBA"/>
    <w:rsid w:val="006C1FBC"/>
    <w:rsid w:val="006C216D"/>
    <w:rsid w:val="006C2462"/>
    <w:rsid w:val="006C27B2"/>
    <w:rsid w:val="006C2FCB"/>
    <w:rsid w:val="006C300F"/>
    <w:rsid w:val="006C34D8"/>
    <w:rsid w:val="006C37F0"/>
    <w:rsid w:val="006C3DD8"/>
    <w:rsid w:val="006C4040"/>
    <w:rsid w:val="006C4B05"/>
    <w:rsid w:val="006C4E7D"/>
    <w:rsid w:val="006C5078"/>
    <w:rsid w:val="006C517D"/>
    <w:rsid w:val="006C52DB"/>
    <w:rsid w:val="006C5856"/>
    <w:rsid w:val="006C5CDA"/>
    <w:rsid w:val="006C5EE9"/>
    <w:rsid w:val="006C61E6"/>
    <w:rsid w:val="006C6D45"/>
    <w:rsid w:val="006C72D7"/>
    <w:rsid w:val="006C7F5F"/>
    <w:rsid w:val="006D038A"/>
    <w:rsid w:val="006D0625"/>
    <w:rsid w:val="006D0738"/>
    <w:rsid w:val="006D0F41"/>
    <w:rsid w:val="006D11D6"/>
    <w:rsid w:val="006D1242"/>
    <w:rsid w:val="006D1E8A"/>
    <w:rsid w:val="006D2923"/>
    <w:rsid w:val="006D2A1B"/>
    <w:rsid w:val="006D2D9E"/>
    <w:rsid w:val="006D3044"/>
    <w:rsid w:val="006D3B4C"/>
    <w:rsid w:val="006D3CB8"/>
    <w:rsid w:val="006D3F51"/>
    <w:rsid w:val="006D3FD7"/>
    <w:rsid w:val="006D40C2"/>
    <w:rsid w:val="006D4266"/>
    <w:rsid w:val="006D436B"/>
    <w:rsid w:val="006D529B"/>
    <w:rsid w:val="006D5AB3"/>
    <w:rsid w:val="006D5AB6"/>
    <w:rsid w:val="006D5F2C"/>
    <w:rsid w:val="006D60B6"/>
    <w:rsid w:val="006D61B7"/>
    <w:rsid w:val="006D636A"/>
    <w:rsid w:val="006D68DA"/>
    <w:rsid w:val="006D6943"/>
    <w:rsid w:val="006D6BF5"/>
    <w:rsid w:val="006D6E6A"/>
    <w:rsid w:val="006D71B0"/>
    <w:rsid w:val="006D7E9E"/>
    <w:rsid w:val="006E0351"/>
    <w:rsid w:val="006E068E"/>
    <w:rsid w:val="006E0CE5"/>
    <w:rsid w:val="006E0DB2"/>
    <w:rsid w:val="006E182D"/>
    <w:rsid w:val="006E21F1"/>
    <w:rsid w:val="006E2A99"/>
    <w:rsid w:val="006E3729"/>
    <w:rsid w:val="006E37AA"/>
    <w:rsid w:val="006E3FF5"/>
    <w:rsid w:val="006E4039"/>
    <w:rsid w:val="006E43AA"/>
    <w:rsid w:val="006E4D2F"/>
    <w:rsid w:val="006E5408"/>
    <w:rsid w:val="006E5BC4"/>
    <w:rsid w:val="006E5F7C"/>
    <w:rsid w:val="006E62F3"/>
    <w:rsid w:val="006E6321"/>
    <w:rsid w:val="006E6B3B"/>
    <w:rsid w:val="006E6D66"/>
    <w:rsid w:val="006E6F04"/>
    <w:rsid w:val="006E7846"/>
    <w:rsid w:val="006E79D4"/>
    <w:rsid w:val="006E7D6A"/>
    <w:rsid w:val="006E7E2E"/>
    <w:rsid w:val="006F0A23"/>
    <w:rsid w:val="006F0E23"/>
    <w:rsid w:val="006F1892"/>
    <w:rsid w:val="006F1A07"/>
    <w:rsid w:val="006F1F3C"/>
    <w:rsid w:val="006F20AE"/>
    <w:rsid w:val="006F214C"/>
    <w:rsid w:val="006F4D28"/>
    <w:rsid w:val="006F4D74"/>
    <w:rsid w:val="006F4FD9"/>
    <w:rsid w:val="006F4FDA"/>
    <w:rsid w:val="006F566D"/>
    <w:rsid w:val="006F6736"/>
    <w:rsid w:val="006F6823"/>
    <w:rsid w:val="006F6951"/>
    <w:rsid w:val="006F720B"/>
    <w:rsid w:val="006F735A"/>
    <w:rsid w:val="006F7BC6"/>
    <w:rsid w:val="00700603"/>
    <w:rsid w:val="00700A9F"/>
    <w:rsid w:val="00700E7E"/>
    <w:rsid w:val="0070129F"/>
    <w:rsid w:val="00701366"/>
    <w:rsid w:val="00701EAE"/>
    <w:rsid w:val="0070212F"/>
    <w:rsid w:val="007021CF"/>
    <w:rsid w:val="00702200"/>
    <w:rsid w:val="007023F1"/>
    <w:rsid w:val="00702868"/>
    <w:rsid w:val="00702E20"/>
    <w:rsid w:val="00702EA7"/>
    <w:rsid w:val="0070326F"/>
    <w:rsid w:val="0070386F"/>
    <w:rsid w:val="00703A0F"/>
    <w:rsid w:val="007042BA"/>
    <w:rsid w:val="00704402"/>
    <w:rsid w:val="007051B9"/>
    <w:rsid w:val="00705713"/>
    <w:rsid w:val="00705845"/>
    <w:rsid w:val="007059FC"/>
    <w:rsid w:val="00705AC4"/>
    <w:rsid w:val="00705FBB"/>
    <w:rsid w:val="00706027"/>
    <w:rsid w:val="007062A0"/>
    <w:rsid w:val="00706434"/>
    <w:rsid w:val="007068B6"/>
    <w:rsid w:val="00710326"/>
    <w:rsid w:val="0071069D"/>
    <w:rsid w:val="00710924"/>
    <w:rsid w:val="0071105C"/>
    <w:rsid w:val="00711243"/>
    <w:rsid w:val="00711484"/>
    <w:rsid w:val="0071176B"/>
    <w:rsid w:val="00712356"/>
    <w:rsid w:val="0071281A"/>
    <w:rsid w:val="0071316C"/>
    <w:rsid w:val="00713815"/>
    <w:rsid w:val="007138CC"/>
    <w:rsid w:val="00713C0C"/>
    <w:rsid w:val="00713D7B"/>
    <w:rsid w:val="00713E4C"/>
    <w:rsid w:val="007147D9"/>
    <w:rsid w:val="00714C93"/>
    <w:rsid w:val="00714F26"/>
    <w:rsid w:val="007156C3"/>
    <w:rsid w:val="00715E6C"/>
    <w:rsid w:val="00715F5D"/>
    <w:rsid w:val="007163F1"/>
    <w:rsid w:val="007171CA"/>
    <w:rsid w:val="00717400"/>
    <w:rsid w:val="007176A4"/>
    <w:rsid w:val="007179F1"/>
    <w:rsid w:val="007201DD"/>
    <w:rsid w:val="00720567"/>
    <w:rsid w:val="0072058E"/>
    <w:rsid w:val="007207E9"/>
    <w:rsid w:val="00720826"/>
    <w:rsid w:val="00720F4F"/>
    <w:rsid w:val="007210FE"/>
    <w:rsid w:val="00721146"/>
    <w:rsid w:val="007212E0"/>
    <w:rsid w:val="007215DB"/>
    <w:rsid w:val="00721CFC"/>
    <w:rsid w:val="00722574"/>
    <w:rsid w:val="00722826"/>
    <w:rsid w:val="00722A9A"/>
    <w:rsid w:val="00723762"/>
    <w:rsid w:val="0072418B"/>
    <w:rsid w:val="00725817"/>
    <w:rsid w:val="007258AF"/>
    <w:rsid w:val="00725B13"/>
    <w:rsid w:val="00726B8D"/>
    <w:rsid w:val="00726D55"/>
    <w:rsid w:val="0072729F"/>
    <w:rsid w:val="0072749B"/>
    <w:rsid w:val="007278DA"/>
    <w:rsid w:val="007278FD"/>
    <w:rsid w:val="00727AE7"/>
    <w:rsid w:val="0073024D"/>
    <w:rsid w:val="007309F6"/>
    <w:rsid w:val="00730C71"/>
    <w:rsid w:val="00730D32"/>
    <w:rsid w:val="00731232"/>
    <w:rsid w:val="00731764"/>
    <w:rsid w:val="00731A1D"/>
    <w:rsid w:val="00732513"/>
    <w:rsid w:val="007326E8"/>
    <w:rsid w:val="0073284E"/>
    <w:rsid w:val="00732CEC"/>
    <w:rsid w:val="00732FED"/>
    <w:rsid w:val="00733C0F"/>
    <w:rsid w:val="0073496B"/>
    <w:rsid w:val="00734AAA"/>
    <w:rsid w:val="00734E30"/>
    <w:rsid w:val="00734EB3"/>
    <w:rsid w:val="007350B0"/>
    <w:rsid w:val="00735FB9"/>
    <w:rsid w:val="007360D5"/>
    <w:rsid w:val="007378D5"/>
    <w:rsid w:val="00737A7A"/>
    <w:rsid w:val="00737B9E"/>
    <w:rsid w:val="00737FB3"/>
    <w:rsid w:val="007405C8"/>
    <w:rsid w:val="00740C51"/>
    <w:rsid w:val="00740DCB"/>
    <w:rsid w:val="00741152"/>
    <w:rsid w:val="00741570"/>
    <w:rsid w:val="00741681"/>
    <w:rsid w:val="007417D1"/>
    <w:rsid w:val="00741BC9"/>
    <w:rsid w:val="0074222C"/>
    <w:rsid w:val="00742468"/>
    <w:rsid w:val="00742D66"/>
    <w:rsid w:val="00742F6F"/>
    <w:rsid w:val="00743331"/>
    <w:rsid w:val="00743777"/>
    <w:rsid w:val="00743C20"/>
    <w:rsid w:val="007442B0"/>
    <w:rsid w:val="00744573"/>
    <w:rsid w:val="007447A4"/>
    <w:rsid w:val="00744EF9"/>
    <w:rsid w:val="00745122"/>
    <w:rsid w:val="007458F3"/>
    <w:rsid w:val="00745CAB"/>
    <w:rsid w:val="00745CDC"/>
    <w:rsid w:val="00746326"/>
    <w:rsid w:val="0074633C"/>
    <w:rsid w:val="00746A2E"/>
    <w:rsid w:val="0074704E"/>
    <w:rsid w:val="007470F6"/>
    <w:rsid w:val="00747F79"/>
    <w:rsid w:val="007502A4"/>
    <w:rsid w:val="007504A2"/>
    <w:rsid w:val="007505E9"/>
    <w:rsid w:val="007506E7"/>
    <w:rsid w:val="0075146E"/>
    <w:rsid w:val="00751600"/>
    <w:rsid w:val="007520A5"/>
    <w:rsid w:val="00752724"/>
    <w:rsid w:val="00752786"/>
    <w:rsid w:val="0075287E"/>
    <w:rsid w:val="0075291C"/>
    <w:rsid w:val="00752B3C"/>
    <w:rsid w:val="00752E85"/>
    <w:rsid w:val="007539E0"/>
    <w:rsid w:val="00753C64"/>
    <w:rsid w:val="007541CE"/>
    <w:rsid w:val="00754F17"/>
    <w:rsid w:val="0075527C"/>
    <w:rsid w:val="00755500"/>
    <w:rsid w:val="0075550F"/>
    <w:rsid w:val="00755921"/>
    <w:rsid w:val="00755944"/>
    <w:rsid w:val="00755CCB"/>
    <w:rsid w:val="007564E8"/>
    <w:rsid w:val="00756C94"/>
    <w:rsid w:val="00757272"/>
    <w:rsid w:val="00757790"/>
    <w:rsid w:val="007601B8"/>
    <w:rsid w:val="007604AF"/>
    <w:rsid w:val="0076066C"/>
    <w:rsid w:val="0076069F"/>
    <w:rsid w:val="007612E9"/>
    <w:rsid w:val="00761830"/>
    <w:rsid w:val="00762097"/>
    <w:rsid w:val="00762321"/>
    <w:rsid w:val="00762565"/>
    <w:rsid w:val="00762609"/>
    <w:rsid w:val="007627AA"/>
    <w:rsid w:val="00762B43"/>
    <w:rsid w:val="00762D29"/>
    <w:rsid w:val="00762E1F"/>
    <w:rsid w:val="00763146"/>
    <w:rsid w:val="007641C9"/>
    <w:rsid w:val="007646BE"/>
    <w:rsid w:val="00764821"/>
    <w:rsid w:val="00764922"/>
    <w:rsid w:val="007657E0"/>
    <w:rsid w:val="00765BE6"/>
    <w:rsid w:val="00765DFF"/>
    <w:rsid w:val="0076622D"/>
    <w:rsid w:val="007663ED"/>
    <w:rsid w:val="00766418"/>
    <w:rsid w:val="007668ED"/>
    <w:rsid w:val="007670FD"/>
    <w:rsid w:val="00767170"/>
    <w:rsid w:val="007672F7"/>
    <w:rsid w:val="007674B3"/>
    <w:rsid w:val="00770053"/>
    <w:rsid w:val="0077059D"/>
    <w:rsid w:val="00770666"/>
    <w:rsid w:val="007713BE"/>
    <w:rsid w:val="00772649"/>
    <w:rsid w:val="00772795"/>
    <w:rsid w:val="007729D6"/>
    <w:rsid w:val="0077305B"/>
    <w:rsid w:val="00773115"/>
    <w:rsid w:val="00773184"/>
    <w:rsid w:val="00773639"/>
    <w:rsid w:val="00773756"/>
    <w:rsid w:val="00773762"/>
    <w:rsid w:val="007737E2"/>
    <w:rsid w:val="00773CA6"/>
    <w:rsid w:val="00773F5E"/>
    <w:rsid w:val="0077420D"/>
    <w:rsid w:val="0077421C"/>
    <w:rsid w:val="00774FBC"/>
    <w:rsid w:val="007757EF"/>
    <w:rsid w:val="00775B43"/>
    <w:rsid w:val="0077602E"/>
    <w:rsid w:val="00776518"/>
    <w:rsid w:val="0077664C"/>
    <w:rsid w:val="00776E60"/>
    <w:rsid w:val="00777115"/>
    <w:rsid w:val="00777478"/>
    <w:rsid w:val="007774B6"/>
    <w:rsid w:val="00777C82"/>
    <w:rsid w:val="00777CC6"/>
    <w:rsid w:val="00777D10"/>
    <w:rsid w:val="00777DC7"/>
    <w:rsid w:val="00777E4F"/>
    <w:rsid w:val="00780014"/>
    <w:rsid w:val="00780C6C"/>
    <w:rsid w:val="00780D7A"/>
    <w:rsid w:val="00780FE0"/>
    <w:rsid w:val="00781038"/>
    <w:rsid w:val="00781626"/>
    <w:rsid w:val="00781F0C"/>
    <w:rsid w:val="00781F86"/>
    <w:rsid w:val="0078221A"/>
    <w:rsid w:val="007826C5"/>
    <w:rsid w:val="0078314C"/>
    <w:rsid w:val="00783843"/>
    <w:rsid w:val="00783C9F"/>
    <w:rsid w:val="00784432"/>
    <w:rsid w:val="00784E3B"/>
    <w:rsid w:val="0078530E"/>
    <w:rsid w:val="00785472"/>
    <w:rsid w:val="00785504"/>
    <w:rsid w:val="0078646E"/>
    <w:rsid w:val="00786B87"/>
    <w:rsid w:val="007874D0"/>
    <w:rsid w:val="00787541"/>
    <w:rsid w:val="00787B96"/>
    <w:rsid w:val="00787D93"/>
    <w:rsid w:val="00790380"/>
    <w:rsid w:val="00790436"/>
    <w:rsid w:val="00790624"/>
    <w:rsid w:val="00790725"/>
    <w:rsid w:val="007914D0"/>
    <w:rsid w:val="007915E3"/>
    <w:rsid w:val="007915EC"/>
    <w:rsid w:val="007917EC"/>
    <w:rsid w:val="00791B0D"/>
    <w:rsid w:val="00791D81"/>
    <w:rsid w:val="00792482"/>
    <w:rsid w:val="007928D4"/>
    <w:rsid w:val="00792911"/>
    <w:rsid w:val="00792A52"/>
    <w:rsid w:val="00792CA3"/>
    <w:rsid w:val="007931F2"/>
    <w:rsid w:val="007932F5"/>
    <w:rsid w:val="007934CA"/>
    <w:rsid w:val="007935CA"/>
    <w:rsid w:val="00793CFE"/>
    <w:rsid w:val="00793D89"/>
    <w:rsid w:val="00793F2D"/>
    <w:rsid w:val="007941A2"/>
    <w:rsid w:val="00794B32"/>
    <w:rsid w:val="00794C67"/>
    <w:rsid w:val="00794CAD"/>
    <w:rsid w:val="00795685"/>
    <w:rsid w:val="00795F60"/>
    <w:rsid w:val="007967EC"/>
    <w:rsid w:val="00797700"/>
    <w:rsid w:val="00797D65"/>
    <w:rsid w:val="007A098F"/>
    <w:rsid w:val="007A0B67"/>
    <w:rsid w:val="007A0B7D"/>
    <w:rsid w:val="007A15B7"/>
    <w:rsid w:val="007A1DDD"/>
    <w:rsid w:val="007A2007"/>
    <w:rsid w:val="007A24AF"/>
    <w:rsid w:val="007A2EA9"/>
    <w:rsid w:val="007A32F4"/>
    <w:rsid w:val="007A44D5"/>
    <w:rsid w:val="007A451C"/>
    <w:rsid w:val="007A47CD"/>
    <w:rsid w:val="007A493F"/>
    <w:rsid w:val="007A4AA8"/>
    <w:rsid w:val="007A6251"/>
    <w:rsid w:val="007A6513"/>
    <w:rsid w:val="007A6DE0"/>
    <w:rsid w:val="007A6F11"/>
    <w:rsid w:val="007A7498"/>
    <w:rsid w:val="007A74C9"/>
    <w:rsid w:val="007A7C85"/>
    <w:rsid w:val="007B002C"/>
    <w:rsid w:val="007B0A22"/>
    <w:rsid w:val="007B1311"/>
    <w:rsid w:val="007B1449"/>
    <w:rsid w:val="007B1870"/>
    <w:rsid w:val="007B1907"/>
    <w:rsid w:val="007B1925"/>
    <w:rsid w:val="007B1A50"/>
    <w:rsid w:val="007B1E76"/>
    <w:rsid w:val="007B222C"/>
    <w:rsid w:val="007B29BD"/>
    <w:rsid w:val="007B36D2"/>
    <w:rsid w:val="007B3791"/>
    <w:rsid w:val="007B3AA2"/>
    <w:rsid w:val="007B3C41"/>
    <w:rsid w:val="007B3DFC"/>
    <w:rsid w:val="007B4600"/>
    <w:rsid w:val="007B467B"/>
    <w:rsid w:val="007B52E4"/>
    <w:rsid w:val="007B54C1"/>
    <w:rsid w:val="007B5756"/>
    <w:rsid w:val="007B58DE"/>
    <w:rsid w:val="007B5F2D"/>
    <w:rsid w:val="007B5F77"/>
    <w:rsid w:val="007B7A1E"/>
    <w:rsid w:val="007B7C4B"/>
    <w:rsid w:val="007B7E07"/>
    <w:rsid w:val="007C011E"/>
    <w:rsid w:val="007C04BE"/>
    <w:rsid w:val="007C082A"/>
    <w:rsid w:val="007C08E8"/>
    <w:rsid w:val="007C152A"/>
    <w:rsid w:val="007C155A"/>
    <w:rsid w:val="007C1951"/>
    <w:rsid w:val="007C1CAD"/>
    <w:rsid w:val="007C2187"/>
    <w:rsid w:val="007C287C"/>
    <w:rsid w:val="007C291E"/>
    <w:rsid w:val="007C299B"/>
    <w:rsid w:val="007C3CFB"/>
    <w:rsid w:val="007C3EBC"/>
    <w:rsid w:val="007C47F0"/>
    <w:rsid w:val="007C5AAC"/>
    <w:rsid w:val="007C5B9F"/>
    <w:rsid w:val="007C6940"/>
    <w:rsid w:val="007C6E3E"/>
    <w:rsid w:val="007C6E5C"/>
    <w:rsid w:val="007C702C"/>
    <w:rsid w:val="007C71B6"/>
    <w:rsid w:val="007C7262"/>
    <w:rsid w:val="007C7628"/>
    <w:rsid w:val="007C7631"/>
    <w:rsid w:val="007C7E58"/>
    <w:rsid w:val="007D0F3F"/>
    <w:rsid w:val="007D122D"/>
    <w:rsid w:val="007D1C78"/>
    <w:rsid w:val="007D250B"/>
    <w:rsid w:val="007D250D"/>
    <w:rsid w:val="007D2850"/>
    <w:rsid w:val="007D294E"/>
    <w:rsid w:val="007D2A5E"/>
    <w:rsid w:val="007D2EFA"/>
    <w:rsid w:val="007D3644"/>
    <w:rsid w:val="007D4C5B"/>
    <w:rsid w:val="007D4C79"/>
    <w:rsid w:val="007D4CAE"/>
    <w:rsid w:val="007D4F83"/>
    <w:rsid w:val="007D50C5"/>
    <w:rsid w:val="007D557B"/>
    <w:rsid w:val="007D5713"/>
    <w:rsid w:val="007D5C52"/>
    <w:rsid w:val="007D5FCC"/>
    <w:rsid w:val="007D62E2"/>
    <w:rsid w:val="007D6990"/>
    <w:rsid w:val="007D6B7C"/>
    <w:rsid w:val="007D6E0F"/>
    <w:rsid w:val="007D7104"/>
    <w:rsid w:val="007D7124"/>
    <w:rsid w:val="007D7210"/>
    <w:rsid w:val="007D73AF"/>
    <w:rsid w:val="007D7521"/>
    <w:rsid w:val="007D76BC"/>
    <w:rsid w:val="007D77B3"/>
    <w:rsid w:val="007D7896"/>
    <w:rsid w:val="007D7C0E"/>
    <w:rsid w:val="007D7FB5"/>
    <w:rsid w:val="007E01E3"/>
    <w:rsid w:val="007E04FC"/>
    <w:rsid w:val="007E110D"/>
    <w:rsid w:val="007E12A1"/>
    <w:rsid w:val="007E134D"/>
    <w:rsid w:val="007E22B3"/>
    <w:rsid w:val="007E25ED"/>
    <w:rsid w:val="007E2620"/>
    <w:rsid w:val="007E2B7A"/>
    <w:rsid w:val="007E2D78"/>
    <w:rsid w:val="007E308E"/>
    <w:rsid w:val="007E3549"/>
    <w:rsid w:val="007E35F9"/>
    <w:rsid w:val="007E3FA0"/>
    <w:rsid w:val="007E4A4A"/>
    <w:rsid w:val="007E4FC0"/>
    <w:rsid w:val="007E53A0"/>
    <w:rsid w:val="007E54BA"/>
    <w:rsid w:val="007E55BA"/>
    <w:rsid w:val="007E572E"/>
    <w:rsid w:val="007E5A1E"/>
    <w:rsid w:val="007E60C5"/>
    <w:rsid w:val="007E64DA"/>
    <w:rsid w:val="007E68EC"/>
    <w:rsid w:val="007E69AF"/>
    <w:rsid w:val="007E6ED6"/>
    <w:rsid w:val="007E6F34"/>
    <w:rsid w:val="007E73D3"/>
    <w:rsid w:val="007E7BEE"/>
    <w:rsid w:val="007E7FF0"/>
    <w:rsid w:val="007F014D"/>
    <w:rsid w:val="007F0220"/>
    <w:rsid w:val="007F0518"/>
    <w:rsid w:val="007F0C47"/>
    <w:rsid w:val="007F0F22"/>
    <w:rsid w:val="007F0F94"/>
    <w:rsid w:val="007F10A8"/>
    <w:rsid w:val="007F11D1"/>
    <w:rsid w:val="007F13D7"/>
    <w:rsid w:val="007F15C8"/>
    <w:rsid w:val="007F171F"/>
    <w:rsid w:val="007F1B4E"/>
    <w:rsid w:val="007F1C85"/>
    <w:rsid w:val="007F2377"/>
    <w:rsid w:val="007F251F"/>
    <w:rsid w:val="007F2AD3"/>
    <w:rsid w:val="007F2B74"/>
    <w:rsid w:val="007F2E03"/>
    <w:rsid w:val="007F3600"/>
    <w:rsid w:val="007F3FC9"/>
    <w:rsid w:val="007F418C"/>
    <w:rsid w:val="007F460D"/>
    <w:rsid w:val="007F4CE1"/>
    <w:rsid w:val="007F513A"/>
    <w:rsid w:val="007F633F"/>
    <w:rsid w:val="007F66FB"/>
    <w:rsid w:val="007F6A98"/>
    <w:rsid w:val="007F7469"/>
    <w:rsid w:val="007F7733"/>
    <w:rsid w:val="007F79F9"/>
    <w:rsid w:val="007F7B84"/>
    <w:rsid w:val="007F7FA1"/>
    <w:rsid w:val="008002A7"/>
    <w:rsid w:val="00800B1C"/>
    <w:rsid w:val="0080197A"/>
    <w:rsid w:val="00801C12"/>
    <w:rsid w:val="00801DED"/>
    <w:rsid w:val="0080208F"/>
    <w:rsid w:val="0080219B"/>
    <w:rsid w:val="00802442"/>
    <w:rsid w:val="00802887"/>
    <w:rsid w:val="008032FA"/>
    <w:rsid w:val="00804007"/>
    <w:rsid w:val="00804728"/>
    <w:rsid w:val="00804DFD"/>
    <w:rsid w:val="00804F36"/>
    <w:rsid w:val="00804FFA"/>
    <w:rsid w:val="008051DE"/>
    <w:rsid w:val="00805D95"/>
    <w:rsid w:val="00806349"/>
    <w:rsid w:val="0080637C"/>
    <w:rsid w:val="00806C1C"/>
    <w:rsid w:val="008078F3"/>
    <w:rsid w:val="008078FF"/>
    <w:rsid w:val="00807C37"/>
    <w:rsid w:val="00807CF2"/>
    <w:rsid w:val="00810148"/>
    <w:rsid w:val="00810ACE"/>
    <w:rsid w:val="00810C92"/>
    <w:rsid w:val="00810D36"/>
    <w:rsid w:val="00811039"/>
    <w:rsid w:val="00811599"/>
    <w:rsid w:val="008115DB"/>
    <w:rsid w:val="00812067"/>
    <w:rsid w:val="00812BA6"/>
    <w:rsid w:val="00812BA7"/>
    <w:rsid w:val="0081310B"/>
    <w:rsid w:val="00813163"/>
    <w:rsid w:val="00813477"/>
    <w:rsid w:val="00813868"/>
    <w:rsid w:val="008139E1"/>
    <w:rsid w:val="00813EF3"/>
    <w:rsid w:val="00813F93"/>
    <w:rsid w:val="00814C65"/>
    <w:rsid w:val="008152AE"/>
    <w:rsid w:val="008159E9"/>
    <w:rsid w:val="00815D89"/>
    <w:rsid w:val="00816877"/>
    <w:rsid w:val="00816DC6"/>
    <w:rsid w:val="0081720D"/>
    <w:rsid w:val="00817582"/>
    <w:rsid w:val="008176E6"/>
    <w:rsid w:val="00817EA0"/>
    <w:rsid w:val="00817EB3"/>
    <w:rsid w:val="00820B3E"/>
    <w:rsid w:val="00820DE7"/>
    <w:rsid w:val="00821435"/>
    <w:rsid w:val="008215ED"/>
    <w:rsid w:val="008217A1"/>
    <w:rsid w:val="008218AF"/>
    <w:rsid w:val="00822581"/>
    <w:rsid w:val="00822743"/>
    <w:rsid w:val="008228CD"/>
    <w:rsid w:val="008230C1"/>
    <w:rsid w:val="00824E03"/>
    <w:rsid w:val="00825223"/>
    <w:rsid w:val="008252D2"/>
    <w:rsid w:val="008258C3"/>
    <w:rsid w:val="00825964"/>
    <w:rsid w:val="00825A13"/>
    <w:rsid w:val="00825DCD"/>
    <w:rsid w:val="008268D2"/>
    <w:rsid w:val="00827671"/>
    <w:rsid w:val="008277CA"/>
    <w:rsid w:val="008307B5"/>
    <w:rsid w:val="00830FF2"/>
    <w:rsid w:val="00831C4E"/>
    <w:rsid w:val="00831D54"/>
    <w:rsid w:val="0083279D"/>
    <w:rsid w:val="008329EB"/>
    <w:rsid w:val="00832A4A"/>
    <w:rsid w:val="00832E46"/>
    <w:rsid w:val="008335E5"/>
    <w:rsid w:val="00833ED2"/>
    <w:rsid w:val="00833F1F"/>
    <w:rsid w:val="00834BBB"/>
    <w:rsid w:val="00834F2E"/>
    <w:rsid w:val="0083522C"/>
    <w:rsid w:val="00835BBD"/>
    <w:rsid w:val="0083624E"/>
    <w:rsid w:val="008365BE"/>
    <w:rsid w:val="00836651"/>
    <w:rsid w:val="00836A83"/>
    <w:rsid w:val="00836F8B"/>
    <w:rsid w:val="00836F8D"/>
    <w:rsid w:val="00836FD3"/>
    <w:rsid w:val="0084058E"/>
    <w:rsid w:val="00840F43"/>
    <w:rsid w:val="008413DD"/>
    <w:rsid w:val="0084159A"/>
    <w:rsid w:val="008415ED"/>
    <w:rsid w:val="008416CD"/>
    <w:rsid w:val="008417E5"/>
    <w:rsid w:val="0084289F"/>
    <w:rsid w:val="00843C98"/>
    <w:rsid w:val="00843DD1"/>
    <w:rsid w:val="00843E04"/>
    <w:rsid w:val="00843E12"/>
    <w:rsid w:val="008442FB"/>
    <w:rsid w:val="00844816"/>
    <w:rsid w:val="0084520B"/>
    <w:rsid w:val="0084561A"/>
    <w:rsid w:val="0084585E"/>
    <w:rsid w:val="00845983"/>
    <w:rsid w:val="008463FA"/>
    <w:rsid w:val="00846C8F"/>
    <w:rsid w:val="008475B6"/>
    <w:rsid w:val="0084776F"/>
    <w:rsid w:val="0085109F"/>
    <w:rsid w:val="00851533"/>
    <w:rsid w:val="00851570"/>
    <w:rsid w:val="00851B9B"/>
    <w:rsid w:val="00852777"/>
    <w:rsid w:val="00852D32"/>
    <w:rsid w:val="00852D56"/>
    <w:rsid w:val="00852E4C"/>
    <w:rsid w:val="0085344A"/>
    <w:rsid w:val="00854009"/>
    <w:rsid w:val="008541E9"/>
    <w:rsid w:val="00854339"/>
    <w:rsid w:val="00854774"/>
    <w:rsid w:val="00854A29"/>
    <w:rsid w:val="00854D1E"/>
    <w:rsid w:val="00855051"/>
    <w:rsid w:val="008557CF"/>
    <w:rsid w:val="00855947"/>
    <w:rsid w:val="00856920"/>
    <w:rsid w:val="00856996"/>
    <w:rsid w:val="00856C29"/>
    <w:rsid w:val="00856CF6"/>
    <w:rsid w:val="00857483"/>
    <w:rsid w:val="00857509"/>
    <w:rsid w:val="00857B72"/>
    <w:rsid w:val="008604A0"/>
    <w:rsid w:val="00861056"/>
    <w:rsid w:val="00861B27"/>
    <w:rsid w:val="00861B40"/>
    <w:rsid w:val="008623B4"/>
    <w:rsid w:val="008623DB"/>
    <w:rsid w:val="008624D9"/>
    <w:rsid w:val="008625FF"/>
    <w:rsid w:val="00863E0E"/>
    <w:rsid w:val="008647AC"/>
    <w:rsid w:val="00865371"/>
    <w:rsid w:val="00865B66"/>
    <w:rsid w:val="0086626A"/>
    <w:rsid w:val="008662C1"/>
    <w:rsid w:val="00866B3A"/>
    <w:rsid w:val="008678CA"/>
    <w:rsid w:val="00867B64"/>
    <w:rsid w:val="008703EA"/>
    <w:rsid w:val="008706E2"/>
    <w:rsid w:val="0087073B"/>
    <w:rsid w:val="008708A6"/>
    <w:rsid w:val="00870956"/>
    <w:rsid w:val="00870B43"/>
    <w:rsid w:val="00870F69"/>
    <w:rsid w:val="0087118C"/>
    <w:rsid w:val="00871AAF"/>
    <w:rsid w:val="00872089"/>
    <w:rsid w:val="0087240B"/>
    <w:rsid w:val="008734FB"/>
    <w:rsid w:val="0087357E"/>
    <w:rsid w:val="00873F3D"/>
    <w:rsid w:val="0087401F"/>
    <w:rsid w:val="00874AAD"/>
    <w:rsid w:val="00874C42"/>
    <w:rsid w:val="00875302"/>
    <w:rsid w:val="00875C91"/>
    <w:rsid w:val="00875CE8"/>
    <w:rsid w:val="00875F10"/>
    <w:rsid w:val="0087618C"/>
    <w:rsid w:val="0087631D"/>
    <w:rsid w:val="00876B96"/>
    <w:rsid w:val="008771EE"/>
    <w:rsid w:val="00877D7F"/>
    <w:rsid w:val="00880709"/>
    <w:rsid w:val="00880B29"/>
    <w:rsid w:val="008817C9"/>
    <w:rsid w:val="008818A4"/>
    <w:rsid w:val="008819A3"/>
    <w:rsid w:val="00881B56"/>
    <w:rsid w:val="00881D55"/>
    <w:rsid w:val="00882E36"/>
    <w:rsid w:val="00883443"/>
    <w:rsid w:val="008836E1"/>
    <w:rsid w:val="00883706"/>
    <w:rsid w:val="00883A98"/>
    <w:rsid w:val="00883D9B"/>
    <w:rsid w:val="0088423F"/>
    <w:rsid w:val="00884409"/>
    <w:rsid w:val="00884436"/>
    <w:rsid w:val="008849DC"/>
    <w:rsid w:val="00884EFF"/>
    <w:rsid w:val="00885BE7"/>
    <w:rsid w:val="00885FBD"/>
    <w:rsid w:val="00886575"/>
    <w:rsid w:val="00886789"/>
    <w:rsid w:val="00886A9F"/>
    <w:rsid w:val="00886E29"/>
    <w:rsid w:val="00887610"/>
    <w:rsid w:val="00887850"/>
    <w:rsid w:val="008878C2"/>
    <w:rsid w:val="008879C3"/>
    <w:rsid w:val="00887B78"/>
    <w:rsid w:val="00887DD0"/>
    <w:rsid w:val="00887F1C"/>
    <w:rsid w:val="00887F26"/>
    <w:rsid w:val="0089043B"/>
    <w:rsid w:val="00890A99"/>
    <w:rsid w:val="00890DE2"/>
    <w:rsid w:val="00891245"/>
    <w:rsid w:val="008919D7"/>
    <w:rsid w:val="008927A8"/>
    <w:rsid w:val="00892AA4"/>
    <w:rsid w:val="0089334C"/>
    <w:rsid w:val="00893E08"/>
    <w:rsid w:val="00893FE0"/>
    <w:rsid w:val="00894255"/>
    <w:rsid w:val="00894A0E"/>
    <w:rsid w:val="008952FF"/>
    <w:rsid w:val="008956AA"/>
    <w:rsid w:val="00895E5E"/>
    <w:rsid w:val="00896359"/>
    <w:rsid w:val="008968A1"/>
    <w:rsid w:val="00897A6D"/>
    <w:rsid w:val="00897C11"/>
    <w:rsid w:val="00897C82"/>
    <w:rsid w:val="008A00A2"/>
    <w:rsid w:val="008A00C9"/>
    <w:rsid w:val="008A0689"/>
    <w:rsid w:val="008A0708"/>
    <w:rsid w:val="008A0823"/>
    <w:rsid w:val="008A0CA1"/>
    <w:rsid w:val="008A1C7F"/>
    <w:rsid w:val="008A2057"/>
    <w:rsid w:val="008A2386"/>
    <w:rsid w:val="008A2460"/>
    <w:rsid w:val="008A2ABB"/>
    <w:rsid w:val="008A2C69"/>
    <w:rsid w:val="008A2D47"/>
    <w:rsid w:val="008A2F9D"/>
    <w:rsid w:val="008A35FE"/>
    <w:rsid w:val="008A3986"/>
    <w:rsid w:val="008A3D71"/>
    <w:rsid w:val="008A40A0"/>
    <w:rsid w:val="008A410E"/>
    <w:rsid w:val="008A431E"/>
    <w:rsid w:val="008A455C"/>
    <w:rsid w:val="008A4999"/>
    <w:rsid w:val="008A5C88"/>
    <w:rsid w:val="008A6637"/>
    <w:rsid w:val="008A6BB6"/>
    <w:rsid w:val="008A6BC9"/>
    <w:rsid w:val="008A6D71"/>
    <w:rsid w:val="008A6E4D"/>
    <w:rsid w:val="008A6F36"/>
    <w:rsid w:val="008A6FFB"/>
    <w:rsid w:val="008A7079"/>
    <w:rsid w:val="008A7100"/>
    <w:rsid w:val="008A77FF"/>
    <w:rsid w:val="008B0043"/>
    <w:rsid w:val="008B0461"/>
    <w:rsid w:val="008B0CB2"/>
    <w:rsid w:val="008B0E01"/>
    <w:rsid w:val="008B1135"/>
    <w:rsid w:val="008B11C4"/>
    <w:rsid w:val="008B1491"/>
    <w:rsid w:val="008B151D"/>
    <w:rsid w:val="008B220C"/>
    <w:rsid w:val="008B23EE"/>
    <w:rsid w:val="008B3755"/>
    <w:rsid w:val="008B3CA1"/>
    <w:rsid w:val="008B3D9E"/>
    <w:rsid w:val="008B4D36"/>
    <w:rsid w:val="008B5BB7"/>
    <w:rsid w:val="008B6619"/>
    <w:rsid w:val="008B6FA1"/>
    <w:rsid w:val="008B7D95"/>
    <w:rsid w:val="008B7E5D"/>
    <w:rsid w:val="008C009D"/>
    <w:rsid w:val="008C0BCB"/>
    <w:rsid w:val="008C0C45"/>
    <w:rsid w:val="008C0E89"/>
    <w:rsid w:val="008C1317"/>
    <w:rsid w:val="008C16AD"/>
    <w:rsid w:val="008C1B47"/>
    <w:rsid w:val="008C1B6F"/>
    <w:rsid w:val="008C1B97"/>
    <w:rsid w:val="008C1EE2"/>
    <w:rsid w:val="008C2654"/>
    <w:rsid w:val="008C38DB"/>
    <w:rsid w:val="008C3DA9"/>
    <w:rsid w:val="008C40A5"/>
    <w:rsid w:val="008C4448"/>
    <w:rsid w:val="008C49F0"/>
    <w:rsid w:val="008C4D43"/>
    <w:rsid w:val="008C4D6F"/>
    <w:rsid w:val="008C5487"/>
    <w:rsid w:val="008C54C2"/>
    <w:rsid w:val="008C5E2F"/>
    <w:rsid w:val="008C641A"/>
    <w:rsid w:val="008C64A4"/>
    <w:rsid w:val="008C69B0"/>
    <w:rsid w:val="008C70D0"/>
    <w:rsid w:val="008C710A"/>
    <w:rsid w:val="008C713F"/>
    <w:rsid w:val="008C76D9"/>
    <w:rsid w:val="008C78E7"/>
    <w:rsid w:val="008C7A3F"/>
    <w:rsid w:val="008C7B09"/>
    <w:rsid w:val="008C7B40"/>
    <w:rsid w:val="008C7BB9"/>
    <w:rsid w:val="008C7C3B"/>
    <w:rsid w:val="008D0E5B"/>
    <w:rsid w:val="008D13B1"/>
    <w:rsid w:val="008D1C11"/>
    <w:rsid w:val="008D1DAE"/>
    <w:rsid w:val="008D2741"/>
    <w:rsid w:val="008D29DE"/>
    <w:rsid w:val="008D2A0F"/>
    <w:rsid w:val="008D2B1E"/>
    <w:rsid w:val="008D2C43"/>
    <w:rsid w:val="008D3175"/>
    <w:rsid w:val="008D3607"/>
    <w:rsid w:val="008D36C8"/>
    <w:rsid w:val="008D3A2D"/>
    <w:rsid w:val="008D4154"/>
    <w:rsid w:val="008D4B12"/>
    <w:rsid w:val="008D4E2D"/>
    <w:rsid w:val="008D560B"/>
    <w:rsid w:val="008D56D3"/>
    <w:rsid w:val="008D5C98"/>
    <w:rsid w:val="008D5CFE"/>
    <w:rsid w:val="008D5EE5"/>
    <w:rsid w:val="008D63F9"/>
    <w:rsid w:val="008D699C"/>
    <w:rsid w:val="008D6CB8"/>
    <w:rsid w:val="008D70B1"/>
    <w:rsid w:val="008D7EEF"/>
    <w:rsid w:val="008E0509"/>
    <w:rsid w:val="008E06C0"/>
    <w:rsid w:val="008E092B"/>
    <w:rsid w:val="008E09B9"/>
    <w:rsid w:val="008E2732"/>
    <w:rsid w:val="008E2BFA"/>
    <w:rsid w:val="008E2E66"/>
    <w:rsid w:val="008E34A7"/>
    <w:rsid w:val="008E395A"/>
    <w:rsid w:val="008E3A53"/>
    <w:rsid w:val="008E3D0E"/>
    <w:rsid w:val="008E42FB"/>
    <w:rsid w:val="008E54B1"/>
    <w:rsid w:val="008E62FD"/>
    <w:rsid w:val="008E656A"/>
    <w:rsid w:val="008E68A4"/>
    <w:rsid w:val="008E6911"/>
    <w:rsid w:val="008E6ADD"/>
    <w:rsid w:val="008E6C2B"/>
    <w:rsid w:val="008E7086"/>
    <w:rsid w:val="008E76A9"/>
    <w:rsid w:val="008F010A"/>
    <w:rsid w:val="008F030A"/>
    <w:rsid w:val="008F0A24"/>
    <w:rsid w:val="008F0D5A"/>
    <w:rsid w:val="008F1227"/>
    <w:rsid w:val="008F139E"/>
    <w:rsid w:val="008F1562"/>
    <w:rsid w:val="008F1BBB"/>
    <w:rsid w:val="008F1E7B"/>
    <w:rsid w:val="008F1FDB"/>
    <w:rsid w:val="008F24EA"/>
    <w:rsid w:val="008F29BD"/>
    <w:rsid w:val="008F2BF5"/>
    <w:rsid w:val="008F3D36"/>
    <w:rsid w:val="008F3F3D"/>
    <w:rsid w:val="008F41E6"/>
    <w:rsid w:val="008F44F9"/>
    <w:rsid w:val="008F4669"/>
    <w:rsid w:val="008F5FD7"/>
    <w:rsid w:val="008F6124"/>
    <w:rsid w:val="008F6310"/>
    <w:rsid w:val="008F64A6"/>
    <w:rsid w:val="008F6B66"/>
    <w:rsid w:val="008F7017"/>
    <w:rsid w:val="008F7756"/>
    <w:rsid w:val="00900016"/>
    <w:rsid w:val="0090005F"/>
    <w:rsid w:val="009006B1"/>
    <w:rsid w:val="00901564"/>
    <w:rsid w:val="009016A1"/>
    <w:rsid w:val="00901B29"/>
    <w:rsid w:val="00901F50"/>
    <w:rsid w:val="00902036"/>
    <w:rsid w:val="009020FB"/>
    <w:rsid w:val="009021BC"/>
    <w:rsid w:val="0090291F"/>
    <w:rsid w:val="00902A3E"/>
    <w:rsid w:val="0090314D"/>
    <w:rsid w:val="0090351E"/>
    <w:rsid w:val="0090398D"/>
    <w:rsid w:val="009045AC"/>
    <w:rsid w:val="0090585A"/>
    <w:rsid w:val="00905CC0"/>
    <w:rsid w:val="00906453"/>
    <w:rsid w:val="00906866"/>
    <w:rsid w:val="00906911"/>
    <w:rsid w:val="009070EA"/>
    <w:rsid w:val="00907D0B"/>
    <w:rsid w:val="00911AFE"/>
    <w:rsid w:val="00911C44"/>
    <w:rsid w:val="00911C80"/>
    <w:rsid w:val="00911C89"/>
    <w:rsid w:val="00912802"/>
    <w:rsid w:val="00912B82"/>
    <w:rsid w:val="00912F65"/>
    <w:rsid w:val="0091346D"/>
    <w:rsid w:val="00913756"/>
    <w:rsid w:val="009138BC"/>
    <w:rsid w:val="00914178"/>
    <w:rsid w:val="00914DCA"/>
    <w:rsid w:val="00914F31"/>
    <w:rsid w:val="009150F8"/>
    <w:rsid w:val="00916155"/>
    <w:rsid w:val="00916D14"/>
    <w:rsid w:val="00917027"/>
    <w:rsid w:val="0091737A"/>
    <w:rsid w:val="009173F8"/>
    <w:rsid w:val="00917534"/>
    <w:rsid w:val="00917864"/>
    <w:rsid w:val="009178C7"/>
    <w:rsid w:val="00917A57"/>
    <w:rsid w:val="009200AB"/>
    <w:rsid w:val="009207C0"/>
    <w:rsid w:val="009209C8"/>
    <w:rsid w:val="00920DCD"/>
    <w:rsid w:val="009218A2"/>
    <w:rsid w:val="00921E2F"/>
    <w:rsid w:val="009222CA"/>
    <w:rsid w:val="00922DA5"/>
    <w:rsid w:val="00923463"/>
    <w:rsid w:val="009240C4"/>
    <w:rsid w:val="00924DE5"/>
    <w:rsid w:val="00925364"/>
    <w:rsid w:val="00925929"/>
    <w:rsid w:val="0092707F"/>
    <w:rsid w:val="00927BB7"/>
    <w:rsid w:val="009301B2"/>
    <w:rsid w:val="0093058F"/>
    <w:rsid w:val="009309A2"/>
    <w:rsid w:val="009309FC"/>
    <w:rsid w:val="00930C3D"/>
    <w:rsid w:val="00930C51"/>
    <w:rsid w:val="00930E3F"/>
    <w:rsid w:val="00930EFC"/>
    <w:rsid w:val="009310F4"/>
    <w:rsid w:val="00931123"/>
    <w:rsid w:val="0093115F"/>
    <w:rsid w:val="009317C3"/>
    <w:rsid w:val="00931ECE"/>
    <w:rsid w:val="00932107"/>
    <w:rsid w:val="009332C6"/>
    <w:rsid w:val="009343D4"/>
    <w:rsid w:val="00934637"/>
    <w:rsid w:val="0093481F"/>
    <w:rsid w:val="00934AD4"/>
    <w:rsid w:val="00934E28"/>
    <w:rsid w:val="00935303"/>
    <w:rsid w:val="00935336"/>
    <w:rsid w:val="009358D1"/>
    <w:rsid w:val="00935966"/>
    <w:rsid w:val="00935DD1"/>
    <w:rsid w:val="00935E43"/>
    <w:rsid w:val="009366BA"/>
    <w:rsid w:val="00937009"/>
    <w:rsid w:val="009370B8"/>
    <w:rsid w:val="009378F6"/>
    <w:rsid w:val="00937F18"/>
    <w:rsid w:val="00937F42"/>
    <w:rsid w:val="009403C8"/>
    <w:rsid w:val="0094046C"/>
    <w:rsid w:val="009413E2"/>
    <w:rsid w:val="00941569"/>
    <w:rsid w:val="0094176F"/>
    <w:rsid w:val="00941F35"/>
    <w:rsid w:val="009422BE"/>
    <w:rsid w:val="0094276F"/>
    <w:rsid w:val="0094399A"/>
    <w:rsid w:val="009439DD"/>
    <w:rsid w:val="00944A9C"/>
    <w:rsid w:val="00944C4B"/>
    <w:rsid w:val="009455F5"/>
    <w:rsid w:val="00945E84"/>
    <w:rsid w:val="00946453"/>
    <w:rsid w:val="009467F5"/>
    <w:rsid w:val="00946B39"/>
    <w:rsid w:val="00946C8B"/>
    <w:rsid w:val="00947ABC"/>
    <w:rsid w:val="0095004F"/>
    <w:rsid w:val="009501C3"/>
    <w:rsid w:val="0095025E"/>
    <w:rsid w:val="009503C8"/>
    <w:rsid w:val="00951194"/>
    <w:rsid w:val="0095188D"/>
    <w:rsid w:val="00952931"/>
    <w:rsid w:val="00952B57"/>
    <w:rsid w:val="00952E32"/>
    <w:rsid w:val="00953020"/>
    <w:rsid w:val="00953559"/>
    <w:rsid w:val="00953C3E"/>
    <w:rsid w:val="00954060"/>
    <w:rsid w:val="009544EF"/>
    <w:rsid w:val="00954FC4"/>
    <w:rsid w:val="009555A6"/>
    <w:rsid w:val="00955A46"/>
    <w:rsid w:val="00955CAD"/>
    <w:rsid w:val="00956993"/>
    <w:rsid w:val="00956E21"/>
    <w:rsid w:val="00956F04"/>
    <w:rsid w:val="009576D7"/>
    <w:rsid w:val="00957BAC"/>
    <w:rsid w:val="0096027F"/>
    <w:rsid w:val="009605BA"/>
    <w:rsid w:val="00960A25"/>
    <w:rsid w:val="00960D69"/>
    <w:rsid w:val="00960F1F"/>
    <w:rsid w:val="009614D1"/>
    <w:rsid w:val="009617D6"/>
    <w:rsid w:val="009619BD"/>
    <w:rsid w:val="00961A71"/>
    <w:rsid w:val="00961AF9"/>
    <w:rsid w:val="00961B56"/>
    <w:rsid w:val="00961FDA"/>
    <w:rsid w:val="00962227"/>
    <w:rsid w:val="009622B5"/>
    <w:rsid w:val="00962628"/>
    <w:rsid w:val="00962A5E"/>
    <w:rsid w:val="00963551"/>
    <w:rsid w:val="00963881"/>
    <w:rsid w:val="00963A4C"/>
    <w:rsid w:val="00963FCA"/>
    <w:rsid w:val="0096400D"/>
    <w:rsid w:val="009641BA"/>
    <w:rsid w:val="0096427D"/>
    <w:rsid w:val="009642E7"/>
    <w:rsid w:val="0096485E"/>
    <w:rsid w:val="00964991"/>
    <w:rsid w:val="00964ACB"/>
    <w:rsid w:val="00965E82"/>
    <w:rsid w:val="00965EB1"/>
    <w:rsid w:val="0096624A"/>
    <w:rsid w:val="00966720"/>
    <w:rsid w:val="0096686C"/>
    <w:rsid w:val="00966AE4"/>
    <w:rsid w:val="00966BD2"/>
    <w:rsid w:val="00967AB8"/>
    <w:rsid w:val="0097043B"/>
    <w:rsid w:val="00970BAF"/>
    <w:rsid w:val="00970DDA"/>
    <w:rsid w:val="00971417"/>
    <w:rsid w:val="0097176F"/>
    <w:rsid w:val="00971DB5"/>
    <w:rsid w:val="00972EAF"/>
    <w:rsid w:val="009730DF"/>
    <w:rsid w:val="009731D1"/>
    <w:rsid w:val="009731D2"/>
    <w:rsid w:val="00973411"/>
    <w:rsid w:val="00974055"/>
    <w:rsid w:val="00974186"/>
    <w:rsid w:val="00974465"/>
    <w:rsid w:val="009744A8"/>
    <w:rsid w:val="009745B2"/>
    <w:rsid w:val="00974B17"/>
    <w:rsid w:val="00975245"/>
    <w:rsid w:val="00975483"/>
    <w:rsid w:val="00975840"/>
    <w:rsid w:val="0097584A"/>
    <w:rsid w:val="00975BCE"/>
    <w:rsid w:val="00975E52"/>
    <w:rsid w:val="0097614A"/>
    <w:rsid w:val="009761DB"/>
    <w:rsid w:val="00977CD0"/>
    <w:rsid w:val="0098026F"/>
    <w:rsid w:val="00980D55"/>
    <w:rsid w:val="009815AA"/>
    <w:rsid w:val="0098172D"/>
    <w:rsid w:val="00981A50"/>
    <w:rsid w:val="00982034"/>
    <w:rsid w:val="00982A50"/>
    <w:rsid w:val="00982BC8"/>
    <w:rsid w:val="00982EB4"/>
    <w:rsid w:val="0098327D"/>
    <w:rsid w:val="00983651"/>
    <w:rsid w:val="009837EC"/>
    <w:rsid w:val="00983AFD"/>
    <w:rsid w:val="009844C5"/>
    <w:rsid w:val="0098544B"/>
    <w:rsid w:val="00985F05"/>
    <w:rsid w:val="00986530"/>
    <w:rsid w:val="009868B5"/>
    <w:rsid w:val="00986AF0"/>
    <w:rsid w:val="00986FF6"/>
    <w:rsid w:val="0098739E"/>
    <w:rsid w:val="00987574"/>
    <w:rsid w:val="009878FF"/>
    <w:rsid w:val="00987F20"/>
    <w:rsid w:val="0099034E"/>
    <w:rsid w:val="00990831"/>
    <w:rsid w:val="00990A61"/>
    <w:rsid w:val="0099314D"/>
    <w:rsid w:val="00993945"/>
    <w:rsid w:val="00993B23"/>
    <w:rsid w:val="00993F85"/>
    <w:rsid w:val="009944E3"/>
    <w:rsid w:val="009944F3"/>
    <w:rsid w:val="00994522"/>
    <w:rsid w:val="0099458E"/>
    <w:rsid w:val="00994933"/>
    <w:rsid w:val="0099493F"/>
    <w:rsid w:val="00994B58"/>
    <w:rsid w:val="00994D40"/>
    <w:rsid w:val="00995FA4"/>
    <w:rsid w:val="00996854"/>
    <w:rsid w:val="009969B8"/>
    <w:rsid w:val="009972FC"/>
    <w:rsid w:val="00997390"/>
    <w:rsid w:val="00997CE2"/>
    <w:rsid w:val="00997D82"/>
    <w:rsid w:val="00997F3A"/>
    <w:rsid w:val="009A022D"/>
    <w:rsid w:val="009A07E4"/>
    <w:rsid w:val="009A21D5"/>
    <w:rsid w:val="009A24B3"/>
    <w:rsid w:val="009A257F"/>
    <w:rsid w:val="009A280C"/>
    <w:rsid w:val="009A2BA6"/>
    <w:rsid w:val="009A31E5"/>
    <w:rsid w:val="009A399A"/>
    <w:rsid w:val="009A46A6"/>
    <w:rsid w:val="009A490C"/>
    <w:rsid w:val="009A4A75"/>
    <w:rsid w:val="009A4AEE"/>
    <w:rsid w:val="009A5161"/>
    <w:rsid w:val="009A566E"/>
    <w:rsid w:val="009A56D6"/>
    <w:rsid w:val="009A6C15"/>
    <w:rsid w:val="009A6F3A"/>
    <w:rsid w:val="009A70DE"/>
    <w:rsid w:val="009A74DC"/>
    <w:rsid w:val="009A7B79"/>
    <w:rsid w:val="009B01DC"/>
    <w:rsid w:val="009B035E"/>
    <w:rsid w:val="009B0697"/>
    <w:rsid w:val="009B089E"/>
    <w:rsid w:val="009B0E75"/>
    <w:rsid w:val="009B0F62"/>
    <w:rsid w:val="009B1346"/>
    <w:rsid w:val="009B1836"/>
    <w:rsid w:val="009B1EED"/>
    <w:rsid w:val="009B209B"/>
    <w:rsid w:val="009B2472"/>
    <w:rsid w:val="009B247F"/>
    <w:rsid w:val="009B2A04"/>
    <w:rsid w:val="009B2A41"/>
    <w:rsid w:val="009B2B57"/>
    <w:rsid w:val="009B3313"/>
    <w:rsid w:val="009B3742"/>
    <w:rsid w:val="009B3955"/>
    <w:rsid w:val="009B3A0A"/>
    <w:rsid w:val="009B3B05"/>
    <w:rsid w:val="009B3C0F"/>
    <w:rsid w:val="009B3E90"/>
    <w:rsid w:val="009B43D1"/>
    <w:rsid w:val="009B466E"/>
    <w:rsid w:val="009B48E0"/>
    <w:rsid w:val="009B4A4A"/>
    <w:rsid w:val="009B4BF9"/>
    <w:rsid w:val="009B4BFF"/>
    <w:rsid w:val="009B55E8"/>
    <w:rsid w:val="009B5716"/>
    <w:rsid w:val="009B594A"/>
    <w:rsid w:val="009B5C2E"/>
    <w:rsid w:val="009B620E"/>
    <w:rsid w:val="009B6433"/>
    <w:rsid w:val="009B66C3"/>
    <w:rsid w:val="009B670F"/>
    <w:rsid w:val="009B6B91"/>
    <w:rsid w:val="009B6C82"/>
    <w:rsid w:val="009B6D15"/>
    <w:rsid w:val="009B716D"/>
    <w:rsid w:val="009B78CB"/>
    <w:rsid w:val="009B798E"/>
    <w:rsid w:val="009C0689"/>
    <w:rsid w:val="009C0C05"/>
    <w:rsid w:val="009C14AA"/>
    <w:rsid w:val="009C250F"/>
    <w:rsid w:val="009C26AE"/>
    <w:rsid w:val="009C26EE"/>
    <w:rsid w:val="009C2A3E"/>
    <w:rsid w:val="009C2CAB"/>
    <w:rsid w:val="009C30F2"/>
    <w:rsid w:val="009C330E"/>
    <w:rsid w:val="009C39D3"/>
    <w:rsid w:val="009C3BC4"/>
    <w:rsid w:val="009C45E9"/>
    <w:rsid w:val="009C5FC5"/>
    <w:rsid w:val="009C6CB3"/>
    <w:rsid w:val="009C7532"/>
    <w:rsid w:val="009D0328"/>
    <w:rsid w:val="009D0B6F"/>
    <w:rsid w:val="009D0F25"/>
    <w:rsid w:val="009D1EDC"/>
    <w:rsid w:val="009D21FD"/>
    <w:rsid w:val="009D3085"/>
    <w:rsid w:val="009D30F7"/>
    <w:rsid w:val="009D3275"/>
    <w:rsid w:val="009D3ACE"/>
    <w:rsid w:val="009D428D"/>
    <w:rsid w:val="009D43E0"/>
    <w:rsid w:val="009D467A"/>
    <w:rsid w:val="009D49BE"/>
    <w:rsid w:val="009D4F84"/>
    <w:rsid w:val="009D522E"/>
    <w:rsid w:val="009D53A8"/>
    <w:rsid w:val="009D5835"/>
    <w:rsid w:val="009D5A5B"/>
    <w:rsid w:val="009D5AE0"/>
    <w:rsid w:val="009D5D02"/>
    <w:rsid w:val="009D6A45"/>
    <w:rsid w:val="009D6C97"/>
    <w:rsid w:val="009D6F21"/>
    <w:rsid w:val="009D6FCB"/>
    <w:rsid w:val="009D7300"/>
    <w:rsid w:val="009D73A0"/>
    <w:rsid w:val="009D783A"/>
    <w:rsid w:val="009D7A00"/>
    <w:rsid w:val="009E07E2"/>
    <w:rsid w:val="009E0B5D"/>
    <w:rsid w:val="009E0B69"/>
    <w:rsid w:val="009E1225"/>
    <w:rsid w:val="009E13F5"/>
    <w:rsid w:val="009E148C"/>
    <w:rsid w:val="009E1533"/>
    <w:rsid w:val="009E1D67"/>
    <w:rsid w:val="009E226F"/>
    <w:rsid w:val="009E26BC"/>
    <w:rsid w:val="009E2F2B"/>
    <w:rsid w:val="009E3227"/>
    <w:rsid w:val="009E35B7"/>
    <w:rsid w:val="009E37FC"/>
    <w:rsid w:val="009E39FD"/>
    <w:rsid w:val="009E3AFB"/>
    <w:rsid w:val="009E3E80"/>
    <w:rsid w:val="009E3FA4"/>
    <w:rsid w:val="009E419D"/>
    <w:rsid w:val="009E43E3"/>
    <w:rsid w:val="009E46B0"/>
    <w:rsid w:val="009E4B4D"/>
    <w:rsid w:val="009E56FE"/>
    <w:rsid w:val="009E5894"/>
    <w:rsid w:val="009E5B87"/>
    <w:rsid w:val="009E6204"/>
    <w:rsid w:val="009E6677"/>
    <w:rsid w:val="009E6A4B"/>
    <w:rsid w:val="009E6BC1"/>
    <w:rsid w:val="009E6FF5"/>
    <w:rsid w:val="009E7310"/>
    <w:rsid w:val="009F00AE"/>
    <w:rsid w:val="009F033E"/>
    <w:rsid w:val="009F08AC"/>
    <w:rsid w:val="009F0FE2"/>
    <w:rsid w:val="009F1479"/>
    <w:rsid w:val="009F1A95"/>
    <w:rsid w:val="009F1D02"/>
    <w:rsid w:val="009F1D8B"/>
    <w:rsid w:val="009F1DD5"/>
    <w:rsid w:val="009F1E77"/>
    <w:rsid w:val="009F24EE"/>
    <w:rsid w:val="009F280B"/>
    <w:rsid w:val="009F2CC2"/>
    <w:rsid w:val="009F3153"/>
    <w:rsid w:val="009F32C9"/>
    <w:rsid w:val="009F33E7"/>
    <w:rsid w:val="009F3A4E"/>
    <w:rsid w:val="009F3EE4"/>
    <w:rsid w:val="009F4049"/>
    <w:rsid w:val="009F40BC"/>
    <w:rsid w:val="009F4F43"/>
    <w:rsid w:val="009F5623"/>
    <w:rsid w:val="009F5960"/>
    <w:rsid w:val="009F597A"/>
    <w:rsid w:val="009F5B9F"/>
    <w:rsid w:val="009F6E95"/>
    <w:rsid w:val="009F7269"/>
    <w:rsid w:val="009F7CAA"/>
    <w:rsid w:val="009F7FA7"/>
    <w:rsid w:val="00A0086E"/>
    <w:rsid w:val="00A0093C"/>
    <w:rsid w:val="00A00985"/>
    <w:rsid w:val="00A00D44"/>
    <w:rsid w:val="00A013DD"/>
    <w:rsid w:val="00A0170D"/>
    <w:rsid w:val="00A0191A"/>
    <w:rsid w:val="00A01C73"/>
    <w:rsid w:val="00A02453"/>
    <w:rsid w:val="00A02EEF"/>
    <w:rsid w:val="00A03377"/>
    <w:rsid w:val="00A03CC6"/>
    <w:rsid w:val="00A03CE6"/>
    <w:rsid w:val="00A03DD4"/>
    <w:rsid w:val="00A04207"/>
    <w:rsid w:val="00A0470D"/>
    <w:rsid w:val="00A0477E"/>
    <w:rsid w:val="00A04882"/>
    <w:rsid w:val="00A05883"/>
    <w:rsid w:val="00A05CEF"/>
    <w:rsid w:val="00A062A5"/>
    <w:rsid w:val="00A06366"/>
    <w:rsid w:val="00A067B6"/>
    <w:rsid w:val="00A06A2F"/>
    <w:rsid w:val="00A07B45"/>
    <w:rsid w:val="00A07BCC"/>
    <w:rsid w:val="00A11525"/>
    <w:rsid w:val="00A1171C"/>
    <w:rsid w:val="00A11AF8"/>
    <w:rsid w:val="00A11B7A"/>
    <w:rsid w:val="00A130A3"/>
    <w:rsid w:val="00A1404D"/>
    <w:rsid w:val="00A146D0"/>
    <w:rsid w:val="00A14C37"/>
    <w:rsid w:val="00A14C85"/>
    <w:rsid w:val="00A15054"/>
    <w:rsid w:val="00A15799"/>
    <w:rsid w:val="00A1610F"/>
    <w:rsid w:val="00A1679A"/>
    <w:rsid w:val="00A16A69"/>
    <w:rsid w:val="00A16CBD"/>
    <w:rsid w:val="00A16EDF"/>
    <w:rsid w:val="00A17371"/>
    <w:rsid w:val="00A200C0"/>
    <w:rsid w:val="00A202B9"/>
    <w:rsid w:val="00A20CAB"/>
    <w:rsid w:val="00A20EB7"/>
    <w:rsid w:val="00A21050"/>
    <w:rsid w:val="00A21076"/>
    <w:rsid w:val="00A212C2"/>
    <w:rsid w:val="00A21DBC"/>
    <w:rsid w:val="00A226D0"/>
    <w:rsid w:val="00A22A79"/>
    <w:rsid w:val="00A22E24"/>
    <w:rsid w:val="00A22E81"/>
    <w:rsid w:val="00A234C9"/>
    <w:rsid w:val="00A236B1"/>
    <w:rsid w:val="00A23DFA"/>
    <w:rsid w:val="00A2471B"/>
    <w:rsid w:val="00A248A9"/>
    <w:rsid w:val="00A25135"/>
    <w:rsid w:val="00A25497"/>
    <w:rsid w:val="00A25A63"/>
    <w:rsid w:val="00A25FCC"/>
    <w:rsid w:val="00A26854"/>
    <w:rsid w:val="00A26A08"/>
    <w:rsid w:val="00A26CDC"/>
    <w:rsid w:val="00A274C8"/>
    <w:rsid w:val="00A2784B"/>
    <w:rsid w:val="00A27C03"/>
    <w:rsid w:val="00A27DC8"/>
    <w:rsid w:val="00A27E7F"/>
    <w:rsid w:val="00A30B73"/>
    <w:rsid w:val="00A30D4C"/>
    <w:rsid w:val="00A30D73"/>
    <w:rsid w:val="00A30DDC"/>
    <w:rsid w:val="00A30E28"/>
    <w:rsid w:val="00A31823"/>
    <w:rsid w:val="00A31C64"/>
    <w:rsid w:val="00A31C92"/>
    <w:rsid w:val="00A31F53"/>
    <w:rsid w:val="00A323B7"/>
    <w:rsid w:val="00A32F32"/>
    <w:rsid w:val="00A33404"/>
    <w:rsid w:val="00A339A0"/>
    <w:rsid w:val="00A33D84"/>
    <w:rsid w:val="00A34185"/>
    <w:rsid w:val="00A34EB2"/>
    <w:rsid w:val="00A353AE"/>
    <w:rsid w:val="00A35591"/>
    <w:rsid w:val="00A356B7"/>
    <w:rsid w:val="00A357AB"/>
    <w:rsid w:val="00A3593A"/>
    <w:rsid w:val="00A35DCE"/>
    <w:rsid w:val="00A35EEB"/>
    <w:rsid w:val="00A35FF5"/>
    <w:rsid w:val="00A368EE"/>
    <w:rsid w:val="00A36C42"/>
    <w:rsid w:val="00A36DB5"/>
    <w:rsid w:val="00A36DBA"/>
    <w:rsid w:val="00A373F0"/>
    <w:rsid w:val="00A3740B"/>
    <w:rsid w:val="00A37A83"/>
    <w:rsid w:val="00A40011"/>
    <w:rsid w:val="00A400ED"/>
    <w:rsid w:val="00A4018D"/>
    <w:rsid w:val="00A40373"/>
    <w:rsid w:val="00A4044F"/>
    <w:rsid w:val="00A40830"/>
    <w:rsid w:val="00A409CE"/>
    <w:rsid w:val="00A41546"/>
    <w:rsid w:val="00A42773"/>
    <w:rsid w:val="00A427F1"/>
    <w:rsid w:val="00A432EB"/>
    <w:rsid w:val="00A4399B"/>
    <w:rsid w:val="00A43D36"/>
    <w:rsid w:val="00A443F4"/>
    <w:rsid w:val="00A44447"/>
    <w:rsid w:val="00A445EE"/>
    <w:rsid w:val="00A449E8"/>
    <w:rsid w:val="00A453C5"/>
    <w:rsid w:val="00A45936"/>
    <w:rsid w:val="00A45C41"/>
    <w:rsid w:val="00A45FA3"/>
    <w:rsid w:val="00A461A8"/>
    <w:rsid w:val="00A46449"/>
    <w:rsid w:val="00A4688C"/>
    <w:rsid w:val="00A4694A"/>
    <w:rsid w:val="00A46BF6"/>
    <w:rsid w:val="00A46D4A"/>
    <w:rsid w:val="00A47877"/>
    <w:rsid w:val="00A47DE1"/>
    <w:rsid w:val="00A501E8"/>
    <w:rsid w:val="00A5064C"/>
    <w:rsid w:val="00A506B3"/>
    <w:rsid w:val="00A50D79"/>
    <w:rsid w:val="00A50E84"/>
    <w:rsid w:val="00A50FC6"/>
    <w:rsid w:val="00A51424"/>
    <w:rsid w:val="00A51E49"/>
    <w:rsid w:val="00A52243"/>
    <w:rsid w:val="00A52FE0"/>
    <w:rsid w:val="00A543F4"/>
    <w:rsid w:val="00A54A11"/>
    <w:rsid w:val="00A54D8A"/>
    <w:rsid w:val="00A55100"/>
    <w:rsid w:val="00A562DE"/>
    <w:rsid w:val="00A563C1"/>
    <w:rsid w:val="00A563EA"/>
    <w:rsid w:val="00A56867"/>
    <w:rsid w:val="00A56947"/>
    <w:rsid w:val="00A56BEA"/>
    <w:rsid w:val="00A57142"/>
    <w:rsid w:val="00A57AE9"/>
    <w:rsid w:val="00A57BA9"/>
    <w:rsid w:val="00A6075A"/>
    <w:rsid w:val="00A60E7E"/>
    <w:rsid w:val="00A61367"/>
    <w:rsid w:val="00A618F0"/>
    <w:rsid w:val="00A61ABC"/>
    <w:rsid w:val="00A61B90"/>
    <w:rsid w:val="00A61EE0"/>
    <w:rsid w:val="00A6220A"/>
    <w:rsid w:val="00A624C0"/>
    <w:rsid w:val="00A63269"/>
    <w:rsid w:val="00A64255"/>
    <w:rsid w:val="00A6428E"/>
    <w:rsid w:val="00A64415"/>
    <w:rsid w:val="00A64A6E"/>
    <w:rsid w:val="00A64DA7"/>
    <w:rsid w:val="00A64E5E"/>
    <w:rsid w:val="00A65091"/>
    <w:rsid w:val="00A6527E"/>
    <w:rsid w:val="00A657D6"/>
    <w:rsid w:val="00A658FC"/>
    <w:rsid w:val="00A65BAE"/>
    <w:rsid w:val="00A661A0"/>
    <w:rsid w:val="00A66408"/>
    <w:rsid w:val="00A66799"/>
    <w:rsid w:val="00A6776B"/>
    <w:rsid w:val="00A67903"/>
    <w:rsid w:val="00A679C7"/>
    <w:rsid w:val="00A7008F"/>
    <w:rsid w:val="00A7022E"/>
    <w:rsid w:val="00A704A7"/>
    <w:rsid w:val="00A7081A"/>
    <w:rsid w:val="00A70976"/>
    <w:rsid w:val="00A710AA"/>
    <w:rsid w:val="00A71434"/>
    <w:rsid w:val="00A71C2E"/>
    <w:rsid w:val="00A71CA5"/>
    <w:rsid w:val="00A71D19"/>
    <w:rsid w:val="00A72868"/>
    <w:rsid w:val="00A72F99"/>
    <w:rsid w:val="00A743DF"/>
    <w:rsid w:val="00A74BDD"/>
    <w:rsid w:val="00A74E42"/>
    <w:rsid w:val="00A750BC"/>
    <w:rsid w:val="00A75E44"/>
    <w:rsid w:val="00A7663B"/>
    <w:rsid w:val="00A76DF3"/>
    <w:rsid w:val="00A776E0"/>
    <w:rsid w:val="00A7776D"/>
    <w:rsid w:val="00A778A8"/>
    <w:rsid w:val="00A8037E"/>
    <w:rsid w:val="00A80605"/>
    <w:rsid w:val="00A806D4"/>
    <w:rsid w:val="00A8104D"/>
    <w:rsid w:val="00A8126D"/>
    <w:rsid w:val="00A8129F"/>
    <w:rsid w:val="00A81C56"/>
    <w:rsid w:val="00A8216E"/>
    <w:rsid w:val="00A826B6"/>
    <w:rsid w:val="00A82EEA"/>
    <w:rsid w:val="00A8309F"/>
    <w:rsid w:val="00A83747"/>
    <w:rsid w:val="00A83E30"/>
    <w:rsid w:val="00A84777"/>
    <w:rsid w:val="00A84C06"/>
    <w:rsid w:val="00A84E2C"/>
    <w:rsid w:val="00A84FF9"/>
    <w:rsid w:val="00A85005"/>
    <w:rsid w:val="00A852BB"/>
    <w:rsid w:val="00A85380"/>
    <w:rsid w:val="00A85CA8"/>
    <w:rsid w:val="00A86070"/>
    <w:rsid w:val="00A87013"/>
    <w:rsid w:val="00A8798D"/>
    <w:rsid w:val="00A9017D"/>
    <w:rsid w:val="00A91728"/>
    <w:rsid w:val="00A91DFE"/>
    <w:rsid w:val="00A92104"/>
    <w:rsid w:val="00A92281"/>
    <w:rsid w:val="00A9265A"/>
    <w:rsid w:val="00A927BF"/>
    <w:rsid w:val="00A9287C"/>
    <w:rsid w:val="00A9287F"/>
    <w:rsid w:val="00A92F8E"/>
    <w:rsid w:val="00A933B5"/>
    <w:rsid w:val="00A936E2"/>
    <w:rsid w:val="00A93870"/>
    <w:rsid w:val="00A93D2F"/>
    <w:rsid w:val="00A94032"/>
    <w:rsid w:val="00A94EA7"/>
    <w:rsid w:val="00A95306"/>
    <w:rsid w:val="00A95763"/>
    <w:rsid w:val="00A95E57"/>
    <w:rsid w:val="00A95FE1"/>
    <w:rsid w:val="00A962AB"/>
    <w:rsid w:val="00A9676E"/>
    <w:rsid w:val="00A975F9"/>
    <w:rsid w:val="00A979CE"/>
    <w:rsid w:val="00A97A56"/>
    <w:rsid w:val="00A97BB8"/>
    <w:rsid w:val="00A97D70"/>
    <w:rsid w:val="00AA081E"/>
    <w:rsid w:val="00AA0946"/>
    <w:rsid w:val="00AA0959"/>
    <w:rsid w:val="00AA09B8"/>
    <w:rsid w:val="00AA0A7B"/>
    <w:rsid w:val="00AA0B2C"/>
    <w:rsid w:val="00AA1074"/>
    <w:rsid w:val="00AA1325"/>
    <w:rsid w:val="00AA1A4A"/>
    <w:rsid w:val="00AA1CAD"/>
    <w:rsid w:val="00AA1D74"/>
    <w:rsid w:val="00AA1EA5"/>
    <w:rsid w:val="00AA235D"/>
    <w:rsid w:val="00AA2572"/>
    <w:rsid w:val="00AA2E59"/>
    <w:rsid w:val="00AA3079"/>
    <w:rsid w:val="00AA30CF"/>
    <w:rsid w:val="00AA345A"/>
    <w:rsid w:val="00AA39F3"/>
    <w:rsid w:val="00AA3E1F"/>
    <w:rsid w:val="00AA3EC8"/>
    <w:rsid w:val="00AA42ED"/>
    <w:rsid w:val="00AA44C7"/>
    <w:rsid w:val="00AA5139"/>
    <w:rsid w:val="00AA51DD"/>
    <w:rsid w:val="00AA5C5F"/>
    <w:rsid w:val="00AA65BF"/>
    <w:rsid w:val="00AA69F0"/>
    <w:rsid w:val="00AA7012"/>
    <w:rsid w:val="00AA706C"/>
    <w:rsid w:val="00AA74FD"/>
    <w:rsid w:val="00AA78E7"/>
    <w:rsid w:val="00AA7A13"/>
    <w:rsid w:val="00AA7D65"/>
    <w:rsid w:val="00AB0432"/>
    <w:rsid w:val="00AB0BC7"/>
    <w:rsid w:val="00AB0D4D"/>
    <w:rsid w:val="00AB0F85"/>
    <w:rsid w:val="00AB1214"/>
    <w:rsid w:val="00AB1931"/>
    <w:rsid w:val="00AB1F3C"/>
    <w:rsid w:val="00AB27A8"/>
    <w:rsid w:val="00AB2AAF"/>
    <w:rsid w:val="00AB3A34"/>
    <w:rsid w:val="00AB3A51"/>
    <w:rsid w:val="00AB3A64"/>
    <w:rsid w:val="00AB3AA2"/>
    <w:rsid w:val="00AB3D92"/>
    <w:rsid w:val="00AB3FC2"/>
    <w:rsid w:val="00AB438A"/>
    <w:rsid w:val="00AB482D"/>
    <w:rsid w:val="00AB4B30"/>
    <w:rsid w:val="00AB5684"/>
    <w:rsid w:val="00AB58E4"/>
    <w:rsid w:val="00AB5E17"/>
    <w:rsid w:val="00AB684B"/>
    <w:rsid w:val="00AB6A83"/>
    <w:rsid w:val="00AB6C3F"/>
    <w:rsid w:val="00AB6CBC"/>
    <w:rsid w:val="00AB6D5D"/>
    <w:rsid w:val="00AB70D0"/>
    <w:rsid w:val="00AB72B5"/>
    <w:rsid w:val="00AB774E"/>
    <w:rsid w:val="00AB7B20"/>
    <w:rsid w:val="00AC0031"/>
    <w:rsid w:val="00AC04D3"/>
    <w:rsid w:val="00AC188B"/>
    <w:rsid w:val="00AC193C"/>
    <w:rsid w:val="00AC1BB0"/>
    <w:rsid w:val="00AC1BB1"/>
    <w:rsid w:val="00AC27FD"/>
    <w:rsid w:val="00AC3280"/>
    <w:rsid w:val="00AC407C"/>
    <w:rsid w:val="00AC493E"/>
    <w:rsid w:val="00AC4E9D"/>
    <w:rsid w:val="00AC55F4"/>
    <w:rsid w:val="00AC594E"/>
    <w:rsid w:val="00AC5D4B"/>
    <w:rsid w:val="00AC615A"/>
    <w:rsid w:val="00AC661F"/>
    <w:rsid w:val="00AC6799"/>
    <w:rsid w:val="00AC7D8A"/>
    <w:rsid w:val="00AC7E4D"/>
    <w:rsid w:val="00AC7FF4"/>
    <w:rsid w:val="00AD0C8F"/>
    <w:rsid w:val="00AD10DE"/>
    <w:rsid w:val="00AD2192"/>
    <w:rsid w:val="00AD223A"/>
    <w:rsid w:val="00AD266C"/>
    <w:rsid w:val="00AD280B"/>
    <w:rsid w:val="00AD380E"/>
    <w:rsid w:val="00AD3C7C"/>
    <w:rsid w:val="00AD3D60"/>
    <w:rsid w:val="00AD40A0"/>
    <w:rsid w:val="00AD4559"/>
    <w:rsid w:val="00AD47CA"/>
    <w:rsid w:val="00AD49C8"/>
    <w:rsid w:val="00AD4CD8"/>
    <w:rsid w:val="00AD5110"/>
    <w:rsid w:val="00AD5250"/>
    <w:rsid w:val="00AD5948"/>
    <w:rsid w:val="00AD5C70"/>
    <w:rsid w:val="00AD5C7B"/>
    <w:rsid w:val="00AD5D48"/>
    <w:rsid w:val="00AD60D5"/>
    <w:rsid w:val="00AD61C4"/>
    <w:rsid w:val="00AD6B26"/>
    <w:rsid w:val="00AD6E9C"/>
    <w:rsid w:val="00AD741D"/>
    <w:rsid w:val="00AD764B"/>
    <w:rsid w:val="00AD7DC1"/>
    <w:rsid w:val="00AD7F41"/>
    <w:rsid w:val="00AD7FE3"/>
    <w:rsid w:val="00AE0372"/>
    <w:rsid w:val="00AE0407"/>
    <w:rsid w:val="00AE09A1"/>
    <w:rsid w:val="00AE0A09"/>
    <w:rsid w:val="00AE0CA0"/>
    <w:rsid w:val="00AE1364"/>
    <w:rsid w:val="00AE14B8"/>
    <w:rsid w:val="00AE1ADA"/>
    <w:rsid w:val="00AE2A63"/>
    <w:rsid w:val="00AE30FC"/>
    <w:rsid w:val="00AE3534"/>
    <w:rsid w:val="00AE377F"/>
    <w:rsid w:val="00AE3920"/>
    <w:rsid w:val="00AE3CBA"/>
    <w:rsid w:val="00AE4087"/>
    <w:rsid w:val="00AE413E"/>
    <w:rsid w:val="00AE465E"/>
    <w:rsid w:val="00AE4922"/>
    <w:rsid w:val="00AE4ACB"/>
    <w:rsid w:val="00AE4E5B"/>
    <w:rsid w:val="00AE5511"/>
    <w:rsid w:val="00AE5671"/>
    <w:rsid w:val="00AE5811"/>
    <w:rsid w:val="00AE5A1B"/>
    <w:rsid w:val="00AE5BB7"/>
    <w:rsid w:val="00AE5CEF"/>
    <w:rsid w:val="00AE6602"/>
    <w:rsid w:val="00AE67EC"/>
    <w:rsid w:val="00AE6BF8"/>
    <w:rsid w:val="00AE6D6C"/>
    <w:rsid w:val="00AE6DA2"/>
    <w:rsid w:val="00AE765B"/>
    <w:rsid w:val="00AE7C89"/>
    <w:rsid w:val="00AF007A"/>
    <w:rsid w:val="00AF0354"/>
    <w:rsid w:val="00AF03CC"/>
    <w:rsid w:val="00AF0D79"/>
    <w:rsid w:val="00AF16A5"/>
    <w:rsid w:val="00AF1708"/>
    <w:rsid w:val="00AF1ECB"/>
    <w:rsid w:val="00AF1F5A"/>
    <w:rsid w:val="00AF25F7"/>
    <w:rsid w:val="00AF26B3"/>
    <w:rsid w:val="00AF2BC7"/>
    <w:rsid w:val="00AF2C41"/>
    <w:rsid w:val="00AF2C87"/>
    <w:rsid w:val="00AF2EFB"/>
    <w:rsid w:val="00AF3751"/>
    <w:rsid w:val="00AF394A"/>
    <w:rsid w:val="00AF40DE"/>
    <w:rsid w:val="00AF42E7"/>
    <w:rsid w:val="00AF4429"/>
    <w:rsid w:val="00AF470C"/>
    <w:rsid w:val="00AF4861"/>
    <w:rsid w:val="00AF49CC"/>
    <w:rsid w:val="00AF4DE3"/>
    <w:rsid w:val="00AF5250"/>
    <w:rsid w:val="00AF5C47"/>
    <w:rsid w:val="00AF63FF"/>
    <w:rsid w:val="00AF6B21"/>
    <w:rsid w:val="00AF6BDD"/>
    <w:rsid w:val="00AF6FD2"/>
    <w:rsid w:val="00AF7123"/>
    <w:rsid w:val="00AF7150"/>
    <w:rsid w:val="00AF72E9"/>
    <w:rsid w:val="00AF7459"/>
    <w:rsid w:val="00AF7522"/>
    <w:rsid w:val="00B017DB"/>
    <w:rsid w:val="00B020E6"/>
    <w:rsid w:val="00B0217B"/>
    <w:rsid w:val="00B02204"/>
    <w:rsid w:val="00B02206"/>
    <w:rsid w:val="00B028AA"/>
    <w:rsid w:val="00B02AD9"/>
    <w:rsid w:val="00B03140"/>
    <w:rsid w:val="00B03764"/>
    <w:rsid w:val="00B03E8D"/>
    <w:rsid w:val="00B042ED"/>
    <w:rsid w:val="00B04359"/>
    <w:rsid w:val="00B04997"/>
    <w:rsid w:val="00B049B8"/>
    <w:rsid w:val="00B051F0"/>
    <w:rsid w:val="00B05375"/>
    <w:rsid w:val="00B056C1"/>
    <w:rsid w:val="00B06AF7"/>
    <w:rsid w:val="00B07A4B"/>
    <w:rsid w:val="00B07F4F"/>
    <w:rsid w:val="00B07F75"/>
    <w:rsid w:val="00B10372"/>
    <w:rsid w:val="00B10409"/>
    <w:rsid w:val="00B104F9"/>
    <w:rsid w:val="00B106A1"/>
    <w:rsid w:val="00B1087E"/>
    <w:rsid w:val="00B10DA6"/>
    <w:rsid w:val="00B110BD"/>
    <w:rsid w:val="00B119BE"/>
    <w:rsid w:val="00B119E3"/>
    <w:rsid w:val="00B11A5F"/>
    <w:rsid w:val="00B11B9E"/>
    <w:rsid w:val="00B11FEC"/>
    <w:rsid w:val="00B120A5"/>
    <w:rsid w:val="00B1217A"/>
    <w:rsid w:val="00B122D4"/>
    <w:rsid w:val="00B12656"/>
    <w:rsid w:val="00B127A1"/>
    <w:rsid w:val="00B12ABC"/>
    <w:rsid w:val="00B12B73"/>
    <w:rsid w:val="00B130E5"/>
    <w:rsid w:val="00B13AE0"/>
    <w:rsid w:val="00B13C15"/>
    <w:rsid w:val="00B148F2"/>
    <w:rsid w:val="00B15FF5"/>
    <w:rsid w:val="00B16542"/>
    <w:rsid w:val="00B168B5"/>
    <w:rsid w:val="00B16B3B"/>
    <w:rsid w:val="00B172D8"/>
    <w:rsid w:val="00B1733E"/>
    <w:rsid w:val="00B177A9"/>
    <w:rsid w:val="00B20069"/>
    <w:rsid w:val="00B20A7B"/>
    <w:rsid w:val="00B212BA"/>
    <w:rsid w:val="00B21DE0"/>
    <w:rsid w:val="00B2266C"/>
    <w:rsid w:val="00B22847"/>
    <w:rsid w:val="00B22B2A"/>
    <w:rsid w:val="00B22DEF"/>
    <w:rsid w:val="00B230B8"/>
    <w:rsid w:val="00B2357D"/>
    <w:rsid w:val="00B24614"/>
    <w:rsid w:val="00B2497F"/>
    <w:rsid w:val="00B253AF"/>
    <w:rsid w:val="00B25428"/>
    <w:rsid w:val="00B26CA7"/>
    <w:rsid w:val="00B26D00"/>
    <w:rsid w:val="00B27960"/>
    <w:rsid w:val="00B27AAE"/>
    <w:rsid w:val="00B27B2C"/>
    <w:rsid w:val="00B30A4C"/>
    <w:rsid w:val="00B30DD5"/>
    <w:rsid w:val="00B3102B"/>
    <w:rsid w:val="00B312E4"/>
    <w:rsid w:val="00B31AF6"/>
    <w:rsid w:val="00B3223B"/>
    <w:rsid w:val="00B324C1"/>
    <w:rsid w:val="00B32A54"/>
    <w:rsid w:val="00B32AA9"/>
    <w:rsid w:val="00B32AEA"/>
    <w:rsid w:val="00B33442"/>
    <w:rsid w:val="00B3350B"/>
    <w:rsid w:val="00B33976"/>
    <w:rsid w:val="00B3418A"/>
    <w:rsid w:val="00B342E5"/>
    <w:rsid w:val="00B342EC"/>
    <w:rsid w:val="00B347C0"/>
    <w:rsid w:val="00B34CF4"/>
    <w:rsid w:val="00B35037"/>
    <w:rsid w:val="00B35352"/>
    <w:rsid w:val="00B35C69"/>
    <w:rsid w:val="00B363A1"/>
    <w:rsid w:val="00B3647E"/>
    <w:rsid w:val="00B365A6"/>
    <w:rsid w:val="00B3742D"/>
    <w:rsid w:val="00B3749F"/>
    <w:rsid w:val="00B37F0A"/>
    <w:rsid w:val="00B4008E"/>
    <w:rsid w:val="00B409F5"/>
    <w:rsid w:val="00B40EE2"/>
    <w:rsid w:val="00B41550"/>
    <w:rsid w:val="00B4185C"/>
    <w:rsid w:val="00B42462"/>
    <w:rsid w:val="00B42467"/>
    <w:rsid w:val="00B434B7"/>
    <w:rsid w:val="00B43847"/>
    <w:rsid w:val="00B43981"/>
    <w:rsid w:val="00B4499C"/>
    <w:rsid w:val="00B44BA6"/>
    <w:rsid w:val="00B44D3E"/>
    <w:rsid w:val="00B44E38"/>
    <w:rsid w:val="00B45306"/>
    <w:rsid w:val="00B45FAA"/>
    <w:rsid w:val="00B46621"/>
    <w:rsid w:val="00B46B32"/>
    <w:rsid w:val="00B47CFC"/>
    <w:rsid w:val="00B510D3"/>
    <w:rsid w:val="00B51483"/>
    <w:rsid w:val="00B51AE9"/>
    <w:rsid w:val="00B51C2E"/>
    <w:rsid w:val="00B5206A"/>
    <w:rsid w:val="00B521FD"/>
    <w:rsid w:val="00B524C6"/>
    <w:rsid w:val="00B525A3"/>
    <w:rsid w:val="00B526D5"/>
    <w:rsid w:val="00B531AE"/>
    <w:rsid w:val="00B53719"/>
    <w:rsid w:val="00B53BBC"/>
    <w:rsid w:val="00B53C43"/>
    <w:rsid w:val="00B5416B"/>
    <w:rsid w:val="00B544B7"/>
    <w:rsid w:val="00B546F4"/>
    <w:rsid w:val="00B54AA1"/>
    <w:rsid w:val="00B5502F"/>
    <w:rsid w:val="00B55290"/>
    <w:rsid w:val="00B553BF"/>
    <w:rsid w:val="00B55420"/>
    <w:rsid w:val="00B55438"/>
    <w:rsid w:val="00B5584A"/>
    <w:rsid w:val="00B560CE"/>
    <w:rsid w:val="00B56373"/>
    <w:rsid w:val="00B56550"/>
    <w:rsid w:val="00B568E2"/>
    <w:rsid w:val="00B56927"/>
    <w:rsid w:val="00B56B63"/>
    <w:rsid w:val="00B571EC"/>
    <w:rsid w:val="00B579CF"/>
    <w:rsid w:val="00B603BE"/>
    <w:rsid w:val="00B60789"/>
    <w:rsid w:val="00B60BD3"/>
    <w:rsid w:val="00B612F1"/>
    <w:rsid w:val="00B61511"/>
    <w:rsid w:val="00B6182B"/>
    <w:rsid w:val="00B61B1E"/>
    <w:rsid w:val="00B61E19"/>
    <w:rsid w:val="00B620E4"/>
    <w:rsid w:val="00B621AB"/>
    <w:rsid w:val="00B622E5"/>
    <w:rsid w:val="00B62603"/>
    <w:rsid w:val="00B627D6"/>
    <w:rsid w:val="00B633D0"/>
    <w:rsid w:val="00B634C9"/>
    <w:rsid w:val="00B63F63"/>
    <w:rsid w:val="00B63F7A"/>
    <w:rsid w:val="00B6403E"/>
    <w:rsid w:val="00B64352"/>
    <w:rsid w:val="00B6487D"/>
    <w:rsid w:val="00B64BDA"/>
    <w:rsid w:val="00B64FD7"/>
    <w:rsid w:val="00B65B74"/>
    <w:rsid w:val="00B65FD0"/>
    <w:rsid w:val="00B66D24"/>
    <w:rsid w:val="00B66EC1"/>
    <w:rsid w:val="00B67057"/>
    <w:rsid w:val="00B6734C"/>
    <w:rsid w:val="00B67878"/>
    <w:rsid w:val="00B6798F"/>
    <w:rsid w:val="00B679F9"/>
    <w:rsid w:val="00B67A70"/>
    <w:rsid w:val="00B70EDA"/>
    <w:rsid w:val="00B711D2"/>
    <w:rsid w:val="00B71630"/>
    <w:rsid w:val="00B7258E"/>
    <w:rsid w:val="00B72C41"/>
    <w:rsid w:val="00B73268"/>
    <w:rsid w:val="00B739D3"/>
    <w:rsid w:val="00B73C21"/>
    <w:rsid w:val="00B74517"/>
    <w:rsid w:val="00B74570"/>
    <w:rsid w:val="00B7460E"/>
    <w:rsid w:val="00B74CCF"/>
    <w:rsid w:val="00B757DB"/>
    <w:rsid w:val="00B7587C"/>
    <w:rsid w:val="00B764EE"/>
    <w:rsid w:val="00B76C8D"/>
    <w:rsid w:val="00B805C8"/>
    <w:rsid w:val="00B8122B"/>
    <w:rsid w:val="00B81313"/>
    <w:rsid w:val="00B813BD"/>
    <w:rsid w:val="00B81A09"/>
    <w:rsid w:val="00B81B33"/>
    <w:rsid w:val="00B82175"/>
    <w:rsid w:val="00B82D10"/>
    <w:rsid w:val="00B83792"/>
    <w:rsid w:val="00B83D8D"/>
    <w:rsid w:val="00B83E46"/>
    <w:rsid w:val="00B8421E"/>
    <w:rsid w:val="00B8443A"/>
    <w:rsid w:val="00B85DFC"/>
    <w:rsid w:val="00B864DA"/>
    <w:rsid w:val="00B86F3A"/>
    <w:rsid w:val="00B8721D"/>
    <w:rsid w:val="00B87655"/>
    <w:rsid w:val="00B904E5"/>
    <w:rsid w:val="00B90660"/>
    <w:rsid w:val="00B90B92"/>
    <w:rsid w:val="00B91417"/>
    <w:rsid w:val="00B91699"/>
    <w:rsid w:val="00B91D0E"/>
    <w:rsid w:val="00B91F3A"/>
    <w:rsid w:val="00B936A5"/>
    <w:rsid w:val="00B93BEE"/>
    <w:rsid w:val="00B94477"/>
    <w:rsid w:val="00B94779"/>
    <w:rsid w:val="00B94988"/>
    <w:rsid w:val="00B94D1B"/>
    <w:rsid w:val="00B94DB6"/>
    <w:rsid w:val="00B95051"/>
    <w:rsid w:val="00B9599B"/>
    <w:rsid w:val="00B960E5"/>
    <w:rsid w:val="00B96518"/>
    <w:rsid w:val="00B966D4"/>
    <w:rsid w:val="00B96828"/>
    <w:rsid w:val="00B96BC7"/>
    <w:rsid w:val="00B96D84"/>
    <w:rsid w:val="00B97717"/>
    <w:rsid w:val="00B97F17"/>
    <w:rsid w:val="00BA03C0"/>
    <w:rsid w:val="00BA07D9"/>
    <w:rsid w:val="00BA0BC9"/>
    <w:rsid w:val="00BA1D9A"/>
    <w:rsid w:val="00BA2047"/>
    <w:rsid w:val="00BA3ECC"/>
    <w:rsid w:val="00BA3F95"/>
    <w:rsid w:val="00BA41B8"/>
    <w:rsid w:val="00BA57AF"/>
    <w:rsid w:val="00BA5F27"/>
    <w:rsid w:val="00BA6849"/>
    <w:rsid w:val="00BA6D91"/>
    <w:rsid w:val="00BA72BA"/>
    <w:rsid w:val="00BA7913"/>
    <w:rsid w:val="00BA7E35"/>
    <w:rsid w:val="00BA7F99"/>
    <w:rsid w:val="00BB045F"/>
    <w:rsid w:val="00BB1C8E"/>
    <w:rsid w:val="00BB1CC0"/>
    <w:rsid w:val="00BB26BE"/>
    <w:rsid w:val="00BB278D"/>
    <w:rsid w:val="00BB27C2"/>
    <w:rsid w:val="00BB2969"/>
    <w:rsid w:val="00BB2B87"/>
    <w:rsid w:val="00BB2FD6"/>
    <w:rsid w:val="00BB37CD"/>
    <w:rsid w:val="00BB3AE6"/>
    <w:rsid w:val="00BB3B5E"/>
    <w:rsid w:val="00BB3B92"/>
    <w:rsid w:val="00BB3BDD"/>
    <w:rsid w:val="00BB4462"/>
    <w:rsid w:val="00BB48EE"/>
    <w:rsid w:val="00BB4AD9"/>
    <w:rsid w:val="00BB56E6"/>
    <w:rsid w:val="00BB671A"/>
    <w:rsid w:val="00BB671C"/>
    <w:rsid w:val="00BB68AF"/>
    <w:rsid w:val="00BB6B9C"/>
    <w:rsid w:val="00BB6E31"/>
    <w:rsid w:val="00BB72D1"/>
    <w:rsid w:val="00BB732C"/>
    <w:rsid w:val="00BB74F3"/>
    <w:rsid w:val="00BB7844"/>
    <w:rsid w:val="00BB7D07"/>
    <w:rsid w:val="00BC0C7E"/>
    <w:rsid w:val="00BC1264"/>
    <w:rsid w:val="00BC13F1"/>
    <w:rsid w:val="00BC18A8"/>
    <w:rsid w:val="00BC2FE0"/>
    <w:rsid w:val="00BC387D"/>
    <w:rsid w:val="00BC3A00"/>
    <w:rsid w:val="00BC452F"/>
    <w:rsid w:val="00BC4887"/>
    <w:rsid w:val="00BC48DF"/>
    <w:rsid w:val="00BC4AC0"/>
    <w:rsid w:val="00BC4D0C"/>
    <w:rsid w:val="00BC4D57"/>
    <w:rsid w:val="00BC5375"/>
    <w:rsid w:val="00BC5634"/>
    <w:rsid w:val="00BC6089"/>
    <w:rsid w:val="00BC67F9"/>
    <w:rsid w:val="00BC6DC3"/>
    <w:rsid w:val="00BC7135"/>
    <w:rsid w:val="00BC7142"/>
    <w:rsid w:val="00BC753D"/>
    <w:rsid w:val="00BC7697"/>
    <w:rsid w:val="00BC76DF"/>
    <w:rsid w:val="00BC778D"/>
    <w:rsid w:val="00BC79E4"/>
    <w:rsid w:val="00BC7D26"/>
    <w:rsid w:val="00BD0B4D"/>
    <w:rsid w:val="00BD0BE0"/>
    <w:rsid w:val="00BD0D45"/>
    <w:rsid w:val="00BD231D"/>
    <w:rsid w:val="00BD2339"/>
    <w:rsid w:val="00BD2918"/>
    <w:rsid w:val="00BD2919"/>
    <w:rsid w:val="00BD2EB5"/>
    <w:rsid w:val="00BD2EE7"/>
    <w:rsid w:val="00BD32BF"/>
    <w:rsid w:val="00BD32E0"/>
    <w:rsid w:val="00BD36E8"/>
    <w:rsid w:val="00BD39B9"/>
    <w:rsid w:val="00BD448E"/>
    <w:rsid w:val="00BD488F"/>
    <w:rsid w:val="00BD49A2"/>
    <w:rsid w:val="00BD4F15"/>
    <w:rsid w:val="00BD5113"/>
    <w:rsid w:val="00BD5940"/>
    <w:rsid w:val="00BD5DDA"/>
    <w:rsid w:val="00BD5FF7"/>
    <w:rsid w:val="00BD624A"/>
    <w:rsid w:val="00BD69B3"/>
    <w:rsid w:val="00BD6B0A"/>
    <w:rsid w:val="00BD7049"/>
    <w:rsid w:val="00BD7105"/>
    <w:rsid w:val="00BD71A5"/>
    <w:rsid w:val="00BD71D1"/>
    <w:rsid w:val="00BD72AF"/>
    <w:rsid w:val="00BD7574"/>
    <w:rsid w:val="00BD75DA"/>
    <w:rsid w:val="00BD777E"/>
    <w:rsid w:val="00BD77AC"/>
    <w:rsid w:val="00BD7ACB"/>
    <w:rsid w:val="00BE00BE"/>
    <w:rsid w:val="00BE0B18"/>
    <w:rsid w:val="00BE15B1"/>
    <w:rsid w:val="00BE1661"/>
    <w:rsid w:val="00BE19C5"/>
    <w:rsid w:val="00BE1A82"/>
    <w:rsid w:val="00BE1EED"/>
    <w:rsid w:val="00BE22C0"/>
    <w:rsid w:val="00BE23E7"/>
    <w:rsid w:val="00BE2538"/>
    <w:rsid w:val="00BE2F6C"/>
    <w:rsid w:val="00BE35AF"/>
    <w:rsid w:val="00BE3BB2"/>
    <w:rsid w:val="00BE4CC0"/>
    <w:rsid w:val="00BE4CD8"/>
    <w:rsid w:val="00BE4D62"/>
    <w:rsid w:val="00BE4F8A"/>
    <w:rsid w:val="00BE4FA5"/>
    <w:rsid w:val="00BE572D"/>
    <w:rsid w:val="00BE59C6"/>
    <w:rsid w:val="00BE5CC6"/>
    <w:rsid w:val="00BE5D6B"/>
    <w:rsid w:val="00BE6223"/>
    <w:rsid w:val="00BE623E"/>
    <w:rsid w:val="00BE65EC"/>
    <w:rsid w:val="00BE6A17"/>
    <w:rsid w:val="00BE6AF9"/>
    <w:rsid w:val="00BE6F77"/>
    <w:rsid w:val="00BE753E"/>
    <w:rsid w:val="00BE7CDE"/>
    <w:rsid w:val="00BE7DD9"/>
    <w:rsid w:val="00BE7F56"/>
    <w:rsid w:val="00BF02FA"/>
    <w:rsid w:val="00BF10BB"/>
    <w:rsid w:val="00BF1814"/>
    <w:rsid w:val="00BF1ACC"/>
    <w:rsid w:val="00BF1C4B"/>
    <w:rsid w:val="00BF2208"/>
    <w:rsid w:val="00BF2EE5"/>
    <w:rsid w:val="00BF3DBF"/>
    <w:rsid w:val="00BF3F39"/>
    <w:rsid w:val="00BF432D"/>
    <w:rsid w:val="00BF4530"/>
    <w:rsid w:val="00BF4B6C"/>
    <w:rsid w:val="00BF501F"/>
    <w:rsid w:val="00BF665F"/>
    <w:rsid w:val="00BF68DD"/>
    <w:rsid w:val="00BF6ECB"/>
    <w:rsid w:val="00BF6F55"/>
    <w:rsid w:val="00BF710A"/>
    <w:rsid w:val="00C00005"/>
    <w:rsid w:val="00C001A3"/>
    <w:rsid w:val="00C001F6"/>
    <w:rsid w:val="00C0038D"/>
    <w:rsid w:val="00C01014"/>
    <w:rsid w:val="00C01039"/>
    <w:rsid w:val="00C0144D"/>
    <w:rsid w:val="00C0158F"/>
    <w:rsid w:val="00C0184A"/>
    <w:rsid w:val="00C019EE"/>
    <w:rsid w:val="00C022A0"/>
    <w:rsid w:val="00C02312"/>
    <w:rsid w:val="00C0328D"/>
    <w:rsid w:val="00C0354A"/>
    <w:rsid w:val="00C036B8"/>
    <w:rsid w:val="00C037A6"/>
    <w:rsid w:val="00C03D0B"/>
    <w:rsid w:val="00C04B4C"/>
    <w:rsid w:val="00C05465"/>
    <w:rsid w:val="00C05A79"/>
    <w:rsid w:val="00C05BB2"/>
    <w:rsid w:val="00C05E7B"/>
    <w:rsid w:val="00C06701"/>
    <w:rsid w:val="00C06B4B"/>
    <w:rsid w:val="00C06E30"/>
    <w:rsid w:val="00C07AAD"/>
    <w:rsid w:val="00C07D3A"/>
    <w:rsid w:val="00C10093"/>
    <w:rsid w:val="00C108C5"/>
    <w:rsid w:val="00C10AB2"/>
    <w:rsid w:val="00C111EF"/>
    <w:rsid w:val="00C1210D"/>
    <w:rsid w:val="00C139F3"/>
    <w:rsid w:val="00C13BE5"/>
    <w:rsid w:val="00C13E17"/>
    <w:rsid w:val="00C13E6F"/>
    <w:rsid w:val="00C14259"/>
    <w:rsid w:val="00C1487C"/>
    <w:rsid w:val="00C14CC2"/>
    <w:rsid w:val="00C15A7B"/>
    <w:rsid w:val="00C15E17"/>
    <w:rsid w:val="00C1613D"/>
    <w:rsid w:val="00C16A9D"/>
    <w:rsid w:val="00C16D73"/>
    <w:rsid w:val="00C16D8A"/>
    <w:rsid w:val="00C1760F"/>
    <w:rsid w:val="00C17735"/>
    <w:rsid w:val="00C17A8B"/>
    <w:rsid w:val="00C17F5D"/>
    <w:rsid w:val="00C20025"/>
    <w:rsid w:val="00C2032F"/>
    <w:rsid w:val="00C20679"/>
    <w:rsid w:val="00C206D9"/>
    <w:rsid w:val="00C20B18"/>
    <w:rsid w:val="00C20D98"/>
    <w:rsid w:val="00C211BF"/>
    <w:rsid w:val="00C217B8"/>
    <w:rsid w:val="00C2180F"/>
    <w:rsid w:val="00C22048"/>
    <w:rsid w:val="00C224EE"/>
    <w:rsid w:val="00C22A4F"/>
    <w:rsid w:val="00C22FFA"/>
    <w:rsid w:val="00C23643"/>
    <w:rsid w:val="00C23DB5"/>
    <w:rsid w:val="00C23E39"/>
    <w:rsid w:val="00C247B2"/>
    <w:rsid w:val="00C24A1C"/>
    <w:rsid w:val="00C24F1E"/>
    <w:rsid w:val="00C25042"/>
    <w:rsid w:val="00C25498"/>
    <w:rsid w:val="00C2556A"/>
    <w:rsid w:val="00C25DD1"/>
    <w:rsid w:val="00C26058"/>
    <w:rsid w:val="00C260B6"/>
    <w:rsid w:val="00C26161"/>
    <w:rsid w:val="00C2618A"/>
    <w:rsid w:val="00C26505"/>
    <w:rsid w:val="00C26A0F"/>
    <w:rsid w:val="00C27EBF"/>
    <w:rsid w:val="00C27F38"/>
    <w:rsid w:val="00C3020A"/>
    <w:rsid w:val="00C303A3"/>
    <w:rsid w:val="00C303B6"/>
    <w:rsid w:val="00C30FE5"/>
    <w:rsid w:val="00C318A8"/>
    <w:rsid w:val="00C319E5"/>
    <w:rsid w:val="00C31A63"/>
    <w:rsid w:val="00C32027"/>
    <w:rsid w:val="00C32882"/>
    <w:rsid w:val="00C32AD0"/>
    <w:rsid w:val="00C32FC9"/>
    <w:rsid w:val="00C34612"/>
    <w:rsid w:val="00C3471A"/>
    <w:rsid w:val="00C348F6"/>
    <w:rsid w:val="00C34D2F"/>
    <w:rsid w:val="00C3513E"/>
    <w:rsid w:val="00C35B0B"/>
    <w:rsid w:val="00C361B4"/>
    <w:rsid w:val="00C366CC"/>
    <w:rsid w:val="00C367D9"/>
    <w:rsid w:val="00C36B97"/>
    <w:rsid w:val="00C3757E"/>
    <w:rsid w:val="00C378D4"/>
    <w:rsid w:val="00C408C1"/>
    <w:rsid w:val="00C410DE"/>
    <w:rsid w:val="00C41AD0"/>
    <w:rsid w:val="00C420C7"/>
    <w:rsid w:val="00C4246B"/>
    <w:rsid w:val="00C42527"/>
    <w:rsid w:val="00C42C93"/>
    <w:rsid w:val="00C434CC"/>
    <w:rsid w:val="00C43566"/>
    <w:rsid w:val="00C43D6C"/>
    <w:rsid w:val="00C43DCF"/>
    <w:rsid w:val="00C44387"/>
    <w:rsid w:val="00C44981"/>
    <w:rsid w:val="00C44A85"/>
    <w:rsid w:val="00C44CEC"/>
    <w:rsid w:val="00C4550C"/>
    <w:rsid w:val="00C45D44"/>
    <w:rsid w:val="00C4639E"/>
    <w:rsid w:val="00C4698D"/>
    <w:rsid w:val="00C474E8"/>
    <w:rsid w:val="00C47834"/>
    <w:rsid w:val="00C47885"/>
    <w:rsid w:val="00C47ADF"/>
    <w:rsid w:val="00C47E72"/>
    <w:rsid w:val="00C5037B"/>
    <w:rsid w:val="00C5038A"/>
    <w:rsid w:val="00C5073D"/>
    <w:rsid w:val="00C50DF1"/>
    <w:rsid w:val="00C515E1"/>
    <w:rsid w:val="00C521B0"/>
    <w:rsid w:val="00C52414"/>
    <w:rsid w:val="00C52E7A"/>
    <w:rsid w:val="00C52FA7"/>
    <w:rsid w:val="00C531EE"/>
    <w:rsid w:val="00C533C4"/>
    <w:rsid w:val="00C53609"/>
    <w:rsid w:val="00C53A7C"/>
    <w:rsid w:val="00C53BCE"/>
    <w:rsid w:val="00C53CC4"/>
    <w:rsid w:val="00C54790"/>
    <w:rsid w:val="00C554B5"/>
    <w:rsid w:val="00C5583D"/>
    <w:rsid w:val="00C5596A"/>
    <w:rsid w:val="00C55C1A"/>
    <w:rsid w:val="00C56B70"/>
    <w:rsid w:val="00C57E01"/>
    <w:rsid w:val="00C60EC2"/>
    <w:rsid w:val="00C61297"/>
    <w:rsid w:val="00C619FB"/>
    <w:rsid w:val="00C61AA1"/>
    <w:rsid w:val="00C61BB7"/>
    <w:rsid w:val="00C61BE0"/>
    <w:rsid w:val="00C61DA5"/>
    <w:rsid w:val="00C61EFD"/>
    <w:rsid w:val="00C62028"/>
    <w:rsid w:val="00C62148"/>
    <w:rsid w:val="00C62157"/>
    <w:rsid w:val="00C62478"/>
    <w:rsid w:val="00C62B77"/>
    <w:rsid w:val="00C62C4A"/>
    <w:rsid w:val="00C62C9B"/>
    <w:rsid w:val="00C62FC2"/>
    <w:rsid w:val="00C631F2"/>
    <w:rsid w:val="00C640D0"/>
    <w:rsid w:val="00C6462E"/>
    <w:rsid w:val="00C64833"/>
    <w:rsid w:val="00C64B7A"/>
    <w:rsid w:val="00C64C6E"/>
    <w:rsid w:val="00C64FE3"/>
    <w:rsid w:val="00C652F2"/>
    <w:rsid w:val="00C66FB6"/>
    <w:rsid w:val="00C678C8"/>
    <w:rsid w:val="00C67E2D"/>
    <w:rsid w:val="00C70657"/>
    <w:rsid w:val="00C7065C"/>
    <w:rsid w:val="00C7089C"/>
    <w:rsid w:val="00C70D96"/>
    <w:rsid w:val="00C70EAA"/>
    <w:rsid w:val="00C710FD"/>
    <w:rsid w:val="00C71435"/>
    <w:rsid w:val="00C71540"/>
    <w:rsid w:val="00C71A2A"/>
    <w:rsid w:val="00C72BE4"/>
    <w:rsid w:val="00C72D03"/>
    <w:rsid w:val="00C72D29"/>
    <w:rsid w:val="00C72FE7"/>
    <w:rsid w:val="00C73105"/>
    <w:rsid w:val="00C7339F"/>
    <w:rsid w:val="00C735F0"/>
    <w:rsid w:val="00C736F8"/>
    <w:rsid w:val="00C73ED5"/>
    <w:rsid w:val="00C74248"/>
    <w:rsid w:val="00C74287"/>
    <w:rsid w:val="00C74700"/>
    <w:rsid w:val="00C74B84"/>
    <w:rsid w:val="00C75041"/>
    <w:rsid w:val="00C750AE"/>
    <w:rsid w:val="00C7511C"/>
    <w:rsid w:val="00C7552E"/>
    <w:rsid w:val="00C7608A"/>
    <w:rsid w:val="00C760D4"/>
    <w:rsid w:val="00C76B8E"/>
    <w:rsid w:val="00C773BF"/>
    <w:rsid w:val="00C779D1"/>
    <w:rsid w:val="00C77A7F"/>
    <w:rsid w:val="00C77DCD"/>
    <w:rsid w:val="00C77F9E"/>
    <w:rsid w:val="00C80B87"/>
    <w:rsid w:val="00C8100B"/>
    <w:rsid w:val="00C81589"/>
    <w:rsid w:val="00C815A7"/>
    <w:rsid w:val="00C816AE"/>
    <w:rsid w:val="00C816F4"/>
    <w:rsid w:val="00C818C6"/>
    <w:rsid w:val="00C81C86"/>
    <w:rsid w:val="00C8282F"/>
    <w:rsid w:val="00C8293F"/>
    <w:rsid w:val="00C82B87"/>
    <w:rsid w:val="00C82C41"/>
    <w:rsid w:val="00C83075"/>
    <w:rsid w:val="00C83137"/>
    <w:rsid w:val="00C8385B"/>
    <w:rsid w:val="00C83D24"/>
    <w:rsid w:val="00C84179"/>
    <w:rsid w:val="00C84A61"/>
    <w:rsid w:val="00C853BB"/>
    <w:rsid w:val="00C85452"/>
    <w:rsid w:val="00C86056"/>
    <w:rsid w:val="00C863E8"/>
    <w:rsid w:val="00C86526"/>
    <w:rsid w:val="00C86701"/>
    <w:rsid w:val="00C86C64"/>
    <w:rsid w:val="00C87D2D"/>
    <w:rsid w:val="00C87DF4"/>
    <w:rsid w:val="00C9020E"/>
    <w:rsid w:val="00C90744"/>
    <w:rsid w:val="00C91079"/>
    <w:rsid w:val="00C918C2"/>
    <w:rsid w:val="00C91C1E"/>
    <w:rsid w:val="00C9264A"/>
    <w:rsid w:val="00C92996"/>
    <w:rsid w:val="00C92C5C"/>
    <w:rsid w:val="00C92C7D"/>
    <w:rsid w:val="00C93B0C"/>
    <w:rsid w:val="00C93C05"/>
    <w:rsid w:val="00C93F9A"/>
    <w:rsid w:val="00C94A15"/>
    <w:rsid w:val="00C94C58"/>
    <w:rsid w:val="00C95362"/>
    <w:rsid w:val="00C960AF"/>
    <w:rsid w:val="00C971D3"/>
    <w:rsid w:val="00C97604"/>
    <w:rsid w:val="00C977A7"/>
    <w:rsid w:val="00C97831"/>
    <w:rsid w:val="00C97DA7"/>
    <w:rsid w:val="00CA0616"/>
    <w:rsid w:val="00CA0708"/>
    <w:rsid w:val="00CA0AAD"/>
    <w:rsid w:val="00CA0D40"/>
    <w:rsid w:val="00CA0D98"/>
    <w:rsid w:val="00CA234F"/>
    <w:rsid w:val="00CA29FE"/>
    <w:rsid w:val="00CA30C9"/>
    <w:rsid w:val="00CA3A06"/>
    <w:rsid w:val="00CA3AFE"/>
    <w:rsid w:val="00CA3DE7"/>
    <w:rsid w:val="00CA4AC8"/>
    <w:rsid w:val="00CA4BB4"/>
    <w:rsid w:val="00CA4C72"/>
    <w:rsid w:val="00CA4FEB"/>
    <w:rsid w:val="00CA505A"/>
    <w:rsid w:val="00CA528E"/>
    <w:rsid w:val="00CA5DA1"/>
    <w:rsid w:val="00CA60C5"/>
    <w:rsid w:val="00CA7031"/>
    <w:rsid w:val="00CA7F8C"/>
    <w:rsid w:val="00CB007C"/>
    <w:rsid w:val="00CB046C"/>
    <w:rsid w:val="00CB10B8"/>
    <w:rsid w:val="00CB1322"/>
    <w:rsid w:val="00CB13A7"/>
    <w:rsid w:val="00CB19A8"/>
    <w:rsid w:val="00CB303F"/>
    <w:rsid w:val="00CB3527"/>
    <w:rsid w:val="00CB4864"/>
    <w:rsid w:val="00CB52AF"/>
    <w:rsid w:val="00CB5928"/>
    <w:rsid w:val="00CB5FC2"/>
    <w:rsid w:val="00CB6556"/>
    <w:rsid w:val="00CB6934"/>
    <w:rsid w:val="00CB6F6B"/>
    <w:rsid w:val="00CB714E"/>
    <w:rsid w:val="00CB726A"/>
    <w:rsid w:val="00CB7498"/>
    <w:rsid w:val="00CB7A8A"/>
    <w:rsid w:val="00CB7B7F"/>
    <w:rsid w:val="00CB7BA8"/>
    <w:rsid w:val="00CB7D96"/>
    <w:rsid w:val="00CB7DE3"/>
    <w:rsid w:val="00CC0958"/>
    <w:rsid w:val="00CC0C48"/>
    <w:rsid w:val="00CC0F64"/>
    <w:rsid w:val="00CC141A"/>
    <w:rsid w:val="00CC17FC"/>
    <w:rsid w:val="00CC1BCF"/>
    <w:rsid w:val="00CC202E"/>
    <w:rsid w:val="00CC2421"/>
    <w:rsid w:val="00CC2712"/>
    <w:rsid w:val="00CC2B49"/>
    <w:rsid w:val="00CC2BC0"/>
    <w:rsid w:val="00CC2D49"/>
    <w:rsid w:val="00CC2D76"/>
    <w:rsid w:val="00CC3C47"/>
    <w:rsid w:val="00CC3E68"/>
    <w:rsid w:val="00CC3E7B"/>
    <w:rsid w:val="00CC421A"/>
    <w:rsid w:val="00CC4350"/>
    <w:rsid w:val="00CC43EB"/>
    <w:rsid w:val="00CC4446"/>
    <w:rsid w:val="00CC4571"/>
    <w:rsid w:val="00CC480C"/>
    <w:rsid w:val="00CC4D25"/>
    <w:rsid w:val="00CC51EB"/>
    <w:rsid w:val="00CC558F"/>
    <w:rsid w:val="00CC5E27"/>
    <w:rsid w:val="00CC61A0"/>
    <w:rsid w:val="00CC6437"/>
    <w:rsid w:val="00CC6620"/>
    <w:rsid w:val="00CC6C5F"/>
    <w:rsid w:val="00CC6F78"/>
    <w:rsid w:val="00CC727B"/>
    <w:rsid w:val="00CC78C4"/>
    <w:rsid w:val="00CC78CE"/>
    <w:rsid w:val="00CC7A1B"/>
    <w:rsid w:val="00CC7CAD"/>
    <w:rsid w:val="00CC7E8E"/>
    <w:rsid w:val="00CD023A"/>
    <w:rsid w:val="00CD0373"/>
    <w:rsid w:val="00CD03E8"/>
    <w:rsid w:val="00CD040D"/>
    <w:rsid w:val="00CD05F8"/>
    <w:rsid w:val="00CD0926"/>
    <w:rsid w:val="00CD0994"/>
    <w:rsid w:val="00CD0BC3"/>
    <w:rsid w:val="00CD0F66"/>
    <w:rsid w:val="00CD10FD"/>
    <w:rsid w:val="00CD1285"/>
    <w:rsid w:val="00CD2191"/>
    <w:rsid w:val="00CD24D2"/>
    <w:rsid w:val="00CD3109"/>
    <w:rsid w:val="00CD34D7"/>
    <w:rsid w:val="00CD3BEA"/>
    <w:rsid w:val="00CD3CE7"/>
    <w:rsid w:val="00CD44D8"/>
    <w:rsid w:val="00CD48D9"/>
    <w:rsid w:val="00CD4BFC"/>
    <w:rsid w:val="00CD4C81"/>
    <w:rsid w:val="00CD4E8D"/>
    <w:rsid w:val="00CD4F0F"/>
    <w:rsid w:val="00CD4F8C"/>
    <w:rsid w:val="00CD594E"/>
    <w:rsid w:val="00CD60BA"/>
    <w:rsid w:val="00CD62EC"/>
    <w:rsid w:val="00CD657F"/>
    <w:rsid w:val="00CD6E00"/>
    <w:rsid w:val="00CD7352"/>
    <w:rsid w:val="00CD737D"/>
    <w:rsid w:val="00CD762B"/>
    <w:rsid w:val="00CD7CF1"/>
    <w:rsid w:val="00CD7DEB"/>
    <w:rsid w:val="00CE01D2"/>
    <w:rsid w:val="00CE0641"/>
    <w:rsid w:val="00CE09A6"/>
    <w:rsid w:val="00CE0F2F"/>
    <w:rsid w:val="00CE1090"/>
    <w:rsid w:val="00CE11AE"/>
    <w:rsid w:val="00CE161D"/>
    <w:rsid w:val="00CE18D6"/>
    <w:rsid w:val="00CE2AEE"/>
    <w:rsid w:val="00CE323E"/>
    <w:rsid w:val="00CE3647"/>
    <w:rsid w:val="00CE3A85"/>
    <w:rsid w:val="00CE3B7C"/>
    <w:rsid w:val="00CE3F1B"/>
    <w:rsid w:val="00CE4289"/>
    <w:rsid w:val="00CE4BF4"/>
    <w:rsid w:val="00CE5179"/>
    <w:rsid w:val="00CE5517"/>
    <w:rsid w:val="00CE5970"/>
    <w:rsid w:val="00CE5C3D"/>
    <w:rsid w:val="00CE5E30"/>
    <w:rsid w:val="00CE64AB"/>
    <w:rsid w:val="00CE65F3"/>
    <w:rsid w:val="00CE6D38"/>
    <w:rsid w:val="00CE72EF"/>
    <w:rsid w:val="00CE77C6"/>
    <w:rsid w:val="00CF0339"/>
    <w:rsid w:val="00CF03E1"/>
    <w:rsid w:val="00CF0B26"/>
    <w:rsid w:val="00CF0D22"/>
    <w:rsid w:val="00CF1863"/>
    <w:rsid w:val="00CF1BC5"/>
    <w:rsid w:val="00CF242B"/>
    <w:rsid w:val="00CF2A0F"/>
    <w:rsid w:val="00CF305B"/>
    <w:rsid w:val="00CF3119"/>
    <w:rsid w:val="00CF35DA"/>
    <w:rsid w:val="00CF36D3"/>
    <w:rsid w:val="00CF391C"/>
    <w:rsid w:val="00CF3B67"/>
    <w:rsid w:val="00CF3EFB"/>
    <w:rsid w:val="00CF3FC6"/>
    <w:rsid w:val="00CF47B8"/>
    <w:rsid w:val="00CF57D4"/>
    <w:rsid w:val="00CF5A96"/>
    <w:rsid w:val="00CF5AC8"/>
    <w:rsid w:val="00CF69D2"/>
    <w:rsid w:val="00CF6D1A"/>
    <w:rsid w:val="00CF70B6"/>
    <w:rsid w:val="00CF71D7"/>
    <w:rsid w:val="00CF7589"/>
    <w:rsid w:val="00D00230"/>
    <w:rsid w:val="00D00EA5"/>
    <w:rsid w:val="00D00FDA"/>
    <w:rsid w:val="00D011C4"/>
    <w:rsid w:val="00D012FA"/>
    <w:rsid w:val="00D0161C"/>
    <w:rsid w:val="00D01740"/>
    <w:rsid w:val="00D0196B"/>
    <w:rsid w:val="00D01AD4"/>
    <w:rsid w:val="00D01B87"/>
    <w:rsid w:val="00D020F3"/>
    <w:rsid w:val="00D02B95"/>
    <w:rsid w:val="00D02DB4"/>
    <w:rsid w:val="00D0314A"/>
    <w:rsid w:val="00D038AA"/>
    <w:rsid w:val="00D038D3"/>
    <w:rsid w:val="00D040AC"/>
    <w:rsid w:val="00D0452B"/>
    <w:rsid w:val="00D052F6"/>
    <w:rsid w:val="00D0534C"/>
    <w:rsid w:val="00D057BF"/>
    <w:rsid w:val="00D05B75"/>
    <w:rsid w:val="00D05D3C"/>
    <w:rsid w:val="00D061EF"/>
    <w:rsid w:val="00D0668E"/>
    <w:rsid w:val="00D06C46"/>
    <w:rsid w:val="00D07361"/>
    <w:rsid w:val="00D073AA"/>
    <w:rsid w:val="00D07CBC"/>
    <w:rsid w:val="00D1044C"/>
    <w:rsid w:val="00D10A06"/>
    <w:rsid w:val="00D11052"/>
    <w:rsid w:val="00D110B3"/>
    <w:rsid w:val="00D118A0"/>
    <w:rsid w:val="00D12300"/>
    <w:rsid w:val="00D12AFD"/>
    <w:rsid w:val="00D12D5D"/>
    <w:rsid w:val="00D1312F"/>
    <w:rsid w:val="00D13AD4"/>
    <w:rsid w:val="00D13B9F"/>
    <w:rsid w:val="00D140F8"/>
    <w:rsid w:val="00D14488"/>
    <w:rsid w:val="00D14B3A"/>
    <w:rsid w:val="00D151DA"/>
    <w:rsid w:val="00D15283"/>
    <w:rsid w:val="00D154C4"/>
    <w:rsid w:val="00D15BE9"/>
    <w:rsid w:val="00D16195"/>
    <w:rsid w:val="00D16309"/>
    <w:rsid w:val="00D16530"/>
    <w:rsid w:val="00D168F4"/>
    <w:rsid w:val="00D17A89"/>
    <w:rsid w:val="00D17B2C"/>
    <w:rsid w:val="00D17E4E"/>
    <w:rsid w:val="00D2046C"/>
    <w:rsid w:val="00D21744"/>
    <w:rsid w:val="00D21C79"/>
    <w:rsid w:val="00D21E22"/>
    <w:rsid w:val="00D21E9F"/>
    <w:rsid w:val="00D22017"/>
    <w:rsid w:val="00D22122"/>
    <w:rsid w:val="00D22474"/>
    <w:rsid w:val="00D22AEC"/>
    <w:rsid w:val="00D22B06"/>
    <w:rsid w:val="00D23337"/>
    <w:rsid w:val="00D23A79"/>
    <w:rsid w:val="00D23B59"/>
    <w:rsid w:val="00D23F86"/>
    <w:rsid w:val="00D241EC"/>
    <w:rsid w:val="00D24418"/>
    <w:rsid w:val="00D24451"/>
    <w:rsid w:val="00D2445A"/>
    <w:rsid w:val="00D24B26"/>
    <w:rsid w:val="00D24B5C"/>
    <w:rsid w:val="00D2554F"/>
    <w:rsid w:val="00D255EC"/>
    <w:rsid w:val="00D25BE4"/>
    <w:rsid w:val="00D25FD0"/>
    <w:rsid w:val="00D274F8"/>
    <w:rsid w:val="00D27ABE"/>
    <w:rsid w:val="00D27C00"/>
    <w:rsid w:val="00D27E67"/>
    <w:rsid w:val="00D27E80"/>
    <w:rsid w:val="00D30464"/>
    <w:rsid w:val="00D307C5"/>
    <w:rsid w:val="00D30A57"/>
    <w:rsid w:val="00D30C26"/>
    <w:rsid w:val="00D325EF"/>
    <w:rsid w:val="00D32711"/>
    <w:rsid w:val="00D32910"/>
    <w:rsid w:val="00D33420"/>
    <w:rsid w:val="00D33BBC"/>
    <w:rsid w:val="00D347A7"/>
    <w:rsid w:val="00D34980"/>
    <w:rsid w:val="00D35155"/>
    <w:rsid w:val="00D369D5"/>
    <w:rsid w:val="00D36E0F"/>
    <w:rsid w:val="00D37464"/>
    <w:rsid w:val="00D40246"/>
    <w:rsid w:val="00D40263"/>
    <w:rsid w:val="00D402FB"/>
    <w:rsid w:val="00D4031F"/>
    <w:rsid w:val="00D4071A"/>
    <w:rsid w:val="00D4082D"/>
    <w:rsid w:val="00D40B1E"/>
    <w:rsid w:val="00D40C5C"/>
    <w:rsid w:val="00D40E88"/>
    <w:rsid w:val="00D41863"/>
    <w:rsid w:val="00D41BD3"/>
    <w:rsid w:val="00D421C8"/>
    <w:rsid w:val="00D425D6"/>
    <w:rsid w:val="00D42AA6"/>
    <w:rsid w:val="00D4391A"/>
    <w:rsid w:val="00D43DA2"/>
    <w:rsid w:val="00D442F1"/>
    <w:rsid w:val="00D4573D"/>
    <w:rsid w:val="00D45E76"/>
    <w:rsid w:val="00D45FC8"/>
    <w:rsid w:val="00D47B8F"/>
    <w:rsid w:val="00D50AB9"/>
    <w:rsid w:val="00D50C2E"/>
    <w:rsid w:val="00D5147A"/>
    <w:rsid w:val="00D515D5"/>
    <w:rsid w:val="00D51610"/>
    <w:rsid w:val="00D51740"/>
    <w:rsid w:val="00D52445"/>
    <w:rsid w:val="00D529FC"/>
    <w:rsid w:val="00D52B8F"/>
    <w:rsid w:val="00D52C36"/>
    <w:rsid w:val="00D5391C"/>
    <w:rsid w:val="00D53ED5"/>
    <w:rsid w:val="00D54142"/>
    <w:rsid w:val="00D541A9"/>
    <w:rsid w:val="00D541E9"/>
    <w:rsid w:val="00D545A9"/>
    <w:rsid w:val="00D54F9E"/>
    <w:rsid w:val="00D554A9"/>
    <w:rsid w:val="00D55CAE"/>
    <w:rsid w:val="00D55F26"/>
    <w:rsid w:val="00D56A37"/>
    <w:rsid w:val="00D56D21"/>
    <w:rsid w:val="00D571FE"/>
    <w:rsid w:val="00D573AE"/>
    <w:rsid w:val="00D57A56"/>
    <w:rsid w:val="00D57D0A"/>
    <w:rsid w:val="00D603C5"/>
    <w:rsid w:val="00D605A3"/>
    <w:rsid w:val="00D6096E"/>
    <w:rsid w:val="00D60A41"/>
    <w:rsid w:val="00D60A88"/>
    <w:rsid w:val="00D60C71"/>
    <w:rsid w:val="00D612CF"/>
    <w:rsid w:val="00D61497"/>
    <w:rsid w:val="00D614CD"/>
    <w:rsid w:val="00D61537"/>
    <w:rsid w:val="00D61B9B"/>
    <w:rsid w:val="00D62C65"/>
    <w:rsid w:val="00D62CE1"/>
    <w:rsid w:val="00D64001"/>
    <w:rsid w:val="00D64551"/>
    <w:rsid w:val="00D64C62"/>
    <w:rsid w:val="00D64DE4"/>
    <w:rsid w:val="00D6500C"/>
    <w:rsid w:val="00D658CE"/>
    <w:rsid w:val="00D65D8F"/>
    <w:rsid w:val="00D6625B"/>
    <w:rsid w:val="00D6698A"/>
    <w:rsid w:val="00D66C8E"/>
    <w:rsid w:val="00D67544"/>
    <w:rsid w:val="00D6769C"/>
    <w:rsid w:val="00D67EAC"/>
    <w:rsid w:val="00D67EC6"/>
    <w:rsid w:val="00D67F37"/>
    <w:rsid w:val="00D7061C"/>
    <w:rsid w:val="00D70A04"/>
    <w:rsid w:val="00D70A3A"/>
    <w:rsid w:val="00D70C7D"/>
    <w:rsid w:val="00D70C83"/>
    <w:rsid w:val="00D70DA9"/>
    <w:rsid w:val="00D70E22"/>
    <w:rsid w:val="00D711E0"/>
    <w:rsid w:val="00D71233"/>
    <w:rsid w:val="00D719C5"/>
    <w:rsid w:val="00D71D8E"/>
    <w:rsid w:val="00D72380"/>
    <w:rsid w:val="00D72889"/>
    <w:rsid w:val="00D72C76"/>
    <w:rsid w:val="00D73AF4"/>
    <w:rsid w:val="00D73B6C"/>
    <w:rsid w:val="00D7400A"/>
    <w:rsid w:val="00D75AC8"/>
    <w:rsid w:val="00D75BBC"/>
    <w:rsid w:val="00D75CE4"/>
    <w:rsid w:val="00D760DE"/>
    <w:rsid w:val="00D76123"/>
    <w:rsid w:val="00D76278"/>
    <w:rsid w:val="00D77822"/>
    <w:rsid w:val="00D77937"/>
    <w:rsid w:val="00D77E8B"/>
    <w:rsid w:val="00D8114B"/>
    <w:rsid w:val="00D815BB"/>
    <w:rsid w:val="00D81C92"/>
    <w:rsid w:val="00D82149"/>
    <w:rsid w:val="00D82155"/>
    <w:rsid w:val="00D82392"/>
    <w:rsid w:val="00D82538"/>
    <w:rsid w:val="00D82610"/>
    <w:rsid w:val="00D82935"/>
    <w:rsid w:val="00D831E1"/>
    <w:rsid w:val="00D850CD"/>
    <w:rsid w:val="00D85140"/>
    <w:rsid w:val="00D852B2"/>
    <w:rsid w:val="00D853B7"/>
    <w:rsid w:val="00D85DB9"/>
    <w:rsid w:val="00D8605A"/>
    <w:rsid w:val="00D86942"/>
    <w:rsid w:val="00D86F27"/>
    <w:rsid w:val="00D8783D"/>
    <w:rsid w:val="00D900FB"/>
    <w:rsid w:val="00D90149"/>
    <w:rsid w:val="00D9048C"/>
    <w:rsid w:val="00D90642"/>
    <w:rsid w:val="00D906E6"/>
    <w:rsid w:val="00D907C2"/>
    <w:rsid w:val="00D90B06"/>
    <w:rsid w:val="00D90EE8"/>
    <w:rsid w:val="00D911C7"/>
    <w:rsid w:val="00D913AB"/>
    <w:rsid w:val="00D91A3A"/>
    <w:rsid w:val="00D91B96"/>
    <w:rsid w:val="00D91C86"/>
    <w:rsid w:val="00D91E17"/>
    <w:rsid w:val="00D91F18"/>
    <w:rsid w:val="00D92577"/>
    <w:rsid w:val="00D92949"/>
    <w:rsid w:val="00D92ACE"/>
    <w:rsid w:val="00D92E6E"/>
    <w:rsid w:val="00D9313F"/>
    <w:rsid w:val="00D9535D"/>
    <w:rsid w:val="00D953BA"/>
    <w:rsid w:val="00D956DC"/>
    <w:rsid w:val="00D9576F"/>
    <w:rsid w:val="00D957E0"/>
    <w:rsid w:val="00D95888"/>
    <w:rsid w:val="00D960BE"/>
    <w:rsid w:val="00D961B9"/>
    <w:rsid w:val="00D975CA"/>
    <w:rsid w:val="00D975EA"/>
    <w:rsid w:val="00D97B16"/>
    <w:rsid w:val="00D97BEA"/>
    <w:rsid w:val="00D97D95"/>
    <w:rsid w:val="00DA00FE"/>
    <w:rsid w:val="00DA0133"/>
    <w:rsid w:val="00DA0724"/>
    <w:rsid w:val="00DA0999"/>
    <w:rsid w:val="00DA0BD2"/>
    <w:rsid w:val="00DA0DA6"/>
    <w:rsid w:val="00DA14FC"/>
    <w:rsid w:val="00DA1A67"/>
    <w:rsid w:val="00DA25D1"/>
    <w:rsid w:val="00DA2BEA"/>
    <w:rsid w:val="00DA32D9"/>
    <w:rsid w:val="00DA3A49"/>
    <w:rsid w:val="00DA3B06"/>
    <w:rsid w:val="00DA40A7"/>
    <w:rsid w:val="00DA4380"/>
    <w:rsid w:val="00DA4E71"/>
    <w:rsid w:val="00DA54E7"/>
    <w:rsid w:val="00DA58F1"/>
    <w:rsid w:val="00DA5AAA"/>
    <w:rsid w:val="00DA5F3B"/>
    <w:rsid w:val="00DA6BE3"/>
    <w:rsid w:val="00DA7274"/>
    <w:rsid w:val="00DA7F48"/>
    <w:rsid w:val="00DB0216"/>
    <w:rsid w:val="00DB078C"/>
    <w:rsid w:val="00DB0819"/>
    <w:rsid w:val="00DB0984"/>
    <w:rsid w:val="00DB0C36"/>
    <w:rsid w:val="00DB0F4D"/>
    <w:rsid w:val="00DB0FCD"/>
    <w:rsid w:val="00DB12A9"/>
    <w:rsid w:val="00DB12B5"/>
    <w:rsid w:val="00DB134F"/>
    <w:rsid w:val="00DB1528"/>
    <w:rsid w:val="00DB189C"/>
    <w:rsid w:val="00DB19F8"/>
    <w:rsid w:val="00DB2DE8"/>
    <w:rsid w:val="00DB31BE"/>
    <w:rsid w:val="00DB35D4"/>
    <w:rsid w:val="00DB37CB"/>
    <w:rsid w:val="00DB38E0"/>
    <w:rsid w:val="00DB3A7D"/>
    <w:rsid w:val="00DB494E"/>
    <w:rsid w:val="00DB4BD0"/>
    <w:rsid w:val="00DB4BEE"/>
    <w:rsid w:val="00DB4CFA"/>
    <w:rsid w:val="00DB4F20"/>
    <w:rsid w:val="00DB505E"/>
    <w:rsid w:val="00DB5488"/>
    <w:rsid w:val="00DB659C"/>
    <w:rsid w:val="00DB6C57"/>
    <w:rsid w:val="00DB71AC"/>
    <w:rsid w:val="00DB73D1"/>
    <w:rsid w:val="00DC0A21"/>
    <w:rsid w:val="00DC0D24"/>
    <w:rsid w:val="00DC164F"/>
    <w:rsid w:val="00DC18B9"/>
    <w:rsid w:val="00DC1EFA"/>
    <w:rsid w:val="00DC1F53"/>
    <w:rsid w:val="00DC233F"/>
    <w:rsid w:val="00DC25F9"/>
    <w:rsid w:val="00DC26A1"/>
    <w:rsid w:val="00DC3237"/>
    <w:rsid w:val="00DC3364"/>
    <w:rsid w:val="00DC33FE"/>
    <w:rsid w:val="00DC3867"/>
    <w:rsid w:val="00DC3BB3"/>
    <w:rsid w:val="00DC3C1D"/>
    <w:rsid w:val="00DC496A"/>
    <w:rsid w:val="00DC52C4"/>
    <w:rsid w:val="00DC5455"/>
    <w:rsid w:val="00DC5AF2"/>
    <w:rsid w:val="00DC60AB"/>
    <w:rsid w:val="00DC6464"/>
    <w:rsid w:val="00DC67D3"/>
    <w:rsid w:val="00DC694C"/>
    <w:rsid w:val="00DC6C66"/>
    <w:rsid w:val="00DC6D29"/>
    <w:rsid w:val="00DC6D84"/>
    <w:rsid w:val="00DC6DEF"/>
    <w:rsid w:val="00DC72DD"/>
    <w:rsid w:val="00DC7B79"/>
    <w:rsid w:val="00DC7E8E"/>
    <w:rsid w:val="00DD0676"/>
    <w:rsid w:val="00DD06CC"/>
    <w:rsid w:val="00DD0720"/>
    <w:rsid w:val="00DD0C9A"/>
    <w:rsid w:val="00DD0C9C"/>
    <w:rsid w:val="00DD16EB"/>
    <w:rsid w:val="00DD1AB4"/>
    <w:rsid w:val="00DD20FB"/>
    <w:rsid w:val="00DD2583"/>
    <w:rsid w:val="00DD2720"/>
    <w:rsid w:val="00DD289E"/>
    <w:rsid w:val="00DD2B10"/>
    <w:rsid w:val="00DD2C2B"/>
    <w:rsid w:val="00DD2E57"/>
    <w:rsid w:val="00DD2E99"/>
    <w:rsid w:val="00DD3C63"/>
    <w:rsid w:val="00DD4190"/>
    <w:rsid w:val="00DD423A"/>
    <w:rsid w:val="00DD49CA"/>
    <w:rsid w:val="00DD4ED8"/>
    <w:rsid w:val="00DD537B"/>
    <w:rsid w:val="00DD63B9"/>
    <w:rsid w:val="00DD6F9C"/>
    <w:rsid w:val="00DD7270"/>
    <w:rsid w:val="00DE066B"/>
    <w:rsid w:val="00DE06D2"/>
    <w:rsid w:val="00DE0800"/>
    <w:rsid w:val="00DE0FCC"/>
    <w:rsid w:val="00DE107A"/>
    <w:rsid w:val="00DE1F29"/>
    <w:rsid w:val="00DE27C6"/>
    <w:rsid w:val="00DE2DFD"/>
    <w:rsid w:val="00DE2F78"/>
    <w:rsid w:val="00DE31CA"/>
    <w:rsid w:val="00DE3239"/>
    <w:rsid w:val="00DE3495"/>
    <w:rsid w:val="00DE3BDB"/>
    <w:rsid w:val="00DE3FCF"/>
    <w:rsid w:val="00DE441B"/>
    <w:rsid w:val="00DE446C"/>
    <w:rsid w:val="00DE53C9"/>
    <w:rsid w:val="00DE573B"/>
    <w:rsid w:val="00DE5795"/>
    <w:rsid w:val="00DE5920"/>
    <w:rsid w:val="00DE6320"/>
    <w:rsid w:val="00DE6CA6"/>
    <w:rsid w:val="00DE6E64"/>
    <w:rsid w:val="00DE6F77"/>
    <w:rsid w:val="00DE6F7E"/>
    <w:rsid w:val="00DE6F9B"/>
    <w:rsid w:val="00DE7174"/>
    <w:rsid w:val="00DF054B"/>
    <w:rsid w:val="00DF0CA7"/>
    <w:rsid w:val="00DF119E"/>
    <w:rsid w:val="00DF11FC"/>
    <w:rsid w:val="00DF1208"/>
    <w:rsid w:val="00DF1A01"/>
    <w:rsid w:val="00DF1C57"/>
    <w:rsid w:val="00DF2143"/>
    <w:rsid w:val="00DF28CF"/>
    <w:rsid w:val="00DF2A72"/>
    <w:rsid w:val="00DF2C4D"/>
    <w:rsid w:val="00DF35D7"/>
    <w:rsid w:val="00DF3AB4"/>
    <w:rsid w:val="00DF40DF"/>
    <w:rsid w:val="00DF4168"/>
    <w:rsid w:val="00DF439E"/>
    <w:rsid w:val="00DF440F"/>
    <w:rsid w:val="00DF4424"/>
    <w:rsid w:val="00DF451D"/>
    <w:rsid w:val="00DF4AD7"/>
    <w:rsid w:val="00DF570B"/>
    <w:rsid w:val="00DF5725"/>
    <w:rsid w:val="00DF5BF0"/>
    <w:rsid w:val="00DF5C90"/>
    <w:rsid w:val="00DF5EC6"/>
    <w:rsid w:val="00DF613F"/>
    <w:rsid w:val="00DF616E"/>
    <w:rsid w:val="00DF70E8"/>
    <w:rsid w:val="00DF76ED"/>
    <w:rsid w:val="00DF7A86"/>
    <w:rsid w:val="00DF7C1F"/>
    <w:rsid w:val="00E00564"/>
    <w:rsid w:val="00E00D36"/>
    <w:rsid w:val="00E0143E"/>
    <w:rsid w:val="00E014A8"/>
    <w:rsid w:val="00E018C3"/>
    <w:rsid w:val="00E01A23"/>
    <w:rsid w:val="00E01FF6"/>
    <w:rsid w:val="00E02541"/>
    <w:rsid w:val="00E02CEA"/>
    <w:rsid w:val="00E02F6E"/>
    <w:rsid w:val="00E03260"/>
    <w:rsid w:val="00E032ED"/>
    <w:rsid w:val="00E03845"/>
    <w:rsid w:val="00E03A8A"/>
    <w:rsid w:val="00E03BEF"/>
    <w:rsid w:val="00E03FBB"/>
    <w:rsid w:val="00E0437D"/>
    <w:rsid w:val="00E04BBE"/>
    <w:rsid w:val="00E04CF7"/>
    <w:rsid w:val="00E04D0F"/>
    <w:rsid w:val="00E04FC7"/>
    <w:rsid w:val="00E051FC"/>
    <w:rsid w:val="00E0545C"/>
    <w:rsid w:val="00E056B4"/>
    <w:rsid w:val="00E0587C"/>
    <w:rsid w:val="00E069C1"/>
    <w:rsid w:val="00E0755B"/>
    <w:rsid w:val="00E07C63"/>
    <w:rsid w:val="00E10935"/>
    <w:rsid w:val="00E120BE"/>
    <w:rsid w:val="00E128B7"/>
    <w:rsid w:val="00E12A6F"/>
    <w:rsid w:val="00E12C52"/>
    <w:rsid w:val="00E13282"/>
    <w:rsid w:val="00E1349C"/>
    <w:rsid w:val="00E139BF"/>
    <w:rsid w:val="00E13A3F"/>
    <w:rsid w:val="00E13F67"/>
    <w:rsid w:val="00E14407"/>
    <w:rsid w:val="00E14554"/>
    <w:rsid w:val="00E1473E"/>
    <w:rsid w:val="00E149D6"/>
    <w:rsid w:val="00E14E19"/>
    <w:rsid w:val="00E15018"/>
    <w:rsid w:val="00E15604"/>
    <w:rsid w:val="00E15793"/>
    <w:rsid w:val="00E1606B"/>
    <w:rsid w:val="00E160B7"/>
    <w:rsid w:val="00E16128"/>
    <w:rsid w:val="00E16735"/>
    <w:rsid w:val="00E16C72"/>
    <w:rsid w:val="00E16D21"/>
    <w:rsid w:val="00E16DD2"/>
    <w:rsid w:val="00E17A21"/>
    <w:rsid w:val="00E200F3"/>
    <w:rsid w:val="00E2012D"/>
    <w:rsid w:val="00E20464"/>
    <w:rsid w:val="00E20691"/>
    <w:rsid w:val="00E20C2F"/>
    <w:rsid w:val="00E20D67"/>
    <w:rsid w:val="00E20F5C"/>
    <w:rsid w:val="00E217C0"/>
    <w:rsid w:val="00E217FB"/>
    <w:rsid w:val="00E21FFE"/>
    <w:rsid w:val="00E22170"/>
    <w:rsid w:val="00E22522"/>
    <w:rsid w:val="00E2278C"/>
    <w:rsid w:val="00E2298B"/>
    <w:rsid w:val="00E22AB1"/>
    <w:rsid w:val="00E238AF"/>
    <w:rsid w:val="00E23A9E"/>
    <w:rsid w:val="00E245F3"/>
    <w:rsid w:val="00E24693"/>
    <w:rsid w:val="00E24704"/>
    <w:rsid w:val="00E24813"/>
    <w:rsid w:val="00E24A26"/>
    <w:rsid w:val="00E24CF8"/>
    <w:rsid w:val="00E24D31"/>
    <w:rsid w:val="00E24D90"/>
    <w:rsid w:val="00E24DF6"/>
    <w:rsid w:val="00E2528A"/>
    <w:rsid w:val="00E253F6"/>
    <w:rsid w:val="00E25757"/>
    <w:rsid w:val="00E25FD6"/>
    <w:rsid w:val="00E261AB"/>
    <w:rsid w:val="00E2632D"/>
    <w:rsid w:val="00E2633D"/>
    <w:rsid w:val="00E26615"/>
    <w:rsid w:val="00E268AA"/>
    <w:rsid w:val="00E268E7"/>
    <w:rsid w:val="00E2694D"/>
    <w:rsid w:val="00E2776D"/>
    <w:rsid w:val="00E27925"/>
    <w:rsid w:val="00E27A42"/>
    <w:rsid w:val="00E27CAD"/>
    <w:rsid w:val="00E30204"/>
    <w:rsid w:val="00E3146F"/>
    <w:rsid w:val="00E3171E"/>
    <w:rsid w:val="00E31AA8"/>
    <w:rsid w:val="00E31CEB"/>
    <w:rsid w:val="00E31F15"/>
    <w:rsid w:val="00E330DF"/>
    <w:rsid w:val="00E3321F"/>
    <w:rsid w:val="00E3390D"/>
    <w:rsid w:val="00E33929"/>
    <w:rsid w:val="00E33B12"/>
    <w:rsid w:val="00E33E83"/>
    <w:rsid w:val="00E34298"/>
    <w:rsid w:val="00E34323"/>
    <w:rsid w:val="00E354AC"/>
    <w:rsid w:val="00E35752"/>
    <w:rsid w:val="00E35BCD"/>
    <w:rsid w:val="00E35BFE"/>
    <w:rsid w:val="00E362EE"/>
    <w:rsid w:val="00E363C6"/>
    <w:rsid w:val="00E374B5"/>
    <w:rsid w:val="00E37621"/>
    <w:rsid w:val="00E37F7A"/>
    <w:rsid w:val="00E40338"/>
    <w:rsid w:val="00E403C8"/>
    <w:rsid w:val="00E405C7"/>
    <w:rsid w:val="00E40B44"/>
    <w:rsid w:val="00E40BE4"/>
    <w:rsid w:val="00E40DFF"/>
    <w:rsid w:val="00E41CE6"/>
    <w:rsid w:val="00E421D0"/>
    <w:rsid w:val="00E421FA"/>
    <w:rsid w:val="00E4327A"/>
    <w:rsid w:val="00E43323"/>
    <w:rsid w:val="00E43550"/>
    <w:rsid w:val="00E43E4D"/>
    <w:rsid w:val="00E43EB8"/>
    <w:rsid w:val="00E446AA"/>
    <w:rsid w:val="00E44B51"/>
    <w:rsid w:val="00E44BD2"/>
    <w:rsid w:val="00E44E81"/>
    <w:rsid w:val="00E455B6"/>
    <w:rsid w:val="00E4598A"/>
    <w:rsid w:val="00E464E3"/>
    <w:rsid w:val="00E465A9"/>
    <w:rsid w:val="00E4671B"/>
    <w:rsid w:val="00E4679A"/>
    <w:rsid w:val="00E468C5"/>
    <w:rsid w:val="00E46D84"/>
    <w:rsid w:val="00E47283"/>
    <w:rsid w:val="00E474E7"/>
    <w:rsid w:val="00E4791D"/>
    <w:rsid w:val="00E50C35"/>
    <w:rsid w:val="00E5163D"/>
    <w:rsid w:val="00E51691"/>
    <w:rsid w:val="00E517F1"/>
    <w:rsid w:val="00E51C7E"/>
    <w:rsid w:val="00E5210C"/>
    <w:rsid w:val="00E52318"/>
    <w:rsid w:val="00E523C8"/>
    <w:rsid w:val="00E524A3"/>
    <w:rsid w:val="00E52A26"/>
    <w:rsid w:val="00E52E21"/>
    <w:rsid w:val="00E530B9"/>
    <w:rsid w:val="00E53115"/>
    <w:rsid w:val="00E53C7F"/>
    <w:rsid w:val="00E54180"/>
    <w:rsid w:val="00E546DA"/>
    <w:rsid w:val="00E5537F"/>
    <w:rsid w:val="00E55B0C"/>
    <w:rsid w:val="00E55B1D"/>
    <w:rsid w:val="00E561A8"/>
    <w:rsid w:val="00E56828"/>
    <w:rsid w:val="00E56E44"/>
    <w:rsid w:val="00E57556"/>
    <w:rsid w:val="00E576B4"/>
    <w:rsid w:val="00E609A7"/>
    <w:rsid w:val="00E60E9C"/>
    <w:rsid w:val="00E61BEC"/>
    <w:rsid w:val="00E61F1C"/>
    <w:rsid w:val="00E62154"/>
    <w:rsid w:val="00E62618"/>
    <w:rsid w:val="00E627D4"/>
    <w:rsid w:val="00E62A9B"/>
    <w:rsid w:val="00E62B91"/>
    <w:rsid w:val="00E62E2F"/>
    <w:rsid w:val="00E6352A"/>
    <w:rsid w:val="00E64738"/>
    <w:rsid w:val="00E6516E"/>
    <w:rsid w:val="00E657CE"/>
    <w:rsid w:val="00E65955"/>
    <w:rsid w:val="00E67820"/>
    <w:rsid w:val="00E706B6"/>
    <w:rsid w:val="00E70D8C"/>
    <w:rsid w:val="00E712E7"/>
    <w:rsid w:val="00E71524"/>
    <w:rsid w:val="00E7245F"/>
    <w:rsid w:val="00E724A4"/>
    <w:rsid w:val="00E7253E"/>
    <w:rsid w:val="00E72584"/>
    <w:rsid w:val="00E72CFA"/>
    <w:rsid w:val="00E72D39"/>
    <w:rsid w:val="00E72DF7"/>
    <w:rsid w:val="00E72F1B"/>
    <w:rsid w:val="00E73208"/>
    <w:rsid w:val="00E732B9"/>
    <w:rsid w:val="00E73371"/>
    <w:rsid w:val="00E734DE"/>
    <w:rsid w:val="00E73B1D"/>
    <w:rsid w:val="00E73CA2"/>
    <w:rsid w:val="00E73D31"/>
    <w:rsid w:val="00E74431"/>
    <w:rsid w:val="00E744DE"/>
    <w:rsid w:val="00E74A96"/>
    <w:rsid w:val="00E74D62"/>
    <w:rsid w:val="00E75330"/>
    <w:rsid w:val="00E753D8"/>
    <w:rsid w:val="00E756AE"/>
    <w:rsid w:val="00E75BA5"/>
    <w:rsid w:val="00E75C6C"/>
    <w:rsid w:val="00E76681"/>
    <w:rsid w:val="00E767BD"/>
    <w:rsid w:val="00E773FB"/>
    <w:rsid w:val="00E806EB"/>
    <w:rsid w:val="00E80935"/>
    <w:rsid w:val="00E80D22"/>
    <w:rsid w:val="00E818E6"/>
    <w:rsid w:val="00E81F52"/>
    <w:rsid w:val="00E82547"/>
    <w:rsid w:val="00E82E2A"/>
    <w:rsid w:val="00E83274"/>
    <w:rsid w:val="00E83674"/>
    <w:rsid w:val="00E83F39"/>
    <w:rsid w:val="00E84C12"/>
    <w:rsid w:val="00E8583B"/>
    <w:rsid w:val="00E862EF"/>
    <w:rsid w:val="00E863DE"/>
    <w:rsid w:val="00E86589"/>
    <w:rsid w:val="00E86F8F"/>
    <w:rsid w:val="00E87609"/>
    <w:rsid w:val="00E87AD3"/>
    <w:rsid w:val="00E87E32"/>
    <w:rsid w:val="00E87E38"/>
    <w:rsid w:val="00E908C3"/>
    <w:rsid w:val="00E90BA9"/>
    <w:rsid w:val="00E9195C"/>
    <w:rsid w:val="00E91BB3"/>
    <w:rsid w:val="00E923A8"/>
    <w:rsid w:val="00E923F2"/>
    <w:rsid w:val="00E9266F"/>
    <w:rsid w:val="00E927EC"/>
    <w:rsid w:val="00E9289E"/>
    <w:rsid w:val="00E92983"/>
    <w:rsid w:val="00E9302B"/>
    <w:rsid w:val="00E94130"/>
    <w:rsid w:val="00E9423A"/>
    <w:rsid w:val="00E94571"/>
    <w:rsid w:val="00E9496D"/>
    <w:rsid w:val="00E94AA6"/>
    <w:rsid w:val="00E94D50"/>
    <w:rsid w:val="00E95194"/>
    <w:rsid w:val="00E95D3D"/>
    <w:rsid w:val="00E9665E"/>
    <w:rsid w:val="00E96BA5"/>
    <w:rsid w:val="00E96DEC"/>
    <w:rsid w:val="00E97C7C"/>
    <w:rsid w:val="00EA0C4A"/>
    <w:rsid w:val="00EA1472"/>
    <w:rsid w:val="00EA197F"/>
    <w:rsid w:val="00EA1CAB"/>
    <w:rsid w:val="00EA2157"/>
    <w:rsid w:val="00EA249A"/>
    <w:rsid w:val="00EA25A7"/>
    <w:rsid w:val="00EA25FC"/>
    <w:rsid w:val="00EA29B6"/>
    <w:rsid w:val="00EA3775"/>
    <w:rsid w:val="00EA3822"/>
    <w:rsid w:val="00EA4100"/>
    <w:rsid w:val="00EA4C0F"/>
    <w:rsid w:val="00EA5298"/>
    <w:rsid w:val="00EA5313"/>
    <w:rsid w:val="00EA55DE"/>
    <w:rsid w:val="00EA5D5D"/>
    <w:rsid w:val="00EA5F12"/>
    <w:rsid w:val="00EA5FED"/>
    <w:rsid w:val="00EA6097"/>
    <w:rsid w:val="00EA63CE"/>
    <w:rsid w:val="00EA744B"/>
    <w:rsid w:val="00EA7734"/>
    <w:rsid w:val="00EA7BEE"/>
    <w:rsid w:val="00EB001E"/>
    <w:rsid w:val="00EB0394"/>
    <w:rsid w:val="00EB04EB"/>
    <w:rsid w:val="00EB0780"/>
    <w:rsid w:val="00EB0B2F"/>
    <w:rsid w:val="00EB10D5"/>
    <w:rsid w:val="00EB157E"/>
    <w:rsid w:val="00EB164B"/>
    <w:rsid w:val="00EB198A"/>
    <w:rsid w:val="00EB1B99"/>
    <w:rsid w:val="00EB25F1"/>
    <w:rsid w:val="00EB2F35"/>
    <w:rsid w:val="00EB3C9A"/>
    <w:rsid w:val="00EB4043"/>
    <w:rsid w:val="00EB4669"/>
    <w:rsid w:val="00EB4CA4"/>
    <w:rsid w:val="00EB5436"/>
    <w:rsid w:val="00EB5600"/>
    <w:rsid w:val="00EB5F7F"/>
    <w:rsid w:val="00EB5FD9"/>
    <w:rsid w:val="00EB6258"/>
    <w:rsid w:val="00EB62EE"/>
    <w:rsid w:val="00EB7241"/>
    <w:rsid w:val="00EB75FF"/>
    <w:rsid w:val="00EB7C1C"/>
    <w:rsid w:val="00EB7FEE"/>
    <w:rsid w:val="00EC02CA"/>
    <w:rsid w:val="00EC044E"/>
    <w:rsid w:val="00EC0933"/>
    <w:rsid w:val="00EC0D65"/>
    <w:rsid w:val="00EC1353"/>
    <w:rsid w:val="00EC14A9"/>
    <w:rsid w:val="00EC197B"/>
    <w:rsid w:val="00EC19B8"/>
    <w:rsid w:val="00EC1BD6"/>
    <w:rsid w:val="00EC2159"/>
    <w:rsid w:val="00EC2576"/>
    <w:rsid w:val="00EC30E9"/>
    <w:rsid w:val="00EC3B66"/>
    <w:rsid w:val="00EC3E16"/>
    <w:rsid w:val="00EC3E89"/>
    <w:rsid w:val="00EC4787"/>
    <w:rsid w:val="00EC4F22"/>
    <w:rsid w:val="00EC5185"/>
    <w:rsid w:val="00EC5353"/>
    <w:rsid w:val="00EC57F0"/>
    <w:rsid w:val="00EC5AC1"/>
    <w:rsid w:val="00EC5DD8"/>
    <w:rsid w:val="00EC636E"/>
    <w:rsid w:val="00EC65B2"/>
    <w:rsid w:val="00EC6ABC"/>
    <w:rsid w:val="00EC6EDA"/>
    <w:rsid w:val="00EC6EEB"/>
    <w:rsid w:val="00EC719A"/>
    <w:rsid w:val="00EC71DC"/>
    <w:rsid w:val="00EC78B2"/>
    <w:rsid w:val="00ED0239"/>
    <w:rsid w:val="00ED0BDF"/>
    <w:rsid w:val="00ED133E"/>
    <w:rsid w:val="00ED15B4"/>
    <w:rsid w:val="00ED17B9"/>
    <w:rsid w:val="00ED1B07"/>
    <w:rsid w:val="00ED1DB7"/>
    <w:rsid w:val="00ED1F10"/>
    <w:rsid w:val="00ED205C"/>
    <w:rsid w:val="00ED227D"/>
    <w:rsid w:val="00ED28F3"/>
    <w:rsid w:val="00ED2CB9"/>
    <w:rsid w:val="00ED2FF2"/>
    <w:rsid w:val="00ED3199"/>
    <w:rsid w:val="00ED3824"/>
    <w:rsid w:val="00ED3A73"/>
    <w:rsid w:val="00ED3E83"/>
    <w:rsid w:val="00ED3ECA"/>
    <w:rsid w:val="00ED42DB"/>
    <w:rsid w:val="00ED4A4A"/>
    <w:rsid w:val="00ED4B70"/>
    <w:rsid w:val="00ED4D11"/>
    <w:rsid w:val="00ED574C"/>
    <w:rsid w:val="00ED6E66"/>
    <w:rsid w:val="00ED6F1D"/>
    <w:rsid w:val="00ED70B8"/>
    <w:rsid w:val="00ED753D"/>
    <w:rsid w:val="00ED7937"/>
    <w:rsid w:val="00ED7C28"/>
    <w:rsid w:val="00EE053D"/>
    <w:rsid w:val="00EE0583"/>
    <w:rsid w:val="00EE07E6"/>
    <w:rsid w:val="00EE0B60"/>
    <w:rsid w:val="00EE0C0C"/>
    <w:rsid w:val="00EE0DFD"/>
    <w:rsid w:val="00EE0F0E"/>
    <w:rsid w:val="00EE1344"/>
    <w:rsid w:val="00EE1B6D"/>
    <w:rsid w:val="00EE1C2D"/>
    <w:rsid w:val="00EE381C"/>
    <w:rsid w:val="00EE3BDA"/>
    <w:rsid w:val="00EE3DE5"/>
    <w:rsid w:val="00EE3FFF"/>
    <w:rsid w:val="00EE45C2"/>
    <w:rsid w:val="00EE471A"/>
    <w:rsid w:val="00EE4874"/>
    <w:rsid w:val="00EE492F"/>
    <w:rsid w:val="00EE4E37"/>
    <w:rsid w:val="00EE5903"/>
    <w:rsid w:val="00EE5D9F"/>
    <w:rsid w:val="00EE5DA1"/>
    <w:rsid w:val="00EE67D5"/>
    <w:rsid w:val="00EE69DC"/>
    <w:rsid w:val="00EE6E5C"/>
    <w:rsid w:val="00EE71E1"/>
    <w:rsid w:val="00EE7782"/>
    <w:rsid w:val="00EE7A2E"/>
    <w:rsid w:val="00EE7F36"/>
    <w:rsid w:val="00EF086F"/>
    <w:rsid w:val="00EF0C80"/>
    <w:rsid w:val="00EF164A"/>
    <w:rsid w:val="00EF1954"/>
    <w:rsid w:val="00EF1A46"/>
    <w:rsid w:val="00EF1A82"/>
    <w:rsid w:val="00EF2148"/>
    <w:rsid w:val="00EF242E"/>
    <w:rsid w:val="00EF2E82"/>
    <w:rsid w:val="00EF3709"/>
    <w:rsid w:val="00EF392F"/>
    <w:rsid w:val="00EF3987"/>
    <w:rsid w:val="00EF43F5"/>
    <w:rsid w:val="00EF4455"/>
    <w:rsid w:val="00EF449A"/>
    <w:rsid w:val="00EF4592"/>
    <w:rsid w:val="00EF459D"/>
    <w:rsid w:val="00EF4ED9"/>
    <w:rsid w:val="00EF524B"/>
    <w:rsid w:val="00EF57A9"/>
    <w:rsid w:val="00EF5827"/>
    <w:rsid w:val="00EF6306"/>
    <w:rsid w:val="00EF6368"/>
    <w:rsid w:val="00EF7796"/>
    <w:rsid w:val="00F00BED"/>
    <w:rsid w:val="00F00EA5"/>
    <w:rsid w:val="00F00F67"/>
    <w:rsid w:val="00F014B5"/>
    <w:rsid w:val="00F01679"/>
    <w:rsid w:val="00F01A46"/>
    <w:rsid w:val="00F01DDC"/>
    <w:rsid w:val="00F0202C"/>
    <w:rsid w:val="00F0230E"/>
    <w:rsid w:val="00F02B78"/>
    <w:rsid w:val="00F03122"/>
    <w:rsid w:val="00F038A6"/>
    <w:rsid w:val="00F0394C"/>
    <w:rsid w:val="00F046F7"/>
    <w:rsid w:val="00F04FC4"/>
    <w:rsid w:val="00F05579"/>
    <w:rsid w:val="00F05719"/>
    <w:rsid w:val="00F057E3"/>
    <w:rsid w:val="00F05864"/>
    <w:rsid w:val="00F05919"/>
    <w:rsid w:val="00F059F8"/>
    <w:rsid w:val="00F06275"/>
    <w:rsid w:val="00F0632B"/>
    <w:rsid w:val="00F06483"/>
    <w:rsid w:val="00F06664"/>
    <w:rsid w:val="00F06676"/>
    <w:rsid w:val="00F078B2"/>
    <w:rsid w:val="00F07DFA"/>
    <w:rsid w:val="00F1020F"/>
    <w:rsid w:val="00F10279"/>
    <w:rsid w:val="00F10775"/>
    <w:rsid w:val="00F10AE7"/>
    <w:rsid w:val="00F117D5"/>
    <w:rsid w:val="00F11BAF"/>
    <w:rsid w:val="00F11BF1"/>
    <w:rsid w:val="00F11D5F"/>
    <w:rsid w:val="00F11DD5"/>
    <w:rsid w:val="00F121AB"/>
    <w:rsid w:val="00F12285"/>
    <w:rsid w:val="00F124E3"/>
    <w:rsid w:val="00F12530"/>
    <w:rsid w:val="00F12583"/>
    <w:rsid w:val="00F12AA6"/>
    <w:rsid w:val="00F12C2C"/>
    <w:rsid w:val="00F13023"/>
    <w:rsid w:val="00F132FE"/>
    <w:rsid w:val="00F13435"/>
    <w:rsid w:val="00F1353A"/>
    <w:rsid w:val="00F139C5"/>
    <w:rsid w:val="00F13A1B"/>
    <w:rsid w:val="00F13C1B"/>
    <w:rsid w:val="00F1483F"/>
    <w:rsid w:val="00F149A6"/>
    <w:rsid w:val="00F14B15"/>
    <w:rsid w:val="00F14D51"/>
    <w:rsid w:val="00F1518B"/>
    <w:rsid w:val="00F15519"/>
    <w:rsid w:val="00F156C4"/>
    <w:rsid w:val="00F156F7"/>
    <w:rsid w:val="00F157C9"/>
    <w:rsid w:val="00F15804"/>
    <w:rsid w:val="00F1600C"/>
    <w:rsid w:val="00F1660B"/>
    <w:rsid w:val="00F16811"/>
    <w:rsid w:val="00F16930"/>
    <w:rsid w:val="00F17112"/>
    <w:rsid w:val="00F17745"/>
    <w:rsid w:val="00F207C9"/>
    <w:rsid w:val="00F2135A"/>
    <w:rsid w:val="00F21E89"/>
    <w:rsid w:val="00F22266"/>
    <w:rsid w:val="00F22784"/>
    <w:rsid w:val="00F22ECA"/>
    <w:rsid w:val="00F23743"/>
    <w:rsid w:val="00F23D14"/>
    <w:rsid w:val="00F244EE"/>
    <w:rsid w:val="00F24956"/>
    <w:rsid w:val="00F24AB9"/>
    <w:rsid w:val="00F250B9"/>
    <w:rsid w:val="00F254CA"/>
    <w:rsid w:val="00F259E4"/>
    <w:rsid w:val="00F25BDB"/>
    <w:rsid w:val="00F25C32"/>
    <w:rsid w:val="00F25CA1"/>
    <w:rsid w:val="00F264F2"/>
    <w:rsid w:val="00F26B25"/>
    <w:rsid w:val="00F276FC"/>
    <w:rsid w:val="00F27986"/>
    <w:rsid w:val="00F30CD7"/>
    <w:rsid w:val="00F30D3B"/>
    <w:rsid w:val="00F315D9"/>
    <w:rsid w:val="00F316F8"/>
    <w:rsid w:val="00F31847"/>
    <w:rsid w:val="00F31851"/>
    <w:rsid w:val="00F3190D"/>
    <w:rsid w:val="00F31932"/>
    <w:rsid w:val="00F31B58"/>
    <w:rsid w:val="00F32A6B"/>
    <w:rsid w:val="00F32BD7"/>
    <w:rsid w:val="00F32F72"/>
    <w:rsid w:val="00F3319F"/>
    <w:rsid w:val="00F33991"/>
    <w:rsid w:val="00F33E5A"/>
    <w:rsid w:val="00F33E85"/>
    <w:rsid w:val="00F344AD"/>
    <w:rsid w:val="00F34BD2"/>
    <w:rsid w:val="00F34EC6"/>
    <w:rsid w:val="00F3649D"/>
    <w:rsid w:val="00F364B5"/>
    <w:rsid w:val="00F36865"/>
    <w:rsid w:val="00F36E12"/>
    <w:rsid w:val="00F36F77"/>
    <w:rsid w:val="00F370D7"/>
    <w:rsid w:val="00F37317"/>
    <w:rsid w:val="00F37BA4"/>
    <w:rsid w:val="00F37CD0"/>
    <w:rsid w:val="00F4041D"/>
    <w:rsid w:val="00F40A48"/>
    <w:rsid w:val="00F40C4F"/>
    <w:rsid w:val="00F41764"/>
    <w:rsid w:val="00F41789"/>
    <w:rsid w:val="00F42171"/>
    <w:rsid w:val="00F427D0"/>
    <w:rsid w:val="00F42DEE"/>
    <w:rsid w:val="00F42E01"/>
    <w:rsid w:val="00F42FCF"/>
    <w:rsid w:val="00F433B7"/>
    <w:rsid w:val="00F438EC"/>
    <w:rsid w:val="00F43B1B"/>
    <w:rsid w:val="00F43C2B"/>
    <w:rsid w:val="00F43F40"/>
    <w:rsid w:val="00F4402F"/>
    <w:rsid w:val="00F44242"/>
    <w:rsid w:val="00F44778"/>
    <w:rsid w:val="00F45D01"/>
    <w:rsid w:val="00F45F47"/>
    <w:rsid w:val="00F460CA"/>
    <w:rsid w:val="00F47205"/>
    <w:rsid w:val="00F47445"/>
    <w:rsid w:val="00F474C7"/>
    <w:rsid w:val="00F47601"/>
    <w:rsid w:val="00F477E8"/>
    <w:rsid w:val="00F47BF5"/>
    <w:rsid w:val="00F47F2D"/>
    <w:rsid w:val="00F47FEE"/>
    <w:rsid w:val="00F5014F"/>
    <w:rsid w:val="00F50413"/>
    <w:rsid w:val="00F50C1B"/>
    <w:rsid w:val="00F51122"/>
    <w:rsid w:val="00F516E0"/>
    <w:rsid w:val="00F5188E"/>
    <w:rsid w:val="00F51A07"/>
    <w:rsid w:val="00F51E6B"/>
    <w:rsid w:val="00F52B85"/>
    <w:rsid w:val="00F52CD3"/>
    <w:rsid w:val="00F52DC4"/>
    <w:rsid w:val="00F52FDD"/>
    <w:rsid w:val="00F52FF7"/>
    <w:rsid w:val="00F5313F"/>
    <w:rsid w:val="00F5351B"/>
    <w:rsid w:val="00F5361E"/>
    <w:rsid w:val="00F53698"/>
    <w:rsid w:val="00F537ED"/>
    <w:rsid w:val="00F538CD"/>
    <w:rsid w:val="00F53CFD"/>
    <w:rsid w:val="00F546E7"/>
    <w:rsid w:val="00F54BD2"/>
    <w:rsid w:val="00F54EEE"/>
    <w:rsid w:val="00F54F77"/>
    <w:rsid w:val="00F551CD"/>
    <w:rsid w:val="00F557DA"/>
    <w:rsid w:val="00F5605A"/>
    <w:rsid w:val="00F5620B"/>
    <w:rsid w:val="00F56611"/>
    <w:rsid w:val="00F5679C"/>
    <w:rsid w:val="00F56921"/>
    <w:rsid w:val="00F56B52"/>
    <w:rsid w:val="00F575AD"/>
    <w:rsid w:val="00F57D53"/>
    <w:rsid w:val="00F6059D"/>
    <w:rsid w:val="00F60B8A"/>
    <w:rsid w:val="00F6162F"/>
    <w:rsid w:val="00F61695"/>
    <w:rsid w:val="00F61711"/>
    <w:rsid w:val="00F61D97"/>
    <w:rsid w:val="00F61EC7"/>
    <w:rsid w:val="00F621D1"/>
    <w:rsid w:val="00F62871"/>
    <w:rsid w:val="00F62FFB"/>
    <w:rsid w:val="00F63258"/>
    <w:rsid w:val="00F63487"/>
    <w:rsid w:val="00F63A93"/>
    <w:rsid w:val="00F63E11"/>
    <w:rsid w:val="00F64852"/>
    <w:rsid w:val="00F64A63"/>
    <w:rsid w:val="00F64FD6"/>
    <w:rsid w:val="00F652F6"/>
    <w:rsid w:val="00F6537B"/>
    <w:rsid w:val="00F6552C"/>
    <w:rsid w:val="00F65705"/>
    <w:rsid w:val="00F65A03"/>
    <w:rsid w:val="00F65E02"/>
    <w:rsid w:val="00F65FD5"/>
    <w:rsid w:val="00F66905"/>
    <w:rsid w:val="00F6712B"/>
    <w:rsid w:val="00F67734"/>
    <w:rsid w:val="00F6779E"/>
    <w:rsid w:val="00F701AC"/>
    <w:rsid w:val="00F705DD"/>
    <w:rsid w:val="00F70687"/>
    <w:rsid w:val="00F725E8"/>
    <w:rsid w:val="00F72787"/>
    <w:rsid w:val="00F72799"/>
    <w:rsid w:val="00F72BE7"/>
    <w:rsid w:val="00F7304C"/>
    <w:rsid w:val="00F73099"/>
    <w:rsid w:val="00F732D4"/>
    <w:rsid w:val="00F7341B"/>
    <w:rsid w:val="00F73643"/>
    <w:rsid w:val="00F7402D"/>
    <w:rsid w:val="00F740A2"/>
    <w:rsid w:val="00F75078"/>
    <w:rsid w:val="00F7589C"/>
    <w:rsid w:val="00F75930"/>
    <w:rsid w:val="00F7689F"/>
    <w:rsid w:val="00F76E90"/>
    <w:rsid w:val="00F77774"/>
    <w:rsid w:val="00F77990"/>
    <w:rsid w:val="00F77F5E"/>
    <w:rsid w:val="00F77FE2"/>
    <w:rsid w:val="00F80372"/>
    <w:rsid w:val="00F8062F"/>
    <w:rsid w:val="00F806E6"/>
    <w:rsid w:val="00F8142C"/>
    <w:rsid w:val="00F814BA"/>
    <w:rsid w:val="00F818B1"/>
    <w:rsid w:val="00F81C3D"/>
    <w:rsid w:val="00F823FC"/>
    <w:rsid w:val="00F826DE"/>
    <w:rsid w:val="00F82F2C"/>
    <w:rsid w:val="00F832C0"/>
    <w:rsid w:val="00F84D86"/>
    <w:rsid w:val="00F85057"/>
    <w:rsid w:val="00F8555A"/>
    <w:rsid w:val="00F855C6"/>
    <w:rsid w:val="00F859E2"/>
    <w:rsid w:val="00F85E0E"/>
    <w:rsid w:val="00F8602F"/>
    <w:rsid w:val="00F866C5"/>
    <w:rsid w:val="00F8683F"/>
    <w:rsid w:val="00F869D6"/>
    <w:rsid w:val="00F86E95"/>
    <w:rsid w:val="00F87AAB"/>
    <w:rsid w:val="00F87B7E"/>
    <w:rsid w:val="00F9008F"/>
    <w:rsid w:val="00F901F1"/>
    <w:rsid w:val="00F90B4C"/>
    <w:rsid w:val="00F90BFD"/>
    <w:rsid w:val="00F917B9"/>
    <w:rsid w:val="00F919BB"/>
    <w:rsid w:val="00F91C43"/>
    <w:rsid w:val="00F91D34"/>
    <w:rsid w:val="00F91D62"/>
    <w:rsid w:val="00F92617"/>
    <w:rsid w:val="00F92B7A"/>
    <w:rsid w:val="00F92E44"/>
    <w:rsid w:val="00F93539"/>
    <w:rsid w:val="00F93D91"/>
    <w:rsid w:val="00F946D5"/>
    <w:rsid w:val="00F94B90"/>
    <w:rsid w:val="00F94FAD"/>
    <w:rsid w:val="00F95CBF"/>
    <w:rsid w:val="00F96068"/>
    <w:rsid w:val="00F960BA"/>
    <w:rsid w:val="00F96B69"/>
    <w:rsid w:val="00F96E72"/>
    <w:rsid w:val="00F9701C"/>
    <w:rsid w:val="00F9737B"/>
    <w:rsid w:val="00F97441"/>
    <w:rsid w:val="00F9771E"/>
    <w:rsid w:val="00F97826"/>
    <w:rsid w:val="00F97899"/>
    <w:rsid w:val="00F97A0F"/>
    <w:rsid w:val="00F97C13"/>
    <w:rsid w:val="00F97CA2"/>
    <w:rsid w:val="00F97CCE"/>
    <w:rsid w:val="00F97DC6"/>
    <w:rsid w:val="00FA0BF2"/>
    <w:rsid w:val="00FA14C4"/>
    <w:rsid w:val="00FA15BF"/>
    <w:rsid w:val="00FA193F"/>
    <w:rsid w:val="00FA19B1"/>
    <w:rsid w:val="00FA1E71"/>
    <w:rsid w:val="00FA2C38"/>
    <w:rsid w:val="00FA3496"/>
    <w:rsid w:val="00FA3588"/>
    <w:rsid w:val="00FA395C"/>
    <w:rsid w:val="00FA397B"/>
    <w:rsid w:val="00FA3997"/>
    <w:rsid w:val="00FA3B02"/>
    <w:rsid w:val="00FA3BF0"/>
    <w:rsid w:val="00FA4161"/>
    <w:rsid w:val="00FA46D7"/>
    <w:rsid w:val="00FA547E"/>
    <w:rsid w:val="00FA5F69"/>
    <w:rsid w:val="00FA6909"/>
    <w:rsid w:val="00FA6B3E"/>
    <w:rsid w:val="00FA72B5"/>
    <w:rsid w:val="00FA7F89"/>
    <w:rsid w:val="00FB062F"/>
    <w:rsid w:val="00FB08A8"/>
    <w:rsid w:val="00FB095D"/>
    <w:rsid w:val="00FB0BFC"/>
    <w:rsid w:val="00FB0D32"/>
    <w:rsid w:val="00FB2281"/>
    <w:rsid w:val="00FB2341"/>
    <w:rsid w:val="00FB3AFA"/>
    <w:rsid w:val="00FB3BFC"/>
    <w:rsid w:val="00FB4AEE"/>
    <w:rsid w:val="00FB4E03"/>
    <w:rsid w:val="00FB4F80"/>
    <w:rsid w:val="00FB5DFA"/>
    <w:rsid w:val="00FB5F68"/>
    <w:rsid w:val="00FB6E75"/>
    <w:rsid w:val="00FB6F0F"/>
    <w:rsid w:val="00FB7048"/>
    <w:rsid w:val="00FB72C9"/>
    <w:rsid w:val="00FB7818"/>
    <w:rsid w:val="00FB7C0B"/>
    <w:rsid w:val="00FC02BF"/>
    <w:rsid w:val="00FC03D0"/>
    <w:rsid w:val="00FC0581"/>
    <w:rsid w:val="00FC096B"/>
    <w:rsid w:val="00FC0ABF"/>
    <w:rsid w:val="00FC0FEC"/>
    <w:rsid w:val="00FC12E6"/>
    <w:rsid w:val="00FC1DA1"/>
    <w:rsid w:val="00FC1EFA"/>
    <w:rsid w:val="00FC2100"/>
    <w:rsid w:val="00FC26FE"/>
    <w:rsid w:val="00FC2D66"/>
    <w:rsid w:val="00FC2DA9"/>
    <w:rsid w:val="00FC3B3C"/>
    <w:rsid w:val="00FC3EC4"/>
    <w:rsid w:val="00FC3FB8"/>
    <w:rsid w:val="00FC4423"/>
    <w:rsid w:val="00FC4DEA"/>
    <w:rsid w:val="00FC5025"/>
    <w:rsid w:val="00FC52E9"/>
    <w:rsid w:val="00FC5AF0"/>
    <w:rsid w:val="00FC5C2D"/>
    <w:rsid w:val="00FC5DA1"/>
    <w:rsid w:val="00FC64C7"/>
    <w:rsid w:val="00FC68F6"/>
    <w:rsid w:val="00FC69C9"/>
    <w:rsid w:val="00FC69D8"/>
    <w:rsid w:val="00FC6B2B"/>
    <w:rsid w:val="00FC6E43"/>
    <w:rsid w:val="00FC6F1D"/>
    <w:rsid w:val="00FC73E6"/>
    <w:rsid w:val="00FC7C7A"/>
    <w:rsid w:val="00FC7F3C"/>
    <w:rsid w:val="00FD0111"/>
    <w:rsid w:val="00FD015B"/>
    <w:rsid w:val="00FD0168"/>
    <w:rsid w:val="00FD0176"/>
    <w:rsid w:val="00FD04F0"/>
    <w:rsid w:val="00FD0842"/>
    <w:rsid w:val="00FD08C8"/>
    <w:rsid w:val="00FD0CE6"/>
    <w:rsid w:val="00FD0D6D"/>
    <w:rsid w:val="00FD12D9"/>
    <w:rsid w:val="00FD2118"/>
    <w:rsid w:val="00FD2333"/>
    <w:rsid w:val="00FD27D1"/>
    <w:rsid w:val="00FD28A0"/>
    <w:rsid w:val="00FD28B5"/>
    <w:rsid w:val="00FD2B72"/>
    <w:rsid w:val="00FD37ED"/>
    <w:rsid w:val="00FD389D"/>
    <w:rsid w:val="00FD38B3"/>
    <w:rsid w:val="00FD3B41"/>
    <w:rsid w:val="00FD3C1F"/>
    <w:rsid w:val="00FD3F4A"/>
    <w:rsid w:val="00FD4D12"/>
    <w:rsid w:val="00FD5025"/>
    <w:rsid w:val="00FD560A"/>
    <w:rsid w:val="00FD5643"/>
    <w:rsid w:val="00FD568C"/>
    <w:rsid w:val="00FD5DCF"/>
    <w:rsid w:val="00FD5FC9"/>
    <w:rsid w:val="00FD667A"/>
    <w:rsid w:val="00FD7023"/>
    <w:rsid w:val="00FD70F2"/>
    <w:rsid w:val="00FD7B22"/>
    <w:rsid w:val="00FD7D8F"/>
    <w:rsid w:val="00FD7EAF"/>
    <w:rsid w:val="00FE0032"/>
    <w:rsid w:val="00FE02FA"/>
    <w:rsid w:val="00FE0675"/>
    <w:rsid w:val="00FE0812"/>
    <w:rsid w:val="00FE15E2"/>
    <w:rsid w:val="00FE1A87"/>
    <w:rsid w:val="00FE1C0A"/>
    <w:rsid w:val="00FE2597"/>
    <w:rsid w:val="00FE2D94"/>
    <w:rsid w:val="00FE3094"/>
    <w:rsid w:val="00FE3236"/>
    <w:rsid w:val="00FE386C"/>
    <w:rsid w:val="00FE415B"/>
    <w:rsid w:val="00FE4990"/>
    <w:rsid w:val="00FE5598"/>
    <w:rsid w:val="00FE576E"/>
    <w:rsid w:val="00FE5A0C"/>
    <w:rsid w:val="00FE5FD4"/>
    <w:rsid w:val="00FE67EA"/>
    <w:rsid w:val="00FE69A7"/>
    <w:rsid w:val="00FE6AA0"/>
    <w:rsid w:val="00FE6EA1"/>
    <w:rsid w:val="00FE7101"/>
    <w:rsid w:val="00FF02DD"/>
    <w:rsid w:val="00FF0728"/>
    <w:rsid w:val="00FF0C46"/>
    <w:rsid w:val="00FF0DEB"/>
    <w:rsid w:val="00FF0EAC"/>
    <w:rsid w:val="00FF11CD"/>
    <w:rsid w:val="00FF11FA"/>
    <w:rsid w:val="00FF1AC9"/>
    <w:rsid w:val="00FF2093"/>
    <w:rsid w:val="00FF2270"/>
    <w:rsid w:val="00FF268B"/>
    <w:rsid w:val="00FF2FBC"/>
    <w:rsid w:val="00FF3042"/>
    <w:rsid w:val="00FF322C"/>
    <w:rsid w:val="00FF3C4E"/>
    <w:rsid w:val="00FF3D04"/>
    <w:rsid w:val="00FF4583"/>
    <w:rsid w:val="00FF4CE9"/>
    <w:rsid w:val="00FF5000"/>
    <w:rsid w:val="00FF5022"/>
    <w:rsid w:val="00FF5460"/>
    <w:rsid w:val="00FF68D6"/>
    <w:rsid w:val="00FF694E"/>
    <w:rsid w:val="00FF6DB2"/>
    <w:rsid w:val="00FF72E4"/>
    <w:rsid w:val="00FF7499"/>
    <w:rsid w:val="00FF76AE"/>
    <w:rsid w:val="00FF7CAB"/>
    <w:rsid w:val="00FF7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3A1B38C1"/>
  <w15:chartTrackingRefBased/>
  <w15:docId w15:val="{70702236-ACB0-43A6-9F8C-79273089A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B72C41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B72C41"/>
    <w:pPr>
      <w:keepNext/>
      <w:spacing w:after="200" w:line="276" w:lineRule="auto"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B72C41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sid w:val="00B72C41"/>
    <w:rPr>
      <w:rFonts w:asciiTheme="majorHAnsi" w:eastAsiaTheme="majorEastAsia" w:hAnsiTheme="majorHAnsi" w:cstheme="majorBidi"/>
    </w:rPr>
  </w:style>
  <w:style w:type="character" w:styleId="a3">
    <w:name w:val="line number"/>
    <w:basedOn w:val="a0"/>
    <w:uiPriority w:val="99"/>
    <w:semiHidden/>
    <w:unhideWhenUsed/>
    <w:rsid w:val="00B72C41"/>
  </w:style>
  <w:style w:type="paragraph" w:styleId="a4">
    <w:name w:val="List Paragraph"/>
    <w:basedOn w:val="a"/>
    <w:uiPriority w:val="34"/>
    <w:qFormat/>
    <w:rsid w:val="00B72C41"/>
    <w:pPr>
      <w:spacing w:after="200" w:line="276" w:lineRule="auto"/>
      <w:ind w:leftChars="400" w:left="800"/>
    </w:pPr>
  </w:style>
  <w:style w:type="character" w:customStyle="1" w:styleId="apple-converted-space">
    <w:name w:val="apple-converted-space"/>
    <w:basedOn w:val="a0"/>
    <w:rsid w:val="00B72C41"/>
  </w:style>
  <w:style w:type="paragraph" w:customStyle="1" w:styleId="EndNoteBibliographyTitle">
    <w:name w:val="EndNote Bibliography Title"/>
    <w:basedOn w:val="a"/>
    <w:link w:val="EndNoteBibliographyTitleChar"/>
    <w:rsid w:val="00B72C41"/>
    <w:pPr>
      <w:spacing w:after="0" w:line="276" w:lineRule="auto"/>
      <w:jc w:val="center"/>
    </w:pPr>
    <w:rPr>
      <w:rFonts w:ascii="맑은 고딕" w:eastAsia="맑은 고딕" w:hAnsi="맑은 고딕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B72C41"/>
    <w:rPr>
      <w:rFonts w:ascii="맑은 고딕" w:eastAsia="맑은 고딕" w:hAnsi="맑은 고딕"/>
      <w:noProof/>
    </w:rPr>
  </w:style>
  <w:style w:type="paragraph" w:customStyle="1" w:styleId="EndNoteBibliography">
    <w:name w:val="EndNote Bibliography"/>
    <w:basedOn w:val="a"/>
    <w:link w:val="EndNoteBibliographyChar"/>
    <w:rsid w:val="00B72C41"/>
    <w:pPr>
      <w:spacing w:after="200" w:line="240" w:lineRule="auto"/>
    </w:pPr>
    <w:rPr>
      <w:rFonts w:ascii="맑은 고딕" w:eastAsia="맑은 고딕" w:hAnsi="맑은 고딕"/>
      <w:noProof/>
    </w:rPr>
  </w:style>
  <w:style w:type="character" w:customStyle="1" w:styleId="EndNoteBibliographyChar">
    <w:name w:val="EndNote Bibliography Char"/>
    <w:basedOn w:val="a0"/>
    <w:link w:val="EndNoteBibliography"/>
    <w:rsid w:val="00B72C41"/>
    <w:rPr>
      <w:rFonts w:ascii="맑은 고딕" w:eastAsia="맑은 고딕" w:hAnsi="맑은 고딕"/>
      <w:noProof/>
    </w:rPr>
  </w:style>
  <w:style w:type="character" w:styleId="a5">
    <w:name w:val="Hyperlink"/>
    <w:basedOn w:val="a0"/>
    <w:uiPriority w:val="99"/>
    <w:unhideWhenUsed/>
    <w:rsid w:val="00B72C41"/>
    <w:rPr>
      <w:color w:val="0563C1" w:themeColor="hyperlink"/>
      <w:u w:val="single"/>
    </w:rPr>
  </w:style>
  <w:style w:type="paragraph" w:styleId="a6">
    <w:name w:val="Balloon Text"/>
    <w:basedOn w:val="a"/>
    <w:link w:val="Char"/>
    <w:uiPriority w:val="99"/>
    <w:semiHidden/>
    <w:unhideWhenUsed/>
    <w:rsid w:val="00B72C4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B72C41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Placeholder Text"/>
    <w:basedOn w:val="a0"/>
    <w:uiPriority w:val="99"/>
    <w:semiHidden/>
    <w:rsid w:val="00B72C41"/>
    <w:rPr>
      <w:color w:val="808080"/>
    </w:rPr>
  </w:style>
  <w:style w:type="paragraph" w:styleId="a8">
    <w:name w:val="header"/>
    <w:basedOn w:val="a"/>
    <w:link w:val="Char0"/>
    <w:uiPriority w:val="99"/>
    <w:unhideWhenUsed/>
    <w:rsid w:val="00B72C41"/>
    <w:pPr>
      <w:tabs>
        <w:tab w:val="center" w:pos="4513"/>
        <w:tab w:val="right" w:pos="9026"/>
      </w:tabs>
      <w:snapToGrid w:val="0"/>
      <w:spacing w:after="200" w:line="276" w:lineRule="auto"/>
    </w:pPr>
  </w:style>
  <w:style w:type="character" w:customStyle="1" w:styleId="Char0">
    <w:name w:val="머리글 Char"/>
    <w:basedOn w:val="a0"/>
    <w:link w:val="a8"/>
    <w:uiPriority w:val="99"/>
    <w:rsid w:val="00B72C41"/>
  </w:style>
  <w:style w:type="paragraph" w:styleId="a9">
    <w:name w:val="footer"/>
    <w:basedOn w:val="a"/>
    <w:link w:val="Char1"/>
    <w:uiPriority w:val="99"/>
    <w:unhideWhenUsed/>
    <w:rsid w:val="00B72C41"/>
    <w:pPr>
      <w:tabs>
        <w:tab w:val="center" w:pos="4513"/>
        <w:tab w:val="right" w:pos="9026"/>
      </w:tabs>
      <w:snapToGrid w:val="0"/>
      <w:spacing w:after="200" w:line="276" w:lineRule="auto"/>
    </w:pPr>
  </w:style>
  <w:style w:type="character" w:customStyle="1" w:styleId="Char1">
    <w:name w:val="바닥글 Char"/>
    <w:basedOn w:val="a0"/>
    <w:link w:val="a9"/>
    <w:uiPriority w:val="99"/>
    <w:rsid w:val="00B72C41"/>
  </w:style>
  <w:style w:type="table" w:styleId="aa">
    <w:name w:val="Table Grid"/>
    <w:basedOn w:val="a1"/>
    <w:uiPriority w:val="59"/>
    <w:rsid w:val="00B72C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ldetailsdisplayval">
    <w:name w:val="exldetailsdisplayval"/>
    <w:basedOn w:val="a0"/>
    <w:rsid w:val="00B72C41"/>
  </w:style>
  <w:style w:type="paragraph" w:customStyle="1" w:styleId="ab">
    <w:name w:val="바탕글"/>
    <w:basedOn w:val="a"/>
    <w:rsid w:val="00B72C41"/>
    <w:pPr>
      <w:shd w:val="clear" w:color="auto" w:fill="FFFFFF"/>
      <w:snapToGrid w:val="0"/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character" w:styleId="ac">
    <w:name w:val="annotation reference"/>
    <w:basedOn w:val="a0"/>
    <w:uiPriority w:val="99"/>
    <w:semiHidden/>
    <w:unhideWhenUsed/>
    <w:rsid w:val="00B72C41"/>
    <w:rPr>
      <w:sz w:val="18"/>
      <w:szCs w:val="18"/>
    </w:rPr>
  </w:style>
  <w:style w:type="paragraph" w:styleId="ad">
    <w:name w:val="annotation text"/>
    <w:basedOn w:val="a"/>
    <w:link w:val="Char2"/>
    <w:uiPriority w:val="99"/>
    <w:unhideWhenUsed/>
    <w:rsid w:val="00B72C41"/>
    <w:pPr>
      <w:spacing w:after="200" w:line="276" w:lineRule="auto"/>
      <w:jc w:val="left"/>
    </w:pPr>
  </w:style>
  <w:style w:type="character" w:customStyle="1" w:styleId="Char2">
    <w:name w:val="메모 텍스트 Char"/>
    <w:basedOn w:val="a0"/>
    <w:link w:val="ad"/>
    <w:uiPriority w:val="99"/>
    <w:rsid w:val="00B72C41"/>
  </w:style>
  <w:style w:type="paragraph" w:styleId="ae">
    <w:name w:val="annotation subject"/>
    <w:basedOn w:val="ad"/>
    <w:next w:val="ad"/>
    <w:link w:val="Char3"/>
    <w:uiPriority w:val="99"/>
    <w:semiHidden/>
    <w:unhideWhenUsed/>
    <w:rsid w:val="00B72C41"/>
    <w:rPr>
      <w:b/>
      <w:bCs/>
    </w:rPr>
  </w:style>
  <w:style w:type="character" w:customStyle="1" w:styleId="Char3">
    <w:name w:val="메모 주제 Char"/>
    <w:basedOn w:val="Char2"/>
    <w:link w:val="ae"/>
    <w:uiPriority w:val="99"/>
    <w:semiHidden/>
    <w:rsid w:val="00B72C41"/>
    <w:rPr>
      <w:b/>
      <w:bCs/>
    </w:rPr>
  </w:style>
  <w:style w:type="character" w:styleId="af">
    <w:name w:val="Emphasis"/>
    <w:basedOn w:val="a0"/>
    <w:uiPriority w:val="20"/>
    <w:qFormat/>
    <w:rsid w:val="00B72C41"/>
    <w:rPr>
      <w:i/>
      <w:iCs/>
    </w:rPr>
  </w:style>
  <w:style w:type="paragraph" w:styleId="af0">
    <w:name w:val="Document Map"/>
    <w:basedOn w:val="a"/>
    <w:link w:val="Char4"/>
    <w:uiPriority w:val="99"/>
    <w:semiHidden/>
    <w:unhideWhenUsed/>
    <w:rsid w:val="00B72C41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Char4">
    <w:name w:val="문서 구조 Char"/>
    <w:basedOn w:val="a0"/>
    <w:link w:val="af0"/>
    <w:uiPriority w:val="99"/>
    <w:semiHidden/>
    <w:rsid w:val="00B72C41"/>
    <w:rPr>
      <w:rFonts w:ascii="Lucida Grande" w:hAnsi="Lucida Grande" w:cs="Lucida Grande"/>
      <w:sz w:val="24"/>
      <w:szCs w:val="24"/>
    </w:rPr>
  </w:style>
  <w:style w:type="paragraph" w:styleId="af1">
    <w:name w:val="Revision"/>
    <w:hidden/>
    <w:uiPriority w:val="99"/>
    <w:semiHidden/>
    <w:rsid w:val="00B72C41"/>
    <w:pPr>
      <w:spacing w:after="0" w:line="240" w:lineRule="auto"/>
      <w:jc w:val="left"/>
    </w:pPr>
  </w:style>
  <w:style w:type="paragraph" w:styleId="af2">
    <w:name w:val="footnote text"/>
    <w:basedOn w:val="a"/>
    <w:link w:val="Char5"/>
    <w:uiPriority w:val="99"/>
    <w:semiHidden/>
    <w:unhideWhenUsed/>
    <w:rsid w:val="00B72C41"/>
    <w:pPr>
      <w:snapToGrid w:val="0"/>
      <w:spacing w:after="200" w:line="276" w:lineRule="auto"/>
      <w:jc w:val="left"/>
    </w:pPr>
  </w:style>
  <w:style w:type="character" w:customStyle="1" w:styleId="Char5">
    <w:name w:val="각주 텍스트 Char"/>
    <w:basedOn w:val="a0"/>
    <w:link w:val="af2"/>
    <w:uiPriority w:val="99"/>
    <w:semiHidden/>
    <w:rsid w:val="00B72C41"/>
  </w:style>
  <w:style w:type="character" w:styleId="af3">
    <w:name w:val="footnote reference"/>
    <w:basedOn w:val="a0"/>
    <w:uiPriority w:val="99"/>
    <w:semiHidden/>
    <w:unhideWhenUsed/>
    <w:rsid w:val="00B72C41"/>
    <w:rPr>
      <w:vertAlign w:val="superscript"/>
    </w:rPr>
  </w:style>
  <w:style w:type="paragraph" w:styleId="af4">
    <w:name w:val="Normal (Web)"/>
    <w:basedOn w:val="a"/>
    <w:uiPriority w:val="99"/>
    <w:semiHidden/>
    <w:unhideWhenUsed/>
    <w:rsid w:val="00B72C41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table" w:customStyle="1" w:styleId="41">
    <w:name w:val="일반 표 41"/>
    <w:basedOn w:val="a1"/>
    <w:uiPriority w:val="44"/>
    <w:rsid w:val="00B72C4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10">
    <w:name w:val="멘션1"/>
    <w:basedOn w:val="a0"/>
    <w:uiPriority w:val="99"/>
    <w:semiHidden/>
    <w:unhideWhenUsed/>
    <w:rsid w:val="00B72C41"/>
    <w:rPr>
      <w:color w:val="2B579A"/>
      <w:shd w:val="clear" w:color="auto" w:fill="E6E6E6"/>
    </w:rPr>
  </w:style>
  <w:style w:type="character" w:customStyle="1" w:styleId="11">
    <w:name w:val="확인되지 않은 멘션1"/>
    <w:basedOn w:val="a0"/>
    <w:uiPriority w:val="99"/>
    <w:semiHidden/>
    <w:unhideWhenUsed/>
    <w:rsid w:val="00B72C41"/>
    <w:rPr>
      <w:color w:val="808080"/>
      <w:shd w:val="clear" w:color="auto" w:fill="E6E6E6"/>
    </w:rPr>
  </w:style>
  <w:style w:type="character" w:customStyle="1" w:styleId="normaltextrun">
    <w:name w:val="normaltextrun"/>
    <w:basedOn w:val="a0"/>
    <w:rsid w:val="004C10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291A98-3D20-4BCC-A4F0-F65EA1882F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24</TotalTime>
  <Pages>25</Pages>
  <Words>2586</Words>
  <Characters>14742</Characters>
  <Application>Microsoft Office Word</Application>
  <DocSecurity>0</DocSecurity>
  <Lines>122</Lines>
  <Paragraphs>3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hong</dc:creator>
  <cp:keywords/>
  <dc:description/>
  <cp:lastModifiedBy>Hong Je-Woo</cp:lastModifiedBy>
  <cp:revision>6727</cp:revision>
  <cp:lastPrinted>2018-11-28T06:10:00Z</cp:lastPrinted>
  <dcterms:created xsi:type="dcterms:W3CDTF">2018-03-06T02:07:00Z</dcterms:created>
  <dcterms:modified xsi:type="dcterms:W3CDTF">2018-11-28T08:19:00Z</dcterms:modified>
</cp:coreProperties>
</file>